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F4F13E" w14:textId="77777777" w:rsidR="00611EDA" w:rsidRPr="00EF4754" w:rsidRDefault="00611EDA" w:rsidP="00F6600C">
      <w:pPr>
        <w:spacing w:after="0"/>
        <w:jc w:val="right"/>
        <w:rPr>
          <w:rFonts w:cs="Times New Roman"/>
          <w:b/>
          <w:color w:val="004EA2"/>
          <w:sz w:val="36"/>
          <w:szCs w:val="16"/>
        </w:rPr>
      </w:pPr>
      <w:r w:rsidRPr="00EF4754">
        <w:rPr>
          <w:rFonts w:cs="Times New Roman"/>
          <w:b/>
          <w:color w:val="004EA2"/>
          <w:sz w:val="36"/>
          <w:szCs w:val="16"/>
        </w:rPr>
        <w:t>AMERICAN INTERNATIONAL</w:t>
      </w:r>
      <w:r w:rsidRPr="00EF4754">
        <w:rPr>
          <w:rFonts w:cs="Times New Roman"/>
          <w:b/>
          <w:noProof/>
          <w:color w:val="004EA2"/>
          <w:sz w:val="36"/>
          <w:szCs w:val="16"/>
        </w:rPr>
        <w:drawing>
          <wp:anchor distT="0" distB="0" distL="114300" distR="114300" simplePos="0" relativeHeight="251659264" behindDoc="1" locked="0" layoutInCell="1" allowOverlap="1" wp14:anchorId="5E12976A" wp14:editId="0A479D58">
            <wp:simplePos x="0" y="0"/>
            <wp:positionH relativeFrom="column">
              <wp:posOffset>4952365</wp:posOffset>
            </wp:positionH>
            <wp:positionV relativeFrom="paragraph">
              <wp:posOffset>635</wp:posOffset>
            </wp:positionV>
            <wp:extent cx="777240" cy="777240"/>
            <wp:effectExtent l="0" t="0" r="3810" b="3810"/>
            <wp:wrapTight wrapText="bothSides">
              <wp:wrapPolygon edited="0">
                <wp:start x="9000" y="0"/>
                <wp:lineTo x="5294" y="529"/>
                <wp:lineTo x="0" y="5294"/>
                <wp:lineTo x="0" y="12706"/>
                <wp:lineTo x="1059" y="18000"/>
                <wp:lineTo x="7412" y="21176"/>
                <wp:lineTo x="9000" y="21176"/>
                <wp:lineTo x="12176" y="21176"/>
                <wp:lineTo x="14294" y="21176"/>
                <wp:lineTo x="20118" y="18000"/>
                <wp:lineTo x="21176" y="12706"/>
                <wp:lineTo x="21176" y="5294"/>
                <wp:lineTo x="15882" y="529"/>
                <wp:lineTo x="12176" y="0"/>
                <wp:lineTo x="9000" y="0"/>
              </wp:wrapPolygon>
            </wp:wrapTight>
            <wp:docPr id="2" name="Picture 2"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IUB-Logo.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77240" cy="777240"/>
                    </a:xfrm>
                    <a:prstGeom prst="rect">
                      <a:avLst/>
                    </a:prstGeom>
                  </pic:spPr>
                </pic:pic>
              </a:graphicData>
            </a:graphic>
            <wp14:sizeRelH relativeFrom="page">
              <wp14:pctWidth>0</wp14:pctWidth>
            </wp14:sizeRelH>
            <wp14:sizeRelV relativeFrom="page">
              <wp14:pctHeight>0</wp14:pctHeight>
            </wp14:sizeRelV>
          </wp:anchor>
        </w:drawing>
      </w:r>
    </w:p>
    <w:p w14:paraId="0AD7DCE6" w14:textId="77777777" w:rsidR="00611EDA" w:rsidRPr="00EF4754" w:rsidRDefault="00611EDA" w:rsidP="00F6600C">
      <w:pPr>
        <w:spacing w:after="0"/>
        <w:jc w:val="right"/>
        <w:rPr>
          <w:rFonts w:cs="Times New Roman"/>
          <w:b/>
          <w:color w:val="004EA2"/>
          <w:sz w:val="36"/>
          <w:szCs w:val="16"/>
        </w:rPr>
      </w:pPr>
      <w:r w:rsidRPr="00EF4754">
        <w:rPr>
          <w:rFonts w:cs="Times New Roman"/>
          <w:b/>
          <w:color w:val="004EA2"/>
          <w:sz w:val="36"/>
          <w:szCs w:val="16"/>
        </w:rPr>
        <w:t>UNIVERSITY-BANGLADESH</w:t>
      </w:r>
    </w:p>
    <w:sdt>
      <w:sdtPr>
        <w:rPr>
          <w:rFonts w:cs="Times New Roman"/>
          <w:b/>
          <w:color w:val="404040" w:themeColor="text1" w:themeTint="BF"/>
          <w:sz w:val="28"/>
          <w:szCs w:val="28"/>
        </w:rPr>
        <w:alias w:val="Name of Faculty"/>
        <w:tag w:val="Name of Faculty"/>
        <w:id w:val="-647445449"/>
        <w:placeholder>
          <w:docPart w:val="498B83D510E4430980BE37A4BE27CBDD"/>
        </w:placeholder>
        <w:comboBox>
          <w:listItem w:value="Choose an item."/>
          <w:listItem w:displayText="Faculty of Arts and Social Sciences" w:value="Faculty of Arts and Social Sciences"/>
          <w:listItem w:displayText="Faculty of Business Administration" w:value="Faculty of Business Administration"/>
          <w:listItem w:displayText="Faculty of Engineering" w:value="Faculty of Engineering"/>
          <w:listItem w:displayText="Faculty of Science and Technology" w:value="Faculty of Science and Technology"/>
        </w:comboBox>
      </w:sdtPr>
      <w:sdtEndPr/>
      <w:sdtContent>
        <w:p w14:paraId="16422352" w14:textId="43C7C89D" w:rsidR="00611EDA" w:rsidRPr="00EF4754" w:rsidRDefault="001467F8" w:rsidP="00F6600C">
          <w:pPr>
            <w:spacing w:after="0"/>
            <w:jc w:val="right"/>
            <w:rPr>
              <w:rFonts w:cs="Times New Roman"/>
              <w:b/>
              <w:color w:val="404040" w:themeColor="text1" w:themeTint="BF"/>
              <w:sz w:val="28"/>
              <w:szCs w:val="28"/>
            </w:rPr>
          </w:pPr>
          <w:r>
            <w:rPr>
              <w:rFonts w:cs="Times New Roman"/>
              <w:b/>
              <w:color w:val="404040" w:themeColor="text1" w:themeTint="BF"/>
              <w:sz w:val="28"/>
              <w:szCs w:val="28"/>
            </w:rPr>
            <w:t>Faculty of Science and Technology</w:t>
          </w:r>
        </w:p>
      </w:sdtContent>
    </w:sdt>
    <w:p w14:paraId="0251CA5F" w14:textId="77777777" w:rsidR="00611EDA" w:rsidRPr="00EF4754" w:rsidRDefault="00611EDA" w:rsidP="00F6600C">
      <w:pPr>
        <w:spacing w:after="0"/>
        <w:rPr>
          <w:rFonts w:cs="Times New Roman"/>
          <w:sz w:val="16"/>
          <w:szCs w:val="16"/>
        </w:rPr>
      </w:pPr>
    </w:p>
    <w:sdt>
      <w:sdtPr>
        <w:rPr>
          <w:rFonts w:cs="Times New Roman"/>
          <w:b/>
          <w:color w:val="FFFFFF" w:themeColor="background1"/>
          <w:sz w:val="48"/>
          <w:szCs w:val="48"/>
          <w:highlight w:val="lightGray"/>
        </w:rPr>
        <w:alias w:val="Name of the Sheet"/>
        <w:tag w:val="Name of the Sheet"/>
        <w:id w:val="-1815176436"/>
        <w:placeholder>
          <w:docPart w:val="498B83D510E4430980BE37A4BE27CBDD"/>
        </w:placeholder>
        <w:comboBox>
          <w:listItem w:value="Choose an item."/>
          <w:listItem w:displayText="Assignment Cover Page" w:value="Assignment Cover Page"/>
          <w:listItem w:displayText="Case Study Cover Page" w:value="Case Study Cover Page"/>
          <w:listItem w:displayText="Profect Cover Page" w:value="Profect Cover Page"/>
          <w:listItem w:displayText="Term Paper Cover Page" w:value="Term Paper Cover Page"/>
          <w:listItem w:displayText="Research Paper Cover Page" w:value="Research Paper Cover Page"/>
          <w:listItem w:displayText="Home Work Cover Page" w:value="Home Work Cover Page"/>
          <w:listItem w:displayText="Internship Cover Page" w:value="Internship Cover Page"/>
          <w:listItem w:displayText="Design Project Cover Page" w:value="Design Project Cover Page"/>
          <w:listItem w:displayText="Thesis Cover Page" w:value="Thesis Cover Page"/>
        </w:comboBox>
      </w:sdtPr>
      <w:sdtEndPr/>
      <w:sdtContent>
        <w:p w14:paraId="16CD603A" w14:textId="2FB9C8F8" w:rsidR="00611EDA" w:rsidRPr="00EF4754" w:rsidRDefault="001467F8" w:rsidP="00F6600C">
          <w:pPr>
            <w:spacing w:after="0"/>
            <w:jc w:val="right"/>
            <w:rPr>
              <w:rFonts w:cs="Times New Roman"/>
              <w:b/>
              <w:color w:val="FFFFFF" w:themeColor="background1"/>
              <w:sz w:val="48"/>
              <w:szCs w:val="48"/>
            </w:rPr>
          </w:pPr>
          <w:r>
            <w:rPr>
              <w:rFonts w:cs="Times New Roman"/>
              <w:b/>
              <w:color w:val="FFFFFF" w:themeColor="background1"/>
              <w:sz w:val="48"/>
              <w:szCs w:val="48"/>
              <w:highlight w:val="lightGray"/>
            </w:rPr>
            <w:t>Experiment</w:t>
          </w:r>
          <w:r w:rsidR="00611EDA" w:rsidRPr="00EF4754">
            <w:rPr>
              <w:rFonts w:cs="Times New Roman"/>
              <w:b/>
              <w:color w:val="FFFFFF" w:themeColor="background1"/>
              <w:sz w:val="48"/>
              <w:szCs w:val="48"/>
              <w:highlight w:val="lightGray"/>
            </w:rPr>
            <w:t xml:space="preserve"> </w:t>
          </w:r>
          <w:r>
            <w:rPr>
              <w:rFonts w:cs="Times New Roman"/>
              <w:b/>
              <w:color w:val="FFFFFF" w:themeColor="background1"/>
              <w:sz w:val="48"/>
              <w:szCs w:val="48"/>
              <w:highlight w:val="lightGray"/>
            </w:rPr>
            <w:t>3</w:t>
          </w:r>
        </w:p>
      </w:sdtContent>
    </w:sdt>
    <w:p w14:paraId="5FF15003" w14:textId="77777777" w:rsidR="00611EDA" w:rsidRPr="00EF4754" w:rsidRDefault="00611EDA" w:rsidP="00F6600C">
      <w:pPr>
        <w:spacing w:after="0"/>
        <w:rPr>
          <w:rFonts w:cs="Times New Roman"/>
          <w:sz w:val="16"/>
          <w:szCs w:val="16"/>
        </w:rPr>
      </w:pPr>
    </w:p>
    <w:tbl>
      <w:tblPr>
        <w:tblStyle w:val="TableGrid"/>
        <w:tblW w:w="0" w:type="auto"/>
        <w:tblBorders>
          <w:left w:val="none" w:sz="0" w:space="0" w:color="auto"/>
          <w:right w:val="none" w:sz="0" w:space="0" w:color="auto"/>
          <w:insideV w:val="none" w:sz="0" w:space="0" w:color="auto"/>
        </w:tblBorders>
        <w:tblLook w:val="04A0" w:firstRow="1" w:lastRow="0" w:firstColumn="1" w:lastColumn="0" w:noHBand="0" w:noVBand="1"/>
      </w:tblPr>
      <w:tblGrid>
        <w:gridCol w:w="1874"/>
        <w:gridCol w:w="1327"/>
        <w:gridCol w:w="1326"/>
        <w:gridCol w:w="1845"/>
        <w:gridCol w:w="2655"/>
      </w:tblGrid>
      <w:tr w:rsidR="00611EDA" w:rsidRPr="00EF4754" w14:paraId="79E1DDCA" w14:textId="77777777" w:rsidTr="00F6600C">
        <w:trPr>
          <w:trHeight w:val="328"/>
        </w:trPr>
        <w:tc>
          <w:tcPr>
            <w:tcW w:w="1874" w:type="dxa"/>
            <w:vAlign w:val="center"/>
          </w:tcPr>
          <w:p w14:paraId="479763BF" w14:textId="77777777" w:rsidR="00611EDA" w:rsidRPr="00EF4754" w:rsidRDefault="00611EDA" w:rsidP="00F6600C">
            <w:pPr>
              <w:tabs>
                <w:tab w:val="left" w:pos="4320"/>
              </w:tabs>
              <w:rPr>
                <w:rFonts w:cs="Times New Roman"/>
                <w:sz w:val="18"/>
                <w:szCs w:val="18"/>
              </w:rPr>
            </w:pPr>
            <w:r w:rsidRPr="00EF4754">
              <w:rPr>
                <w:rFonts w:cs="Times New Roman"/>
                <w:sz w:val="18"/>
                <w:szCs w:val="18"/>
              </w:rPr>
              <w:t>Assignment Title:</w:t>
            </w:r>
          </w:p>
        </w:tc>
        <w:sdt>
          <w:sdtPr>
            <w:rPr>
              <w:rFonts w:cs="Times New Roman"/>
              <w:sz w:val="18"/>
              <w:szCs w:val="18"/>
            </w:rPr>
            <w:id w:val="-362981180"/>
            <w:placeholder>
              <w:docPart w:val="22049CFA50AC4D73B5A89F200EC1C9BD"/>
            </w:placeholder>
          </w:sdtPr>
          <w:sdtEndPr/>
          <w:sdtContent>
            <w:tc>
              <w:tcPr>
                <w:tcW w:w="7153" w:type="dxa"/>
                <w:gridSpan w:val="4"/>
                <w:vAlign w:val="center"/>
              </w:tcPr>
              <w:p w14:paraId="15DA7C5E" w14:textId="51A3B474" w:rsidR="00611EDA" w:rsidRPr="00EF4754" w:rsidRDefault="001467F8" w:rsidP="003F3B75">
                <w:pPr>
                  <w:ind w:firstLine="0"/>
                  <w:rPr>
                    <w:rFonts w:cs="Times New Roman"/>
                    <w:sz w:val="18"/>
                    <w:szCs w:val="18"/>
                  </w:rPr>
                </w:pPr>
                <w:proofErr w:type="gramStart"/>
                <w:r>
                  <w:rPr>
                    <w:rFonts w:ascii="Arial" w:hAnsi="Arial" w:cs="Arial"/>
                    <w:sz w:val="15"/>
                    <w:szCs w:val="15"/>
                    <w:shd w:val="clear" w:color="auto" w:fill="FAF9F8"/>
                  </w:rPr>
                  <w:t>Familiarization  with</w:t>
                </w:r>
                <w:proofErr w:type="gramEnd"/>
                <w:r>
                  <w:rPr>
                    <w:rFonts w:ascii="Arial" w:hAnsi="Arial" w:cs="Arial"/>
                    <w:sz w:val="15"/>
                    <w:szCs w:val="15"/>
                    <w:shd w:val="clear" w:color="auto" w:fill="FAF9F8"/>
                  </w:rPr>
                  <w:t xml:space="preserve"> Visual  Designer  for  Arduino™  AVR  and  Raspberry  Pi and implementation of a traffic control system using Drag -Drop -Play.</w:t>
                </w:r>
              </w:p>
            </w:tc>
          </w:sdtContent>
        </w:sdt>
      </w:tr>
      <w:tr w:rsidR="00611EDA" w:rsidRPr="00EF4754" w14:paraId="35E70723" w14:textId="77777777" w:rsidTr="00F6600C">
        <w:trPr>
          <w:trHeight w:val="328"/>
        </w:trPr>
        <w:tc>
          <w:tcPr>
            <w:tcW w:w="1874" w:type="dxa"/>
            <w:vAlign w:val="center"/>
          </w:tcPr>
          <w:p w14:paraId="69067EB3" w14:textId="77777777" w:rsidR="00611EDA" w:rsidRPr="00EF4754" w:rsidRDefault="00611EDA" w:rsidP="00F6600C">
            <w:pPr>
              <w:rPr>
                <w:rFonts w:cs="Times New Roman"/>
                <w:sz w:val="18"/>
                <w:szCs w:val="18"/>
              </w:rPr>
            </w:pPr>
            <w:r w:rsidRPr="00EF4754">
              <w:rPr>
                <w:rFonts w:cs="Times New Roman"/>
                <w:sz w:val="18"/>
                <w:szCs w:val="18"/>
              </w:rPr>
              <w:t>Assignment No:</w:t>
            </w:r>
          </w:p>
        </w:tc>
        <w:sdt>
          <w:sdtPr>
            <w:rPr>
              <w:rFonts w:cs="Times New Roman"/>
              <w:sz w:val="18"/>
              <w:szCs w:val="18"/>
            </w:rPr>
            <w:id w:val="-685438384"/>
            <w:placeholder>
              <w:docPart w:val="FD9F0C865FC841ADA386C6CD159347B3"/>
            </w:placeholder>
          </w:sdtPr>
          <w:sdtEndPr/>
          <w:sdtContent>
            <w:tc>
              <w:tcPr>
                <w:tcW w:w="2653" w:type="dxa"/>
                <w:gridSpan w:val="2"/>
                <w:vAlign w:val="center"/>
              </w:tcPr>
              <w:p w14:paraId="39377DA8" w14:textId="4A12C3C7" w:rsidR="00611EDA" w:rsidRPr="00EF4754" w:rsidRDefault="00611EDA" w:rsidP="00F6600C">
                <w:pPr>
                  <w:rPr>
                    <w:rFonts w:cs="Times New Roman"/>
                    <w:sz w:val="18"/>
                    <w:szCs w:val="18"/>
                  </w:rPr>
                </w:pPr>
                <w:r w:rsidRPr="00EF4754">
                  <w:rPr>
                    <w:rFonts w:cs="Times New Roman"/>
                    <w:sz w:val="18"/>
                    <w:szCs w:val="18"/>
                  </w:rPr>
                  <w:t>0</w:t>
                </w:r>
                <w:r w:rsidR="001467F8">
                  <w:rPr>
                    <w:rFonts w:cs="Times New Roman"/>
                    <w:sz w:val="18"/>
                    <w:szCs w:val="18"/>
                  </w:rPr>
                  <w:t>3</w:t>
                </w:r>
              </w:p>
            </w:tc>
          </w:sdtContent>
        </w:sdt>
        <w:tc>
          <w:tcPr>
            <w:tcW w:w="1845" w:type="dxa"/>
            <w:vAlign w:val="center"/>
          </w:tcPr>
          <w:p w14:paraId="20DC6DB3" w14:textId="77777777" w:rsidR="00611EDA" w:rsidRPr="00EF4754" w:rsidRDefault="00611EDA" w:rsidP="00F6600C">
            <w:pPr>
              <w:rPr>
                <w:rFonts w:cs="Times New Roman"/>
                <w:sz w:val="18"/>
                <w:szCs w:val="18"/>
              </w:rPr>
            </w:pPr>
            <w:r w:rsidRPr="00EF4754">
              <w:rPr>
                <w:rFonts w:cs="Times New Roman"/>
                <w:sz w:val="18"/>
                <w:szCs w:val="18"/>
              </w:rPr>
              <w:t>Date of Submission:</w:t>
            </w:r>
          </w:p>
        </w:tc>
        <w:sdt>
          <w:sdtPr>
            <w:rPr>
              <w:rFonts w:cs="Times New Roman"/>
              <w:sz w:val="18"/>
              <w:szCs w:val="18"/>
            </w:rPr>
            <w:id w:val="642394915"/>
            <w:placeholder>
              <w:docPart w:val="946DAF0267BC4A67B84B53777F483736"/>
            </w:placeholder>
            <w:date w:fullDate="2021-10-07T00:00:00Z">
              <w:dateFormat w:val="d MMMM yyyy"/>
              <w:lid w:val="en-US"/>
              <w:storeMappedDataAs w:val="dateTime"/>
              <w:calendar w:val="gregorian"/>
            </w:date>
          </w:sdtPr>
          <w:sdtEndPr/>
          <w:sdtContent>
            <w:tc>
              <w:tcPr>
                <w:tcW w:w="2655" w:type="dxa"/>
                <w:vAlign w:val="center"/>
              </w:tcPr>
              <w:p w14:paraId="4369336F" w14:textId="51DD4C1A" w:rsidR="00611EDA" w:rsidRPr="00EF4754" w:rsidRDefault="001467F8" w:rsidP="00F6600C">
                <w:pPr>
                  <w:rPr>
                    <w:rFonts w:cs="Times New Roman"/>
                    <w:sz w:val="18"/>
                    <w:szCs w:val="18"/>
                  </w:rPr>
                </w:pPr>
                <w:r>
                  <w:rPr>
                    <w:rFonts w:cs="Times New Roman"/>
                    <w:sz w:val="18"/>
                    <w:szCs w:val="18"/>
                  </w:rPr>
                  <w:t>7 October 2021</w:t>
                </w:r>
              </w:p>
            </w:tc>
          </w:sdtContent>
        </w:sdt>
      </w:tr>
      <w:tr w:rsidR="00611EDA" w:rsidRPr="00EF4754" w14:paraId="2093B652" w14:textId="77777777" w:rsidTr="00F6600C">
        <w:trPr>
          <w:trHeight w:val="328"/>
        </w:trPr>
        <w:tc>
          <w:tcPr>
            <w:tcW w:w="1874" w:type="dxa"/>
            <w:vAlign w:val="center"/>
          </w:tcPr>
          <w:p w14:paraId="7B098D12" w14:textId="77777777" w:rsidR="00611EDA" w:rsidRPr="00EF4754" w:rsidRDefault="00611EDA" w:rsidP="00F6600C">
            <w:pPr>
              <w:tabs>
                <w:tab w:val="left" w:pos="4320"/>
              </w:tabs>
              <w:rPr>
                <w:rFonts w:cs="Times New Roman"/>
                <w:sz w:val="18"/>
                <w:szCs w:val="18"/>
              </w:rPr>
            </w:pPr>
            <w:r w:rsidRPr="00EF4754">
              <w:rPr>
                <w:rFonts w:cs="Times New Roman"/>
                <w:sz w:val="18"/>
                <w:szCs w:val="18"/>
              </w:rPr>
              <w:t>Course Title:</w:t>
            </w:r>
          </w:p>
        </w:tc>
        <w:sdt>
          <w:sdtPr>
            <w:rPr>
              <w:rFonts w:cs="Times New Roman"/>
              <w:sz w:val="18"/>
              <w:szCs w:val="18"/>
            </w:rPr>
            <w:id w:val="1827469145"/>
            <w:placeholder>
              <w:docPart w:val="EE560F19280F4ADAA506597C028253BB"/>
            </w:placeholder>
          </w:sdtPr>
          <w:sdtEndPr/>
          <w:sdtContent>
            <w:tc>
              <w:tcPr>
                <w:tcW w:w="7153" w:type="dxa"/>
                <w:gridSpan w:val="4"/>
                <w:vAlign w:val="center"/>
              </w:tcPr>
              <w:p w14:paraId="3875F70E" w14:textId="77777777" w:rsidR="00611EDA" w:rsidRPr="00EF4754" w:rsidRDefault="00611EDA" w:rsidP="00F6600C">
                <w:pPr>
                  <w:rPr>
                    <w:rFonts w:cs="Times New Roman"/>
                    <w:sz w:val="18"/>
                    <w:szCs w:val="18"/>
                  </w:rPr>
                </w:pPr>
                <w:r w:rsidRPr="00EF4754">
                  <w:rPr>
                    <w:rFonts w:cs="Times New Roman"/>
                    <w:sz w:val="18"/>
                    <w:szCs w:val="18"/>
                  </w:rPr>
                  <w:t>Microprocessor And Embedded Systems</w:t>
                </w:r>
              </w:p>
            </w:tc>
          </w:sdtContent>
        </w:sdt>
      </w:tr>
      <w:tr w:rsidR="00611EDA" w:rsidRPr="00EF4754" w14:paraId="0AA14AF1" w14:textId="77777777" w:rsidTr="00F6600C">
        <w:trPr>
          <w:trHeight w:val="328"/>
        </w:trPr>
        <w:tc>
          <w:tcPr>
            <w:tcW w:w="1874" w:type="dxa"/>
            <w:vAlign w:val="center"/>
          </w:tcPr>
          <w:p w14:paraId="5DC62049" w14:textId="77777777" w:rsidR="00611EDA" w:rsidRPr="00EF4754" w:rsidRDefault="00611EDA" w:rsidP="00F6600C">
            <w:pPr>
              <w:rPr>
                <w:rFonts w:cs="Times New Roman"/>
                <w:sz w:val="18"/>
                <w:szCs w:val="18"/>
              </w:rPr>
            </w:pPr>
            <w:r w:rsidRPr="00EF4754">
              <w:rPr>
                <w:rFonts w:cs="Times New Roman"/>
                <w:sz w:val="18"/>
                <w:szCs w:val="18"/>
              </w:rPr>
              <w:t>Course Code:</w:t>
            </w:r>
          </w:p>
        </w:tc>
        <w:sdt>
          <w:sdtPr>
            <w:rPr>
              <w:rFonts w:cs="Times New Roman"/>
              <w:sz w:val="18"/>
              <w:szCs w:val="18"/>
            </w:rPr>
            <w:id w:val="69466922"/>
            <w:placeholder>
              <w:docPart w:val="ABE236995F484896A56C5510E20EF7CE"/>
            </w:placeholder>
          </w:sdtPr>
          <w:sdtEndPr/>
          <w:sdtContent>
            <w:tc>
              <w:tcPr>
                <w:tcW w:w="2653" w:type="dxa"/>
                <w:gridSpan w:val="2"/>
                <w:vAlign w:val="center"/>
              </w:tcPr>
              <w:p w14:paraId="14D168B7" w14:textId="77777777" w:rsidR="00611EDA" w:rsidRPr="00EF4754" w:rsidRDefault="00611EDA" w:rsidP="00F6600C">
                <w:pPr>
                  <w:rPr>
                    <w:rFonts w:cs="Times New Roman"/>
                    <w:sz w:val="18"/>
                    <w:szCs w:val="18"/>
                  </w:rPr>
                </w:pPr>
                <w:r w:rsidRPr="00EF4754">
                  <w:rPr>
                    <w:rFonts w:cs="Times New Roman"/>
                    <w:sz w:val="18"/>
                    <w:szCs w:val="18"/>
                  </w:rPr>
                  <w:t>EEE 4103</w:t>
                </w:r>
              </w:p>
            </w:tc>
          </w:sdtContent>
        </w:sdt>
        <w:tc>
          <w:tcPr>
            <w:tcW w:w="1845" w:type="dxa"/>
            <w:vAlign w:val="center"/>
          </w:tcPr>
          <w:p w14:paraId="40AADFF0" w14:textId="77777777" w:rsidR="00611EDA" w:rsidRPr="00EF4754" w:rsidRDefault="00611EDA" w:rsidP="00F6600C">
            <w:pPr>
              <w:rPr>
                <w:rFonts w:cs="Times New Roman"/>
                <w:sz w:val="18"/>
                <w:szCs w:val="18"/>
              </w:rPr>
            </w:pPr>
            <w:r w:rsidRPr="00EF4754">
              <w:rPr>
                <w:rFonts w:cs="Times New Roman"/>
                <w:sz w:val="18"/>
                <w:szCs w:val="18"/>
              </w:rPr>
              <w:t>Section:</w:t>
            </w:r>
          </w:p>
        </w:tc>
        <w:sdt>
          <w:sdtPr>
            <w:rPr>
              <w:rFonts w:cs="Times New Roman"/>
              <w:sz w:val="18"/>
              <w:szCs w:val="18"/>
            </w:rPr>
            <w:id w:val="-1523621434"/>
            <w:placeholder>
              <w:docPart w:val="E690DBAF6AB74F289F8AF73E659192FE"/>
            </w:placeholder>
          </w:sdtPr>
          <w:sdtEndPr/>
          <w:sdtContent>
            <w:tc>
              <w:tcPr>
                <w:tcW w:w="2655" w:type="dxa"/>
                <w:vAlign w:val="center"/>
              </w:tcPr>
              <w:p w14:paraId="765DE183" w14:textId="0FC56073" w:rsidR="00611EDA" w:rsidRPr="00EF4754" w:rsidRDefault="00EF4754" w:rsidP="00F6600C">
                <w:pPr>
                  <w:rPr>
                    <w:rFonts w:cs="Times New Roman"/>
                    <w:sz w:val="18"/>
                    <w:szCs w:val="18"/>
                  </w:rPr>
                </w:pPr>
                <w:r w:rsidRPr="00EF4754">
                  <w:rPr>
                    <w:rFonts w:cs="Times New Roman"/>
                    <w:sz w:val="18"/>
                    <w:szCs w:val="18"/>
                  </w:rPr>
                  <w:t>M</w:t>
                </w:r>
              </w:p>
            </w:tc>
          </w:sdtContent>
        </w:sdt>
      </w:tr>
      <w:tr w:rsidR="00611EDA" w:rsidRPr="00EF4754" w14:paraId="7E62D6F3" w14:textId="77777777" w:rsidTr="00F6600C">
        <w:trPr>
          <w:trHeight w:val="328"/>
        </w:trPr>
        <w:tc>
          <w:tcPr>
            <w:tcW w:w="1874" w:type="dxa"/>
            <w:vAlign w:val="center"/>
          </w:tcPr>
          <w:p w14:paraId="68C4A5D6" w14:textId="77777777" w:rsidR="00611EDA" w:rsidRPr="00EF4754" w:rsidRDefault="00611EDA" w:rsidP="00F6600C">
            <w:pPr>
              <w:rPr>
                <w:rFonts w:cs="Times New Roman"/>
                <w:sz w:val="18"/>
                <w:szCs w:val="18"/>
              </w:rPr>
            </w:pPr>
            <w:r w:rsidRPr="00EF4754">
              <w:rPr>
                <w:rFonts w:cs="Times New Roman"/>
                <w:sz w:val="18"/>
                <w:szCs w:val="18"/>
              </w:rPr>
              <w:t>Semester:</w:t>
            </w:r>
          </w:p>
        </w:tc>
        <w:sdt>
          <w:sdtPr>
            <w:rPr>
              <w:rFonts w:cs="Times New Roman"/>
              <w:sz w:val="18"/>
              <w:szCs w:val="18"/>
            </w:rPr>
            <w:id w:val="-1249810372"/>
            <w:placeholder>
              <w:docPart w:val="93E4EB920B0E48EBB7A57CE50DBE5FF6"/>
            </w:placeholder>
          </w:sdtPr>
          <w:sdtEndPr/>
          <w:sdtContent>
            <w:sdt>
              <w:sdtPr>
                <w:rPr>
                  <w:rFonts w:cs="Times New Roman"/>
                  <w:sz w:val="18"/>
                  <w:szCs w:val="18"/>
                </w:rPr>
                <w:id w:val="-362367082"/>
                <w:placeholder>
                  <w:docPart w:val="93E4EB920B0E48EBB7A57CE50DBE5FF6"/>
                </w:placeholder>
              </w:sdtPr>
              <w:sdtEndPr/>
              <w:sdtContent>
                <w:sdt>
                  <w:sdtPr>
                    <w:rPr>
                      <w:rFonts w:cs="Times New Roman"/>
                      <w:sz w:val="18"/>
                      <w:szCs w:val="18"/>
                    </w:rPr>
                    <w:alias w:val="Semester"/>
                    <w:tag w:val="Semester"/>
                    <w:id w:val="1610153948"/>
                    <w:placeholder>
                      <w:docPart w:val="5BD67CF2D63B4DBE818A61ADBE0CDD52"/>
                    </w:placeholder>
                    <w:comboBox>
                      <w:listItem w:displayText="Spring" w:value="Spring"/>
                      <w:listItem w:displayText="Summer" w:value="Summer"/>
                      <w:listItem w:displayText="Fall" w:value="Fall"/>
                    </w:comboBox>
                  </w:sdtPr>
                  <w:sdtEndPr>
                    <w:rPr>
                      <w:b/>
                    </w:rPr>
                  </w:sdtEndPr>
                  <w:sdtContent>
                    <w:tc>
                      <w:tcPr>
                        <w:tcW w:w="1327" w:type="dxa"/>
                        <w:vAlign w:val="center"/>
                      </w:tcPr>
                      <w:p w14:paraId="5B1AFBFA" w14:textId="22202D14" w:rsidR="00611EDA" w:rsidRPr="00EF4754" w:rsidRDefault="00EF4754" w:rsidP="00F6600C">
                        <w:pPr>
                          <w:rPr>
                            <w:rFonts w:cs="Times New Roman"/>
                            <w:sz w:val="18"/>
                            <w:szCs w:val="18"/>
                          </w:rPr>
                        </w:pPr>
                        <w:r w:rsidRPr="00EF4754">
                          <w:rPr>
                            <w:rFonts w:cs="Times New Roman"/>
                            <w:sz w:val="18"/>
                            <w:szCs w:val="18"/>
                          </w:rPr>
                          <w:t>Fall</w:t>
                        </w:r>
                      </w:p>
                    </w:tc>
                  </w:sdtContent>
                </w:sdt>
              </w:sdtContent>
            </w:sdt>
          </w:sdtContent>
        </w:sdt>
        <w:sdt>
          <w:sdtPr>
            <w:rPr>
              <w:rFonts w:cs="Times New Roman"/>
              <w:sz w:val="18"/>
              <w:szCs w:val="18"/>
            </w:rPr>
            <w:alias w:val="Academic year"/>
            <w:tag w:val="Academic year"/>
            <w:id w:val="1088429369"/>
            <w:placeholder>
              <w:docPart w:val="B7C05A0EFE0E4367A494949803781090"/>
            </w:placeholder>
            <w:comboBox>
              <w:listItem w:displayText="2019-20" w:value="2019-20"/>
              <w:listItem w:displayText="2020-21" w:value="2020-21"/>
              <w:listItem w:displayText="2021-22" w:value="2021-22"/>
              <w:listItem w:displayText="2022-23" w:value="2022-23"/>
              <w:listItem w:displayText="2023-24" w:value="2023-24"/>
              <w:listItem w:displayText="2024-25" w:value="2024-25"/>
              <w:listItem w:displayText="2025-26" w:value="2025-26"/>
              <w:listItem w:displayText="2026-27" w:value="2026-27"/>
            </w:comboBox>
          </w:sdtPr>
          <w:sdtEndPr/>
          <w:sdtContent>
            <w:tc>
              <w:tcPr>
                <w:tcW w:w="1326" w:type="dxa"/>
                <w:vAlign w:val="center"/>
              </w:tcPr>
              <w:p w14:paraId="35417B9D" w14:textId="77777777" w:rsidR="00611EDA" w:rsidRPr="00EF4754" w:rsidRDefault="00611EDA" w:rsidP="00F6600C">
                <w:pPr>
                  <w:rPr>
                    <w:rFonts w:cs="Times New Roman"/>
                    <w:sz w:val="18"/>
                    <w:szCs w:val="18"/>
                  </w:rPr>
                </w:pPr>
                <w:r w:rsidRPr="00EF4754">
                  <w:rPr>
                    <w:rFonts w:cs="Times New Roman"/>
                    <w:sz w:val="18"/>
                    <w:szCs w:val="18"/>
                  </w:rPr>
                  <w:t>2021-22</w:t>
                </w:r>
              </w:p>
            </w:tc>
          </w:sdtContent>
        </w:sdt>
        <w:tc>
          <w:tcPr>
            <w:tcW w:w="1845" w:type="dxa"/>
            <w:vAlign w:val="center"/>
          </w:tcPr>
          <w:p w14:paraId="2C300F0D" w14:textId="77777777" w:rsidR="00611EDA" w:rsidRPr="00EF4754" w:rsidRDefault="00611EDA" w:rsidP="00F6600C">
            <w:pPr>
              <w:tabs>
                <w:tab w:val="left" w:pos="4320"/>
              </w:tabs>
              <w:rPr>
                <w:rFonts w:cs="Times New Roman"/>
                <w:sz w:val="18"/>
                <w:szCs w:val="18"/>
              </w:rPr>
            </w:pPr>
            <w:r w:rsidRPr="00EF4754">
              <w:rPr>
                <w:rFonts w:cs="Times New Roman"/>
                <w:sz w:val="18"/>
                <w:szCs w:val="18"/>
              </w:rPr>
              <w:t>Course Teacher:</w:t>
            </w:r>
          </w:p>
        </w:tc>
        <w:sdt>
          <w:sdtPr>
            <w:rPr>
              <w:rFonts w:cs="Times New Roman"/>
              <w:sz w:val="18"/>
              <w:szCs w:val="18"/>
            </w:rPr>
            <w:id w:val="-398053931"/>
            <w:placeholder>
              <w:docPart w:val="577C3137EDF04B63AB3A904149197CCF"/>
            </w:placeholder>
          </w:sdtPr>
          <w:sdtEndPr/>
          <w:sdtContent>
            <w:tc>
              <w:tcPr>
                <w:tcW w:w="2655" w:type="dxa"/>
                <w:vAlign w:val="center"/>
              </w:tcPr>
              <w:p w14:paraId="4ABE3778" w14:textId="77777777" w:rsidR="00611EDA" w:rsidRPr="00EF4754" w:rsidRDefault="00611EDA" w:rsidP="00F6600C">
                <w:pPr>
                  <w:rPr>
                    <w:rFonts w:eastAsia="Times New Roman" w:cs="Times New Roman"/>
                    <w:b/>
                    <w:bCs/>
                    <w:sz w:val="18"/>
                    <w:szCs w:val="18"/>
                  </w:rPr>
                </w:pPr>
                <w:r w:rsidRPr="00EF4754">
                  <w:rPr>
                    <w:rFonts w:eastAsia="Times New Roman" w:cs="Times New Roman"/>
                    <w:b/>
                    <w:bCs/>
                    <w:sz w:val="18"/>
                    <w:szCs w:val="18"/>
                  </w:rPr>
                  <w:t>Dr. Ferdous Jahan Shaun</w:t>
                </w:r>
              </w:p>
            </w:tc>
          </w:sdtContent>
        </w:sdt>
      </w:tr>
    </w:tbl>
    <w:p w14:paraId="30DD18BF" w14:textId="77777777" w:rsidR="00611EDA" w:rsidRPr="00EF4754" w:rsidRDefault="00611EDA" w:rsidP="00F6600C">
      <w:pPr>
        <w:spacing w:after="0"/>
        <w:rPr>
          <w:rFonts w:cs="Times New Roman"/>
          <w:sz w:val="14"/>
          <w:szCs w:val="14"/>
        </w:rPr>
      </w:pPr>
    </w:p>
    <w:p w14:paraId="2D0B2397" w14:textId="77777777" w:rsidR="00611EDA" w:rsidRPr="00EF4754" w:rsidRDefault="00611EDA" w:rsidP="00F6600C">
      <w:pPr>
        <w:spacing w:after="0"/>
        <w:rPr>
          <w:rFonts w:cs="Times New Roman"/>
          <w:b/>
          <w:sz w:val="16"/>
          <w:szCs w:val="16"/>
        </w:rPr>
      </w:pPr>
      <w:r w:rsidRPr="00EF4754">
        <w:rPr>
          <w:rFonts w:cs="Times New Roman"/>
          <w:b/>
          <w:sz w:val="16"/>
          <w:szCs w:val="16"/>
        </w:rPr>
        <w:t xml:space="preserve">Declaration and Statement of Authorship: </w:t>
      </w:r>
    </w:p>
    <w:p w14:paraId="1F612748" w14:textId="77777777" w:rsidR="00611EDA" w:rsidRPr="00EF4754" w:rsidRDefault="00611EDA" w:rsidP="00F6600C">
      <w:pPr>
        <w:pStyle w:val="ListParagraph"/>
        <w:numPr>
          <w:ilvl w:val="0"/>
          <w:numId w:val="1"/>
        </w:numPr>
        <w:spacing w:after="0"/>
        <w:ind w:left="180" w:hanging="180"/>
        <w:rPr>
          <w:rFonts w:cs="Times New Roman"/>
          <w:sz w:val="16"/>
          <w:szCs w:val="16"/>
        </w:rPr>
      </w:pPr>
      <w:r w:rsidRPr="00EF4754">
        <w:rPr>
          <w:rFonts w:cs="Times New Roman"/>
          <w:sz w:val="16"/>
          <w:szCs w:val="16"/>
        </w:rPr>
        <w:t xml:space="preserve">I/we hold a copy of this Assignment/Case-Study, which can be produced if the original is lost/damaged. </w:t>
      </w:r>
    </w:p>
    <w:p w14:paraId="6D2CBD4F" w14:textId="77777777" w:rsidR="00611EDA" w:rsidRPr="00EF4754" w:rsidRDefault="00611EDA" w:rsidP="00F6600C">
      <w:pPr>
        <w:pStyle w:val="ListParagraph"/>
        <w:numPr>
          <w:ilvl w:val="0"/>
          <w:numId w:val="1"/>
        </w:numPr>
        <w:spacing w:after="0"/>
        <w:ind w:left="180" w:hanging="180"/>
        <w:rPr>
          <w:rFonts w:cs="Times New Roman"/>
          <w:sz w:val="16"/>
          <w:szCs w:val="16"/>
        </w:rPr>
      </w:pPr>
      <w:r w:rsidRPr="00EF4754">
        <w:rPr>
          <w:rFonts w:cs="Times New Roman"/>
          <w:sz w:val="16"/>
          <w:szCs w:val="16"/>
        </w:rPr>
        <w:t xml:space="preserve">This Assignment/Case-Study is my/our original work and no part of it has been copied from any other student’s work or from any other source except where due acknowledgement is made. </w:t>
      </w:r>
    </w:p>
    <w:p w14:paraId="68677CD4" w14:textId="753A3D3A" w:rsidR="00611EDA" w:rsidRPr="00EF4754" w:rsidRDefault="00611EDA" w:rsidP="00F6600C">
      <w:pPr>
        <w:pStyle w:val="ListParagraph"/>
        <w:numPr>
          <w:ilvl w:val="0"/>
          <w:numId w:val="1"/>
        </w:numPr>
        <w:spacing w:after="0"/>
        <w:ind w:left="180" w:hanging="180"/>
        <w:rPr>
          <w:rFonts w:cs="Times New Roman"/>
          <w:sz w:val="16"/>
          <w:szCs w:val="16"/>
        </w:rPr>
      </w:pPr>
      <w:r w:rsidRPr="00EF4754">
        <w:rPr>
          <w:rFonts w:cs="Times New Roman"/>
          <w:sz w:val="16"/>
          <w:szCs w:val="16"/>
        </w:rPr>
        <w:t>No part of this Assignment/Case-Study has been written for me/us by any other person except where such collaboration</w:t>
      </w:r>
      <w:r w:rsidR="0057721C">
        <w:rPr>
          <w:rFonts w:cs="Times New Roman"/>
          <w:sz w:val="16"/>
          <w:szCs w:val="16"/>
        </w:rPr>
        <w:t xml:space="preserve"> </w:t>
      </w:r>
      <w:r w:rsidRPr="00EF4754">
        <w:rPr>
          <w:rFonts w:cs="Times New Roman"/>
          <w:sz w:val="16"/>
          <w:szCs w:val="16"/>
        </w:rPr>
        <w:t xml:space="preserve">has been authorized by the concerned teacher and is clearly acknowledged in the assignment. </w:t>
      </w:r>
    </w:p>
    <w:p w14:paraId="652CB80A" w14:textId="77777777" w:rsidR="00611EDA" w:rsidRPr="00EF4754" w:rsidRDefault="00611EDA" w:rsidP="00F6600C">
      <w:pPr>
        <w:pStyle w:val="ListParagraph"/>
        <w:numPr>
          <w:ilvl w:val="0"/>
          <w:numId w:val="1"/>
        </w:numPr>
        <w:spacing w:after="0"/>
        <w:ind w:left="180" w:hanging="180"/>
        <w:rPr>
          <w:rFonts w:cs="Times New Roman"/>
          <w:sz w:val="16"/>
          <w:szCs w:val="16"/>
        </w:rPr>
      </w:pPr>
      <w:r w:rsidRPr="00EF4754">
        <w:rPr>
          <w:rFonts w:cs="Times New Roman"/>
          <w:sz w:val="16"/>
          <w:szCs w:val="16"/>
        </w:rPr>
        <w:t>I/we have not previously submitted or currently submitting this work for any other course/unit.</w:t>
      </w:r>
    </w:p>
    <w:p w14:paraId="7F9D4E77" w14:textId="77777777" w:rsidR="00611EDA" w:rsidRPr="00EF4754" w:rsidRDefault="00611EDA" w:rsidP="00F6600C">
      <w:pPr>
        <w:pStyle w:val="ListParagraph"/>
        <w:numPr>
          <w:ilvl w:val="0"/>
          <w:numId w:val="1"/>
        </w:numPr>
        <w:spacing w:after="0"/>
        <w:ind w:left="180" w:hanging="180"/>
        <w:rPr>
          <w:rFonts w:cs="Times New Roman"/>
          <w:sz w:val="16"/>
          <w:szCs w:val="16"/>
        </w:rPr>
      </w:pPr>
      <w:r w:rsidRPr="00EF4754">
        <w:rPr>
          <w:rFonts w:cs="Times New Roman"/>
          <w:sz w:val="16"/>
          <w:szCs w:val="16"/>
        </w:rPr>
        <w:t>This work may be reproduced, communicated, compared and archived for the purpose of detecting plagiarism.</w:t>
      </w:r>
    </w:p>
    <w:p w14:paraId="50D82E94" w14:textId="77777777" w:rsidR="00611EDA" w:rsidRPr="00EF4754" w:rsidRDefault="00611EDA" w:rsidP="00F6600C">
      <w:pPr>
        <w:pStyle w:val="ListParagraph"/>
        <w:numPr>
          <w:ilvl w:val="0"/>
          <w:numId w:val="1"/>
        </w:numPr>
        <w:spacing w:after="0"/>
        <w:ind w:left="180" w:hanging="180"/>
        <w:rPr>
          <w:rFonts w:cs="Times New Roman"/>
          <w:sz w:val="16"/>
          <w:szCs w:val="16"/>
        </w:rPr>
      </w:pPr>
      <w:r w:rsidRPr="00EF4754">
        <w:rPr>
          <w:rFonts w:cs="Times New Roman"/>
          <w:sz w:val="16"/>
          <w:szCs w:val="16"/>
        </w:rPr>
        <w:t xml:space="preserve">I/we give permission for a copy of my/our marked work to be retained by the Faculty for review and comparison, including review by external examiners. </w:t>
      </w:r>
    </w:p>
    <w:p w14:paraId="107FCDA4" w14:textId="77777777" w:rsidR="00611EDA" w:rsidRPr="00EF4754" w:rsidRDefault="00611EDA" w:rsidP="00F6600C">
      <w:pPr>
        <w:pStyle w:val="ListParagraph"/>
        <w:numPr>
          <w:ilvl w:val="0"/>
          <w:numId w:val="1"/>
        </w:numPr>
        <w:spacing w:after="0"/>
        <w:ind w:left="180" w:hanging="180"/>
        <w:rPr>
          <w:rFonts w:cs="Times New Roman"/>
          <w:sz w:val="16"/>
          <w:szCs w:val="16"/>
        </w:rPr>
      </w:pPr>
      <w:r w:rsidRPr="00EF4754">
        <w:rPr>
          <w:rFonts w:cs="Times New Roman"/>
          <w:sz w:val="16"/>
          <w:szCs w:val="16"/>
        </w:rPr>
        <w:t xml:space="preserve">I/we understand </w:t>
      </w:r>
      <w:proofErr w:type="spellStart"/>
      <w:r w:rsidRPr="00EF4754">
        <w:rPr>
          <w:rFonts w:cs="Times New Roman"/>
          <w:sz w:val="16"/>
          <w:szCs w:val="16"/>
        </w:rPr>
        <w:t>thatPlagiarism</w:t>
      </w:r>
      <w:proofErr w:type="spellEnd"/>
      <w:r w:rsidRPr="00EF4754">
        <w:rPr>
          <w:rFonts w:cs="Times New Roman"/>
          <w:sz w:val="16"/>
          <w:szCs w:val="16"/>
        </w:rPr>
        <w:t xml:space="preserve"> is the presentation of the work, idea or creation of another person as though it is your own. It is a formofcheatingandisaveryseriousacademicoffencethatmayleadtoexpulsionfromtheUniversity. Plagiarized material can be drawn from, and presented in, written, graphic and visual form, including electronic data, and oral presentations. Plagiarism occurs when the origin of them arterial used is not appropriately cited. </w:t>
      </w:r>
    </w:p>
    <w:p w14:paraId="1200D94F" w14:textId="77777777" w:rsidR="00611EDA" w:rsidRPr="00EF4754" w:rsidRDefault="00611EDA" w:rsidP="00F6600C">
      <w:pPr>
        <w:pStyle w:val="ListParagraph"/>
        <w:numPr>
          <w:ilvl w:val="0"/>
          <w:numId w:val="1"/>
        </w:numPr>
        <w:spacing w:after="0"/>
        <w:ind w:left="180" w:hanging="180"/>
        <w:rPr>
          <w:rFonts w:cs="Times New Roman"/>
          <w:sz w:val="16"/>
          <w:szCs w:val="16"/>
        </w:rPr>
      </w:pPr>
      <w:r w:rsidRPr="00EF4754">
        <w:rPr>
          <w:rFonts w:cs="Times New Roman"/>
          <w:sz w:val="16"/>
          <w:szCs w:val="16"/>
        </w:rPr>
        <w:t>I/we also understand that enabling plagiarism is the act of assisting or allowing another person to plagiarize or to copy my/our work.</w:t>
      </w:r>
    </w:p>
    <w:p w14:paraId="459D5F2D" w14:textId="77777777" w:rsidR="00611EDA" w:rsidRPr="00EF4754" w:rsidRDefault="00611EDA" w:rsidP="00F6600C">
      <w:pPr>
        <w:spacing w:after="0"/>
        <w:rPr>
          <w:rFonts w:cs="Times New Roman"/>
          <w:sz w:val="16"/>
          <w:szCs w:val="16"/>
        </w:rPr>
      </w:pPr>
    </w:p>
    <w:p w14:paraId="41591305" w14:textId="77777777" w:rsidR="00611EDA" w:rsidRPr="00EF4754" w:rsidRDefault="00611EDA" w:rsidP="00F6600C">
      <w:pPr>
        <w:pBdr>
          <w:top w:val="single" w:sz="4" w:space="1" w:color="auto"/>
          <w:left w:val="single" w:sz="4" w:space="4" w:color="auto"/>
          <w:bottom w:val="single" w:sz="4" w:space="1" w:color="auto"/>
          <w:right w:val="single" w:sz="4" w:space="4" w:color="auto"/>
        </w:pBdr>
        <w:spacing w:after="0"/>
        <w:rPr>
          <w:rFonts w:cs="Times New Roman"/>
          <w:i/>
          <w:sz w:val="16"/>
          <w:szCs w:val="16"/>
        </w:rPr>
      </w:pPr>
      <w:r w:rsidRPr="00EF4754">
        <w:rPr>
          <w:rFonts w:cs="Times New Roman"/>
          <w:i/>
          <w:sz w:val="16"/>
          <w:szCs w:val="16"/>
        </w:rPr>
        <w:t xml:space="preserve">*  Student(s) must complete all details except the faculty use part. </w:t>
      </w:r>
    </w:p>
    <w:p w14:paraId="113B8036" w14:textId="77777777" w:rsidR="00611EDA" w:rsidRPr="00EF4754" w:rsidRDefault="00611EDA" w:rsidP="00F6600C">
      <w:pPr>
        <w:pBdr>
          <w:top w:val="single" w:sz="4" w:space="1" w:color="auto"/>
          <w:left w:val="single" w:sz="4" w:space="4" w:color="auto"/>
          <w:bottom w:val="single" w:sz="4" w:space="1" w:color="auto"/>
          <w:right w:val="single" w:sz="4" w:space="4" w:color="auto"/>
        </w:pBdr>
        <w:spacing w:after="0"/>
        <w:rPr>
          <w:rFonts w:cs="Times New Roman"/>
          <w:sz w:val="16"/>
          <w:szCs w:val="16"/>
        </w:rPr>
      </w:pPr>
      <w:r w:rsidRPr="00EF4754">
        <w:rPr>
          <w:rFonts w:cs="Times New Roman"/>
          <w:sz w:val="16"/>
          <w:szCs w:val="16"/>
        </w:rPr>
        <w:t xml:space="preserve">** Please submit all assignments to your course teacher or the office of the concerned teacher. </w:t>
      </w:r>
    </w:p>
    <w:p w14:paraId="32B23F7B" w14:textId="77777777" w:rsidR="00611EDA" w:rsidRPr="00EF4754" w:rsidRDefault="00611EDA" w:rsidP="00F6600C">
      <w:pPr>
        <w:spacing w:after="0"/>
        <w:rPr>
          <w:rFonts w:cs="Times New Roman"/>
          <w:sz w:val="16"/>
          <w:szCs w:val="16"/>
        </w:rPr>
      </w:pPr>
    </w:p>
    <w:tbl>
      <w:tblPr>
        <w:tblStyle w:val="TableGrid"/>
        <w:tblW w:w="0" w:type="auto"/>
        <w:tblBorders>
          <w:left w:val="none" w:sz="0" w:space="0" w:color="auto"/>
          <w:right w:val="none" w:sz="0" w:space="0" w:color="auto"/>
          <w:insideV w:val="none" w:sz="0" w:space="0" w:color="auto"/>
        </w:tblBorders>
        <w:tblLook w:val="04A0" w:firstRow="1" w:lastRow="0" w:firstColumn="1" w:lastColumn="0" w:noHBand="0" w:noVBand="1"/>
      </w:tblPr>
      <w:tblGrid>
        <w:gridCol w:w="1908"/>
        <w:gridCol w:w="7335"/>
      </w:tblGrid>
      <w:tr w:rsidR="00611EDA" w:rsidRPr="00EF4754" w14:paraId="23E6E3CB" w14:textId="77777777" w:rsidTr="00F6600C">
        <w:trPr>
          <w:trHeight w:val="328"/>
        </w:trPr>
        <w:tc>
          <w:tcPr>
            <w:tcW w:w="1908" w:type="dxa"/>
            <w:vAlign w:val="center"/>
          </w:tcPr>
          <w:p w14:paraId="7B3A1D6F" w14:textId="77777777" w:rsidR="00611EDA" w:rsidRPr="00EF4754" w:rsidRDefault="00611EDA" w:rsidP="00F6600C">
            <w:pPr>
              <w:tabs>
                <w:tab w:val="left" w:pos="4320"/>
              </w:tabs>
              <w:rPr>
                <w:rFonts w:cs="Times New Roman"/>
                <w:sz w:val="18"/>
                <w:szCs w:val="18"/>
              </w:rPr>
            </w:pPr>
            <w:r w:rsidRPr="00EF4754">
              <w:rPr>
                <w:rFonts w:cs="Times New Roman"/>
                <w:sz w:val="18"/>
                <w:szCs w:val="18"/>
              </w:rPr>
              <w:t>Group Name/No.:</w:t>
            </w:r>
          </w:p>
        </w:tc>
        <w:sdt>
          <w:sdtPr>
            <w:rPr>
              <w:rFonts w:cs="Times New Roman"/>
              <w:sz w:val="18"/>
              <w:szCs w:val="18"/>
            </w:rPr>
            <w:alias w:val="Group Name"/>
            <w:tag w:val="TxtGN"/>
            <w:id w:val="-219597220"/>
            <w:placeholder>
              <w:docPart w:val="B33C8C308DE34542BD498D49EF7CBA02"/>
            </w:placeholder>
          </w:sdtPr>
          <w:sdtEndPr/>
          <w:sdtContent>
            <w:tc>
              <w:tcPr>
                <w:tcW w:w="7335" w:type="dxa"/>
                <w:vAlign w:val="center"/>
              </w:tcPr>
              <w:p w14:paraId="7F881DA9" w14:textId="725633C9" w:rsidR="00611EDA" w:rsidRPr="00EF4754" w:rsidRDefault="001467F8" w:rsidP="00C90E7D">
                <w:pPr>
                  <w:rPr>
                    <w:rFonts w:cs="Times New Roman"/>
                    <w:sz w:val="18"/>
                    <w:szCs w:val="18"/>
                  </w:rPr>
                </w:pPr>
                <w:r>
                  <w:rPr>
                    <w:rFonts w:cs="Times New Roman"/>
                    <w:sz w:val="18"/>
                    <w:szCs w:val="18"/>
                  </w:rPr>
                  <w:t>B</w:t>
                </w:r>
              </w:p>
            </w:tc>
          </w:sdtContent>
        </w:sdt>
      </w:tr>
    </w:tbl>
    <w:p w14:paraId="6BBD9EE9" w14:textId="77777777" w:rsidR="00611EDA" w:rsidRPr="0057721C" w:rsidRDefault="00611EDA" w:rsidP="00F6600C">
      <w:pPr>
        <w:spacing w:after="0"/>
        <w:rPr>
          <w:rFonts w:cs="Times New Roman"/>
          <w:sz w:val="18"/>
          <w:szCs w:val="18"/>
        </w:rPr>
      </w:pPr>
    </w:p>
    <w:tbl>
      <w:tblPr>
        <w:tblStyle w:val="TableGrid"/>
        <w:tblW w:w="916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6"/>
        <w:gridCol w:w="4235"/>
        <w:gridCol w:w="1132"/>
        <w:gridCol w:w="1407"/>
        <w:gridCol w:w="1592"/>
      </w:tblGrid>
      <w:tr w:rsidR="00611EDA" w:rsidRPr="0057721C" w14:paraId="05AAC479" w14:textId="77777777" w:rsidTr="001D1D57">
        <w:trPr>
          <w:trHeight w:val="328"/>
        </w:trPr>
        <w:tc>
          <w:tcPr>
            <w:tcW w:w="796" w:type="dxa"/>
            <w:shd w:val="clear" w:color="auto" w:fill="44546A" w:themeFill="text2"/>
            <w:vAlign w:val="center"/>
          </w:tcPr>
          <w:p w14:paraId="64864B60" w14:textId="77777777" w:rsidR="00611EDA" w:rsidRPr="0057721C" w:rsidRDefault="00611EDA" w:rsidP="00F6600C">
            <w:pPr>
              <w:tabs>
                <w:tab w:val="left" w:pos="4320"/>
              </w:tabs>
              <w:jc w:val="center"/>
              <w:rPr>
                <w:rFonts w:cs="Times New Roman"/>
                <w:b/>
                <w:color w:val="FFFFFF" w:themeColor="background1"/>
                <w:sz w:val="18"/>
                <w:szCs w:val="18"/>
              </w:rPr>
            </w:pPr>
            <w:r w:rsidRPr="0057721C">
              <w:rPr>
                <w:rFonts w:cs="Times New Roman"/>
                <w:b/>
                <w:color w:val="FFFFFF" w:themeColor="background1"/>
                <w:sz w:val="18"/>
                <w:szCs w:val="18"/>
              </w:rPr>
              <w:t>No</w:t>
            </w:r>
          </w:p>
        </w:tc>
        <w:tc>
          <w:tcPr>
            <w:tcW w:w="4235" w:type="dxa"/>
            <w:shd w:val="clear" w:color="auto" w:fill="44546A" w:themeFill="text2"/>
            <w:vAlign w:val="center"/>
          </w:tcPr>
          <w:p w14:paraId="0F069019" w14:textId="77777777" w:rsidR="00611EDA" w:rsidRPr="0057721C" w:rsidRDefault="00611EDA" w:rsidP="00F6600C">
            <w:pPr>
              <w:jc w:val="center"/>
              <w:rPr>
                <w:rFonts w:cs="Times New Roman"/>
                <w:b/>
                <w:color w:val="FFFFFF" w:themeColor="background1"/>
                <w:sz w:val="18"/>
                <w:szCs w:val="18"/>
              </w:rPr>
            </w:pPr>
            <w:r w:rsidRPr="0057721C">
              <w:rPr>
                <w:rFonts w:cs="Times New Roman"/>
                <w:b/>
                <w:color w:val="FFFFFF" w:themeColor="background1"/>
                <w:sz w:val="18"/>
                <w:szCs w:val="18"/>
              </w:rPr>
              <w:t>Name</w:t>
            </w:r>
          </w:p>
        </w:tc>
        <w:tc>
          <w:tcPr>
            <w:tcW w:w="1132" w:type="dxa"/>
            <w:shd w:val="clear" w:color="auto" w:fill="44546A" w:themeFill="text2"/>
            <w:vAlign w:val="center"/>
          </w:tcPr>
          <w:p w14:paraId="09D2C9FB" w14:textId="77777777" w:rsidR="00611EDA" w:rsidRPr="0057721C" w:rsidRDefault="00611EDA" w:rsidP="00F6600C">
            <w:pPr>
              <w:jc w:val="center"/>
              <w:rPr>
                <w:rFonts w:cs="Times New Roman"/>
                <w:b/>
                <w:color w:val="FFFFFF" w:themeColor="background1"/>
                <w:sz w:val="18"/>
                <w:szCs w:val="18"/>
              </w:rPr>
            </w:pPr>
            <w:r w:rsidRPr="0057721C">
              <w:rPr>
                <w:rFonts w:cs="Times New Roman"/>
                <w:b/>
                <w:color w:val="FFFFFF" w:themeColor="background1"/>
                <w:sz w:val="18"/>
                <w:szCs w:val="18"/>
              </w:rPr>
              <w:t>ID</w:t>
            </w:r>
          </w:p>
        </w:tc>
        <w:tc>
          <w:tcPr>
            <w:tcW w:w="1407" w:type="dxa"/>
            <w:shd w:val="clear" w:color="auto" w:fill="44546A" w:themeFill="text2"/>
            <w:vAlign w:val="center"/>
          </w:tcPr>
          <w:p w14:paraId="769B4CD1" w14:textId="77777777" w:rsidR="00611EDA" w:rsidRPr="0057721C" w:rsidRDefault="00611EDA" w:rsidP="00F6600C">
            <w:pPr>
              <w:jc w:val="center"/>
              <w:rPr>
                <w:rFonts w:cs="Times New Roman"/>
                <w:b/>
                <w:color w:val="FFFFFF" w:themeColor="background1"/>
                <w:sz w:val="18"/>
                <w:szCs w:val="18"/>
              </w:rPr>
            </w:pPr>
            <w:r w:rsidRPr="0057721C">
              <w:rPr>
                <w:rFonts w:cs="Times New Roman"/>
                <w:b/>
                <w:color w:val="FFFFFF" w:themeColor="background1"/>
                <w:sz w:val="18"/>
                <w:szCs w:val="18"/>
              </w:rPr>
              <w:t>Program</w:t>
            </w:r>
          </w:p>
        </w:tc>
        <w:tc>
          <w:tcPr>
            <w:tcW w:w="1592" w:type="dxa"/>
            <w:shd w:val="clear" w:color="auto" w:fill="44546A" w:themeFill="text2"/>
            <w:vAlign w:val="center"/>
          </w:tcPr>
          <w:p w14:paraId="3EDED554" w14:textId="77777777" w:rsidR="00611EDA" w:rsidRPr="0057721C" w:rsidRDefault="00611EDA" w:rsidP="00F6600C">
            <w:pPr>
              <w:jc w:val="center"/>
              <w:rPr>
                <w:rFonts w:cs="Times New Roman"/>
                <w:b/>
                <w:color w:val="FFFFFF" w:themeColor="background1"/>
                <w:sz w:val="18"/>
                <w:szCs w:val="18"/>
              </w:rPr>
            </w:pPr>
            <w:r w:rsidRPr="0057721C">
              <w:rPr>
                <w:rFonts w:cs="Times New Roman"/>
                <w:b/>
                <w:color w:val="FFFFFF" w:themeColor="background1"/>
                <w:sz w:val="18"/>
                <w:szCs w:val="18"/>
              </w:rPr>
              <w:t>Signature</w:t>
            </w:r>
          </w:p>
        </w:tc>
      </w:tr>
      <w:tr w:rsidR="00611EDA" w:rsidRPr="0057721C" w14:paraId="58625776" w14:textId="77777777" w:rsidTr="001D1D57">
        <w:trPr>
          <w:trHeight w:val="328"/>
        </w:trPr>
        <w:tc>
          <w:tcPr>
            <w:tcW w:w="796" w:type="dxa"/>
            <w:tcBorders>
              <w:bottom w:val="single" w:sz="4" w:space="0" w:color="auto"/>
            </w:tcBorders>
            <w:vAlign w:val="center"/>
          </w:tcPr>
          <w:p w14:paraId="033FF7FB" w14:textId="77777777" w:rsidR="00611EDA" w:rsidRPr="0057721C" w:rsidRDefault="00611EDA" w:rsidP="00F6600C">
            <w:pPr>
              <w:tabs>
                <w:tab w:val="left" w:pos="4320"/>
              </w:tabs>
              <w:jc w:val="center"/>
              <w:rPr>
                <w:rFonts w:cs="Times New Roman"/>
                <w:sz w:val="18"/>
                <w:szCs w:val="18"/>
              </w:rPr>
            </w:pPr>
            <w:r w:rsidRPr="0057721C">
              <w:rPr>
                <w:rFonts w:cs="Times New Roman"/>
                <w:sz w:val="18"/>
                <w:szCs w:val="18"/>
              </w:rPr>
              <w:t>1</w:t>
            </w:r>
          </w:p>
        </w:tc>
        <w:sdt>
          <w:sdtPr>
            <w:rPr>
              <w:rFonts w:cs="Times New Roman"/>
              <w:sz w:val="18"/>
              <w:szCs w:val="18"/>
            </w:rPr>
            <w:id w:val="-1594623677"/>
            <w:placeholder>
              <w:docPart w:val="1F19A4377E7C4101A5D102E86CF5FC0D"/>
            </w:placeholder>
          </w:sdtPr>
          <w:sdtEndPr/>
          <w:sdtContent>
            <w:bookmarkStart w:id="0" w:name="Text8" w:displacedByCustomXml="prev"/>
            <w:tc>
              <w:tcPr>
                <w:tcW w:w="4235" w:type="dxa"/>
                <w:tcBorders>
                  <w:bottom w:val="single" w:sz="4" w:space="0" w:color="auto"/>
                </w:tcBorders>
                <w:vAlign w:val="center"/>
              </w:tcPr>
              <w:p w14:paraId="4818F721" w14:textId="3804F661" w:rsidR="00611EDA" w:rsidRPr="0057721C" w:rsidRDefault="00611EDA" w:rsidP="00F6600C">
                <w:pPr>
                  <w:rPr>
                    <w:rFonts w:cs="Times New Roman"/>
                    <w:sz w:val="18"/>
                    <w:szCs w:val="18"/>
                  </w:rPr>
                </w:pPr>
                <w:r w:rsidRPr="001467F8">
                  <w:rPr>
                    <w:rFonts w:cs="Times New Roman"/>
                    <w:sz w:val="18"/>
                    <w:szCs w:val="18"/>
                  </w:rPr>
                  <w:fldChar w:fldCharType="begin">
                    <w:ffData>
                      <w:name w:val="Text8"/>
                      <w:enabled/>
                      <w:calcOnExit w:val="0"/>
                      <w:textInput/>
                    </w:ffData>
                  </w:fldChar>
                </w:r>
                <w:r w:rsidRPr="001467F8">
                  <w:rPr>
                    <w:rFonts w:cs="Times New Roman"/>
                    <w:sz w:val="18"/>
                    <w:szCs w:val="18"/>
                  </w:rPr>
                  <w:instrText xml:space="preserve"> FORMTEXT </w:instrText>
                </w:r>
                <w:r w:rsidR="00B25D21">
                  <w:rPr>
                    <w:rFonts w:cs="Times New Roman"/>
                    <w:sz w:val="18"/>
                    <w:szCs w:val="18"/>
                  </w:rPr>
                </w:r>
                <w:r w:rsidR="00B25D21">
                  <w:rPr>
                    <w:rFonts w:cs="Times New Roman"/>
                    <w:sz w:val="18"/>
                    <w:szCs w:val="18"/>
                  </w:rPr>
                  <w:fldChar w:fldCharType="separate"/>
                </w:r>
                <w:r w:rsidRPr="001467F8">
                  <w:rPr>
                    <w:rFonts w:cs="Times New Roman"/>
                    <w:sz w:val="18"/>
                    <w:szCs w:val="18"/>
                  </w:rPr>
                  <w:fldChar w:fldCharType="end"/>
                </w:r>
                <w:bookmarkEnd w:id="0"/>
                <w:r w:rsidR="001467F8" w:rsidRPr="001467F8">
                  <w:rPr>
                    <w:rFonts w:cs="Times New Roman"/>
                    <w:sz w:val="18"/>
                    <w:szCs w:val="18"/>
                  </w:rPr>
                  <w:t>Nurul Huda Bhuiyan Rokon</w:t>
                </w:r>
                <w:r w:rsidR="001467F8" w:rsidRPr="001467F8">
                  <w:rPr>
                    <w:rFonts w:cs="Times New Roman"/>
                    <w:b/>
                    <w:bCs/>
                    <w:sz w:val="18"/>
                    <w:szCs w:val="18"/>
                  </w:rPr>
                  <w:t xml:space="preserve"> </w:t>
                </w:r>
                <w:r w:rsidR="001467F8">
                  <w:rPr>
                    <w:rFonts w:cs="Times New Roman"/>
                    <w:b/>
                    <w:bCs/>
                    <w:sz w:val="18"/>
                    <w:szCs w:val="18"/>
                  </w:rPr>
                  <w:t>(Author)</w:t>
                </w:r>
              </w:p>
            </w:tc>
          </w:sdtContent>
        </w:sdt>
        <w:sdt>
          <w:sdtPr>
            <w:rPr>
              <w:rFonts w:cs="Times New Roman"/>
              <w:sz w:val="18"/>
              <w:szCs w:val="18"/>
            </w:rPr>
            <w:id w:val="-330838861"/>
            <w:placeholder>
              <w:docPart w:val="0279144D388346D6920C3D6CA9954AC1"/>
            </w:placeholder>
          </w:sdtPr>
          <w:sdtEndPr/>
          <w:sdtContent>
            <w:tc>
              <w:tcPr>
                <w:tcW w:w="1132" w:type="dxa"/>
                <w:tcBorders>
                  <w:bottom w:val="single" w:sz="4" w:space="0" w:color="auto"/>
                </w:tcBorders>
                <w:vAlign w:val="center"/>
              </w:tcPr>
              <w:p w14:paraId="00CD8782" w14:textId="2C829EAB" w:rsidR="00611EDA" w:rsidRPr="0057721C" w:rsidRDefault="00611EDA" w:rsidP="000627E9">
                <w:pPr>
                  <w:ind w:firstLine="0"/>
                  <w:rPr>
                    <w:rFonts w:cs="Times New Roman"/>
                    <w:sz w:val="18"/>
                    <w:szCs w:val="18"/>
                  </w:rPr>
                </w:pPr>
                <w:r w:rsidRPr="0057721C">
                  <w:rPr>
                    <w:rFonts w:cs="Times New Roman"/>
                    <w:sz w:val="18"/>
                    <w:szCs w:val="18"/>
                  </w:rPr>
                  <w:fldChar w:fldCharType="begin">
                    <w:ffData>
                      <w:name w:val="Text1"/>
                      <w:enabled/>
                      <w:calcOnExit w:val="0"/>
                      <w:textInput>
                        <w:type w:val="number"/>
                      </w:textInput>
                    </w:ffData>
                  </w:fldChar>
                </w:r>
                <w:r w:rsidRPr="0057721C">
                  <w:rPr>
                    <w:rFonts w:cs="Times New Roman"/>
                    <w:sz w:val="18"/>
                    <w:szCs w:val="18"/>
                  </w:rPr>
                  <w:instrText xml:space="preserve"> FORMTEXT </w:instrText>
                </w:r>
                <w:r w:rsidR="00B25D21">
                  <w:rPr>
                    <w:rFonts w:cs="Times New Roman"/>
                    <w:sz w:val="18"/>
                    <w:szCs w:val="18"/>
                  </w:rPr>
                </w:r>
                <w:r w:rsidR="00B25D21">
                  <w:rPr>
                    <w:rFonts w:cs="Times New Roman"/>
                    <w:sz w:val="18"/>
                    <w:szCs w:val="18"/>
                  </w:rPr>
                  <w:fldChar w:fldCharType="separate"/>
                </w:r>
                <w:r w:rsidRPr="0057721C">
                  <w:rPr>
                    <w:rFonts w:cs="Times New Roman"/>
                    <w:sz w:val="18"/>
                    <w:szCs w:val="18"/>
                  </w:rPr>
                  <w:fldChar w:fldCharType="end"/>
                </w:r>
                <w:r w:rsidR="001467F8" w:rsidRPr="001467F8">
                  <w:rPr>
                    <w:rFonts w:cs="Times New Roman"/>
                    <w:sz w:val="18"/>
                    <w:szCs w:val="18"/>
                  </w:rPr>
                  <w:t>18-38983-3</w:t>
                </w:r>
              </w:p>
            </w:tc>
          </w:sdtContent>
        </w:sdt>
        <w:sdt>
          <w:sdtPr>
            <w:rPr>
              <w:rFonts w:cs="Times New Roman"/>
              <w:sz w:val="18"/>
              <w:szCs w:val="18"/>
            </w:rPr>
            <w:alias w:val="Degree Program"/>
            <w:tag w:val="Degree Program"/>
            <w:id w:val="-1295902844"/>
            <w:placeholder>
              <w:docPart w:val="1387A63BCB5A41BB9DD2C5D05831E6BA"/>
            </w:placeholder>
            <w:comboBox>
              <w:listItem w:value="Choose an item."/>
              <w:listItem w:displayText="BA [English]" w:value="BA [English]"/>
              <w:listItem w:displayText="BA [MMC]" w:value="BA [MMC]"/>
              <w:listItem w:displayText="LLB" w:value="LLB"/>
              <w:listItem w:displayText="BSS [Economics]" w:value="BSS [Economics]"/>
              <w:listItem w:displayText="BBA" w:value="BBA"/>
              <w:listItem w:displayText="BArch" w:value="BArch"/>
              <w:listItem w:displayText="BSc [CoE]" w:value="BSc [CoE]"/>
              <w:listItem w:displayText="BSc [EEE]" w:value="BSc [EEE]"/>
              <w:listItem w:displayText="BSc [IPE]" w:value="BSc [IPE]"/>
              <w:listItem w:displayText="BSc [CIS]" w:value="BSc [CIS]"/>
              <w:listItem w:displayText="BSc [CS]" w:value="BSc [CS]"/>
              <w:listItem w:displayText="BSc [CSE]" w:value="BSc [CSE]"/>
              <w:listItem w:displayText="BSc [CSSE]" w:value="BSc [CSSE]"/>
              <w:listItem w:displayText="BSc [SE]" w:value="BSc [SE]"/>
              <w:listItem w:displayText="MDS" w:value="MDS"/>
              <w:listItem w:displayText="MPH" w:value="MPH"/>
              <w:listItem w:displayText="MBA" w:value="MBA"/>
              <w:listItem w:displayText="EMBA" w:value="EMBA"/>
              <w:listItem w:displayText="MTel" w:value="MTel"/>
              <w:listItem w:displayText="MEEE" w:value="MEEE"/>
              <w:listItem w:displayText="MSCS" w:value="MSCS"/>
            </w:comboBox>
          </w:sdtPr>
          <w:sdtEndPr/>
          <w:sdtContent>
            <w:tc>
              <w:tcPr>
                <w:tcW w:w="1407" w:type="dxa"/>
                <w:tcBorders>
                  <w:bottom w:val="single" w:sz="4" w:space="0" w:color="auto"/>
                </w:tcBorders>
                <w:vAlign w:val="center"/>
              </w:tcPr>
              <w:p w14:paraId="67D43A86" w14:textId="77777777" w:rsidR="00611EDA" w:rsidRPr="0057721C" w:rsidRDefault="00611EDA" w:rsidP="00F6600C">
                <w:pPr>
                  <w:jc w:val="center"/>
                  <w:rPr>
                    <w:rFonts w:cs="Times New Roman"/>
                    <w:sz w:val="18"/>
                    <w:szCs w:val="18"/>
                  </w:rPr>
                </w:pPr>
                <w:r w:rsidRPr="0057721C">
                  <w:rPr>
                    <w:rFonts w:cs="Times New Roman"/>
                    <w:sz w:val="18"/>
                    <w:szCs w:val="18"/>
                  </w:rPr>
                  <w:t>BSc [CSE]</w:t>
                </w:r>
              </w:p>
            </w:tc>
          </w:sdtContent>
        </w:sdt>
        <w:tc>
          <w:tcPr>
            <w:tcW w:w="1592" w:type="dxa"/>
            <w:tcBorders>
              <w:bottom w:val="single" w:sz="4" w:space="0" w:color="auto"/>
            </w:tcBorders>
            <w:vAlign w:val="center"/>
          </w:tcPr>
          <w:p w14:paraId="53D61EA4" w14:textId="77777777" w:rsidR="00611EDA" w:rsidRPr="0057721C" w:rsidRDefault="00611EDA" w:rsidP="00F6600C">
            <w:pPr>
              <w:rPr>
                <w:rFonts w:cs="Times New Roman"/>
                <w:sz w:val="18"/>
                <w:szCs w:val="18"/>
              </w:rPr>
            </w:pPr>
          </w:p>
        </w:tc>
      </w:tr>
      <w:tr w:rsidR="00611EDA" w:rsidRPr="0057721C" w14:paraId="422BA609" w14:textId="77777777" w:rsidTr="001D1D57">
        <w:trPr>
          <w:trHeight w:val="328"/>
        </w:trPr>
        <w:tc>
          <w:tcPr>
            <w:tcW w:w="796" w:type="dxa"/>
            <w:tcBorders>
              <w:top w:val="single" w:sz="4" w:space="0" w:color="auto"/>
              <w:bottom w:val="single" w:sz="4" w:space="0" w:color="auto"/>
            </w:tcBorders>
            <w:vAlign w:val="center"/>
          </w:tcPr>
          <w:p w14:paraId="4FC23A8F" w14:textId="77777777" w:rsidR="00611EDA" w:rsidRPr="0057721C" w:rsidRDefault="00611EDA" w:rsidP="00F6600C">
            <w:pPr>
              <w:tabs>
                <w:tab w:val="left" w:pos="4320"/>
              </w:tabs>
              <w:jc w:val="center"/>
              <w:rPr>
                <w:rFonts w:cs="Times New Roman"/>
                <w:sz w:val="18"/>
                <w:szCs w:val="18"/>
              </w:rPr>
            </w:pPr>
            <w:r w:rsidRPr="0057721C">
              <w:rPr>
                <w:rFonts w:cs="Times New Roman"/>
                <w:sz w:val="18"/>
                <w:szCs w:val="18"/>
              </w:rPr>
              <w:t>2</w:t>
            </w:r>
          </w:p>
        </w:tc>
        <w:tc>
          <w:tcPr>
            <w:tcW w:w="4235" w:type="dxa"/>
            <w:tcBorders>
              <w:top w:val="single" w:sz="4" w:space="0" w:color="auto"/>
              <w:bottom w:val="single" w:sz="4" w:space="0" w:color="auto"/>
            </w:tcBorders>
            <w:vAlign w:val="center"/>
          </w:tcPr>
          <w:p w14:paraId="694D60FB" w14:textId="00F354C7" w:rsidR="00611EDA" w:rsidRPr="0057721C" w:rsidRDefault="00B25D21" w:rsidP="00F6600C">
            <w:pPr>
              <w:rPr>
                <w:rFonts w:cs="Times New Roman"/>
                <w:sz w:val="18"/>
                <w:szCs w:val="18"/>
              </w:rPr>
            </w:pPr>
            <w:sdt>
              <w:sdtPr>
                <w:rPr>
                  <w:rFonts w:cs="Times New Roman"/>
                  <w:sz w:val="18"/>
                  <w:szCs w:val="18"/>
                </w:rPr>
                <w:id w:val="-491796453"/>
                <w:placeholder>
                  <w:docPart w:val="C28978919A8140E48FCE9DE228784036"/>
                </w:placeholder>
              </w:sdtPr>
              <w:sdtEndPr/>
              <w:sdtContent>
                <w:r w:rsidR="00611EDA" w:rsidRPr="0057721C">
                  <w:rPr>
                    <w:rFonts w:cs="Times New Roman"/>
                    <w:sz w:val="18"/>
                    <w:szCs w:val="18"/>
                  </w:rPr>
                  <w:fldChar w:fldCharType="begin">
                    <w:ffData>
                      <w:name w:val="Text8"/>
                      <w:enabled/>
                      <w:calcOnExit w:val="0"/>
                      <w:textInput/>
                    </w:ffData>
                  </w:fldChar>
                </w:r>
                <w:r w:rsidR="00611EDA" w:rsidRPr="0057721C">
                  <w:rPr>
                    <w:rFonts w:cs="Times New Roman"/>
                    <w:sz w:val="18"/>
                    <w:szCs w:val="18"/>
                  </w:rPr>
                  <w:instrText xml:space="preserve"> FORMTEXT </w:instrText>
                </w:r>
                <w:r>
                  <w:rPr>
                    <w:rFonts w:cs="Times New Roman"/>
                    <w:sz w:val="18"/>
                    <w:szCs w:val="18"/>
                  </w:rPr>
                </w:r>
                <w:r>
                  <w:rPr>
                    <w:rFonts w:cs="Times New Roman"/>
                    <w:sz w:val="18"/>
                    <w:szCs w:val="18"/>
                  </w:rPr>
                  <w:fldChar w:fldCharType="separate"/>
                </w:r>
                <w:r w:rsidR="00611EDA" w:rsidRPr="0057721C">
                  <w:rPr>
                    <w:rFonts w:cs="Times New Roman"/>
                    <w:sz w:val="18"/>
                    <w:szCs w:val="18"/>
                  </w:rPr>
                  <w:fldChar w:fldCharType="end"/>
                </w:r>
              </w:sdtContent>
            </w:sdt>
            <w:proofErr w:type="spellStart"/>
            <w:r w:rsidR="001467F8" w:rsidRPr="001467F8">
              <w:rPr>
                <w:rFonts w:cs="Times New Roman"/>
                <w:sz w:val="18"/>
                <w:szCs w:val="18"/>
              </w:rPr>
              <w:t>Tonima</w:t>
            </w:r>
            <w:proofErr w:type="spellEnd"/>
            <w:r w:rsidR="001467F8" w:rsidRPr="001467F8">
              <w:rPr>
                <w:rFonts w:cs="Times New Roman"/>
                <w:sz w:val="18"/>
                <w:szCs w:val="18"/>
              </w:rPr>
              <w:t> Hossain Pia </w:t>
            </w:r>
            <w:r w:rsidR="001467F8" w:rsidRPr="001467F8">
              <w:rPr>
                <w:rFonts w:cs="Times New Roman"/>
                <w:b/>
                <w:bCs/>
                <w:sz w:val="18"/>
                <w:szCs w:val="18"/>
              </w:rPr>
              <w:t>(Author)</w:t>
            </w:r>
          </w:p>
        </w:tc>
        <w:sdt>
          <w:sdtPr>
            <w:rPr>
              <w:rFonts w:cs="Times New Roman"/>
              <w:sz w:val="18"/>
              <w:szCs w:val="18"/>
            </w:rPr>
            <w:id w:val="-84998403"/>
            <w:placeholder>
              <w:docPart w:val="F4C7DEB2933647D5B0258EC3CE6CAF97"/>
            </w:placeholder>
          </w:sdtPr>
          <w:sdtEndPr/>
          <w:sdtContent>
            <w:tc>
              <w:tcPr>
                <w:tcW w:w="1132" w:type="dxa"/>
                <w:tcBorders>
                  <w:top w:val="single" w:sz="4" w:space="0" w:color="auto"/>
                  <w:bottom w:val="single" w:sz="4" w:space="0" w:color="auto"/>
                </w:tcBorders>
                <w:vAlign w:val="center"/>
              </w:tcPr>
              <w:p w14:paraId="588E5FA3" w14:textId="7F62A895" w:rsidR="00611EDA" w:rsidRPr="0057721C" w:rsidRDefault="00611EDA" w:rsidP="000627E9">
                <w:pPr>
                  <w:ind w:firstLine="0"/>
                  <w:rPr>
                    <w:rFonts w:cs="Times New Roman"/>
                    <w:sz w:val="18"/>
                    <w:szCs w:val="18"/>
                  </w:rPr>
                </w:pPr>
                <w:r w:rsidRPr="0057721C">
                  <w:rPr>
                    <w:rFonts w:cs="Times New Roman"/>
                    <w:sz w:val="18"/>
                    <w:szCs w:val="18"/>
                  </w:rPr>
                  <w:fldChar w:fldCharType="begin">
                    <w:ffData>
                      <w:name w:val="Text1"/>
                      <w:enabled/>
                      <w:calcOnExit w:val="0"/>
                      <w:textInput>
                        <w:type w:val="number"/>
                      </w:textInput>
                    </w:ffData>
                  </w:fldChar>
                </w:r>
                <w:r w:rsidRPr="0057721C">
                  <w:rPr>
                    <w:rFonts w:cs="Times New Roman"/>
                    <w:sz w:val="18"/>
                    <w:szCs w:val="18"/>
                  </w:rPr>
                  <w:instrText xml:space="preserve"> FORMTEXT </w:instrText>
                </w:r>
                <w:r w:rsidR="00B25D21">
                  <w:rPr>
                    <w:rFonts w:cs="Times New Roman"/>
                    <w:sz w:val="18"/>
                    <w:szCs w:val="18"/>
                  </w:rPr>
                </w:r>
                <w:r w:rsidR="00B25D21">
                  <w:rPr>
                    <w:rFonts w:cs="Times New Roman"/>
                    <w:sz w:val="18"/>
                    <w:szCs w:val="18"/>
                  </w:rPr>
                  <w:fldChar w:fldCharType="separate"/>
                </w:r>
                <w:r w:rsidRPr="0057721C">
                  <w:rPr>
                    <w:rFonts w:cs="Times New Roman"/>
                    <w:sz w:val="18"/>
                    <w:szCs w:val="18"/>
                  </w:rPr>
                  <w:fldChar w:fldCharType="end"/>
                </w:r>
                <w:r w:rsidR="001467F8" w:rsidRPr="001467F8">
                  <w:rPr>
                    <w:rFonts w:cs="Times New Roman"/>
                    <w:sz w:val="18"/>
                    <w:szCs w:val="18"/>
                  </w:rPr>
                  <w:t>18-38892-3</w:t>
                </w:r>
              </w:p>
            </w:tc>
          </w:sdtContent>
        </w:sdt>
        <w:sdt>
          <w:sdtPr>
            <w:rPr>
              <w:rFonts w:cs="Times New Roman"/>
              <w:sz w:val="18"/>
              <w:szCs w:val="18"/>
            </w:rPr>
            <w:alias w:val="Degree Program"/>
            <w:tag w:val="Degree Program"/>
            <w:id w:val="-238249489"/>
            <w:placeholder>
              <w:docPart w:val="5602D16BB67F46BBBE919CEA05EF1FE5"/>
            </w:placeholder>
            <w:comboBox>
              <w:listItem w:value="Choose an item."/>
              <w:listItem w:displayText="BA" w:value="BA"/>
              <w:listItem w:displayText="BSS" w:value="BSS"/>
              <w:listItem w:displayText="LLB" w:value="LLB"/>
              <w:listItem w:displayText="BBA" w:value="BBA"/>
              <w:listItem w:displayText="BArch" w:value="BArch"/>
              <w:listItem w:displayText="BSc [CoE]" w:value="BSc [CoE]"/>
              <w:listItem w:displayText="BSc [EEE]" w:value="BSc [EEE]"/>
              <w:listItem w:displayText="BSc [IPE]" w:value="BSc [IPE]"/>
              <w:listItem w:displayText="BSc [CIS]" w:value="BSc [CIS]"/>
              <w:listItem w:displayText="BSc [CS]" w:value="BSc [CS]"/>
              <w:listItem w:displayText="BSc [CSE]" w:value="BSc [CSE]"/>
              <w:listItem w:displayText="BSc [CSSE]" w:value="BSc [CSSE]"/>
              <w:listItem w:displayText="BSc [SE]" w:value="BSc [SE]"/>
              <w:listItem w:displayText="EMBA" w:value="EMBA"/>
              <w:listItem w:displayText="MBA" w:value="MBA"/>
              <w:listItem w:displayText="MDS" w:value="MDS"/>
              <w:listItem w:displayText="MPH" w:value="MPH"/>
              <w:listItem w:displayText="Ms [SC]" w:value="Ms [SC]"/>
              <w:listItem w:displayText="MTel" w:value="MTel"/>
            </w:comboBox>
          </w:sdtPr>
          <w:sdtEndPr/>
          <w:sdtContent>
            <w:tc>
              <w:tcPr>
                <w:tcW w:w="1407" w:type="dxa"/>
                <w:tcBorders>
                  <w:top w:val="single" w:sz="4" w:space="0" w:color="auto"/>
                  <w:bottom w:val="single" w:sz="4" w:space="0" w:color="auto"/>
                </w:tcBorders>
                <w:vAlign w:val="center"/>
              </w:tcPr>
              <w:p w14:paraId="68F7E3FA" w14:textId="77777777" w:rsidR="00611EDA" w:rsidRPr="0057721C" w:rsidRDefault="00611EDA" w:rsidP="00F6600C">
                <w:pPr>
                  <w:jc w:val="center"/>
                  <w:rPr>
                    <w:rFonts w:cs="Times New Roman"/>
                    <w:sz w:val="18"/>
                    <w:szCs w:val="18"/>
                  </w:rPr>
                </w:pPr>
                <w:r w:rsidRPr="0057721C">
                  <w:rPr>
                    <w:rFonts w:cs="Times New Roman"/>
                    <w:sz w:val="18"/>
                    <w:szCs w:val="18"/>
                  </w:rPr>
                  <w:t>BSc [CSE]</w:t>
                </w:r>
              </w:p>
            </w:tc>
          </w:sdtContent>
        </w:sdt>
        <w:tc>
          <w:tcPr>
            <w:tcW w:w="1592" w:type="dxa"/>
            <w:tcBorders>
              <w:top w:val="single" w:sz="4" w:space="0" w:color="auto"/>
              <w:bottom w:val="single" w:sz="4" w:space="0" w:color="auto"/>
            </w:tcBorders>
            <w:vAlign w:val="center"/>
          </w:tcPr>
          <w:p w14:paraId="08F1E004" w14:textId="77777777" w:rsidR="00611EDA" w:rsidRPr="0057721C" w:rsidRDefault="00611EDA" w:rsidP="00F6600C">
            <w:pPr>
              <w:rPr>
                <w:rFonts w:cs="Times New Roman"/>
                <w:sz w:val="18"/>
                <w:szCs w:val="18"/>
              </w:rPr>
            </w:pPr>
          </w:p>
        </w:tc>
      </w:tr>
      <w:tr w:rsidR="00611EDA" w:rsidRPr="0057721C" w14:paraId="62C93D47" w14:textId="77777777" w:rsidTr="001D1D57">
        <w:trPr>
          <w:trHeight w:val="328"/>
        </w:trPr>
        <w:tc>
          <w:tcPr>
            <w:tcW w:w="796" w:type="dxa"/>
            <w:tcBorders>
              <w:top w:val="single" w:sz="4" w:space="0" w:color="auto"/>
              <w:bottom w:val="single" w:sz="4" w:space="0" w:color="auto"/>
            </w:tcBorders>
            <w:vAlign w:val="center"/>
          </w:tcPr>
          <w:p w14:paraId="1F8D8408" w14:textId="77777777" w:rsidR="00611EDA" w:rsidRPr="0057721C" w:rsidRDefault="00611EDA" w:rsidP="00F6600C">
            <w:pPr>
              <w:tabs>
                <w:tab w:val="left" w:pos="4320"/>
              </w:tabs>
              <w:jc w:val="center"/>
              <w:rPr>
                <w:rFonts w:cs="Times New Roman"/>
                <w:sz w:val="18"/>
                <w:szCs w:val="18"/>
              </w:rPr>
            </w:pPr>
            <w:r w:rsidRPr="0057721C">
              <w:rPr>
                <w:rFonts w:cs="Times New Roman"/>
                <w:sz w:val="18"/>
                <w:szCs w:val="18"/>
              </w:rPr>
              <w:t>3</w:t>
            </w:r>
          </w:p>
        </w:tc>
        <w:sdt>
          <w:sdtPr>
            <w:rPr>
              <w:rFonts w:cs="Times New Roman"/>
              <w:sz w:val="18"/>
              <w:szCs w:val="18"/>
            </w:rPr>
            <w:id w:val="-2043506218"/>
            <w:placeholder>
              <w:docPart w:val="53E32BE2993F427FB7F6C436C913C70A"/>
            </w:placeholder>
          </w:sdtPr>
          <w:sdtEndPr/>
          <w:sdtContent>
            <w:tc>
              <w:tcPr>
                <w:tcW w:w="4235" w:type="dxa"/>
                <w:tcBorders>
                  <w:top w:val="single" w:sz="4" w:space="0" w:color="auto"/>
                  <w:bottom w:val="single" w:sz="4" w:space="0" w:color="auto"/>
                </w:tcBorders>
                <w:vAlign w:val="center"/>
              </w:tcPr>
              <w:p w14:paraId="130EFBCE" w14:textId="077CF172" w:rsidR="00611EDA" w:rsidRPr="0057721C" w:rsidRDefault="00611EDA" w:rsidP="00F6600C">
                <w:pPr>
                  <w:rPr>
                    <w:rFonts w:cs="Times New Roman"/>
                    <w:sz w:val="18"/>
                    <w:szCs w:val="18"/>
                  </w:rPr>
                </w:pPr>
                <w:r w:rsidRPr="0057721C">
                  <w:rPr>
                    <w:rFonts w:cs="Times New Roman"/>
                    <w:sz w:val="18"/>
                    <w:szCs w:val="18"/>
                  </w:rPr>
                  <w:fldChar w:fldCharType="begin">
                    <w:ffData>
                      <w:name w:val="Text8"/>
                      <w:enabled/>
                      <w:calcOnExit w:val="0"/>
                      <w:textInput/>
                    </w:ffData>
                  </w:fldChar>
                </w:r>
                <w:r w:rsidRPr="0057721C">
                  <w:rPr>
                    <w:rFonts w:cs="Times New Roman"/>
                    <w:sz w:val="18"/>
                    <w:szCs w:val="18"/>
                  </w:rPr>
                  <w:instrText xml:space="preserve"> FORMTEXT </w:instrText>
                </w:r>
                <w:r w:rsidR="00B25D21">
                  <w:rPr>
                    <w:rFonts w:cs="Times New Roman"/>
                    <w:sz w:val="18"/>
                    <w:szCs w:val="18"/>
                  </w:rPr>
                </w:r>
                <w:r w:rsidR="00B25D21">
                  <w:rPr>
                    <w:rFonts w:cs="Times New Roman"/>
                    <w:sz w:val="18"/>
                    <w:szCs w:val="18"/>
                  </w:rPr>
                  <w:fldChar w:fldCharType="separate"/>
                </w:r>
                <w:r w:rsidRPr="0057721C">
                  <w:rPr>
                    <w:rFonts w:cs="Times New Roman"/>
                    <w:sz w:val="18"/>
                    <w:szCs w:val="18"/>
                  </w:rPr>
                  <w:fldChar w:fldCharType="end"/>
                </w:r>
                <w:sdt>
                  <w:sdtPr>
                    <w:rPr>
                      <w:rFonts w:cs="Times New Roman"/>
                      <w:sz w:val="18"/>
                      <w:szCs w:val="18"/>
                    </w:rPr>
                    <w:id w:val="301579501"/>
                    <w:placeholder>
                      <w:docPart w:val="5D99FA3BC4954344BF1436EF01F2C8CD"/>
                    </w:placeholder>
                  </w:sdtPr>
                  <w:sdtEndPr/>
                  <w:sdtContent>
                    <w:proofErr w:type="spellStart"/>
                    <w:r w:rsidR="001467F8" w:rsidRPr="001467F8">
                      <w:rPr>
                        <w:rFonts w:cs="Times New Roman"/>
                        <w:sz w:val="18"/>
                        <w:szCs w:val="18"/>
                      </w:rPr>
                      <w:t>Durjoy</w:t>
                    </w:r>
                    <w:proofErr w:type="spellEnd"/>
                    <w:r w:rsidR="001467F8" w:rsidRPr="001467F8">
                      <w:rPr>
                        <w:rFonts w:cs="Times New Roman"/>
                        <w:sz w:val="18"/>
                        <w:szCs w:val="18"/>
                      </w:rPr>
                      <w:t xml:space="preserve"> Dey</w:t>
                    </w:r>
                  </w:sdtContent>
                </w:sdt>
                <w:r w:rsidRPr="0057721C">
                  <w:rPr>
                    <w:rFonts w:cs="Times New Roman"/>
                    <w:noProof/>
                    <w:sz w:val="18"/>
                    <w:szCs w:val="18"/>
                  </w:rPr>
                  <w:t xml:space="preserve"> </w:t>
                </w:r>
              </w:p>
            </w:tc>
          </w:sdtContent>
        </w:sdt>
        <w:sdt>
          <w:sdtPr>
            <w:rPr>
              <w:rFonts w:cs="Times New Roman"/>
              <w:sz w:val="18"/>
              <w:szCs w:val="18"/>
            </w:rPr>
            <w:id w:val="623504988"/>
            <w:placeholder>
              <w:docPart w:val="30894018F76245D397652FF567E79E8C"/>
            </w:placeholder>
          </w:sdtPr>
          <w:sdtEndPr/>
          <w:sdtContent>
            <w:tc>
              <w:tcPr>
                <w:tcW w:w="1132" w:type="dxa"/>
                <w:tcBorders>
                  <w:top w:val="single" w:sz="4" w:space="0" w:color="auto"/>
                  <w:bottom w:val="single" w:sz="4" w:space="0" w:color="auto"/>
                </w:tcBorders>
                <w:vAlign w:val="center"/>
              </w:tcPr>
              <w:p w14:paraId="40DEB998" w14:textId="5D41FD53" w:rsidR="00611EDA" w:rsidRPr="0057721C" w:rsidRDefault="00611EDA" w:rsidP="000627E9">
                <w:pPr>
                  <w:ind w:firstLine="0"/>
                  <w:rPr>
                    <w:rFonts w:cs="Times New Roman"/>
                    <w:sz w:val="18"/>
                    <w:szCs w:val="18"/>
                  </w:rPr>
                </w:pPr>
                <w:r w:rsidRPr="0057721C">
                  <w:rPr>
                    <w:rFonts w:cs="Times New Roman"/>
                    <w:sz w:val="18"/>
                    <w:szCs w:val="18"/>
                  </w:rPr>
                  <w:fldChar w:fldCharType="begin">
                    <w:ffData>
                      <w:name w:val="Text1"/>
                      <w:enabled/>
                      <w:calcOnExit w:val="0"/>
                      <w:textInput>
                        <w:type w:val="number"/>
                      </w:textInput>
                    </w:ffData>
                  </w:fldChar>
                </w:r>
                <w:r w:rsidRPr="0057721C">
                  <w:rPr>
                    <w:rFonts w:cs="Times New Roman"/>
                    <w:sz w:val="18"/>
                    <w:szCs w:val="18"/>
                  </w:rPr>
                  <w:instrText xml:space="preserve"> FORMTEXT </w:instrText>
                </w:r>
                <w:r w:rsidR="00B25D21">
                  <w:rPr>
                    <w:rFonts w:cs="Times New Roman"/>
                    <w:sz w:val="18"/>
                    <w:szCs w:val="18"/>
                  </w:rPr>
                </w:r>
                <w:r w:rsidR="00B25D21">
                  <w:rPr>
                    <w:rFonts w:cs="Times New Roman"/>
                    <w:sz w:val="18"/>
                    <w:szCs w:val="18"/>
                  </w:rPr>
                  <w:fldChar w:fldCharType="separate"/>
                </w:r>
                <w:r w:rsidRPr="0057721C">
                  <w:rPr>
                    <w:rFonts w:cs="Times New Roman"/>
                    <w:sz w:val="18"/>
                    <w:szCs w:val="18"/>
                  </w:rPr>
                  <w:fldChar w:fldCharType="end"/>
                </w:r>
                <w:r w:rsidRPr="0057721C">
                  <w:rPr>
                    <w:rFonts w:cs="Times New Roman"/>
                    <w:sz w:val="18"/>
                    <w:szCs w:val="18"/>
                  </w:rPr>
                  <w:t xml:space="preserve"> </w:t>
                </w:r>
                <w:sdt>
                  <w:sdtPr>
                    <w:rPr>
                      <w:rFonts w:cs="Times New Roman"/>
                      <w:sz w:val="18"/>
                      <w:szCs w:val="18"/>
                    </w:rPr>
                    <w:id w:val="-1235163637"/>
                    <w:placeholder>
                      <w:docPart w:val="A137495E5785447EA8B531D30114CB9C"/>
                    </w:placeholder>
                  </w:sdtPr>
                  <w:sdtEndPr/>
                  <w:sdtContent>
                    <w:r w:rsidR="001467F8" w:rsidRPr="001467F8">
                      <w:rPr>
                        <w:rFonts w:cs="Times New Roman"/>
                        <w:sz w:val="18"/>
                        <w:szCs w:val="18"/>
                      </w:rPr>
                      <w:t>18-39013-3</w:t>
                    </w:r>
                  </w:sdtContent>
                </w:sdt>
              </w:p>
            </w:tc>
          </w:sdtContent>
        </w:sdt>
        <w:sdt>
          <w:sdtPr>
            <w:rPr>
              <w:rFonts w:cs="Times New Roman"/>
              <w:sz w:val="18"/>
              <w:szCs w:val="18"/>
            </w:rPr>
            <w:alias w:val="Degree Program"/>
            <w:tag w:val="Degree Program"/>
            <w:id w:val="-1302611187"/>
            <w:placeholder>
              <w:docPart w:val="C03C7B94965D415892862C08B31E5796"/>
            </w:placeholder>
            <w:comboBox>
              <w:listItem w:value="Choose an item."/>
              <w:listItem w:displayText="BA" w:value="BA"/>
              <w:listItem w:displayText="BSS" w:value="BSS"/>
              <w:listItem w:displayText="LLB" w:value="LLB"/>
              <w:listItem w:displayText="BBA" w:value="BBA"/>
              <w:listItem w:displayText="BArch" w:value="BArch"/>
              <w:listItem w:displayText="BSc [CoE]" w:value="BSc [CoE]"/>
              <w:listItem w:displayText="BSc [EEE]" w:value="BSc [EEE]"/>
              <w:listItem w:displayText="BSc [IPE]" w:value="BSc [IPE]"/>
              <w:listItem w:displayText="BSc [CIS]" w:value="BSc [CIS]"/>
              <w:listItem w:displayText="BSc [CS]" w:value="BSc [CS]"/>
              <w:listItem w:displayText="BSc [CSE]" w:value="BSc [CSE]"/>
              <w:listItem w:displayText="BSc [CSSE]" w:value="BSc [CSSE]"/>
              <w:listItem w:displayText="BSc [SE]" w:value="BSc [SE]"/>
              <w:listItem w:displayText="EMBA" w:value="EMBA"/>
              <w:listItem w:displayText="MBA" w:value="MBA"/>
              <w:listItem w:displayText="MDS" w:value="MDS"/>
              <w:listItem w:displayText="MPH" w:value="MPH"/>
              <w:listItem w:displayText="Ms [SC]" w:value="Ms [SC]"/>
              <w:listItem w:displayText="MTel" w:value="MTel"/>
            </w:comboBox>
          </w:sdtPr>
          <w:sdtEndPr/>
          <w:sdtContent>
            <w:tc>
              <w:tcPr>
                <w:tcW w:w="1407" w:type="dxa"/>
                <w:tcBorders>
                  <w:top w:val="single" w:sz="4" w:space="0" w:color="auto"/>
                  <w:bottom w:val="single" w:sz="4" w:space="0" w:color="auto"/>
                </w:tcBorders>
                <w:vAlign w:val="center"/>
              </w:tcPr>
              <w:p w14:paraId="3B82D90E" w14:textId="77777777" w:rsidR="00611EDA" w:rsidRPr="0057721C" w:rsidRDefault="00611EDA" w:rsidP="00F6600C">
                <w:pPr>
                  <w:jc w:val="center"/>
                  <w:rPr>
                    <w:rFonts w:cs="Times New Roman"/>
                    <w:sz w:val="18"/>
                    <w:szCs w:val="18"/>
                  </w:rPr>
                </w:pPr>
                <w:r w:rsidRPr="0057721C">
                  <w:rPr>
                    <w:rFonts w:cs="Times New Roman"/>
                    <w:sz w:val="18"/>
                    <w:szCs w:val="18"/>
                  </w:rPr>
                  <w:t>BSc [CSE]</w:t>
                </w:r>
              </w:p>
            </w:tc>
          </w:sdtContent>
        </w:sdt>
        <w:tc>
          <w:tcPr>
            <w:tcW w:w="1592" w:type="dxa"/>
            <w:tcBorders>
              <w:top w:val="single" w:sz="4" w:space="0" w:color="auto"/>
              <w:bottom w:val="single" w:sz="4" w:space="0" w:color="auto"/>
            </w:tcBorders>
            <w:vAlign w:val="center"/>
          </w:tcPr>
          <w:p w14:paraId="25CDC9F3" w14:textId="77777777" w:rsidR="00611EDA" w:rsidRPr="0057721C" w:rsidRDefault="00611EDA" w:rsidP="00F6600C">
            <w:pPr>
              <w:rPr>
                <w:rFonts w:cs="Times New Roman"/>
                <w:sz w:val="18"/>
                <w:szCs w:val="18"/>
              </w:rPr>
            </w:pPr>
          </w:p>
        </w:tc>
      </w:tr>
      <w:tr w:rsidR="00611EDA" w:rsidRPr="0057721C" w14:paraId="4AAAF3C5" w14:textId="77777777" w:rsidTr="001D1D57">
        <w:trPr>
          <w:trHeight w:val="328"/>
        </w:trPr>
        <w:tc>
          <w:tcPr>
            <w:tcW w:w="796" w:type="dxa"/>
            <w:tcBorders>
              <w:top w:val="single" w:sz="4" w:space="0" w:color="auto"/>
              <w:bottom w:val="single" w:sz="4" w:space="0" w:color="auto"/>
            </w:tcBorders>
            <w:vAlign w:val="center"/>
          </w:tcPr>
          <w:p w14:paraId="5D40AA01" w14:textId="77777777" w:rsidR="00611EDA" w:rsidRPr="0057721C" w:rsidRDefault="00611EDA" w:rsidP="00F6600C">
            <w:pPr>
              <w:tabs>
                <w:tab w:val="left" w:pos="4320"/>
              </w:tabs>
              <w:jc w:val="center"/>
              <w:rPr>
                <w:rFonts w:cs="Times New Roman"/>
                <w:sz w:val="18"/>
                <w:szCs w:val="18"/>
              </w:rPr>
            </w:pPr>
            <w:r w:rsidRPr="0057721C">
              <w:rPr>
                <w:rFonts w:cs="Times New Roman"/>
                <w:sz w:val="18"/>
                <w:szCs w:val="18"/>
              </w:rPr>
              <w:t>4</w:t>
            </w:r>
          </w:p>
        </w:tc>
        <w:sdt>
          <w:sdtPr>
            <w:rPr>
              <w:rFonts w:cs="Times New Roman"/>
              <w:sz w:val="18"/>
              <w:szCs w:val="18"/>
            </w:rPr>
            <w:id w:val="2032219137"/>
            <w:placeholder>
              <w:docPart w:val="8E340744B32A44718EDD2EA306BB4D64"/>
            </w:placeholder>
          </w:sdtPr>
          <w:sdtEndPr/>
          <w:sdtContent>
            <w:tc>
              <w:tcPr>
                <w:tcW w:w="4235" w:type="dxa"/>
                <w:tcBorders>
                  <w:top w:val="single" w:sz="4" w:space="0" w:color="auto"/>
                  <w:bottom w:val="single" w:sz="4" w:space="0" w:color="auto"/>
                </w:tcBorders>
                <w:vAlign w:val="center"/>
              </w:tcPr>
              <w:p w14:paraId="14C6C0B5" w14:textId="4FEE61A7" w:rsidR="00611EDA" w:rsidRPr="0057721C" w:rsidRDefault="00611EDA" w:rsidP="00F6600C">
                <w:pPr>
                  <w:rPr>
                    <w:rFonts w:cs="Times New Roman"/>
                    <w:sz w:val="18"/>
                    <w:szCs w:val="18"/>
                  </w:rPr>
                </w:pPr>
                <w:r w:rsidRPr="0057721C">
                  <w:rPr>
                    <w:rFonts w:cs="Times New Roman"/>
                    <w:sz w:val="18"/>
                    <w:szCs w:val="18"/>
                  </w:rPr>
                  <w:fldChar w:fldCharType="begin">
                    <w:ffData>
                      <w:name w:val="Text8"/>
                      <w:enabled/>
                      <w:calcOnExit w:val="0"/>
                      <w:textInput/>
                    </w:ffData>
                  </w:fldChar>
                </w:r>
                <w:r w:rsidRPr="0057721C">
                  <w:rPr>
                    <w:rFonts w:cs="Times New Roman"/>
                    <w:sz w:val="18"/>
                    <w:szCs w:val="18"/>
                  </w:rPr>
                  <w:instrText xml:space="preserve"> FORMTEXT </w:instrText>
                </w:r>
                <w:r w:rsidR="00B25D21">
                  <w:rPr>
                    <w:rFonts w:cs="Times New Roman"/>
                    <w:sz w:val="18"/>
                    <w:szCs w:val="18"/>
                  </w:rPr>
                </w:r>
                <w:r w:rsidR="00B25D21">
                  <w:rPr>
                    <w:rFonts w:cs="Times New Roman"/>
                    <w:sz w:val="18"/>
                    <w:szCs w:val="18"/>
                  </w:rPr>
                  <w:fldChar w:fldCharType="separate"/>
                </w:r>
                <w:r w:rsidRPr="0057721C">
                  <w:rPr>
                    <w:rFonts w:cs="Times New Roman"/>
                    <w:sz w:val="18"/>
                    <w:szCs w:val="18"/>
                  </w:rPr>
                  <w:fldChar w:fldCharType="end"/>
                </w:r>
                <w:sdt>
                  <w:sdtPr>
                    <w:rPr>
                      <w:rFonts w:cs="Times New Roman"/>
                      <w:sz w:val="18"/>
                      <w:szCs w:val="18"/>
                    </w:rPr>
                    <w:id w:val="1600288742"/>
                    <w:placeholder>
                      <w:docPart w:val="344572920B9D42018497457B14979F01"/>
                    </w:placeholder>
                  </w:sdtPr>
                  <w:sdtEndPr/>
                  <w:sdtContent>
                    <w:r w:rsidR="001467F8" w:rsidRPr="001467F8">
                      <w:rPr>
                        <w:rFonts w:cs="Times New Roman"/>
                        <w:sz w:val="18"/>
                        <w:szCs w:val="18"/>
                      </w:rPr>
                      <w:t>Ananya Chowdhury</w:t>
                    </w:r>
                  </w:sdtContent>
                </w:sdt>
                <w:r w:rsidRPr="0057721C">
                  <w:rPr>
                    <w:rFonts w:cs="Times New Roman"/>
                    <w:noProof/>
                    <w:sz w:val="18"/>
                    <w:szCs w:val="18"/>
                  </w:rPr>
                  <w:t xml:space="preserve"> </w:t>
                </w:r>
              </w:p>
            </w:tc>
          </w:sdtContent>
        </w:sdt>
        <w:sdt>
          <w:sdtPr>
            <w:rPr>
              <w:rFonts w:cs="Times New Roman"/>
              <w:sz w:val="18"/>
              <w:szCs w:val="18"/>
            </w:rPr>
            <w:id w:val="116259602"/>
            <w:placeholder>
              <w:docPart w:val="7ADAC34F8FFF44F89B748A6C82AA4906"/>
            </w:placeholder>
          </w:sdtPr>
          <w:sdtEndPr/>
          <w:sdtContent>
            <w:tc>
              <w:tcPr>
                <w:tcW w:w="1132" w:type="dxa"/>
                <w:tcBorders>
                  <w:top w:val="single" w:sz="4" w:space="0" w:color="auto"/>
                  <w:bottom w:val="single" w:sz="4" w:space="0" w:color="auto"/>
                </w:tcBorders>
                <w:vAlign w:val="center"/>
              </w:tcPr>
              <w:p w14:paraId="27DB9927" w14:textId="25691100" w:rsidR="00611EDA" w:rsidRPr="0057721C" w:rsidRDefault="00611EDA" w:rsidP="000627E9">
                <w:pPr>
                  <w:ind w:firstLine="0"/>
                  <w:rPr>
                    <w:rFonts w:cs="Times New Roman"/>
                    <w:sz w:val="18"/>
                    <w:szCs w:val="18"/>
                  </w:rPr>
                </w:pPr>
                <w:r w:rsidRPr="0057721C">
                  <w:rPr>
                    <w:rFonts w:cs="Times New Roman"/>
                    <w:sz w:val="18"/>
                    <w:szCs w:val="18"/>
                  </w:rPr>
                  <w:fldChar w:fldCharType="begin">
                    <w:ffData>
                      <w:name w:val="Text1"/>
                      <w:enabled/>
                      <w:calcOnExit w:val="0"/>
                      <w:textInput>
                        <w:type w:val="number"/>
                      </w:textInput>
                    </w:ffData>
                  </w:fldChar>
                </w:r>
                <w:r w:rsidRPr="0057721C">
                  <w:rPr>
                    <w:rFonts w:cs="Times New Roman"/>
                    <w:sz w:val="18"/>
                    <w:szCs w:val="18"/>
                  </w:rPr>
                  <w:instrText xml:space="preserve"> FORMTEXT </w:instrText>
                </w:r>
                <w:r w:rsidR="00B25D21">
                  <w:rPr>
                    <w:rFonts w:cs="Times New Roman"/>
                    <w:sz w:val="18"/>
                    <w:szCs w:val="18"/>
                  </w:rPr>
                </w:r>
                <w:r w:rsidR="00B25D21">
                  <w:rPr>
                    <w:rFonts w:cs="Times New Roman"/>
                    <w:sz w:val="18"/>
                    <w:szCs w:val="18"/>
                  </w:rPr>
                  <w:fldChar w:fldCharType="separate"/>
                </w:r>
                <w:r w:rsidRPr="0057721C">
                  <w:rPr>
                    <w:rFonts w:cs="Times New Roman"/>
                    <w:sz w:val="18"/>
                    <w:szCs w:val="18"/>
                  </w:rPr>
                  <w:fldChar w:fldCharType="end"/>
                </w:r>
                <w:r w:rsidRPr="0057721C">
                  <w:rPr>
                    <w:rFonts w:cs="Times New Roman"/>
                    <w:sz w:val="18"/>
                    <w:szCs w:val="18"/>
                  </w:rPr>
                  <w:t xml:space="preserve"> </w:t>
                </w:r>
                <w:sdt>
                  <w:sdtPr>
                    <w:rPr>
                      <w:rFonts w:cs="Times New Roman"/>
                      <w:sz w:val="18"/>
                      <w:szCs w:val="18"/>
                    </w:rPr>
                    <w:id w:val="1451425096"/>
                    <w:placeholder>
                      <w:docPart w:val="D6843A78AFDE47F783D8174D340E8175"/>
                    </w:placeholder>
                  </w:sdtPr>
                  <w:sdtEndPr/>
                  <w:sdtContent>
                    <w:r w:rsidR="001467F8" w:rsidRPr="001467F8">
                      <w:rPr>
                        <w:rFonts w:cs="Times New Roman"/>
                        <w:sz w:val="18"/>
                        <w:szCs w:val="18"/>
                      </w:rPr>
                      <w:t>18-39028-3</w:t>
                    </w:r>
                  </w:sdtContent>
                </w:sdt>
              </w:p>
            </w:tc>
          </w:sdtContent>
        </w:sdt>
        <w:sdt>
          <w:sdtPr>
            <w:rPr>
              <w:rFonts w:cs="Times New Roman"/>
              <w:sz w:val="18"/>
              <w:szCs w:val="18"/>
            </w:rPr>
            <w:alias w:val="Degree Program"/>
            <w:tag w:val="Degree Program"/>
            <w:id w:val="860402428"/>
            <w:placeholder>
              <w:docPart w:val="AB0DF966659644BAACE37303E747D9E3"/>
            </w:placeholder>
            <w:comboBox>
              <w:listItem w:value="Choose an item."/>
              <w:listItem w:displayText="BA" w:value="BA"/>
              <w:listItem w:displayText="BSS" w:value="BSS"/>
              <w:listItem w:displayText="LLB" w:value="LLB"/>
              <w:listItem w:displayText="BBA" w:value="BBA"/>
              <w:listItem w:displayText="BArch" w:value="BArch"/>
              <w:listItem w:displayText="BSc [CoE]" w:value="BSc [CoE]"/>
              <w:listItem w:displayText="BSc [EEE]" w:value="BSc [EEE]"/>
              <w:listItem w:displayText="BSc [IPE]" w:value="BSc [IPE]"/>
              <w:listItem w:displayText="BSc [CIS]" w:value="BSc [CIS]"/>
              <w:listItem w:displayText="BSc [CS]" w:value="BSc [CS]"/>
              <w:listItem w:displayText="BSc [CSE]" w:value="BSc [CSE]"/>
              <w:listItem w:displayText="BSc [CSSE]" w:value="BSc [CSSE]"/>
              <w:listItem w:displayText="BSc [SE]" w:value="BSc [SE]"/>
              <w:listItem w:displayText="EMBA" w:value="EMBA"/>
              <w:listItem w:displayText="MBA" w:value="MBA"/>
              <w:listItem w:displayText="MDS" w:value="MDS"/>
              <w:listItem w:displayText="MPH" w:value="MPH"/>
              <w:listItem w:displayText="Ms [SC]" w:value="Ms [SC]"/>
              <w:listItem w:displayText="MTel" w:value="MTel"/>
            </w:comboBox>
          </w:sdtPr>
          <w:sdtEndPr/>
          <w:sdtContent>
            <w:tc>
              <w:tcPr>
                <w:tcW w:w="1407" w:type="dxa"/>
                <w:tcBorders>
                  <w:top w:val="single" w:sz="4" w:space="0" w:color="auto"/>
                  <w:bottom w:val="single" w:sz="4" w:space="0" w:color="auto"/>
                </w:tcBorders>
                <w:vAlign w:val="center"/>
              </w:tcPr>
              <w:p w14:paraId="2E8F25E4" w14:textId="77777777" w:rsidR="00611EDA" w:rsidRPr="0057721C" w:rsidRDefault="00611EDA" w:rsidP="00F6600C">
                <w:pPr>
                  <w:jc w:val="center"/>
                  <w:rPr>
                    <w:rFonts w:cs="Times New Roman"/>
                    <w:sz w:val="18"/>
                    <w:szCs w:val="18"/>
                  </w:rPr>
                </w:pPr>
                <w:r w:rsidRPr="0057721C">
                  <w:rPr>
                    <w:rFonts w:cs="Times New Roman"/>
                    <w:sz w:val="18"/>
                    <w:szCs w:val="18"/>
                  </w:rPr>
                  <w:t>BSc [CSE]</w:t>
                </w:r>
              </w:p>
            </w:tc>
          </w:sdtContent>
        </w:sdt>
        <w:tc>
          <w:tcPr>
            <w:tcW w:w="1592" w:type="dxa"/>
            <w:tcBorders>
              <w:top w:val="single" w:sz="4" w:space="0" w:color="auto"/>
              <w:bottom w:val="single" w:sz="4" w:space="0" w:color="auto"/>
            </w:tcBorders>
            <w:vAlign w:val="center"/>
          </w:tcPr>
          <w:p w14:paraId="44AD628F" w14:textId="77777777" w:rsidR="00611EDA" w:rsidRPr="0057721C" w:rsidRDefault="00611EDA" w:rsidP="00F6600C">
            <w:pPr>
              <w:rPr>
                <w:rFonts w:cs="Times New Roman"/>
                <w:sz w:val="18"/>
                <w:szCs w:val="18"/>
              </w:rPr>
            </w:pPr>
          </w:p>
        </w:tc>
      </w:tr>
      <w:tr w:rsidR="001D1D57" w:rsidRPr="0057721C" w14:paraId="776039E9" w14:textId="77777777" w:rsidTr="001D1D57">
        <w:trPr>
          <w:trHeight w:val="328"/>
        </w:trPr>
        <w:tc>
          <w:tcPr>
            <w:tcW w:w="796" w:type="dxa"/>
            <w:tcBorders>
              <w:top w:val="single" w:sz="4" w:space="0" w:color="auto"/>
              <w:bottom w:val="single" w:sz="4" w:space="0" w:color="auto"/>
            </w:tcBorders>
            <w:vAlign w:val="center"/>
          </w:tcPr>
          <w:p w14:paraId="1B56B505" w14:textId="77777777" w:rsidR="001D1D57" w:rsidRPr="0057721C" w:rsidRDefault="001D1D57" w:rsidP="001D1D57">
            <w:pPr>
              <w:tabs>
                <w:tab w:val="left" w:pos="4320"/>
              </w:tabs>
              <w:jc w:val="center"/>
              <w:rPr>
                <w:rFonts w:cs="Times New Roman"/>
                <w:sz w:val="18"/>
                <w:szCs w:val="18"/>
              </w:rPr>
            </w:pPr>
            <w:r w:rsidRPr="0057721C">
              <w:rPr>
                <w:rFonts w:cs="Times New Roman"/>
                <w:sz w:val="18"/>
                <w:szCs w:val="18"/>
              </w:rPr>
              <w:t>5</w:t>
            </w:r>
          </w:p>
        </w:tc>
        <w:sdt>
          <w:sdtPr>
            <w:rPr>
              <w:rFonts w:cs="Times New Roman"/>
              <w:sz w:val="18"/>
              <w:szCs w:val="18"/>
            </w:rPr>
            <w:id w:val="2033223831"/>
            <w:placeholder>
              <w:docPart w:val="E42585FF90654A3A833D64E1A025FA1F"/>
            </w:placeholder>
          </w:sdtPr>
          <w:sdtEndPr/>
          <w:sdtContent>
            <w:tc>
              <w:tcPr>
                <w:tcW w:w="4235" w:type="dxa"/>
                <w:tcBorders>
                  <w:top w:val="single" w:sz="4" w:space="0" w:color="auto"/>
                  <w:bottom w:val="single" w:sz="4" w:space="0" w:color="auto"/>
                </w:tcBorders>
                <w:vAlign w:val="center"/>
              </w:tcPr>
              <w:p w14:paraId="686B3C3B" w14:textId="2A786D9E" w:rsidR="001D1D57" w:rsidRPr="0057721C" w:rsidRDefault="001D1D57" w:rsidP="001D1D57">
                <w:pPr>
                  <w:rPr>
                    <w:rFonts w:cs="Times New Roman"/>
                    <w:sz w:val="18"/>
                    <w:szCs w:val="18"/>
                  </w:rPr>
                </w:pPr>
                <w:r w:rsidRPr="0057721C">
                  <w:rPr>
                    <w:rFonts w:cs="Times New Roman"/>
                    <w:sz w:val="18"/>
                    <w:szCs w:val="18"/>
                  </w:rPr>
                  <w:fldChar w:fldCharType="begin">
                    <w:ffData>
                      <w:name w:val="Text8"/>
                      <w:enabled/>
                      <w:calcOnExit w:val="0"/>
                      <w:textInput/>
                    </w:ffData>
                  </w:fldChar>
                </w:r>
                <w:r w:rsidRPr="0057721C">
                  <w:rPr>
                    <w:rFonts w:cs="Times New Roman"/>
                    <w:sz w:val="18"/>
                    <w:szCs w:val="18"/>
                  </w:rPr>
                  <w:instrText xml:space="preserve"> FORMTEXT </w:instrText>
                </w:r>
                <w:r w:rsidR="00B25D21">
                  <w:rPr>
                    <w:rFonts w:cs="Times New Roman"/>
                    <w:sz w:val="18"/>
                    <w:szCs w:val="18"/>
                  </w:rPr>
                </w:r>
                <w:r w:rsidR="00B25D21">
                  <w:rPr>
                    <w:rFonts w:cs="Times New Roman"/>
                    <w:sz w:val="18"/>
                    <w:szCs w:val="18"/>
                  </w:rPr>
                  <w:fldChar w:fldCharType="separate"/>
                </w:r>
                <w:r w:rsidRPr="0057721C">
                  <w:rPr>
                    <w:rFonts w:cs="Times New Roman"/>
                    <w:sz w:val="18"/>
                    <w:szCs w:val="18"/>
                  </w:rPr>
                  <w:fldChar w:fldCharType="end"/>
                </w:r>
                <w:r>
                  <w:rPr>
                    <w:rFonts w:cs="Times New Roman"/>
                    <w:sz w:val="18"/>
                    <w:szCs w:val="18"/>
                  </w:rPr>
                  <w:t xml:space="preserve"> </w:t>
                </w:r>
                <w:sdt>
                  <w:sdtPr>
                    <w:rPr>
                      <w:rFonts w:cs="Times New Roman"/>
                      <w:sz w:val="18"/>
                      <w:szCs w:val="18"/>
                    </w:rPr>
                    <w:id w:val="1813987968"/>
                    <w:placeholder>
                      <w:docPart w:val="93F704EC25E148358A12B80C49377B33"/>
                    </w:placeholder>
                  </w:sdtPr>
                  <w:sdtEndPr/>
                  <w:sdtContent>
                    <w:r w:rsidR="001467F8" w:rsidRPr="001467F8">
                      <w:rPr>
                        <w:rFonts w:cs="Times New Roman"/>
                        <w:sz w:val="18"/>
                        <w:szCs w:val="18"/>
                      </w:rPr>
                      <w:t xml:space="preserve">Joy </w:t>
                    </w:r>
                    <w:proofErr w:type="spellStart"/>
                    <w:r w:rsidR="001467F8" w:rsidRPr="001467F8">
                      <w:rPr>
                        <w:rFonts w:cs="Times New Roman"/>
                        <w:sz w:val="18"/>
                        <w:szCs w:val="18"/>
                      </w:rPr>
                      <w:t>Karmakar</w:t>
                    </w:r>
                    <w:proofErr w:type="spellEnd"/>
                  </w:sdtContent>
                </w:sdt>
                <w:r w:rsidRPr="0057721C">
                  <w:rPr>
                    <w:rFonts w:cs="Times New Roman"/>
                    <w:b/>
                    <w:noProof/>
                    <w:sz w:val="18"/>
                    <w:szCs w:val="18"/>
                  </w:rPr>
                  <w:t xml:space="preserve">     </w:t>
                </w:r>
              </w:p>
            </w:tc>
          </w:sdtContent>
        </w:sdt>
        <w:sdt>
          <w:sdtPr>
            <w:rPr>
              <w:rFonts w:cs="Times New Roman"/>
              <w:sz w:val="18"/>
              <w:szCs w:val="18"/>
            </w:rPr>
            <w:id w:val="1498309749"/>
            <w:placeholder>
              <w:docPart w:val="5CCF894AC2544B17AD4FFB0F8B85222D"/>
            </w:placeholder>
          </w:sdtPr>
          <w:sdtEndPr/>
          <w:sdtContent>
            <w:tc>
              <w:tcPr>
                <w:tcW w:w="1132" w:type="dxa"/>
                <w:tcBorders>
                  <w:top w:val="single" w:sz="4" w:space="0" w:color="auto"/>
                  <w:bottom w:val="single" w:sz="4" w:space="0" w:color="auto"/>
                </w:tcBorders>
                <w:vAlign w:val="center"/>
              </w:tcPr>
              <w:p w14:paraId="74F2A535" w14:textId="3B0AAA29" w:rsidR="001D1D57" w:rsidRPr="0057721C" w:rsidRDefault="001D1D57" w:rsidP="001D1D57">
                <w:pPr>
                  <w:ind w:firstLine="0"/>
                  <w:rPr>
                    <w:rFonts w:cs="Times New Roman"/>
                    <w:sz w:val="18"/>
                    <w:szCs w:val="18"/>
                  </w:rPr>
                </w:pPr>
                <w:r w:rsidRPr="0057721C">
                  <w:rPr>
                    <w:rFonts w:cs="Times New Roman"/>
                    <w:sz w:val="18"/>
                    <w:szCs w:val="18"/>
                  </w:rPr>
                  <w:fldChar w:fldCharType="begin">
                    <w:ffData>
                      <w:name w:val="Text1"/>
                      <w:enabled/>
                      <w:calcOnExit w:val="0"/>
                      <w:textInput>
                        <w:type w:val="number"/>
                      </w:textInput>
                    </w:ffData>
                  </w:fldChar>
                </w:r>
                <w:r w:rsidRPr="0057721C">
                  <w:rPr>
                    <w:rFonts w:cs="Times New Roman"/>
                    <w:sz w:val="18"/>
                    <w:szCs w:val="18"/>
                  </w:rPr>
                  <w:instrText xml:space="preserve"> FORMTEXT </w:instrText>
                </w:r>
                <w:r w:rsidR="00B25D21">
                  <w:rPr>
                    <w:rFonts w:cs="Times New Roman"/>
                    <w:sz w:val="18"/>
                    <w:szCs w:val="18"/>
                  </w:rPr>
                </w:r>
                <w:r w:rsidR="00B25D21">
                  <w:rPr>
                    <w:rFonts w:cs="Times New Roman"/>
                    <w:sz w:val="18"/>
                    <w:szCs w:val="18"/>
                  </w:rPr>
                  <w:fldChar w:fldCharType="separate"/>
                </w:r>
                <w:r w:rsidRPr="0057721C">
                  <w:rPr>
                    <w:rFonts w:cs="Times New Roman"/>
                    <w:sz w:val="18"/>
                    <w:szCs w:val="18"/>
                  </w:rPr>
                  <w:fldChar w:fldCharType="end"/>
                </w:r>
                <w:r w:rsidRPr="0057721C">
                  <w:rPr>
                    <w:rFonts w:cs="Times New Roman"/>
                    <w:sz w:val="18"/>
                    <w:szCs w:val="18"/>
                  </w:rPr>
                  <w:t xml:space="preserve"> </w:t>
                </w:r>
                <w:sdt>
                  <w:sdtPr>
                    <w:rPr>
                      <w:rFonts w:cs="Times New Roman"/>
                      <w:sz w:val="18"/>
                      <w:szCs w:val="18"/>
                    </w:rPr>
                    <w:id w:val="655191028"/>
                    <w:placeholder>
                      <w:docPart w:val="5BE012C502EF4CA0A75349C652063ADA"/>
                    </w:placeholder>
                  </w:sdtPr>
                  <w:sdtEndPr/>
                  <w:sdtContent>
                    <w:r w:rsidR="001467F8" w:rsidRPr="001467F8">
                      <w:rPr>
                        <w:rFonts w:cs="Times New Roman"/>
                        <w:sz w:val="18"/>
                        <w:szCs w:val="18"/>
                      </w:rPr>
                      <w:t>18-39263-3</w:t>
                    </w:r>
                  </w:sdtContent>
                </w:sdt>
              </w:p>
            </w:tc>
          </w:sdtContent>
        </w:sdt>
        <w:sdt>
          <w:sdtPr>
            <w:rPr>
              <w:rFonts w:cs="Times New Roman"/>
              <w:sz w:val="18"/>
              <w:szCs w:val="18"/>
            </w:rPr>
            <w:alias w:val="Degree Program"/>
            <w:tag w:val="Degree Program"/>
            <w:id w:val="-1986467930"/>
            <w:placeholder>
              <w:docPart w:val="A8705F5BA66B4CC393D81C454FFFA4E5"/>
            </w:placeholder>
            <w:comboBox>
              <w:listItem w:value="Choose an item."/>
              <w:listItem w:displayText="BA" w:value="BA"/>
              <w:listItem w:displayText="BSS" w:value="BSS"/>
              <w:listItem w:displayText="LLB" w:value="LLB"/>
              <w:listItem w:displayText="BBA" w:value="BBA"/>
              <w:listItem w:displayText="BArch" w:value="BArch"/>
              <w:listItem w:displayText="BSc [CoE]" w:value="BSc [CoE]"/>
              <w:listItem w:displayText="BSc [EEE]" w:value="BSc [EEE]"/>
              <w:listItem w:displayText="BSc [IPE]" w:value="BSc [IPE]"/>
              <w:listItem w:displayText="BSc [CIS]" w:value="BSc [CIS]"/>
              <w:listItem w:displayText="BSc [CS]" w:value="BSc [CS]"/>
              <w:listItem w:displayText="BSc [CSE]" w:value="BSc [CSE]"/>
              <w:listItem w:displayText="BSc [CSSE]" w:value="BSc [CSSE]"/>
              <w:listItem w:displayText="BSc [SE]" w:value="BSc [SE]"/>
              <w:listItem w:displayText="EMBA" w:value="EMBA"/>
              <w:listItem w:displayText="MBA" w:value="MBA"/>
              <w:listItem w:displayText="MDS" w:value="MDS"/>
              <w:listItem w:displayText="MPH" w:value="MPH"/>
              <w:listItem w:displayText="Ms [SC]" w:value="Ms [SC]"/>
              <w:listItem w:displayText="MTel" w:value="MTel"/>
            </w:comboBox>
          </w:sdtPr>
          <w:sdtEndPr/>
          <w:sdtContent>
            <w:tc>
              <w:tcPr>
                <w:tcW w:w="1407" w:type="dxa"/>
                <w:tcBorders>
                  <w:top w:val="single" w:sz="4" w:space="0" w:color="auto"/>
                  <w:bottom w:val="single" w:sz="4" w:space="0" w:color="auto"/>
                </w:tcBorders>
                <w:vAlign w:val="center"/>
              </w:tcPr>
              <w:p w14:paraId="1BB8D32C" w14:textId="77777777" w:rsidR="001D1D57" w:rsidRPr="0057721C" w:rsidRDefault="001D1D57" w:rsidP="001D1D57">
                <w:pPr>
                  <w:jc w:val="center"/>
                  <w:rPr>
                    <w:rFonts w:cs="Times New Roman"/>
                    <w:sz w:val="18"/>
                    <w:szCs w:val="18"/>
                  </w:rPr>
                </w:pPr>
                <w:r w:rsidRPr="0057721C">
                  <w:rPr>
                    <w:rFonts w:cs="Times New Roman"/>
                    <w:sz w:val="18"/>
                    <w:szCs w:val="18"/>
                  </w:rPr>
                  <w:t>BSc [CSE]</w:t>
                </w:r>
              </w:p>
            </w:tc>
          </w:sdtContent>
        </w:sdt>
        <w:tc>
          <w:tcPr>
            <w:tcW w:w="1592" w:type="dxa"/>
            <w:tcBorders>
              <w:top w:val="single" w:sz="4" w:space="0" w:color="auto"/>
              <w:bottom w:val="single" w:sz="4" w:space="0" w:color="auto"/>
            </w:tcBorders>
            <w:vAlign w:val="center"/>
          </w:tcPr>
          <w:p w14:paraId="1C8A0EA3" w14:textId="77777777" w:rsidR="001D1D57" w:rsidRPr="0057721C" w:rsidRDefault="001D1D57" w:rsidP="001D1D57">
            <w:pPr>
              <w:rPr>
                <w:rFonts w:cs="Times New Roman"/>
                <w:sz w:val="18"/>
                <w:szCs w:val="18"/>
              </w:rPr>
            </w:pPr>
          </w:p>
        </w:tc>
      </w:tr>
      <w:tr w:rsidR="001D1D57" w:rsidRPr="0057721C" w14:paraId="29BA4D8B" w14:textId="77777777" w:rsidTr="001D1D57">
        <w:trPr>
          <w:trHeight w:val="328"/>
        </w:trPr>
        <w:tc>
          <w:tcPr>
            <w:tcW w:w="796" w:type="dxa"/>
            <w:tcBorders>
              <w:top w:val="single" w:sz="4" w:space="0" w:color="auto"/>
              <w:bottom w:val="single" w:sz="4" w:space="0" w:color="auto"/>
            </w:tcBorders>
            <w:vAlign w:val="center"/>
          </w:tcPr>
          <w:p w14:paraId="419A9069" w14:textId="77777777" w:rsidR="001D1D57" w:rsidRPr="0057721C" w:rsidRDefault="001D1D57" w:rsidP="001D1D57">
            <w:pPr>
              <w:tabs>
                <w:tab w:val="left" w:pos="4320"/>
              </w:tabs>
              <w:jc w:val="center"/>
              <w:rPr>
                <w:rFonts w:cs="Times New Roman"/>
                <w:sz w:val="18"/>
                <w:szCs w:val="18"/>
              </w:rPr>
            </w:pPr>
            <w:r w:rsidRPr="0057721C">
              <w:rPr>
                <w:rFonts w:cs="Times New Roman"/>
                <w:sz w:val="18"/>
                <w:szCs w:val="18"/>
              </w:rPr>
              <w:t>6</w:t>
            </w:r>
          </w:p>
        </w:tc>
        <w:sdt>
          <w:sdtPr>
            <w:rPr>
              <w:rFonts w:cs="Times New Roman"/>
              <w:sz w:val="18"/>
              <w:szCs w:val="18"/>
            </w:rPr>
            <w:id w:val="841048978"/>
            <w:placeholder>
              <w:docPart w:val="A94D0DC51C134FB08CDF3B12687108B1"/>
            </w:placeholder>
          </w:sdtPr>
          <w:sdtEndPr/>
          <w:sdtContent>
            <w:tc>
              <w:tcPr>
                <w:tcW w:w="4235" w:type="dxa"/>
                <w:tcBorders>
                  <w:top w:val="single" w:sz="4" w:space="0" w:color="auto"/>
                  <w:bottom w:val="single" w:sz="4" w:space="0" w:color="auto"/>
                </w:tcBorders>
                <w:vAlign w:val="center"/>
              </w:tcPr>
              <w:p w14:paraId="61A2F438" w14:textId="74613B73" w:rsidR="001D1D57" w:rsidRPr="0057721C" w:rsidRDefault="001D1D57" w:rsidP="001D1D57">
                <w:pPr>
                  <w:rPr>
                    <w:rFonts w:cs="Times New Roman"/>
                    <w:sz w:val="18"/>
                    <w:szCs w:val="18"/>
                  </w:rPr>
                </w:pPr>
                <w:r w:rsidRPr="0057721C">
                  <w:rPr>
                    <w:rFonts w:cs="Times New Roman"/>
                    <w:sz w:val="18"/>
                    <w:szCs w:val="18"/>
                  </w:rPr>
                  <w:fldChar w:fldCharType="begin">
                    <w:ffData>
                      <w:name w:val="Text8"/>
                      <w:enabled/>
                      <w:calcOnExit w:val="0"/>
                      <w:textInput/>
                    </w:ffData>
                  </w:fldChar>
                </w:r>
                <w:r w:rsidRPr="0057721C">
                  <w:rPr>
                    <w:rFonts w:cs="Times New Roman"/>
                    <w:sz w:val="18"/>
                    <w:szCs w:val="18"/>
                  </w:rPr>
                  <w:instrText xml:space="preserve"> FORMTEXT </w:instrText>
                </w:r>
                <w:r w:rsidR="00B25D21">
                  <w:rPr>
                    <w:rFonts w:cs="Times New Roman"/>
                    <w:sz w:val="18"/>
                    <w:szCs w:val="18"/>
                  </w:rPr>
                </w:r>
                <w:r w:rsidR="00B25D21">
                  <w:rPr>
                    <w:rFonts w:cs="Times New Roman"/>
                    <w:sz w:val="18"/>
                    <w:szCs w:val="18"/>
                  </w:rPr>
                  <w:fldChar w:fldCharType="separate"/>
                </w:r>
                <w:r w:rsidRPr="0057721C">
                  <w:rPr>
                    <w:rFonts w:cs="Times New Roman"/>
                    <w:sz w:val="18"/>
                    <w:szCs w:val="18"/>
                  </w:rPr>
                  <w:fldChar w:fldCharType="end"/>
                </w:r>
                <w:sdt>
                  <w:sdtPr>
                    <w:rPr>
                      <w:rFonts w:cs="Times New Roman"/>
                      <w:sz w:val="18"/>
                      <w:szCs w:val="18"/>
                    </w:rPr>
                    <w:id w:val="767438213"/>
                    <w:placeholder>
                      <w:docPart w:val="81C17BC6658B4EC3BF413964C2A010EC"/>
                    </w:placeholder>
                  </w:sdtPr>
                  <w:sdtEndPr/>
                  <w:sdtContent>
                    <w:r w:rsidR="001467F8" w:rsidRPr="001467F8">
                      <w:rPr>
                        <w:rFonts w:cs="Times New Roman"/>
                        <w:sz w:val="18"/>
                        <w:szCs w:val="18"/>
                      </w:rPr>
                      <w:t xml:space="preserve">Sazid Al </w:t>
                    </w:r>
                    <w:proofErr w:type="spellStart"/>
                    <w:r w:rsidR="001467F8" w:rsidRPr="001467F8">
                      <w:rPr>
                        <w:rFonts w:cs="Times New Roman"/>
                        <w:sz w:val="18"/>
                        <w:szCs w:val="18"/>
                      </w:rPr>
                      <w:t>Farabi</w:t>
                    </w:r>
                    <w:proofErr w:type="spellEnd"/>
                  </w:sdtContent>
                </w:sdt>
                <w:r w:rsidRPr="0057721C">
                  <w:rPr>
                    <w:rFonts w:cs="Times New Roman"/>
                    <w:noProof/>
                    <w:sz w:val="18"/>
                    <w:szCs w:val="18"/>
                  </w:rPr>
                  <w:t xml:space="preserve"> </w:t>
                </w:r>
              </w:p>
            </w:tc>
          </w:sdtContent>
        </w:sdt>
        <w:sdt>
          <w:sdtPr>
            <w:rPr>
              <w:rFonts w:cs="Times New Roman"/>
              <w:sz w:val="18"/>
              <w:szCs w:val="18"/>
            </w:rPr>
            <w:id w:val="-1874686578"/>
            <w:placeholder>
              <w:docPart w:val="57FDA50645014D3EB2B506502A61EAD2"/>
            </w:placeholder>
          </w:sdtPr>
          <w:sdtEndPr/>
          <w:sdtContent>
            <w:tc>
              <w:tcPr>
                <w:tcW w:w="1132" w:type="dxa"/>
                <w:tcBorders>
                  <w:top w:val="single" w:sz="4" w:space="0" w:color="auto"/>
                  <w:bottom w:val="single" w:sz="4" w:space="0" w:color="auto"/>
                </w:tcBorders>
                <w:vAlign w:val="center"/>
              </w:tcPr>
              <w:p w14:paraId="437FEDA6" w14:textId="6F344F37" w:rsidR="001D1D57" w:rsidRPr="0057721C" w:rsidRDefault="001D1D57" w:rsidP="001D1D57">
                <w:pPr>
                  <w:ind w:firstLine="0"/>
                  <w:rPr>
                    <w:rFonts w:cs="Times New Roman"/>
                    <w:sz w:val="18"/>
                    <w:szCs w:val="18"/>
                  </w:rPr>
                </w:pPr>
                <w:r w:rsidRPr="0057721C">
                  <w:rPr>
                    <w:rFonts w:cs="Times New Roman"/>
                    <w:sz w:val="18"/>
                    <w:szCs w:val="18"/>
                  </w:rPr>
                  <w:fldChar w:fldCharType="begin">
                    <w:ffData>
                      <w:name w:val="Text1"/>
                      <w:enabled/>
                      <w:calcOnExit w:val="0"/>
                      <w:textInput>
                        <w:type w:val="number"/>
                      </w:textInput>
                    </w:ffData>
                  </w:fldChar>
                </w:r>
                <w:r w:rsidRPr="0057721C">
                  <w:rPr>
                    <w:rFonts w:cs="Times New Roman"/>
                    <w:sz w:val="18"/>
                    <w:szCs w:val="18"/>
                  </w:rPr>
                  <w:instrText xml:space="preserve"> FORMTEXT </w:instrText>
                </w:r>
                <w:r w:rsidR="00B25D21">
                  <w:rPr>
                    <w:rFonts w:cs="Times New Roman"/>
                    <w:sz w:val="18"/>
                    <w:szCs w:val="18"/>
                  </w:rPr>
                </w:r>
                <w:r w:rsidR="00B25D21">
                  <w:rPr>
                    <w:rFonts w:cs="Times New Roman"/>
                    <w:sz w:val="18"/>
                    <w:szCs w:val="18"/>
                  </w:rPr>
                  <w:fldChar w:fldCharType="separate"/>
                </w:r>
                <w:r w:rsidRPr="0057721C">
                  <w:rPr>
                    <w:rFonts w:cs="Times New Roman"/>
                    <w:sz w:val="18"/>
                    <w:szCs w:val="18"/>
                  </w:rPr>
                  <w:fldChar w:fldCharType="end"/>
                </w:r>
                <w:r w:rsidRPr="0057721C">
                  <w:rPr>
                    <w:rFonts w:cs="Times New Roman"/>
                    <w:sz w:val="18"/>
                    <w:szCs w:val="18"/>
                  </w:rPr>
                  <w:t xml:space="preserve"> </w:t>
                </w:r>
                <w:sdt>
                  <w:sdtPr>
                    <w:rPr>
                      <w:rFonts w:cs="Times New Roman"/>
                      <w:sz w:val="18"/>
                      <w:szCs w:val="18"/>
                    </w:rPr>
                    <w:id w:val="-648130981"/>
                    <w:placeholder>
                      <w:docPart w:val="D8D9EF01AEBE4830A9ED1443BDB0BAE5"/>
                    </w:placeholder>
                  </w:sdtPr>
                  <w:sdtEndPr/>
                  <w:sdtContent>
                    <w:r w:rsidR="001467F8" w:rsidRPr="001467F8">
                      <w:rPr>
                        <w:rFonts w:cs="Times New Roman"/>
                        <w:sz w:val="18"/>
                        <w:szCs w:val="18"/>
                      </w:rPr>
                      <w:t>19-39478-1</w:t>
                    </w:r>
                  </w:sdtContent>
                </w:sdt>
              </w:p>
            </w:tc>
          </w:sdtContent>
        </w:sdt>
        <w:sdt>
          <w:sdtPr>
            <w:rPr>
              <w:rFonts w:cs="Times New Roman"/>
              <w:sz w:val="18"/>
              <w:szCs w:val="18"/>
            </w:rPr>
            <w:alias w:val="Degree Program"/>
            <w:tag w:val="Degree Program"/>
            <w:id w:val="1473331925"/>
            <w:placeholder>
              <w:docPart w:val="F1344C932DEE4995B0C61D2A713ED333"/>
            </w:placeholder>
            <w:comboBox>
              <w:listItem w:value="Choose an item."/>
              <w:listItem w:displayText="BA" w:value="BA"/>
              <w:listItem w:displayText="BSS" w:value="BSS"/>
              <w:listItem w:displayText="LLB" w:value="LLB"/>
              <w:listItem w:displayText="BBA" w:value="BBA"/>
              <w:listItem w:displayText="BArch" w:value="BArch"/>
              <w:listItem w:displayText="BSc [CoE]" w:value="BSc [CoE]"/>
              <w:listItem w:displayText="BSc [EEE]" w:value="BSc [EEE]"/>
              <w:listItem w:displayText="BSc [IPE]" w:value="BSc [IPE]"/>
              <w:listItem w:displayText="BSc [CIS]" w:value="BSc [CIS]"/>
              <w:listItem w:displayText="BSc [CS]" w:value="BSc [CS]"/>
              <w:listItem w:displayText="BSc [CSE]" w:value="BSc [CSE]"/>
              <w:listItem w:displayText="BSc [CSSE]" w:value="BSc [CSSE]"/>
              <w:listItem w:displayText="BSc [SE]" w:value="BSc [SE]"/>
              <w:listItem w:displayText="EMBA" w:value="EMBA"/>
              <w:listItem w:displayText="MBA" w:value="MBA"/>
              <w:listItem w:displayText="MDS" w:value="MDS"/>
              <w:listItem w:displayText="MPH" w:value="MPH"/>
              <w:listItem w:displayText="Ms [SC]" w:value="Ms [SC]"/>
              <w:listItem w:displayText="MTel" w:value="MTel"/>
            </w:comboBox>
          </w:sdtPr>
          <w:sdtEndPr/>
          <w:sdtContent>
            <w:tc>
              <w:tcPr>
                <w:tcW w:w="1407" w:type="dxa"/>
                <w:tcBorders>
                  <w:top w:val="single" w:sz="4" w:space="0" w:color="auto"/>
                  <w:bottom w:val="single" w:sz="4" w:space="0" w:color="auto"/>
                </w:tcBorders>
                <w:vAlign w:val="center"/>
              </w:tcPr>
              <w:p w14:paraId="1DCCC2F6" w14:textId="77777777" w:rsidR="001D1D57" w:rsidRPr="0057721C" w:rsidRDefault="001D1D57" w:rsidP="001D1D57">
                <w:pPr>
                  <w:jc w:val="center"/>
                  <w:rPr>
                    <w:rFonts w:cs="Times New Roman"/>
                    <w:sz w:val="18"/>
                    <w:szCs w:val="18"/>
                  </w:rPr>
                </w:pPr>
                <w:r w:rsidRPr="0057721C">
                  <w:rPr>
                    <w:rFonts w:cs="Times New Roman"/>
                    <w:sz w:val="18"/>
                    <w:szCs w:val="18"/>
                  </w:rPr>
                  <w:t>BSc [CSE]</w:t>
                </w:r>
              </w:p>
            </w:tc>
          </w:sdtContent>
        </w:sdt>
        <w:tc>
          <w:tcPr>
            <w:tcW w:w="1592" w:type="dxa"/>
            <w:tcBorders>
              <w:top w:val="single" w:sz="4" w:space="0" w:color="auto"/>
              <w:bottom w:val="single" w:sz="4" w:space="0" w:color="auto"/>
            </w:tcBorders>
            <w:vAlign w:val="center"/>
          </w:tcPr>
          <w:p w14:paraId="5360200C" w14:textId="77777777" w:rsidR="001D1D57" w:rsidRPr="0057721C" w:rsidRDefault="001D1D57" w:rsidP="001D1D57">
            <w:pPr>
              <w:rPr>
                <w:rFonts w:cs="Times New Roman"/>
                <w:sz w:val="18"/>
                <w:szCs w:val="18"/>
              </w:rPr>
            </w:pPr>
          </w:p>
        </w:tc>
      </w:tr>
      <w:tr w:rsidR="001D1D57" w:rsidRPr="0057721C" w14:paraId="55CA3291" w14:textId="77777777" w:rsidTr="001D1D57">
        <w:trPr>
          <w:trHeight w:val="328"/>
        </w:trPr>
        <w:tc>
          <w:tcPr>
            <w:tcW w:w="796" w:type="dxa"/>
            <w:tcBorders>
              <w:top w:val="single" w:sz="4" w:space="0" w:color="auto"/>
              <w:bottom w:val="single" w:sz="4" w:space="0" w:color="auto"/>
            </w:tcBorders>
            <w:vAlign w:val="center"/>
          </w:tcPr>
          <w:p w14:paraId="6B3D9786" w14:textId="77777777" w:rsidR="001D1D57" w:rsidRPr="0057721C" w:rsidRDefault="001D1D57" w:rsidP="001D1D57">
            <w:pPr>
              <w:tabs>
                <w:tab w:val="left" w:pos="4320"/>
              </w:tabs>
              <w:jc w:val="center"/>
              <w:rPr>
                <w:rFonts w:cs="Times New Roman"/>
                <w:sz w:val="18"/>
                <w:szCs w:val="18"/>
              </w:rPr>
            </w:pPr>
            <w:r w:rsidRPr="0057721C">
              <w:rPr>
                <w:rFonts w:cs="Times New Roman"/>
                <w:sz w:val="18"/>
                <w:szCs w:val="18"/>
              </w:rPr>
              <w:t>7</w:t>
            </w:r>
          </w:p>
        </w:tc>
        <w:sdt>
          <w:sdtPr>
            <w:rPr>
              <w:rFonts w:cs="Times New Roman"/>
              <w:sz w:val="18"/>
              <w:szCs w:val="18"/>
            </w:rPr>
            <w:id w:val="-155153561"/>
            <w:placeholder>
              <w:docPart w:val="C45A6EEC4039439382202CC3EA1E6677"/>
            </w:placeholder>
          </w:sdtPr>
          <w:sdtEndPr/>
          <w:sdtContent>
            <w:tc>
              <w:tcPr>
                <w:tcW w:w="4235" w:type="dxa"/>
                <w:tcBorders>
                  <w:top w:val="single" w:sz="4" w:space="0" w:color="auto"/>
                  <w:bottom w:val="single" w:sz="4" w:space="0" w:color="auto"/>
                </w:tcBorders>
                <w:vAlign w:val="center"/>
              </w:tcPr>
              <w:p w14:paraId="34EADB34" w14:textId="4299AF93" w:rsidR="001D1D57" w:rsidRPr="0057721C" w:rsidRDefault="001D1D57" w:rsidP="001D1D57">
                <w:pPr>
                  <w:rPr>
                    <w:rFonts w:cs="Times New Roman"/>
                    <w:sz w:val="18"/>
                    <w:szCs w:val="18"/>
                  </w:rPr>
                </w:pPr>
                <w:r w:rsidRPr="0057721C">
                  <w:rPr>
                    <w:rFonts w:cs="Times New Roman"/>
                    <w:sz w:val="18"/>
                    <w:szCs w:val="18"/>
                  </w:rPr>
                  <w:fldChar w:fldCharType="begin">
                    <w:ffData>
                      <w:name w:val="Text8"/>
                      <w:enabled/>
                      <w:calcOnExit w:val="0"/>
                      <w:textInput/>
                    </w:ffData>
                  </w:fldChar>
                </w:r>
                <w:r w:rsidRPr="0057721C">
                  <w:rPr>
                    <w:rFonts w:cs="Times New Roman"/>
                    <w:sz w:val="18"/>
                    <w:szCs w:val="18"/>
                  </w:rPr>
                  <w:instrText xml:space="preserve"> FORMTEXT </w:instrText>
                </w:r>
                <w:r w:rsidR="00B25D21">
                  <w:rPr>
                    <w:rFonts w:cs="Times New Roman"/>
                    <w:sz w:val="18"/>
                    <w:szCs w:val="18"/>
                  </w:rPr>
                </w:r>
                <w:r w:rsidR="00B25D21">
                  <w:rPr>
                    <w:rFonts w:cs="Times New Roman"/>
                    <w:sz w:val="18"/>
                    <w:szCs w:val="18"/>
                  </w:rPr>
                  <w:fldChar w:fldCharType="separate"/>
                </w:r>
                <w:r w:rsidRPr="0057721C">
                  <w:rPr>
                    <w:rFonts w:cs="Times New Roman"/>
                    <w:sz w:val="18"/>
                    <w:szCs w:val="18"/>
                  </w:rPr>
                  <w:fldChar w:fldCharType="end"/>
                </w:r>
                <w:sdt>
                  <w:sdtPr>
                    <w:rPr>
                      <w:rFonts w:cs="Times New Roman"/>
                      <w:sz w:val="18"/>
                      <w:szCs w:val="18"/>
                    </w:rPr>
                    <w:id w:val="970629253"/>
                    <w:placeholder>
                      <w:docPart w:val="97420C79690C4438AD2CCE1479E44566"/>
                    </w:placeholder>
                  </w:sdtPr>
                  <w:sdtEndPr/>
                  <w:sdtContent>
                    <w:r w:rsidR="001467F8" w:rsidRPr="001467F8">
                      <w:rPr>
                        <w:rFonts w:cs="Times New Roman"/>
                        <w:sz w:val="18"/>
                        <w:szCs w:val="18"/>
                      </w:rPr>
                      <w:t xml:space="preserve">Sharika Parvin </w:t>
                    </w:r>
                    <w:proofErr w:type="spellStart"/>
                    <w:r w:rsidR="001467F8" w:rsidRPr="001467F8">
                      <w:rPr>
                        <w:rFonts w:cs="Times New Roman"/>
                        <w:sz w:val="18"/>
                        <w:szCs w:val="18"/>
                      </w:rPr>
                      <w:t>Joba</w:t>
                    </w:r>
                    <w:proofErr w:type="spellEnd"/>
                  </w:sdtContent>
                </w:sdt>
                <w:r w:rsidRPr="0057721C">
                  <w:rPr>
                    <w:rFonts w:cs="Times New Roman"/>
                    <w:noProof/>
                    <w:sz w:val="18"/>
                    <w:szCs w:val="18"/>
                  </w:rPr>
                  <w:t xml:space="preserve"> </w:t>
                </w:r>
              </w:p>
            </w:tc>
          </w:sdtContent>
        </w:sdt>
        <w:sdt>
          <w:sdtPr>
            <w:rPr>
              <w:rFonts w:cs="Times New Roman"/>
              <w:sz w:val="18"/>
              <w:szCs w:val="18"/>
            </w:rPr>
            <w:id w:val="1859229316"/>
            <w:placeholder>
              <w:docPart w:val="0EB0C84FB30549A3A09DD9A7570ABE56"/>
            </w:placeholder>
          </w:sdtPr>
          <w:sdtEndPr/>
          <w:sdtContent>
            <w:tc>
              <w:tcPr>
                <w:tcW w:w="1132" w:type="dxa"/>
                <w:tcBorders>
                  <w:top w:val="single" w:sz="4" w:space="0" w:color="auto"/>
                  <w:bottom w:val="single" w:sz="4" w:space="0" w:color="auto"/>
                </w:tcBorders>
                <w:vAlign w:val="center"/>
              </w:tcPr>
              <w:p w14:paraId="30E8268B" w14:textId="357FF57F" w:rsidR="001D1D57" w:rsidRPr="0057721C" w:rsidRDefault="001D1D57" w:rsidP="001D1D57">
                <w:pPr>
                  <w:ind w:firstLine="0"/>
                  <w:rPr>
                    <w:rFonts w:cs="Times New Roman"/>
                    <w:sz w:val="18"/>
                    <w:szCs w:val="18"/>
                  </w:rPr>
                </w:pPr>
                <w:r w:rsidRPr="0057721C">
                  <w:rPr>
                    <w:rFonts w:cs="Times New Roman"/>
                    <w:sz w:val="18"/>
                    <w:szCs w:val="18"/>
                  </w:rPr>
                  <w:fldChar w:fldCharType="begin">
                    <w:ffData>
                      <w:name w:val="Text1"/>
                      <w:enabled/>
                      <w:calcOnExit w:val="0"/>
                      <w:textInput>
                        <w:type w:val="number"/>
                      </w:textInput>
                    </w:ffData>
                  </w:fldChar>
                </w:r>
                <w:r w:rsidRPr="0057721C">
                  <w:rPr>
                    <w:rFonts w:cs="Times New Roman"/>
                    <w:sz w:val="18"/>
                    <w:szCs w:val="18"/>
                  </w:rPr>
                  <w:instrText xml:space="preserve"> FORMTEXT </w:instrText>
                </w:r>
                <w:r w:rsidR="00B25D21">
                  <w:rPr>
                    <w:rFonts w:cs="Times New Roman"/>
                    <w:sz w:val="18"/>
                    <w:szCs w:val="18"/>
                  </w:rPr>
                </w:r>
                <w:r w:rsidR="00B25D21">
                  <w:rPr>
                    <w:rFonts w:cs="Times New Roman"/>
                    <w:sz w:val="18"/>
                    <w:szCs w:val="18"/>
                  </w:rPr>
                  <w:fldChar w:fldCharType="separate"/>
                </w:r>
                <w:r w:rsidRPr="0057721C">
                  <w:rPr>
                    <w:rFonts w:cs="Times New Roman"/>
                    <w:sz w:val="18"/>
                    <w:szCs w:val="18"/>
                  </w:rPr>
                  <w:fldChar w:fldCharType="end"/>
                </w:r>
                <w:r w:rsidR="001467F8" w:rsidRPr="001467F8">
                  <w:rPr>
                    <w:rFonts w:cs="Times New Roman"/>
                    <w:sz w:val="18"/>
                    <w:szCs w:val="18"/>
                  </w:rPr>
                  <w:t>18-38721-3</w:t>
                </w:r>
              </w:p>
            </w:tc>
          </w:sdtContent>
        </w:sdt>
        <w:sdt>
          <w:sdtPr>
            <w:rPr>
              <w:rFonts w:cs="Times New Roman"/>
              <w:sz w:val="18"/>
              <w:szCs w:val="18"/>
            </w:rPr>
            <w:alias w:val="Degree Program"/>
            <w:tag w:val="Degree Program"/>
            <w:id w:val="925224403"/>
            <w:placeholder>
              <w:docPart w:val="DE6ED888A3B543588949A88A5A395113"/>
            </w:placeholder>
            <w:comboBox>
              <w:listItem w:value="Choose an item."/>
              <w:listItem w:displayText="BA" w:value="BA"/>
              <w:listItem w:displayText="BSS" w:value="BSS"/>
              <w:listItem w:displayText="LLB" w:value="LLB"/>
              <w:listItem w:displayText="BBA" w:value="BBA"/>
              <w:listItem w:displayText="BArch" w:value="BArch"/>
              <w:listItem w:displayText="BSc [CoE]" w:value="BSc [CoE]"/>
              <w:listItem w:displayText="BSc [EEE]" w:value="BSc [EEE]"/>
              <w:listItem w:displayText="BSc [IPE]" w:value="BSc [IPE]"/>
              <w:listItem w:displayText="BSc [CIS]" w:value="BSc [CIS]"/>
              <w:listItem w:displayText="BSc [CS]" w:value="BSc [CS]"/>
              <w:listItem w:displayText="BSc [CSE]" w:value="BSc [CSE]"/>
              <w:listItem w:displayText="BSc [CSSE]" w:value="BSc [CSSE]"/>
              <w:listItem w:displayText="BSc [SE]" w:value="BSc [SE]"/>
              <w:listItem w:displayText="EMBA" w:value="EMBA"/>
              <w:listItem w:displayText="MBA" w:value="MBA"/>
              <w:listItem w:displayText="MDS" w:value="MDS"/>
              <w:listItem w:displayText="MPH" w:value="MPH"/>
              <w:listItem w:displayText="Ms [SC]" w:value="Ms [SC]"/>
              <w:listItem w:displayText="MTel" w:value="MTel"/>
            </w:comboBox>
          </w:sdtPr>
          <w:sdtEndPr/>
          <w:sdtContent>
            <w:tc>
              <w:tcPr>
                <w:tcW w:w="1407" w:type="dxa"/>
                <w:tcBorders>
                  <w:top w:val="single" w:sz="4" w:space="0" w:color="auto"/>
                  <w:bottom w:val="single" w:sz="4" w:space="0" w:color="auto"/>
                </w:tcBorders>
                <w:vAlign w:val="center"/>
              </w:tcPr>
              <w:p w14:paraId="551B755E" w14:textId="77777777" w:rsidR="001D1D57" w:rsidRPr="0057721C" w:rsidRDefault="001D1D57" w:rsidP="001D1D57">
                <w:pPr>
                  <w:jc w:val="center"/>
                  <w:rPr>
                    <w:rFonts w:cs="Times New Roman"/>
                    <w:sz w:val="18"/>
                    <w:szCs w:val="18"/>
                  </w:rPr>
                </w:pPr>
                <w:r w:rsidRPr="0057721C">
                  <w:rPr>
                    <w:rFonts w:cs="Times New Roman"/>
                    <w:sz w:val="18"/>
                    <w:szCs w:val="18"/>
                  </w:rPr>
                  <w:t>BSc [CSE]</w:t>
                </w:r>
              </w:p>
            </w:tc>
          </w:sdtContent>
        </w:sdt>
        <w:tc>
          <w:tcPr>
            <w:tcW w:w="1592" w:type="dxa"/>
            <w:tcBorders>
              <w:top w:val="single" w:sz="4" w:space="0" w:color="auto"/>
              <w:bottom w:val="single" w:sz="4" w:space="0" w:color="auto"/>
            </w:tcBorders>
            <w:vAlign w:val="center"/>
          </w:tcPr>
          <w:p w14:paraId="19726CF2" w14:textId="77777777" w:rsidR="001D1D57" w:rsidRPr="0057721C" w:rsidRDefault="001D1D57" w:rsidP="001D1D57">
            <w:pPr>
              <w:rPr>
                <w:rFonts w:cs="Times New Roman"/>
                <w:sz w:val="18"/>
                <w:szCs w:val="18"/>
              </w:rPr>
            </w:pPr>
          </w:p>
        </w:tc>
      </w:tr>
      <w:tr w:rsidR="001D1D57" w:rsidRPr="0057721C" w14:paraId="6F630B4F" w14:textId="77777777" w:rsidTr="001D1D57">
        <w:trPr>
          <w:trHeight w:val="328"/>
        </w:trPr>
        <w:tc>
          <w:tcPr>
            <w:tcW w:w="796" w:type="dxa"/>
            <w:tcBorders>
              <w:top w:val="single" w:sz="4" w:space="0" w:color="auto"/>
              <w:bottom w:val="single" w:sz="4" w:space="0" w:color="auto"/>
            </w:tcBorders>
            <w:vAlign w:val="center"/>
          </w:tcPr>
          <w:p w14:paraId="4902B66C" w14:textId="77777777" w:rsidR="001D1D57" w:rsidRPr="0057721C" w:rsidRDefault="001D1D57" w:rsidP="001D1D57">
            <w:pPr>
              <w:tabs>
                <w:tab w:val="left" w:pos="4320"/>
              </w:tabs>
              <w:jc w:val="center"/>
              <w:rPr>
                <w:rFonts w:cs="Times New Roman"/>
                <w:sz w:val="18"/>
                <w:szCs w:val="18"/>
              </w:rPr>
            </w:pPr>
            <w:r w:rsidRPr="0057721C">
              <w:rPr>
                <w:rFonts w:cs="Times New Roman"/>
                <w:sz w:val="18"/>
                <w:szCs w:val="18"/>
              </w:rPr>
              <w:t>8</w:t>
            </w:r>
          </w:p>
        </w:tc>
        <w:sdt>
          <w:sdtPr>
            <w:rPr>
              <w:rFonts w:cs="Times New Roman"/>
              <w:sz w:val="18"/>
              <w:szCs w:val="18"/>
            </w:rPr>
            <w:id w:val="1228332795"/>
            <w:placeholder>
              <w:docPart w:val="CA20235CE24E47A191C17420DBA06035"/>
            </w:placeholder>
          </w:sdtPr>
          <w:sdtEndPr/>
          <w:sdtContent>
            <w:tc>
              <w:tcPr>
                <w:tcW w:w="4235" w:type="dxa"/>
                <w:tcBorders>
                  <w:top w:val="single" w:sz="4" w:space="0" w:color="auto"/>
                  <w:bottom w:val="single" w:sz="4" w:space="0" w:color="auto"/>
                </w:tcBorders>
                <w:vAlign w:val="center"/>
              </w:tcPr>
              <w:p w14:paraId="081D2D99" w14:textId="3133680A" w:rsidR="001D1D57" w:rsidRPr="0057721C" w:rsidRDefault="001D1D57" w:rsidP="001D1D57">
                <w:pPr>
                  <w:rPr>
                    <w:rFonts w:cs="Times New Roman"/>
                    <w:sz w:val="18"/>
                    <w:szCs w:val="18"/>
                  </w:rPr>
                </w:pPr>
                <w:r w:rsidRPr="0057721C">
                  <w:rPr>
                    <w:rFonts w:cs="Times New Roman"/>
                    <w:sz w:val="18"/>
                    <w:szCs w:val="18"/>
                  </w:rPr>
                  <w:fldChar w:fldCharType="begin">
                    <w:ffData>
                      <w:name w:val="Text8"/>
                      <w:enabled/>
                      <w:calcOnExit w:val="0"/>
                      <w:textInput/>
                    </w:ffData>
                  </w:fldChar>
                </w:r>
                <w:r w:rsidRPr="0057721C">
                  <w:rPr>
                    <w:rFonts w:cs="Times New Roman"/>
                    <w:sz w:val="18"/>
                    <w:szCs w:val="18"/>
                  </w:rPr>
                  <w:instrText xml:space="preserve"> FORMTEXT </w:instrText>
                </w:r>
                <w:r w:rsidR="00B25D21">
                  <w:rPr>
                    <w:rFonts w:cs="Times New Roman"/>
                    <w:sz w:val="18"/>
                    <w:szCs w:val="18"/>
                  </w:rPr>
                </w:r>
                <w:r w:rsidR="00B25D21">
                  <w:rPr>
                    <w:rFonts w:cs="Times New Roman"/>
                    <w:sz w:val="18"/>
                    <w:szCs w:val="18"/>
                  </w:rPr>
                  <w:fldChar w:fldCharType="separate"/>
                </w:r>
                <w:r w:rsidRPr="0057721C">
                  <w:rPr>
                    <w:rFonts w:cs="Times New Roman"/>
                    <w:sz w:val="18"/>
                    <w:szCs w:val="18"/>
                  </w:rPr>
                  <w:fldChar w:fldCharType="end"/>
                </w:r>
                <w:r w:rsidR="001467F8" w:rsidRPr="001467F8">
                  <w:rPr>
                    <w:rFonts w:cs="Times New Roman"/>
                    <w:sz w:val="18"/>
                    <w:szCs w:val="18"/>
                  </w:rPr>
                  <w:t>Salma Jahan Sahara</w:t>
                </w:r>
              </w:p>
            </w:tc>
          </w:sdtContent>
        </w:sdt>
        <w:sdt>
          <w:sdtPr>
            <w:rPr>
              <w:rFonts w:cs="Times New Roman"/>
              <w:sz w:val="18"/>
              <w:szCs w:val="18"/>
            </w:rPr>
            <w:id w:val="1009639155"/>
            <w:placeholder>
              <w:docPart w:val="1A2AC6EF088843728E95C303B20391E3"/>
            </w:placeholder>
          </w:sdtPr>
          <w:sdtEndPr/>
          <w:sdtContent>
            <w:tc>
              <w:tcPr>
                <w:tcW w:w="1132" w:type="dxa"/>
                <w:tcBorders>
                  <w:top w:val="single" w:sz="4" w:space="0" w:color="auto"/>
                  <w:bottom w:val="single" w:sz="4" w:space="0" w:color="auto"/>
                </w:tcBorders>
                <w:vAlign w:val="center"/>
              </w:tcPr>
              <w:p w14:paraId="626AEA52" w14:textId="15D49F13" w:rsidR="001D1D57" w:rsidRPr="0057721C" w:rsidRDefault="001D1D57" w:rsidP="001D1D57">
                <w:pPr>
                  <w:ind w:firstLine="0"/>
                  <w:rPr>
                    <w:rFonts w:cs="Times New Roman"/>
                    <w:sz w:val="18"/>
                    <w:szCs w:val="18"/>
                  </w:rPr>
                </w:pPr>
                <w:r w:rsidRPr="0057721C">
                  <w:rPr>
                    <w:rFonts w:cs="Times New Roman"/>
                    <w:sz w:val="18"/>
                    <w:szCs w:val="18"/>
                  </w:rPr>
                  <w:fldChar w:fldCharType="begin">
                    <w:ffData>
                      <w:name w:val="Text1"/>
                      <w:enabled/>
                      <w:calcOnExit w:val="0"/>
                      <w:textInput>
                        <w:type w:val="number"/>
                      </w:textInput>
                    </w:ffData>
                  </w:fldChar>
                </w:r>
                <w:r w:rsidRPr="0057721C">
                  <w:rPr>
                    <w:rFonts w:cs="Times New Roman"/>
                    <w:sz w:val="18"/>
                    <w:szCs w:val="18"/>
                  </w:rPr>
                  <w:instrText xml:space="preserve"> FORMTEXT </w:instrText>
                </w:r>
                <w:r w:rsidR="00B25D21">
                  <w:rPr>
                    <w:rFonts w:cs="Times New Roman"/>
                    <w:sz w:val="18"/>
                    <w:szCs w:val="18"/>
                  </w:rPr>
                </w:r>
                <w:r w:rsidR="00B25D21">
                  <w:rPr>
                    <w:rFonts w:cs="Times New Roman"/>
                    <w:sz w:val="18"/>
                    <w:szCs w:val="18"/>
                  </w:rPr>
                  <w:fldChar w:fldCharType="separate"/>
                </w:r>
                <w:r w:rsidRPr="0057721C">
                  <w:rPr>
                    <w:rFonts w:cs="Times New Roman"/>
                    <w:sz w:val="18"/>
                    <w:szCs w:val="18"/>
                  </w:rPr>
                  <w:fldChar w:fldCharType="end"/>
                </w:r>
                <w:r w:rsidRPr="0057721C">
                  <w:rPr>
                    <w:rFonts w:cs="Times New Roman"/>
                    <w:sz w:val="18"/>
                    <w:szCs w:val="18"/>
                  </w:rPr>
                  <w:t xml:space="preserve"> </w:t>
                </w:r>
                <w:sdt>
                  <w:sdtPr>
                    <w:rPr>
                      <w:rFonts w:cs="Times New Roman"/>
                      <w:sz w:val="18"/>
                      <w:szCs w:val="18"/>
                    </w:rPr>
                    <w:id w:val="2074770404"/>
                    <w:placeholder>
                      <w:docPart w:val="61255A1B86C54260B991316131681B46"/>
                    </w:placeholder>
                  </w:sdtPr>
                  <w:sdtEndPr/>
                  <w:sdtContent>
                    <w:r w:rsidR="001467F8" w:rsidRPr="001467F8">
                      <w:rPr>
                        <w:rFonts w:cs="Times New Roman"/>
                        <w:sz w:val="18"/>
                        <w:szCs w:val="18"/>
                      </w:rPr>
                      <w:t>18-38788-3</w:t>
                    </w:r>
                  </w:sdtContent>
                </w:sdt>
              </w:p>
            </w:tc>
          </w:sdtContent>
        </w:sdt>
        <w:sdt>
          <w:sdtPr>
            <w:rPr>
              <w:rFonts w:cs="Times New Roman"/>
              <w:sz w:val="18"/>
              <w:szCs w:val="18"/>
            </w:rPr>
            <w:alias w:val="Degree Program"/>
            <w:tag w:val="Degree Program"/>
            <w:id w:val="1147315201"/>
            <w:placeholder>
              <w:docPart w:val="A9D4D6707B534E14A7EFE704662C061C"/>
            </w:placeholder>
            <w:comboBox>
              <w:listItem w:value="Choose an item."/>
              <w:listItem w:displayText="BA" w:value="BA"/>
              <w:listItem w:displayText="BSS" w:value="BSS"/>
              <w:listItem w:displayText="LLB" w:value="LLB"/>
              <w:listItem w:displayText="BBA" w:value="BBA"/>
              <w:listItem w:displayText="BArch" w:value="BArch"/>
              <w:listItem w:displayText="BSc [CoE]" w:value="BSc [CoE]"/>
              <w:listItem w:displayText="BSc [EEE]" w:value="BSc [EEE]"/>
              <w:listItem w:displayText="BSc [IPE]" w:value="BSc [IPE]"/>
              <w:listItem w:displayText="BSc [CIS]" w:value="BSc [CIS]"/>
              <w:listItem w:displayText="BSc [CS]" w:value="BSc [CS]"/>
              <w:listItem w:displayText="BSc [CSE]" w:value="BSc [CSE]"/>
              <w:listItem w:displayText="BSc [CSSE]" w:value="BSc [CSSE]"/>
              <w:listItem w:displayText="BSc [SE]" w:value="BSc [SE]"/>
              <w:listItem w:displayText="EMBA" w:value="EMBA"/>
              <w:listItem w:displayText="MBA" w:value="MBA"/>
              <w:listItem w:displayText="MDS" w:value="MDS"/>
              <w:listItem w:displayText="MPH" w:value="MPH"/>
              <w:listItem w:displayText="Ms [SC]" w:value="Ms [SC]"/>
              <w:listItem w:displayText="MTel" w:value="MTel"/>
            </w:comboBox>
          </w:sdtPr>
          <w:sdtEndPr/>
          <w:sdtContent>
            <w:tc>
              <w:tcPr>
                <w:tcW w:w="1407" w:type="dxa"/>
                <w:tcBorders>
                  <w:top w:val="single" w:sz="4" w:space="0" w:color="auto"/>
                  <w:bottom w:val="single" w:sz="4" w:space="0" w:color="auto"/>
                </w:tcBorders>
                <w:vAlign w:val="center"/>
              </w:tcPr>
              <w:p w14:paraId="3AAC3E48" w14:textId="77777777" w:rsidR="001D1D57" w:rsidRPr="0057721C" w:rsidRDefault="001D1D57" w:rsidP="001D1D57">
                <w:pPr>
                  <w:jc w:val="center"/>
                  <w:rPr>
                    <w:rFonts w:cs="Times New Roman"/>
                    <w:sz w:val="18"/>
                    <w:szCs w:val="18"/>
                  </w:rPr>
                </w:pPr>
                <w:r w:rsidRPr="0057721C">
                  <w:rPr>
                    <w:rFonts w:cs="Times New Roman"/>
                    <w:sz w:val="18"/>
                    <w:szCs w:val="18"/>
                  </w:rPr>
                  <w:t>BSc [CSE]</w:t>
                </w:r>
              </w:p>
            </w:tc>
          </w:sdtContent>
        </w:sdt>
        <w:tc>
          <w:tcPr>
            <w:tcW w:w="1592" w:type="dxa"/>
            <w:tcBorders>
              <w:top w:val="single" w:sz="4" w:space="0" w:color="auto"/>
              <w:bottom w:val="single" w:sz="4" w:space="0" w:color="auto"/>
            </w:tcBorders>
            <w:vAlign w:val="center"/>
          </w:tcPr>
          <w:p w14:paraId="7CDE189C" w14:textId="77777777" w:rsidR="001D1D57" w:rsidRPr="0057721C" w:rsidRDefault="001D1D57" w:rsidP="001D1D57">
            <w:pPr>
              <w:rPr>
                <w:rFonts w:cs="Times New Roman"/>
                <w:sz w:val="18"/>
                <w:szCs w:val="18"/>
              </w:rPr>
            </w:pPr>
          </w:p>
        </w:tc>
      </w:tr>
      <w:tr w:rsidR="001D1D57" w:rsidRPr="0057721C" w14:paraId="6B67AAFF" w14:textId="77777777" w:rsidTr="001D1D57">
        <w:trPr>
          <w:trHeight w:val="328"/>
        </w:trPr>
        <w:tc>
          <w:tcPr>
            <w:tcW w:w="796" w:type="dxa"/>
            <w:tcBorders>
              <w:top w:val="single" w:sz="4" w:space="0" w:color="auto"/>
              <w:bottom w:val="single" w:sz="4" w:space="0" w:color="auto"/>
            </w:tcBorders>
            <w:vAlign w:val="center"/>
          </w:tcPr>
          <w:p w14:paraId="45B5D29B" w14:textId="3CC6EB19" w:rsidR="001D1D57" w:rsidRPr="0057721C" w:rsidRDefault="001D1D57" w:rsidP="001D1D57">
            <w:pPr>
              <w:tabs>
                <w:tab w:val="left" w:pos="4320"/>
              </w:tabs>
              <w:jc w:val="center"/>
              <w:rPr>
                <w:rFonts w:cs="Times New Roman"/>
                <w:sz w:val="18"/>
                <w:szCs w:val="18"/>
              </w:rPr>
            </w:pPr>
          </w:p>
        </w:tc>
        <w:tc>
          <w:tcPr>
            <w:tcW w:w="4235" w:type="dxa"/>
            <w:tcBorders>
              <w:top w:val="single" w:sz="4" w:space="0" w:color="auto"/>
              <w:bottom w:val="single" w:sz="4" w:space="0" w:color="auto"/>
            </w:tcBorders>
            <w:vAlign w:val="center"/>
          </w:tcPr>
          <w:p w14:paraId="6B5D565A" w14:textId="16CF898D" w:rsidR="001D1D57" w:rsidRPr="0057721C" w:rsidRDefault="001D1D57" w:rsidP="001D1D57">
            <w:pPr>
              <w:rPr>
                <w:rFonts w:cs="Times New Roman"/>
                <w:sz w:val="18"/>
                <w:szCs w:val="18"/>
              </w:rPr>
            </w:pPr>
          </w:p>
        </w:tc>
        <w:tc>
          <w:tcPr>
            <w:tcW w:w="1132" w:type="dxa"/>
            <w:tcBorders>
              <w:top w:val="single" w:sz="4" w:space="0" w:color="auto"/>
              <w:bottom w:val="single" w:sz="4" w:space="0" w:color="auto"/>
            </w:tcBorders>
            <w:vAlign w:val="center"/>
          </w:tcPr>
          <w:p w14:paraId="76C6B6EC" w14:textId="02B5E2EF" w:rsidR="001D1D57" w:rsidRPr="0057721C" w:rsidRDefault="001D1D57" w:rsidP="001D1D57">
            <w:pPr>
              <w:jc w:val="center"/>
              <w:rPr>
                <w:rFonts w:cs="Times New Roman"/>
                <w:sz w:val="18"/>
                <w:szCs w:val="18"/>
              </w:rPr>
            </w:pPr>
          </w:p>
        </w:tc>
        <w:tc>
          <w:tcPr>
            <w:tcW w:w="1407" w:type="dxa"/>
            <w:tcBorders>
              <w:top w:val="single" w:sz="4" w:space="0" w:color="auto"/>
              <w:bottom w:val="single" w:sz="4" w:space="0" w:color="auto"/>
            </w:tcBorders>
            <w:vAlign w:val="center"/>
          </w:tcPr>
          <w:p w14:paraId="4064823B" w14:textId="004F7130" w:rsidR="001D1D57" w:rsidRPr="0057721C" w:rsidRDefault="001D1D57" w:rsidP="001D1D57">
            <w:pPr>
              <w:jc w:val="center"/>
              <w:rPr>
                <w:rFonts w:cs="Times New Roman"/>
                <w:sz w:val="18"/>
                <w:szCs w:val="18"/>
              </w:rPr>
            </w:pPr>
          </w:p>
        </w:tc>
        <w:tc>
          <w:tcPr>
            <w:tcW w:w="1592" w:type="dxa"/>
            <w:tcBorders>
              <w:top w:val="single" w:sz="4" w:space="0" w:color="auto"/>
              <w:bottom w:val="single" w:sz="4" w:space="0" w:color="auto"/>
            </w:tcBorders>
            <w:vAlign w:val="center"/>
          </w:tcPr>
          <w:p w14:paraId="6AE4ED12" w14:textId="77777777" w:rsidR="001D1D57" w:rsidRPr="0057721C" w:rsidRDefault="001D1D57" w:rsidP="001D1D57">
            <w:pPr>
              <w:rPr>
                <w:rFonts w:cs="Times New Roman"/>
                <w:sz w:val="18"/>
                <w:szCs w:val="18"/>
              </w:rPr>
            </w:pPr>
          </w:p>
        </w:tc>
      </w:tr>
    </w:tbl>
    <w:p w14:paraId="0FA54810" w14:textId="77777777" w:rsidR="00611EDA" w:rsidRPr="0057721C" w:rsidRDefault="00611EDA" w:rsidP="00F6600C">
      <w:pPr>
        <w:spacing w:after="0"/>
        <w:rPr>
          <w:rFonts w:cs="Times New Roman"/>
          <w:sz w:val="18"/>
          <w:szCs w:val="18"/>
        </w:rPr>
      </w:pPr>
    </w:p>
    <w:tbl>
      <w:tblPr>
        <w:tblStyle w:val="TableGrid"/>
        <w:tblW w:w="0" w:type="auto"/>
        <w:tblLook w:val="04A0" w:firstRow="1" w:lastRow="0" w:firstColumn="1" w:lastColumn="0" w:noHBand="0" w:noVBand="1"/>
      </w:tblPr>
      <w:tblGrid>
        <w:gridCol w:w="5418"/>
        <w:gridCol w:w="1800"/>
        <w:gridCol w:w="2025"/>
      </w:tblGrid>
      <w:tr w:rsidR="00611EDA" w:rsidRPr="00EF4754" w14:paraId="36AA295D" w14:textId="77777777" w:rsidTr="00F6600C">
        <w:trPr>
          <w:trHeight w:val="328"/>
        </w:trPr>
        <w:tc>
          <w:tcPr>
            <w:tcW w:w="9243" w:type="dxa"/>
            <w:gridSpan w:val="3"/>
            <w:tcBorders>
              <w:top w:val="nil"/>
              <w:left w:val="nil"/>
              <w:bottom w:val="nil"/>
              <w:right w:val="nil"/>
            </w:tcBorders>
            <w:shd w:val="clear" w:color="auto" w:fill="44546A" w:themeFill="text2"/>
            <w:vAlign w:val="center"/>
          </w:tcPr>
          <w:p w14:paraId="52CA519F" w14:textId="77777777" w:rsidR="00611EDA" w:rsidRPr="00EF4754" w:rsidRDefault="00611EDA" w:rsidP="00F6600C">
            <w:pPr>
              <w:rPr>
                <w:rFonts w:cs="Times New Roman"/>
                <w:b/>
                <w:i/>
                <w:color w:val="FFFFFF" w:themeColor="background1"/>
                <w:sz w:val="18"/>
                <w:szCs w:val="18"/>
              </w:rPr>
            </w:pPr>
            <w:r w:rsidRPr="00EF4754">
              <w:rPr>
                <w:rFonts w:cs="Times New Roman"/>
                <w:b/>
                <w:i/>
                <w:color w:val="FFFFFF" w:themeColor="background1"/>
                <w:sz w:val="18"/>
                <w:szCs w:val="18"/>
              </w:rPr>
              <w:lastRenderedPageBreak/>
              <w:t>Faculty use only</w:t>
            </w:r>
          </w:p>
        </w:tc>
      </w:tr>
      <w:tr w:rsidR="00611EDA" w:rsidRPr="00EF4754" w14:paraId="5BEDB81D" w14:textId="77777777" w:rsidTr="00F6600C">
        <w:trPr>
          <w:trHeight w:val="328"/>
        </w:trPr>
        <w:tc>
          <w:tcPr>
            <w:tcW w:w="5418" w:type="dxa"/>
            <w:tcBorders>
              <w:top w:val="nil"/>
              <w:left w:val="nil"/>
              <w:bottom w:val="single" w:sz="4" w:space="0" w:color="auto"/>
              <w:right w:val="single" w:sz="4" w:space="0" w:color="auto"/>
            </w:tcBorders>
            <w:vAlign w:val="center"/>
          </w:tcPr>
          <w:p w14:paraId="39019E24" w14:textId="77777777" w:rsidR="00611EDA" w:rsidRPr="00EF4754" w:rsidRDefault="00611EDA" w:rsidP="00F6600C">
            <w:pPr>
              <w:rPr>
                <w:rFonts w:cs="Times New Roman"/>
                <w:sz w:val="18"/>
                <w:szCs w:val="18"/>
              </w:rPr>
            </w:pPr>
            <w:r w:rsidRPr="00EF4754">
              <w:rPr>
                <w:rFonts w:cs="Times New Roman"/>
                <w:sz w:val="16"/>
                <w:szCs w:val="16"/>
              </w:rPr>
              <w:t>FACULTYCOMMENTS</w:t>
            </w:r>
          </w:p>
        </w:tc>
        <w:tc>
          <w:tcPr>
            <w:tcW w:w="1800" w:type="dxa"/>
            <w:vMerge w:val="restart"/>
            <w:tcBorders>
              <w:top w:val="nil"/>
              <w:left w:val="single" w:sz="4" w:space="0" w:color="auto"/>
              <w:bottom w:val="single" w:sz="4" w:space="0" w:color="auto"/>
              <w:right w:val="single" w:sz="4" w:space="0" w:color="auto"/>
            </w:tcBorders>
            <w:vAlign w:val="center"/>
          </w:tcPr>
          <w:p w14:paraId="0E1C9E40" w14:textId="77777777" w:rsidR="00611EDA" w:rsidRPr="00EF4754" w:rsidRDefault="00611EDA" w:rsidP="00F6600C">
            <w:pPr>
              <w:jc w:val="center"/>
              <w:rPr>
                <w:rFonts w:cs="Times New Roman"/>
                <w:b/>
                <w:sz w:val="18"/>
                <w:szCs w:val="18"/>
              </w:rPr>
            </w:pPr>
            <w:r w:rsidRPr="00EF4754">
              <w:rPr>
                <w:rFonts w:cs="Times New Roman"/>
                <w:b/>
                <w:sz w:val="18"/>
                <w:szCs w:val="18"/>
              </w:rPr>
              <w:t>Marks Obtained</w:t>
            </w:r>
          </w:p>
        </w:tc>
        <w:tc>
          <w:tcPr>
            <w:tcW w:w="2025" w:type="dxa"/>
            <w:vMerge w:val="restart"/>
            <w:tcBorders>
              <w:top w:val="nil"/>
              <w:left w:val="single" w:sz="4" w:space="0" w:color="auto"/>
              <w:bottom w:val="single" w:sz="4" w:space="0" w:color="auto"/>
              <w:right w:val="nil"/>
            </w:tcBorders>
            <w:vAlign w:val="center"/>
          </w:tcPr>
          <w:p w14:paraId="7AEFC88D" w14:textId="77777777" w:rsidR="00611EDA" w:rsidRPr="00EF4754" w:rsidRDefault="00611EDA" w:rsidP="00F6600C">
            <w:pPr>
              <w:rPr>
                <w:rFonts w:cs="Times New Roman"/>
                <w:sz w:val="18"/>
                <w:szCs w:val="18"/>
              </w:rPr>
            </w:pPr>
          </w:p>
        </w:tc>
      </w:tr>
      <w:tr w:rsidR="00611EDA" w:rsidRPr="00EF4754" w14:paraId="7A7E4585" w14:textId="77777777" w:rsidTr="00F6600C">
        <w:trPr>
          <w:trHeight w:val="328"/>
        </w:trPr>
        <w:tc>
          <w:tcPr>
            <w:tcW w:w="5418" w:type="dxa"/>
            <w:tcBorders>
              <w:top w:val="single" w:sz="4" w:space="0" w:color="auto"/>
              <w:left w:val="nil"/>
              <w:bottom w:val="single" w:sz="4" w:space="0" w:color="auto"/>
              <w:right w:val="single" w:sz="4" w:space="0" w:color="auto"/>
            </w:tcBorders>
            <w:vAlign w:val="center"/>
          </w:tcPr>
          <w:p w14:paraId="49BD2A25" w14:textId="77777777" w:rsidR="00611EDA" w:rsidRPr="00EF4754" w:rsidRDefault="00611EDA" w:rsidP="00F6600C">
            <w:pPr>
              <w:rPr>
                <w:rFonts w:cs="Times New Roman"/>
                <w:sz w:val="18"/>
                <w:szCs w:val="18"/>
              </w:rPr>
            </w:pPr>
          </w:p>
        </w:tc>
        <w:tc>
          <w:tcPr>
            <w:tcW w:w="1800" w:type="dxa"/>
            <w:vMerge/>
            <w:tcBorders>
              <w:top w:val="single" w:sz="4" w:space="0" w:color="auto"/>
              <w:left w:val="single" w:sz="4" w:space="0" w:color="auto"/>
              <w:bottom w:val="single" w:sz="4" w:space="0" w:color="auto"/>
              <w:right w:val="single" w:sz="4" w:space="0" w:color="auto"/>
            </w:tcBorders>
            <w:vAlign w:val="center"/>
          </w:tcPr>
          <w:p w14:paraId="79069FB6" w14:textId="77777777" w:rsidR="00611EDA" w:rsidRPr="00EF4754" w:rsidRDefault="00611EDA" w:rsidP="00F6600C">
            <w:pPr>
              <w:jc w:val="center"/>
              <w:rPr>
                <w:rFonts w:cs="Times New Roman"/>
                <w:sz w:val="18"/>
                <w:szCs w:val="18"/>
              </w:rPr>
            </w:pPr>
          </w:p>
        </w:tc>
        <w:tc>
          <w:tcPr>
            <w:tcW w:w="2025" w:type="dxa"/>
            <w:vMerge/>
            <w:tcBorders>
              <w:top w:val="single" w:sz="4" w:space="0" w:color="auto"/>
              <w:left w:val="single" w:sz="4" w:space="0" w:color="auto"/>
              <w:bottom w:val="single" w:sz="4" w:space="0" w:color="auto"/>
              <w:right w:val="nil"/>
            </w:tcBorders>
            <w:vAlign w:val="center"/>
          </w:tcPr>
          <w:p w14:paraId="0E29F3E5" w14:textId="77777777" w:rsidR="00611EDA" w:rsidRPr="00EF4754" w:rsidRDefault="00611EDA" w:rsidP="00F6600C">
            <w:pPr>
              <w:rPr>
                <w:rFonts w:cs="Times New Roman"/>
                <w:sz w:val="18"/>
                <w:szCs w:val="18"/>
              </w:rPr>
            </w:pPr>
          </w:p>
        </w:tc>
      </w:tr>
      <w:tr w:rsidR="00611EDA" w:rsidRPr="00EF4754" w14:paraId="253CE60C" w14:textId="77777777" w:rsidTr="00F6600C">
        <w:trPr>
          <w:trHeight w:val="328"/>
        </w:trPr>
        <w:tc>
          <w:tcPr>
            <w:tcW w:w="5418" w:type="dxa"/>
            <w:tcBorders>
              <w:top w:val="single" w:sz="4" w:space="0" w:color="auto"/>
              <w:left w:val="nil"/>
              <w:bottom w:val="single" w:sz="4" w:space="0" w:color="auto"/>
              <w:right w:val="single" w:sz="4" w:space="0" w:color="auto"/>
            </w:tcBorders>
            <w:vAlign w:val="center"/>
          </w:tcPr>
          <w:p w14:paraId="593DFB65" w14:textId="77777777" w:rsidR="00611EDA" w:rsidRPr="00EF4754" w:rsidRDefault="00611EDA" w:rsidP="00F6600C">
            <w:pPr>
              <w:rPr>
                <w:rFonts w:cs="Times New Roman"/>
                <w:sz w:val="18"/>
                <w:szCs w:val="18"/>
              </w:rPr>
            </w:pPr>
          </w:p>
        </w:tc>
        <w:tc>
          <w:tcPr>
            <w:tcW w:w="1800" w:type="dxa"/>
            <w:vMerge/>
            <w:tcBorders>
              <w:top w:val="single" w:sz="4" w:space="0" w:color="auto"/>
              <w:left w:val="single" w:sz="4" w:space="0" w:color="auto"/>
              <w:bottom w:val="single" w:sz="4" w:space="0" w:color="auto"/>
              <w:right w:val="single" w:sz="4" w:space="0" w:color="auto"/>
            </w:tcBorders>
            <w:vAlign w:val="center"/>
          </w:tcPr>
          <w:p w14:paraId="39E24A1A" w14:textId="77777777" w:rsidR="00611EDA" w:rsidRPr="00EF4754" w:rsidRDefault="00611EDA" w:rsidP="00F6600C">
            <w:pPr>
              <w:jc w:val="center"/>
              <w:rPr>
                <w:rFonts w:cs="Times New Roman"/>
                <w:sz w:val="18"/>
                <w:szCs w:val="18"/>
              </w:rPr>
            </w:pPr>
          </w:p>
        </w:tc>
        <w:tc>
          <w:tcPr>
            <w:tcW w:w="2025" w:type="dxa"/>
            <w:vMerge/>
            <w:tcBorders>
              <w:top w:val="single" w:sz="4" w:space="0" w:color="auto"/>
              <w:left w:val="single" w:sz="4" w:space="0" w:color="auto"/>
              <w:bottom w:val="single" w:sz="4" w:space="0" w:color="auto"/>
              <w:right w:val="nil"/>
            </w:tcBorders>
            <w:vAlign w:val="center"/>
          </w:tcPr>
          <w:p w14:paraId="39419D50" w14:textId="77777777" w:rsidR="00611EDA" w:rsidRPr="00EF4754" w:rsidRDefault="00611EDA" w:rsidP="00F6600C">
            <w:pPr>
              <w:rPr>
                <w:rFonts w:cs="Times New Roman"/>
                <w:sz w:val="18"/>
                <w:szCs w:val="18"/>
              </w:rPr>
            </w:pPr>
          </w:p>
        </w:tc>
      </w:tr>
      <w:tr w:rsidR="00611EDA" w:rsidRPr="00EF4754" w14:paraId="3D02078C" w14:textId="77777777" w:rsidTr="00F6600C">
        <w:trPr>
          <w:trHeight w:val="328"/>
        </w:trPr>
        <w:tc>
          <w:tcPr>
            <w:tcW w:w="5418" w:type="dxa"/>
            <w:tcBorders>
              <w:top w:val="single" w:sz="4" w:space="0" w:color="auto"/>
              <w:left w:val="nil"/>
              <w:bottom w:val="single" w:sz="4" w:space="0" w:color="auto"/>
              <w:right w:val="single" w:sz="4" w:space="0" w:color="auto"/>
            </w:tcBorders>
            <w:vAlign w:val="center"/>
          </w:tcPr>
          <w:p w14:paraId="2C5227FD" w14:textId="77777777" w:rsidR="00611EDA" w:rsidRPr="00EF4754" w:rsidRDefault="00611EDA" w:rsidP="00F6600C">
            <w:pPr>
              <w:rPr>
                <w:rFonts w:cs="Times New Roman"/>
                <w:sz w:val="18"/>
                <w:szCs w:val="18"/>
              </w:rPr>
            </w:pPr>
          </w:p>
        </w:tc>
        <w:tc>
          <w:tcPr>
            <w:tcW w:w="1800" w:type="dxa"/>
            <w:vMerge w:val="restart"/>
            <w:tcBorders>
              <w:top w:val="single" w:sz="4" w:space="0" w:color="auto"/>
              <w:left w:val="single" w:sz="4" w:space="0" w:color="auto"/>
              <w:bottom w:val="single" w:sz="4" w:space="0" w:color="auto"/>
              <w:right w:val="single" w:sz="4" w:space="0" w:color="auto"/>
            </w:tcBorders>
            <w:vAlign w:val="center"/>
          </w:tcPr>
          <w:p w14:paraId="66D4CF47" w14:textId="77777777" w:rsidR="00611EDA" w:rsidRPr="00EF4754" w:rsidRDefault="00611EDA" w:rsidP="00F6600C">
            <w:pPr>
              <w:jc w:val="center"/>
              <w:rPr>
                <w:rFonts w:cs="Times New Roman"/>
                <w:b/>
                <w:sz w:val="18"/>
                <w:szCs w:val="18"/>
              </w:rPr>
            </w:pPr>
            <w:r w:rsidRPr="00EF4754">
              <w:rPr>
                <w:rFonts w:cs="Times New Roman"/>
                <w:b/>
                <w:sz w:val="18"/>
                <w:szCs w:val="18"/>
              </w:rPr>
              <w:t>Total Marks</w:t>
            </w:r>
          </w:p>
        </w:tc>
        <w:tc>
          <w:tcPr>
            <w:tcW w:w="2025" w:type="dxa"/>
            <w:vMerge w:val="restart"/>
            <w:tcBorders>
              <w:top w:val="single" w:sz="4" w:space="0" w:color="auto"/>
              <w:left w:val="single" w:sz="4" w:space="0" w:color="auto"/>
              <w:bottom w:val="single" w:sz="4" w:space="0" w:color="auto"/>
              <w:right w:val="nil"/>
            </w:tcBorders>
            <w:vAlign w:val="center"/>
          </w:tcPr>
          <w:p w14:paraId="0D20C3BE" w14:textId="77777777" w:rsidR="00611EDA" w:rsidRPr="00EF4754" w:rsidRDefault="00611EDA" w:rsidP="00F6600C">
            <w:pPr>
              <w:rPr>
                <w:rFonts w:cs="Times New Roman"/>
                <w:sz w:val="18"/>
                <w:szCs w:val="18"/>
              </w:rPr>
            </w:pPr>
          </w:p>
        </w:tc>
      </w:tr>
      <w:tr w:rsidR="00611EDA" w:rsidRPr="00EF4754" w14:paraId="544F181F" w14:textId="77777777" w:rsidTr="00F6600C">
        <w:trPr>
          <w:trHeight w:val="328"/>
        </w:trPr>
        <w:tc>
          <w:tcPr>
            <w:tcW w:w="5418" w:type="dxa"/>
            <w:tcBorders>
              <w:top w:val="single" w:sz="4" w:space="0" w:color="auto"/>
              <w:left w:val="nil"/>
              <w:bottom w:val="single" w:sz="4" w:space="0" w:color="auto"/>
              <w:right w:val="single" w:sz="4" w:space="0" w:color="auto"/>
            </w:tcBorders>
            <w:vAlign w:val="center"/>
          </w:tcPr>
          <w:p w14:paraId="11E85031" w14:textId="77777777" w:rsidR="00611EDA" w:rsidRPr="00EF4754" w:rsidRDefault="00611EDA" w:rsidP="00F6600C">
            <w:pPr>
              <w:rPr>
                <w:rFonts w:cs="Times New Roman"/>
                <w:sz w:val="18"/>
                <w:szCs w:val="18"/>
              </w:rPr>
            </w:pPr>
          </w:p>
        </w:tc>
        <w:tc>
          <w:tcPr>
            <w:tcW w:w="1800" w:type="dxa"/>
            <w:vMerge/>
            <w:tcBorders>
              <w:top w:val="single" w:sz="4" w:space="0" w:color="auto"/>
              <w:left w:val="single" w:sz="4" w:space="0" w:color="auto"/>
              <w:bottom w:val="single" w:sz="4" w:space="0" w:color="auto"/>
              <w:right w:val="single" w:sz="4" w:space="0" w:color="auto"/>
            </w:tcBorders>
            <w:vAlign w:val="center"/>
          </w:tcPr>
          <w:p w14:paraId="18592279" w14:textId="77777777" w:rsidR="00611EDA" w:rsidRPr="00EF4754" w:rsidRDefault="00611EDA" w:rsidP="00F6600C">
            <w:pPr>
              <w:jc w:val="center"/>
              <w:rPr>
                <w:rFonts w:cs="Times New Roman"/>
                <w:sz w:val="18"/>
                <w:szCs w:val="18"/>
              </w:rPr>
            </w:pPr>
          </w:p>
        </w:tc>
        <w:tc>
          <w:tcPr>
            <w:tcW w:w="2025" w:type="dxa"/>
            <w:vMerge/>
            <w:tcBorders>
              <w:top w:val="single" w:sz="4" w:space="0" w:color="auto"/>
              <w:left w:val="single" w:sz="4" w:space="0" w:color="auto"/>
              <w:bottom w:val="single" w:sz="4" w:space="0" w:color="auto"/>
              <w:right w:val="nil"/>
            </w:tcBorders>
            <w:vAlign w:val="center"/>
          </w:tcPr>
          <w:p w14:paraId="2E8C380D" w14:textId="77777777" w:rsidR="00611EDA" w:rsidRPr="00EF4754" w:rsidRDefault="00611EDA" w:rsidP="00F6600C">
            <w:pPr>
              <w:rPr>
                <w:rFonts w:cs="Times New Roman"/>
                <w:sz w:val="18"/>
                <w:szCs w:val="18"/>
              </w:rPr>
            </w:pPr>
          </w:p>
        </w:tc>
      </w:tr>
      <w:tr w:rsidR="00611EDA" w:rsidRPr="00EF4754" w14:paraId="5A5E50E0" w14:textId="77777777" w:rsidTr="00F6600C">
        <w:trPr>
          <w:trHeight w:val="328"/>
        </w:trPr>
        <w:tc>
          <w:tcPr>
            <w:tcW w:w="5418" w:type="dxa"/>
            <w:tcBorders>
              <w:top w:val="single" w:sz="4" w:space="0" w:color="auto"/>
              <w:left w:val="nil"/>
              <w:bottom w:val="single" w:sz="4" w:space="0" w:color="auto"/>
              <w:right w:val="single" w:sz="4" w:space="0" w:color="auto"/>
            </w:tcBorders>
            <w:vAlign w:val="center"/>
          </w:tcPr>
          <w:p w14:paraId="795D4F73" w14:textId="77777777" w:rsidR="00611EDA" w:rsidRPr="00EF4754" w:rsidRDefault="00611EDA" w:rsidP="00F6600C">
            <w:pPr>
              <w:rPr>
                <w:rFonts w:cs="Times New Roman"/>
                <w:sz w:val="18"/>
                <w:szCs w:val="18"/>
              </w:rPr>
            </w:pPr>
          </w:p>
        </w:tc>
        <w:tc>
          <w:tcPr>
            <w:tcW w:w="1800" w:type="dxa"/>
            <w:vMerge/>
            <w:tcBorders>
              <w:top w:val="single" w:sz="4" w:space="0" w:color="auto"/>
              <w:left w:val="single" w:sz="4" w:space="0" w:color="auto"/>
              <w:bottom w:val="single" w:sz="4" w:space="0" w:color="auto"/>
              <w:right w:val="single" w:sz="4" w:space="0" w:color="auto"/>
            </w:tcBorders>
            <w:vAlign w:val="center"/>
          </w:tcPr>
          <w:p w14:paraId="0BBDE817" w14:textId="77777777" w:rsidR="00611EDA" w:rsidRPr="00EF4754" w:rsidRDefault="00611EDA" w:rsidP="00F6600C">
            <w:pPr>
              <w:jc w:val="center"/>
              <w:rPr>
                <w:rFonts w:cs="Times New Roman"/>
                <w:sz w:val="18"/>
                <w:szCs w:val="18"/>
              </w:rPr>
            </w:pPr>
          </w:p>
        </w:tc>
        <w:tc>
          <w:tcPr>
            <w:tcW w:w="2025" w:type="dxa"/>
            <w:vMerge/>
            <w:tcBorders>
              <w:top w:val="single" w:sz="4" w:space="0" w:color="auto"/>
              <w:left w:val="single" w:sz="4" w:space="0" w:color="auto"/>
              <w:bottom w:val="single" w:sz="4" w:space="0" w:color="auto"/>
              <w:right w:val="nil"/>
            </w:tcBorders>
            <w:vAlign w:val="center"/>
          </w:tcPr>
          <w:p w14:paraId="0F7D70D5" w14:textId="77777777" w:rsidR="00611EDA" w:rsidRPr="00EF4754" w:rsidRDefault="00611EDA" w:rsidP="00F6600C">
            <w:pPr>
              <w:rPr>
                <w:rFonts w:cs="Times New Roman"/>
                <w:sz w:val="18"/>
                <w:szCs w:val="18"/>
              </w:rPr>
            </w:pPr>
          </w:p>
        </w:tc>
      </w:tr>
    </w:tbl>
    <w:p w14:paraId="6F5195BC" w14:textId="77777777" w:rsidR="00611EDA" w:rsidRPr="00EF4754" w:rsidRDefault="00611EDA" w:rsidP="00F6600C">
      <w:pPr>
        <w:spacing w:after="0"/>
        <w:rPr>
          <w:rFonts w:cs="Times New Roman"/>
          <w:sz w:val="16"/>
          <w:szCs w:val="16"/>
        </w:rPr>
      </w:pPr>
    </w:p>
    <w:p w14:paraId="63DABC25" w14:textId="54B258CA" w:rsidR="00232B3B" w:rsidRDefault="00611EDA" w:rsidP="00232B3B">
      <w:pPr>
        <w:pStyle w:val="Heading1"/>
      </w:pPr>
      <w:r w:rsidRPr="00EF4754">
        <w:br w:type="page"/>
      </w:r>
    </w:p>
    <w:sdt>
      <w:sdtPr>
        <w:rPr>
          <w:rFonts w:eastAsiaTheme="minorHAnsi" w:cstheme="minorBidi"/>
          <w:color w:val="auto"/>
          <w:sz w:val="24"/>
          <w:szCs w:val="22"/>
        </w:rPr>
        <w:id w:val="306362111"/>
        <w:docPartObj>
          <w:docPartGallery w:val="Table of Contents"/>
          <w:docPartUnique/>
        </w:docPartObj>
      </w:sdtPr>
      <w:sdtEndPr>
        <w:rPr>
          <w:b/>
          <w:bCs/>
          <w:noProof/>
        </w:rPr>
      </w:sdtEndPr>
      <w:sdtContent>
        <w:p w14:paraId="770507A5" w14:textId="3D88B95A" w:rsidR="00BB5F00" w:rsidRDefault="00BB5F00">
          <w:pPr>
            <w:pStyle w:val="TOCHeading"/>
          </w:pPr>
          <w:r>
            <w:t>Contents</w:t>
          </w:r>
        </w:p>
        <w:p w14:paraId="651D3C92" w14:textId="61F4B047" w:rsidR="00BB5F00" w:rsidRDefault="00BB5F00" w:rsidP="00E31B70">
          <w:pPr>
            <w:pStyle w:val="TOC1"/>
            <w:rPr>
              <w:rFonts w:asciiTheme="minorHAnsi" w:eastAsiaTheme="minorEastAsia" w:hAnsiTheme="minorHAnsi"/>
              <w:sz w:val="22"/>
            </w:rPr>
          </w:pPr>
          <w:r>
            <w:rPr>
              <w:noProof w:val="0"/>
            </w:rPr>
            <w:fldChar w:fldCharType="begin"/>
          </w:r>
          <w:r>
            <w:instrText xml:space="preserve"> TOC \o "1-3" \h \z \u </w:instrText>
          </w:r>
          <w:r>
            <w:rPr>
              <w:noProof w:val="0"/>
            </w:rPr>
            <w:fldChar w:fldCharType="separate"/>
          </w:r>
          <w:hyperlink w:anchor="_Toc83806949" w:history="1">
            <w:r w:rsidRPr="00E31B70">
              <w:rPr>
                <w:rStyle w:val="Hyperlink"/>
                <w:color w:val="5B9BD5" w:themeColor="accent1"/>
              </w:rPr>
              <w:t>Abstract:</w:t>
            </w:r>
            <w:r w:rsidRPr="00E31B70">
              <w:rPr>
                <w:webHidden/>
              </w:rPr>
              <w:tab/>
            </w:r>
            <w:r w:rsidRPr="00E31B70">
              <w:rPr>
                <w:webHidden/>
              </w:rPr>
              <w:fldChar w:fldCharType="begin"/>
            </w:r>
            <w:r w:rsidRPr="00E31B70">
              <w:rPr>
                <w:webHidden/>
              </w:rPr>
              <w:instrText xml:space="preserve"> PAGEREF _Toc83806949 \h </w:instrText>
            </w:r>
            <w:r w:rsidRPr="00E31B70">
              <w:rPr>
                <w:webHidden/>
              </w:rPr>
            </w:r>
            <w:r w:rsidRPr="00E31B70">
              <w:rPr>
                <w:webHidden/>
              </w:rPr>
              <w:fldChar w:fldCharType="separate"/>
            </w:r>
            <w:r w:rsidR="00CC4A38">
              <w:rPr>
                <w:webHidden/>
              </w:rPr>
              <w:t>4</w:t>
            </w:r>
            <w:r w:rsidRPr="00E31B70">
              <w:rPr>
                <w:webHidden/>
              </w:rPr>
              <w:fldChar w:fldCharType="end"/>
            </w:r>
          </w:hyperlink>
        </w:p>
        <w:p w14:paraId="2DA99065" w14:textId="520B79CE" w:rsidR="00BB5F00" w:rsidRPr="00E31B70" w:rsidRDefault="00B25D21" w:rsidP="00E31B70">
          <w:pPr>
            <w:pStyle w:val="TOC1"/>
            <w:rPr>
              <w:rFonts w:asciiTheme="minorHAnsi" w:eastAsiaTheme="minorEastAsia" w:hAnsiTheme="minorHAnsi"/>
              <w:sz w:val="22"/>
            </w:rPr>
          </w:pPr>
          <w:hyperlink w:anchor="_Toc83806950" w:history="1">
            <w:r w:rsidR="00BB5F00" w:rsidRPr="00E31B70">
              <w:rPr>
                <w:rStyle w:val="Hyperlink"/>
                <w:color w:val="5B9BD5" w:themeColor="accent1"/>
              </w:rPr>
              <w:t>Objectives:</w:t>
            </w:r>
            <w:r w:rsidR="00BB5F00" w:rsidRPr="00E31B70">
              <w:rPr>
                <w:webHidden/>
              </w:rPr>
              <w:tab/>
            </w:r>
            <w:r w:rsidR="00BB5F00" w:rsidRPr="00E31B70">
              <w:rPr>
                <w:webHidden/>
              </w:rPr>
              <w:fldChar w:fldCharType="begin"/>
            </w:r>
            <w:r w:rsidR="00BB5F00" w:rsidRPr="00E31B70">
              <w:rPr>
                <w:webHidden/>
              </w:rPr>
              <w:instrText xml:space="preserve"> PAGEREF _Toc83806950 \h </w:instrText>
            </w:r>
            <w:r w:rsidR="00BB5F00" w:rsidRPr="00E31B70">
              <w:rPr>
                <w:webHidden/>
              </w:rPr>
            </w:r>
            <w:r w:rsidR="00BB5F00" w:rsidRPr="00E31B70">
              <w:rPr>
                <w:webHidden/>
              </w:rPr>
              <w:fldChar w:fldCharType="separate"/>
            </w:r>
            <w:r w:rsidR="00CC4A38">
              <w:rPr>
                <w:webHidden/>
              </w:rPr>
              <w:t>4</w:t>
            </w:r>
            <w:r w:rsidR="00BB5F00" w:rsidRPr="00E31B70">
              <w:rPr>
                <w:webHidden/>
              </w:rPr>
              <w:fldChar w:fldCharType="end"/>
            </w:r>
          </w:hyperlink>
        </w:p>
        <w:p w14:paraId="5D1546FC" w14:textId="5C309BAE" w:rsidR="00BB5F00" w:rsidRPr="00E31B70" w:rsidRDefault="00B25D21" w:rsidP="00E31B70">
          <w:pPr>
            <w:pStyle w:val="TOC1"/>
            <w:rPr>
              <w:rFonts w:asciiTheme="minorHAnsi" w:eastAsiaTheme="minorEastAsia" w:hAnsiTheme="minorHAnsi"/>
              <w:sz w:val="22"/>
            </w:rPr>
          </w:pPr>
          <w:hyperlink w:anchor="_Toc83806951" w:history="1">
            <w:r w:rsidR="00BB5F00" w:rsidRPr="00E31B70">
              <w:rPr>
                <w:rStyle w:val="Hyperlink"/>
                <w:color w:val="5B9BD5" w:themeColor="accent1"/>
              </w:rPr>
              <w:t>Results:</w:t>
            </w:r>
            <w:r w:rsidR="00BB5F00" w:rsidRPr="00E31B70">
              <w:rPr>
                <w:webHidden/>
              </w:rPr>
              <w:tab/>
            </w:r>
            <w:r w:rsidR="00BB5F00" w:rsidRPr="00E31B70">
              <w:rPr>
                <w:webHidden/>
              </w:rPr>
              <w:fldChar w:fldCharType="begin"/>
            </w:r>
            <w:r w:rsidR="00BB5F00" w:rsidRPr="00E31B70">
              <w:rPr>
                <w:webHidden/>
              </w:rPr>
              <w:instrText xml:space="preserve"> PAGEREF _Toc83806951 \h </w:instrText>
            </w:r>
            <w:r w:rsidR="00BB5F00" w:rsidRPr="00E31B70">
              <w:rPr>
                <w:webHidden/>
              </w:rPr>
            </w:r>
            <w:r w:rsidR="00BB5F00" w:rsidRPr="00E31B70">
              <w:rPr>
                <w:webHidden/>
              </w:rPr>
              <w:fldChar w:fldCharType="separate"/>
            </w:r>
            <w:r w:rsidR="00CC4A38">
              <w:rPr>
                <w:webHidden/>
              </w:rPr>
              <w:t>4</w:t>
            </w:r>
            <w:r w:rsidR="00BB5F00" w:rsidRPr="00E31B70">
              <w:rPr>
                <w:webHidden/>
              </w:rPr>
              <w:fldChar w:fldCharType="end"/>
            </w:r>
          </w:hyperlink>
        </w:p>
        <w:p w14:paraId="145118A7" w14:textId="7AFB43E2" w:rsidR="00BB5F00" w:rsidRPr="00E31B70" w:rsidRDefault="00B25D21">
          <w:pPr>
            <w:pStyle w:val="TOC2"/>
            <w:tabs>
              <w:tab w:val="right" w:leader="dot" w:pos="9350"/>
            </w:tabs>
            <w:rPr>
              <w:rFonts w:asciiTheme="minorHAnsi" w:eastAsiaTheme="minorEastAsia" w:hAnsiTheme="minorHAnsi"/>
              <w:noProof/>
              <w:color w:val="5B9BD5" w:themeColor="accent1"/>
              <w:sz w:val="22"/>
            </w:rPr>
          </w:pPr>
          <w:hyperlink w:anchor="_Toc83806952" w:history="1">
            <w:r w:rsidR="00BB5F00" w:rsidRPr="00E31B70">
              <w:rPr>
                <w:rStyle w:val="Hyperlink"/>
                <w:noProof/>
                <w:color w:val="5B9BD5" w:themeColor="accent1"/>
              </w:rPr>
              <w:t>1) Simulation Environment:</w:t>
            </w:r>
            <w:r w:rsidR="00BB5F00" w:rsidRPr="00E31B70">
              <w:rPr>
                <w:noProof/>
                <w:webHidden/>
                <w:color w:val="5B9BD5" w:themeColor="accent1"/>
              </w:rPr>
              <w:tab/>
            </w:r>
            <w:r w:rsidR="00BB5F00" w:rsidRPr="00E31B70">
              <w:rPr>
                <w:noProof/>
                <w:webHidden/>
                <w:color w:val="5B9BD5" w:themeColor="accent1"/>
              </w:rPr>
              <w:fldChar w:fldCharType="begin"/>
            </w:r>
            <w:r w:rsidR="00BB5F00" w:rsidRPr="00E31B70">
              <w:rPr>
                <w:noProof/>
                <w:webHidden/>
                <w:color w:val="5B9BD5" w:themeColor="accent1"/>
              </w:rPr>
              <w:instrText xml:space="preserve"> PAGEREF _Toc83806952 \h </w:instrText>
            </w:r>
            <w:r w:rsidR="00BB5F00" w:rsidRPr="00E31B70">
              <w:rPr>
                <w:noProof/>
                <w:webHidden/>
                <w:color w:val="5B9BD5" w:themeColor="accent1"/>
              </w:rPr>
            </w:r>
            <w:r w:rsidR="00BB5F00" w:rsidRPr="00E31B70">
              <w:rPr>
                <w:noProof/>
                <w:webHidden/>
                <w:color w:val="5B9BD5" w:themeColor="accent1"/>
              </w:rPr>
              <w:fldChar w:fldCharType="separate"/>
            </w:r>
            <w:r w:rsidR="00CC4A38">
              <w:rPr>
                <w:noProof/>
                <w:webHidden/>
                <w:color w:val="5B9BD5" w:themeColor="accent1"/>
              </w:rPr>
              <w:t>5</w:t>
            </w:r>
            <w:r w:rsidR="00BB5F00" w:rsidRPr="00E31B70">
              <w:rPr>
                <w:noProof/>
                <w:webHidden/>
                <w:color w:val="5B9BD5" w:themeColor="accent1"/>
              </w:rPr>
              <w:fldChar w:fldCharType="end"/>
            </w:r>
          </w:hyperlink>
        </w:p>
        <w:p w14:paraId="062B6FC0" w14:textId="711A06EA" w:rsidR="00BB5F00" w:rsidRPr="00E31B70" w:rsidRDefault="00B25D21">
          <w:pPr>
            <w:pStyle w:val="TOC2"/>
            <w:tabs>
              <w:tab w:val="right" w:leader="dot" w:pos="9350"/>
            </w:tabs>
            <w:rPr>
              <w:rFonts w:asciiTheme="minorHAnsi" w:eastAsiaTheme="minorEastAsia" w:hAnsiTheme="minorHAnsi"/>
              <w:noProof/>
              <w:color w:val="5B9BD5" w:themeColor="accent1"/>
              <w:sz w:val="22"/>
            </w:rPr>
          </w:pPr>
          <w:hyperlink w:anchor="_Toc83806953" w:history="1">
            <w:r w:rsidR="00BB5F00" w:rsidRPr="00E31B70">
              <w:rPr>
                <w:rStyle w:val="Hyperlink"/>
                <w:noProof/>
                <w:color w:val="5B9BD5" w:themeColor="accent1"/>
              </w:rPr>
              <w:t>2) Simulation Results:</w:t>
            </w:r>
            <w:r w:rsidR="00BB5F00" w:rsidRPr="00E31B70">
              <w:rPr>
                <w:noProof/>
                <w:webHidden/>
                <w:color w:val="5B9BD5" w:themeColor="accent1"/>
              </w:rPr>
              <w:tab/>
            </w:r>
            <w:r w:rsidR="00BB5F00" w:rsidRPr="00E31B70">
              <w:rPr>
                <w:noProof/>
                <w:webHidden/>
                <w:color w:val="5B9BD5" w:themeColor="accent1"/>
              </w:rPr>
              <w:fldChar w:fldCharType="begin"/>
            </w:r>
            <w:r w:rsidR="00BB5F00" w:rsidRPr="00E31B70">
              <w:rPr>
                <w:noProof/>
                <w:webHidden/>
                <w:color w:val="5B9BD5" w:themeColor="accent1"/>
              </w:rPr>
              <w:instrText xml:space="preserve"> PAGEREF _Toc83806953 \h </w:instrText>
            </w:r>
            <w:r w:rsidR="00BB5F00" w:rsidRPr="00E31B70">
              <w:rPr>
                <w:noProof/>
                <w:webHidden/>
                <w:color w:val="5B9BD5" w:themeColor="accent1"/>
              </w:rPr>
            </w:r>
            <w:r w:rsidR="00BB5F00" w:rsidRPr="00E31B70">
              <w:rPr>
                <w:noProof/>
                <w:webHidden/>
                <w:color w:val="5B9BD5" w:themeColor="accent1"/>
              </w:rPr>
              <w:fldChar w:fldCharType="separate"/>
            </w:r>
            <w:r w:rsidR="00CC4A38">
              <w:rPr>
                <w:noProof/>
                <w:webHidden/>
                <w:color w:val="5B9BD5" w:themeColor="accent1"/>
              </w:rPr>
              <w:t>5</w:t>
            </w:r>
            <w:r w:rsidR="00BB5F00" w:rsidRPr="00E31B70">
              <w:rPr>
                <w:noProof/>
                <w:webHidden/>
                <w:color w:val="5B9BD5" w:themeColor="accent1"/>
              </w:rPr>
              <w:fldChar w:fldCharType="end"/>
            </w:r>
          </w:hyperlink>
        </w:p>
        <w:p w14:paraId="4B6ACB40" w14:textId="53AC4494" w:rsidR="00BB5F00" w:rsidRPr="00E31B70" w:rsidRDefault="00B25D21">
          <w:pPr>
            <w:pStyle w:val="TOC2"/>
            <w:tabs>
              <w:tab w:val="right" w:leader="dot" w:pos="9350"/>
            </w:tabs>
            <w:rPr>
              <w:rFonts w:asciiTheme="minorHAnsi" w:eastAsiaTheme="minorEastAsia" w:hAnsiTheme="minorHAnsi"/>
              <w:noProof/>
              <w:color w:val="5B9BD5" w:themeColor="accent1"/>
              <w:sz w:val="22"/>
            </w:rPr>
          </w:pPr>
          <w:hyperlink w:anchor="_Toc83806954" w:history="1">
            <w:r w:rsidR="00BB5F00" w:rsidRPr="00E31B70">
              <w:rPr>
                <w:rStyle w:val="Hyperlink"/>
                <w:noProof/>
                <w:color w:val="5B9BD5" w:themeColor="accent1"/>
              </w:rPr>
              <w:t>3) Discussion on Simulation Results:</w:t>
            </w:r>
            <w:r w:rsidR="00BB5F00" w:rsidRPr="00E31B70">
              <w:rPr>
                <w:noProof/>
                <w:webHidden/>
                <w:color w:val="5B9BD5" w:themeColor="accent1"/>
              </w:rPr>
              <w:tab/>
            </w:r>
            <w:r w:rsidR="00BB5F00" w:rsidRPr="00E31B70">
              <w:rPr>
                <w:noProof/>
                <w:webHidden/>
                <w:color w:val="5B9BD5" w:themeColor="accent1"/>
              </w:rPr>
              <w:fldChar w:fldCharType="begin"/>
            </w:r>
            <w:r w:rsidR="00BB5F00" w:rsidRPr="00E31B70">
              <w:rPr>
                <w:noProof/>
                <w:webHidden/>
                <w:color w:val="5B9BD5" w:themeColor="accent1"/>
              </w:rPr>
              <w:instrText xml:space="preserve"> PAGEREF _Toc83806954 \h </w:instrText>
            </w:r>
            <w:r w:rsidR="00BB5F00" w:rsidRPr="00E31B70">
              <w:rPr>
                <w:noProof/>
                <w:webHidden/>
                <w:color w:val="5B9BD5" w:themeColor="accent1"/>
              </w:rPr>
            </w:r>
            <w:r w:rsidR="00BB5F00" w:rsidRPr="00E31B70">
              <w:rPr>
                <w:noProof/>
                <w:webHidden/>
                <w:color w:val="5B9BD5" w:themeColor="accent1"/>
              </w:rPr>
              <w:fldChar w:fldCharType="separate"/>
            </w:r>
            <w:r w:rsidR="00CC4A38">
              <w:rPr>
                <w:noProof/>
                <w:webHidden/>
                <w:color w:val="5B9BD5" w:themeColor="accent1"/>
              </w:rPr>
              <w:t>13</w:t>
            </w:r>
            <w:r w:rsidR="00BB5F00" w:rsidRPr="00E31B70">
              <w:rPr>
                <w:noProof/>
                <w:webHidden/>
                <w:color w:val="5B9BD5" w:themeColor="accent1"/>
              </w:rPr>
              <w:fldChar w:fldCharType="end"/>
            </w:r>
          </w:hyperlink>
        </w:p>
        <w:p w14:paraId="5B04406C" w14:textId="71A5EDBD" w:rsidR="00BB5F00" w:rsidRPr="00E31B70" w:rsidRDefault="00B25D21" w:rsidP="00E31B70">
          <w:pPr>
            <w:pStyle w:val="TOC1"/>
            <w:rPr>
              <w:rFonts w:asciiTheme="minorHAnsi" w:eastAsiaTheme="minorEastAsia" w:hAnsiTheme="minorHAnsi"/>
              <w:sz w:val="22"/>
            </w:rPr>
          </w:pPr>
          <w:hyperlink w:anchor="_Toc83806955" w:history="1">
            <w:r w:rsidR="00BB5F00" w:rsidRPr="00E31B70">
              <w:rPr>
                <w:rStyle w:val="Hyperlink"/>
                <w:color w:val="5B9BD5" w:themeColor="accent1"/>
              </w:rPr>
              <w:t>Lab Task Question:</w:t>
            </w:r>
            <w:r w:rsidR="00BB5F00" w:rsidRPr="00E31B70">
              <w:rPr>
                <w:webHidden/>
              </w:rPr>
              <w:tab/>
            </w:r>
            <w:r w:rsidR="00BB5F00" w:rsidRPr="00E31B70">
              <w:rPr>
                <w:webHidden/>
              </w:rPr>
              <w:fldChar w:fldCharType="begin"/>
            </w:r>
            <w:r w:rsidR="00BB5F00" w:rsidRPr="00E31B70">
              <w:rPr>
                <w:webHidden/>
              </w:rPr>
              <w:instrText xml:space="preserve"> PAGEREF _Toc83806955 \h </w:instrText>
            </w:r>
            <w:r w:rsidR="00BB5F00" w:rsidRPr="00E31B70">
              <w:rPr>
                <w:webHidden/>
              </w:rPr>
            </w:r>
            <w:r w:rsidR="00BB5F00" w:rsidRPr="00E31B70">
              <w:rPr>
                <w:webHidden/>
              </w:rPr>
              <w:fldChar w:fldCharType="separate"/>
            </w:r>
            <w:r w:rsidR="00CC4A38">
              <w:rPr>
                <w:webHidden/>
              </w:rPr>
              <w:t>13</w:t>
            </w:r>
            <w:r w:rsidR="00BB5F00" w:rsidRPr="00E31B70">
              <w:rPr>
                <w:webHidden/>
              </w:rPr>
              <w:fldChar w:fldCharType="end"/>
            </w:r>
          </w:hyperlink>
        </w:p>
        <w:p w14:paraId="4D2857D5" w14:textId="7477EADB" w:rsidR="00BB5F00" w:rsidRPr="00E31B70" w:rsidRDefault="00B25D21" w:rsidP="00E31B70">
          <w:pPr>
            <w:pStyle w:val="TOC1"/>
            <w:rPr>
              <w:rFonts w:asciiTheme="minorHAnsi" w:eastAsiaTheme="minorEastAsia" w:hAnsiTheme="minorHAnsi"/>
              <w:sz w:val="22"/>
            </w:rPr>
          </w:pPr>
          <w:hyperlink w:anchor="_Toc83806956" w:history="1">
            <w:r w:rsidR="00BB5F00" w:rsidRPr="00E31B70">
              <w:rPr>
                <w:rStyle w:val="Hyperlink"/>
                <w:color w:val="5B9BD5" w:themeColor="accent1"/>
              </w:rPr>
              <w:t>Conclusion:</w:t>
            </w:r>
            <w:r w:rsidR="00BB5F00" w:rsidRPr="00E31B70">
              <w:rPr>
                <w:webHidden/>
              </w:rPr>
              <w:tab/>
            </w:r>
            <w:r w:rsidR="00BB5F00" w:rsidRPr="00E31B70">
              <w:rPr>
                <w:webHidden/>
              </w:rPr>
              <w:fldChar w:fldCharType="begin"/>
            </w:r>
            <w:r w:rsidR="00BB5F00" w:rsidRPr="00E31B70">
              <w:rPr>
                <w:webHidden/>
              </w:rPr>
              <w:instrText xml:space="preserve"> PAGEREF _Toc83806956 \h </w:instrText>
            </w:r>
            <w:r w:rsidR="00BB5F00" w:rsidRPr="00E31B70">
              <w:rPr>
                <w:webHidden/>
              </w:rPr>
            </w:r>
            <w:r w:rsidR="00BB5F00" w:rsidRPr="00E31B70">
              <w:rPr>
                <w:webHidden/>
              </w:rPr>
              <w:fldChar w:fldCharType="separate"/>
            </w:r>
            <w:r w:rsidR="00CC4A38">
              <w:rPr>
                <w:webHidden/>
              </w:rPr>
              <w:t>13</w:t>
            </w:r>
            <w:r w:rsidR="00BB5F00" w:rsidRPr="00E31B70">
              <w:rPr>
                <w:webHidden/>
              </w:rPr>
              <w:fldChar w:fldCharType="end"/>
            </w:r>
          </w:hyperlink>
        </w:p>
        <w:p w14:paraId="1FBE7619" w14:textId="6A773A80" w:rsidR="00BB5F00" w:rsidRPr="00E31B70" w:rsidRDefault="00B25D21" w:rsidP="00E31B70">
          <w:pPr>
            <w:pStyle w:val="TOC1"/>
            <w:rPr>
              <w:rFonts w:asciiTheme="minorHAnsi" w:eastAsiaTheme="minorEastAsia" w:hAnsiTheme="minorHAnsi"/>
              <w:sz w:val="22"/>
            </w:rPr>
          </w:pPr>
          <w:hyperlink w:anchor="_Toc83806957" w:history="1">
            <w:r w:rsidR="00BB5F00" w:rsidRPr="00E31B70">
              <w:rPr>
                <w:rStyle w:val="Hyperlink"/>
                <w:color w:val="5B9BD5" w:themeColor="accent1"/>
              </w:rPr>
              <w:t>Reference(s):</w:t>
            </w:r>
            <w:r w:rsidR="00BB5F00" w:rsidRPr="00E31B70">
              <w:rPr>
                <w:webHidden/>
              </w:rPr>
              <w:tab/>
            </w:r>
            <w:r w:rsidR="00BB5F00" w:rsidRPr="00E31B70">
              <w:rPr>
                <w:webHidden/>
              </w:rPr>
              <w:fldChar w:fldCharType="begin"/>
            </w:r>
            <w:r w:rsidR="00BB5F00" w:rsidRPr="00E31B70">
              <w:rPr>
                <w:webHidden/>
              </w:rPr>
              <w:instrText xml:space="preserve"> PAGEREF _Toc83806957 \h </w:instrText>
            </w:r>
            <w:r w:rsidR="00BB5F00" w:rsidRPr="00E31B70">
              <w:rPr>
                <w:webHidden/>
              </w:rPr>
            </w:r>
            <w:r w:rsidR="00BB5F00" w:rsidRPr="00E31B70">
              <w:rPr>
                <w:webHidden/>
              </w:rPr>
              <w:fldChar w:fldCharType="separate"/>
            </w:r>
            <w:r w:rsidR="00CC4A38">
              <w:rPr>
                <w:webHidden/>
              </w:rPr>
              <w:t>14</w:t>
            </w:r>
            <w:r w:rsidR="00BB5F00" w:rsidRPr="00E31B70">
              <w:rPr>
                <w:webHidden/>
              </w:rPr>
              <w:fldChar w:fldCharType="end"/>
            </w:r>
          </w:hyperlink>
        </w:p>
        <w:p w14:paraId="1703357D" w14:textId="0CD0B3A7" w:rsidR="00BB5F00" w:rsidRDefault="00BB5F00">
          <w:r>
            <w:rPr>
              <w:b/>
              <w:bCs/>
              <w:noProof/>
            </w:rPr>
            <w:fldChar w:fldCharType="end"/>
          </w:r>
        </w:p>
      </w:sdtContent>
    </w:sdt>
    <w:p w14:paraId="0724347C" w14:textId="12FE3657" w:rsidR="00CB5A5A" w:rsidRDefault="00CB5A5A" w:rsidP="00CB5A5A"/>
    <w:p w14:paraId="3D777169" w14:textId="2A469FC3" w:rsidR="00CB5A5A" w:rsidRDefault="00CB5A5A" w:rsidP="00CB5A5A"/>
    <w:p w14:paraId="0AAA947D" w14:textId="754C2CD0" w:rsidR="00C4363C" w:rsidRDefault="00C4363C" w:rsidP="00F47A70">
      <w:pPr>
        <w:tabs>
          <w:tab w:val="left" w:pos="1200"/>
        </w:tabs>
        <w:ind w:firstLine="0"/>
      </w:pPr>
    </w:p>
    <w:p w14:paraId="06602466" w14:textId="316101D8" w:rsidR="00AE1AE6" w:rsidRDefault="00AE1AE6" w:rsidP="00F47A70">
      <w:pPr>
        <w:tabs>
          <w:tab w:val="left" w:pos="1200"/>
        </w:tabs>
        <w:ind w:firstLine="0"/>
      </w:pPr>
    </w:p>
    <w:p w14:paraId="71909C6C" w14:textId="00178148" w:rsidR="00AE1AE6" w:rsidRDefault="00AE1AE6" w:rsidP="00F47A70">
      <w:pPr>
        <w:tabs>
          <w:tab w:val="left" w:pos="1200"/>
        </w:tabs>
        <w:ind w:firstLine="0"/>
      </w:pPr>
    </w:p>
    <w:p w14:paraId="20C75324" w14:textId="3CA264F3" w:rsidR="00AE1AE6" w:rsidRDefault="00AE1AE6" w:rsidP="00F47A70">
      <w:pPr>
        <w:tabs>
          <w:tab w:val="left" w:pos="1200"/>
        </w:tabs>
        <w:ind w:firstLine="0"/>
      </w:pPr>
    </w:p>
    <w:p w14:paraId="3D07A24F" w14:textId="7F6F3FC2" w:rsidR="00AE1AE6" w:rsidRDefault="00AE1AE6" w:rsidP="00F47A70">
      <w:pPr>
        <w:tabs>
          <w:tab w:val="left" w:pos="1200"/>
        </w:tabs>
        <w:ind w:firstLine="0"/>
      </w:pPr>
    </w:p>
    <w:p w14:paraId="69EDFB5F" w14:textId="5F1B314C" w:rsidR="00AE1AE6" w:rsidRDefault="00AE1AE6" w:rsidP="00F47A70">
      <w:pPr>
        <w:tabs>
          <w:tab w:val="left" w:pos="1200"/>
        </w:tabs>
        <w:ind w:firstLine="0"/>
      </w:pPr>
    </w:p>
    <w:p w14:paraId="313F2400" w14:textId="72021CFD" w:rsidR="00AE1AE6" w:rsidRDefault="00AE1AE6" w:rsidP="00F47A70">
      <w:pPr>
        <w:tabs>
          <w:tab w:val="left" w:pos="1200"/>
        </w:tabs>
        <w:ind w:firstLine="0"/>
      </w:pPr>
    </w:p>
    <w:p w14:paraId="561EFC7C" w14:textId="6A4996B5" w:rsidR="00AE1AE6" w:rsidRDefault="00AE1AE6" w:rsidP="00F47A70">
      <w:pPr>
        <w:tabs>
          <w:tab w:val="left" w:pos="1200"/>
        </w:tabs>
        <w:ind w:firstLine="0"/>
      </w:pPr>
    </w:p>
    <w:p w14:paraId="24279F62" w14:textId="69F3AD3C" w:rsidR="00AE1AE6" w:rsidRDefault="00AE1AE6" w:rsidP="00F47A70">
      <w:pPr>
        <w:tabs>
          <w:tab w:val="left" w:pos="1200"/>
        </w:tabs>
        <w:ind w:firstLine="0"/>
      </w:pPr>
    </w:p>
    <w:p w14:paraId="4449D2BA" w14:textId="5498930B" w:rsidR="00AE1AE6" w:rsidRDefault="00AE1AE6" w:rsidP="00F47A70">
      <w:pPr>
        <w:tabs>
          <w:tab w:val="left" w:pos="1200"/>
        </w:tabs>
        <w:ind w:firstLine="0"/>
      </w:pPr>
    </w:p>
    <w:p w14:paraId="7C4DE1A9" w14:textId="06DD2FAA" w:rsidR="00AE1AE6" w:rsidRDefault="00AE1AE6" w:rsidP="00F47A70">
      <w:pPr>
        <w:tabs>
          <w:tab w:val="left" w:pos="1200"/>
        </w:tabs>
        <w:ind w:firstLine="0"/>
      </w:pPr>
    </w:p>
    <w:p w14:paraId="6E7A3AD6" w14:textId="54C28DEA" w:rsidR="00AE1AE6" w:rsidRDefault="00AE1AE6" w:rsidP="00F47A70">
      <w:pPr>
        <w:tabs>
          <w:tab w:val="left" w:pos="1200"/>
        </w:tabs>
        <w:ind w:firstLine="0"/>
      </w:pPr>
    </w:p>
    <w:p w14:paraId="46CB24E5" w14:textId="1143138A" w:rsidR="00AE1AE6" w:rsidRDefault="00AE1AE6" w:rsidP="00F47A70">
      <w:pPr>
        <w:tabs>
          <w:tab w:val="left" w:pos="1200"/>
        </w:tabs>
        <w:ind w:firstLine="0"/>
      </w:pPr>
    </w:p>
    <w:p w14:paraId="5551533F" w14:textId="7E660370" w:rsidR="00095744" w:rsidRDefault="00095744" w:rsidP="00F47A70">
      <w:pPr>
        <w:tabs>
          <w:tab w:val="left" w:pos="1200"/>
        </w:tabs>
        <w:ind w:firstLine="0"/>
      </w:pPr>
    </w:p>
    <w:p w14:paraId="4B8F0D99" w14:textId="77777777" w:rsidR="00E7147B" w:rsidRDefault="00E7147B" w:rsidP="00FE17D7">
      <w:pPr>
        <w:pStyle w:val="Heading1"/>
      </w:pPr>
      <w:bookmarkStart w:id="1" w:name="_Toc83761284"/>
      <w:bookmarkStart w:id="2" w:name="_Toc83763794"/>
    </w:p>
    <w:p w14:paraId="1F72F932" w14:textId="77777777" w:rsidR="006B36C8" w:rsidRDefault="006B36C8" w:rsidP="0027405F">
      <w:pPr>
        <w:pStyle w:val="Heading1"/>
        <w:ind w:firstLine="0"/>
      </w:pPr>
      <w:bookmarkStart w:id="3" w:name="_Toc83806949"/>
    </w:p>
    <w:p w14:paraId="6B57818C" w14:textId="28C1FC0B" w:rsidR="00F47A70" w:rsidRPr="00577AC5" w:rsidRDefault="00F47A70" w:rsidP="00FE17D7">
      <w:pPr>
        <w:pStyle w:val="Heading1"/>
      </w:pPr>
      <w:r w:rsidRPr="00577AC5">
        <w:t>Abstract:</w:t>
      </w:r>
      <w:bookmarkEnd w:id="1"/>
      <w:bookmarkEnd w:id="2"/>
      <w:bookmarkEnd w:id="3"/>
      <w:r w:rsidRPr="00577AC5">
        <w:t xml:space="preserve"> </w:t>
      </w:r>
    </w:p>
    <w:p w14:paraId="6FC111B9" w14:textId="40ABB15C" w:rsidR="007C225E" w:rsidRDefault="007C225E" w:rsidP="007C225E">
      <w:bookmarkStart w:id="4" w:name="_Toc83761285"/>
      <w:bookmarkStart w:id="5" w:name="_Toc83763795"/>
      <w:bookmarkStart w:id="6" w:name="_Toc83806950"/>
      <w:r w:rsidRPr="006D757F">
        <w:t>The main goal of this experiment is to build an LED flashing and traffic control system using Arduino and Raspberry PI. We must first become familiar with Arduino. Arduino offers a variety of boards, each with its own set of features. Arduino is an open-source platform that allows you to create interactive electrical creations. The Raspberry Pi is a low-cost, credit-card-sized computer that connects to a computer monitor or television and can be controlled with a conventional keyboard and mouse. We'll create a traffic management system here. Using the Animated LED model, the LED will blink. There will be three different LED variants available. Red, yellow, and green are just a few of the hues available. We'll also include a delay option to aid with flashing the lights during specific times.</w:t>
      </w:r>
      <w:r>
        <w:t xml:space="preserve"> </w:t>
      </w:r>
      <w:r w:rsidRPr="006D757F">
        <w:t>We'll also implement a delay function, which will allow the lights to flash at predetermined intervals. For this exercise, we'll use an Arduino Uno and a Raspberry Pi to create a simple traffic control design. For our simulation, we will use the proteus software. As a result, we will have a simulation result for a traffic control system. It will become a traffic control system after this experiment is completed.</w:t>
      </w:r>
    </w:p>
    <w:p w14:paraId="15BFEA58" w14:textId="7E8DF63A" w:rsidR="006A75FE" w:rsidRDefault="006A75FE" w:rsidP="007C225E"/>
    <w:p w14:paraId="272BFB1E" w14:textId="5D4D850A" w:rsidR="006A75FE" w:rsidRDefault="006A75FE" w:rsidP="007C225E"/>
    <w:p w14:paraId="01F5B3FE" w14:textId="77777777" w:rsidR="006A75FE" w:rsidRDefault="006A75FE" w:rsidP="007C225E"/>
    <w:p w14:paraId="5486B4F0" w14:textId="04076112" w:rsidR="00854941" w:rsidRPr="00577AC5" w:rsidRDefault="00F47A70" w:rsidP="004C50C0">
      <w:pPr>
        <w:pStyle w:val="Heading1"/>
        <w:rPr>
          <w:szCs w:val="24"/>
        </w:rPr>
      </w:pPr>
      <w:r w:rsidRPr="00577AC5">
        <w:t>Objectives:</w:t>
      </w:r>
      <w:bookmarkEnd w:id="4"/>
      <w:bookmarkEnd w:id="5"/>
      <w:bookmarkEnd w:id="6"/>
      <w:r w:rsidRPr="00577AC5">
        <w:rPr>
          <w:szCs w:val="24"/>
        </w:rPr>
        <w:t xml:space="preserve"> </w:t>
      </w:r>
    </w:p>
    <w:p w14:paraId="5011F319" w14:textId="16055F75" w:rsidR="007F2CD3" w:rsidRDefault="007F2CD3" w:rsidP="004C50C0">
      <w:pPr>
        <w:pStyle w:val="Heading1"/>
        <w:rPr>
          <w:rFonts w:eastAsiaTheme="minorHAnsi" w:cstheme="minorBidi"/>
          <w:color w:val="auto"/>
          <w:sz w:val="24"/>
          <w:szCs w:val="22"/>
        </w:rPr>
      </w:pPr>
      <w:bookmarkStart w:id="7" w:name="_Toc83761286"/>
      <w:bookmarkStart w:id="8" w:name="_Toc83763796"/>
      <w:bookmarkStart w:id="9" w:name="_Toc83806951"/>
      <w:r w:rsidRPr="007F2CD3">
        <w:rPr>
          <w:rFonts w:eastAsiaTheme="minorHAnsi" w:cstheme="minorBidi"/>
          <w:color w:val="auto"/>
          <w:sz w:val="24"/>
          <w:szCs w:val="22"/>
        </w:rPr>
        <w:t>This experiment will teach us how to build a traffic management system with an Arduino Uno and a Raspberry Pi, as well as how to use Proteus 8.9 Professional software as a simulation environment. We can learn how to make the LED blink using Arduino and the Raspberry Pi in this experiment. We can learn about microcontrollers as well. We require a microcontroller because any input sent via keyboard necessitates the employment of a microcontroller. We will manage and control the traffic control system using these methods.</w:t>
      </w:r>
    </w:p>
    <w:p w14:paraId="672BC499" w14:textId="15220B29" w:rsidR="006A75FE" w:rsidRDefault="006A75FE" w:rsidP="006A75FE"/>
    <w:p w14:paraId="5612D4BF" w14:textId="2B788DB6" w:rsidR="006A75FE" w:rsidRDefault="006A75FE" w:rsidP="006A75FE"/>
    <w:p w14:paraId="4AE14F4A" w14:textId="4A06C534" w:rsidR="006A75FE" w:rsidRDefault="006A75FE" w:rsidP="006A75FE"/>
    <w:p w14:paraId="00C84300" w14:textId="1DBEF8B8" w:rsidR="006A75FE" w:rsidRDefault="006A75FE" w:rsidP="006A75FE"/>
    <w:p w14:paraId="42587AA5" w14:textId="5765DC13" w:rsidR="006A75FE" w:rsidRDefault="006A75FE" w:rsidP="006A75FE"/>
    <w:p w14:paraId="79B8BC09" w14:textId="77777777" w:rsidR="006A75FE" w:rsidRPr="006A75FE" w:rsidRDefault="006A75FE" w:rsidP="006A75FE"/>
    <w:p w14:paraId="50C9CC56" w14:textId="1DCF8C44" w:rsidR="00F47A70" w:rsidRPr="00577AC5" w:rsidRDefault="00F47A70" w:rsidP="004C50C0">
      <w:pPr>
        <w:pStyle w:val="Heading1"/>
      </w:pPr>
      <w:r w:rsidRPr="00577AC5">
        <w:lastRenderedPageBreak/>
        <w:t>Results:</w:t>
      </w:r>
      <w:bookmarkEnd w:id="7"/>
      <w:bookmarkEnd w:id="8"/>
      <w:bookmarkEnd w:id="9"/>
    </w:p>
    <w:p w14:paraId="6476F879" w14:textId="61F7E423" w:rsidR="00F47A70" w:rsidRDefault="00F47A70" w:rsidP="006A75FE">
      <w:pPr>
        <w:pStyle w:val="Heading2"/>
        <w:numPr>
          <w:ilvl w:val="0"/>
          <w:numId w:val="13"/>
        </w:numPr>
      </w:pPr>
      <w:bookmarkStart w:id="10" w:name="_Toc83761287"/>
      <w:bookmarkStart w:id="11" w:name="_Toc83763797"/>
      <w:bookmarkStart w:id="12" w:name="_Toc83806952"/>
      <w:r w:rsidRPr="00E919DA">
        <w:t>Simulation Environment:</w:t>
      </w:r>
      <w:bookmarkEnd w:id="10"/>
      <w:bookmarkEnd w:id="11"/>
      <w:bookmarkEnd w:id="12"/>
      <w:r w:rsidRPr="00E919DA">
        <w:t xml:space="preserve"> </w:t>
      </w:r>
    </w:p>
    <w:p w14:paraId="57529405" w14:textId="77777777" w:rsidR="006A75FE" w:rsidRPr="006A75FE" w:rsidRDefault="006A75FE" w:rsidP="006A75FE">
      <w:pPr>
        <w:ind w:firstLine="0"/>
      </w:pPr>
    </w:p>
    <w:p w14:paraId="43273032" w14:textId="3B2913E8" w:rsidR="00F47A70" w:rsidRDefault="007F2CD3" w:rsidP="00F47A70">
      <w:pPr>
        <w:tabs>
          <w:tab w:val="left" w:pos="1200"/>
        </w:tabs>
        <w:rPr>
          <w:szCs w:val="24"/>
        </w:rPr>
      </w:pPr>
      <w:r>
        <w:rPr>
          <w:noProof/>
          <w:szCs w:val="24"/>
        </w:rPr>
        <mc:AlternateContent>
          <mc:Choice Requires="wps">
            <w:drawing>
              <wp:anchor distT="0" distB="0" distL="114300" distR="114300" simplePos="0" relativeHeight="251661312" behindDoc="0" locked="0" layoutInCell="1" allowOverlap="1" wp14:anchorId="72C119A2" wp14:editId="3AB48698">
                <wp:simplePos x="0" y="0"/>
                <wp:positionH relativeFrom="column">
                  <wp:posOffset>-129540</wp:posOffset>
                </wp:positionH>
                <wp:positionV relativeFrom="paragraph">
                  <wp:posOffset>57785</wp:posOffset>
                </wp:positionV>
                <wp:extent cx="7132320" cy="3817620"/>
                <wp:effectExtent l="0" t="0" r="0" b="0"/>
                <wp:wrapNone/>
                <wp:docPr id="10" name="Text Box 10"/>
                <wp:cNvGraphicFramePr/>
                <a:graphic xmlns:a="http://schemas.openxmlformats.org/drawingml/2006/main">
                  <a:graphicData uri="http://schemas.microsoft.com/office/word/2010/wordprocessingShape">
                    <wps:wsp>
                      <wps:cNvSpPr txBox="1"/>
                      <wps:spPr>
                        <a:xfrm>
                          <a:off x="0" y="0"/>
                          <a:ext cx="7132320" cy="3817620"/>
                        </a:xfrm>
                        <a:prstGeom prst="rect">
                          <a:avLst/>
                        </a:prstGeom>
                        <a:solidFill>
                          <a:schemeClr val="lt1"/>
                        </a:solidFill>
                        <a:ln w="6350">
                          <a:noFill/>
                        </a:ln>
                      </wps:spPr>
                      <wps:txbx>
                        <w:txbxContent>
                          <w:p w14:paraId="600E6064" w14:textId="77777777" w:rsidR="00F47A70" w:rsidRDefault="00F47A70" w:rsidP="00F47A70">
                            <w:pPr>
                              <w:keepNext/>
                            </w:pPr>
                            <w:bookmarkStart w:id="13" w:name="_Hlk83759160"/>
                            <w:bookmarkEnd w:id="13"/>
                            <w:r>
                              <w:rPr>
                                <w:noProof/>
                                <w:szCs w:val="24"/>
                              </w:rPr>
                              <w:drawing>
                                <wp:inline distT="0" distB="0" distL="0" distR="0" wp14:anchorId="0A6C6BCA" wp14:editId="26481DE3">
                                  <wp:extent cx="5974080" cy="3383280"/>
                                  <wp:effectExtent l="0" t="0" r="7620" b="762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2">
                                            <a:extLst>
                                              <a:ext uri="{28A0092B-C50C-407E-A947-70E740481C1C}">
                                                <a14:useLocalDpi xmlns:a14="http://schemas.microsoft.com/office/drawing/2010/main" val="0"/>
                                              </a:ext>
                                            </a:extLst>
                                          </a:blip>
                                          <a:stretch>
                                            <a:fillRect/>
                                          </a:stretch>
                                        </pic:blipFill>
                                        <pic:spPr>
                                          <a:xfrm>
                                            <a:off x="0" y="0"/>
                                            <a:ext cx="6010782" cy="3404065"/>
                                          </a:xfrm>
                                          <a:prstGeom prst="rect">
                                            <a:avLst/>
                                          </a:prstGeom>
                                        </pic:spPr>
                                      </pic:pic>
                                    </a:graphicData>
                                  </a:graphic>
                                </wp:inline>
                              </w:drawing>
                            </w:r>
                          </w:p>
                          <w:p w14:paraId="2294C36E" w14:textId="2DB46DBE" w:rsidR="00F47A70" w:rsidRPr="00693493" w:rsidRDefault="00F47A70" w:rsidP="00693493">
                            <w:pPr>
                              <w:pStyle w:val="Caption"/>
                              <w:ind w:left="2880" w:firstLine="720"/>
                              <w:jc w:val="left"/>
                              <w:rPr>
                                <w:sz w:val="20"/>
                                <w:szCs w:val="20"/>
                              </w:rPr>
                            </w:pPr>
                            <w:r w:rsidRPr="00693493">
                              <w:rPr>
                                <w:b/>
                                <w:bCs/>
                                <w:sz w:val="22"/>
                                <w:szCs w:val="22"/>
                              </w:rPr>
                              <w:t xml:space="preserve"> </w:t>
                            </w:r>
                            <w:r w:rsidRPr="00693493">
                              <w:rPr>
                                <w:sz w:val="20"/>
                                <w:szCs w:val="20"/>
                              </w:rPr>
                              <w:t xml:space="preserve">Figure </w:t>
                            </w:r>
                            <w:r w:rsidRPr="00693493">
                              <w:rPr>
                                <w:sz w:val="20"/>
                                <w:szCs w:val="20"/>
                              </w:rPr>
                              <w:fldChar w:fldCharType="begin"/>
                            </w:r>
                            <w:r w:rsidRPr="00693493">
                              <w:rPr>
                                <w:sz w:val="20"/>
                                <w:szCs w:val="20"/>
                              </w:rPr>
                              <w:instrText xml:space="preserve"> SEQ Figure \* ARABIC </w:instrText>
                            </w:r>
                            <w:r w:rsidRPr="00693493">
                              <w:rPr>
                                <w:sz w:val="20"/>
                                <w:szCs w:val="20"/>
                              </w:rPr>
                              <w:fldChar w:fldCharType="separate"/>
                            </w:r>
                            <w:r w:rsidR="009D6957">
                              <w:rPr>
                                <w:noProof/>
                                <w:sz w:val="20"/>
                                <w:szCs w:val="20"/>
                              </w:rPr>
                              <w:t>1</w:t>
                            </w:r>
                            <w:r w:rsidRPr="00693493">
                              <w:rPr>
                                <w:sz w:val="20"/>
                                <w:szCs w:val="20"/>
                              </w:rPr>
                              <w:fldChar w:fldCharType="end"/>
                            </w:r>
                            <w:r w:rsidRPr="00693493">
                              <w:rPr>
                                <w:sz w:val="20"/>
                                <w:szCs w:val="20"/>
                              </w:rPr>
                              <w:t xml:space="preserve">: Proteus </w:t>
                            </w:r>
                            <w:r w:rsidR="00693493">
                              <w:rPr>
                                <w:sz w:val="20"/>
                                <w:szCs w:val="20"/>
                              </w:rPr>
                              <w:t>UI</w:t>
                            </w:r>
                          </w:p>
                          <w:p w14:paraId="401A2A67" w14:textId="77777777" w:rsidR="00F47A70" w:rsidRDefault="00F47A70" w:rsidP="00F47A70"/>
                          <w:p w14:paraId="46D98A48" w14:textId="77777777" w:rsidR="00F47A70" w:rsidRDefault="00F47A70" w:rsidP="00F47A70"/>
                          <w:p w14:paraId="229AD655" w14:textId="77777777" w:rsidR="00F47A70" w:rsidRDefault="00F47A70" w:rsidP="00F47A70"/>
                          <w:p w14:paraId="291D3D1E" w14:textId="77777777" w:rsidR="00F47A70" w:rsidRDefault="00F47A70" w:rsidP="00F47A70"/>
                          <w:p w14:paraId="61BE7140" w14:textId="77777777" w:rsidR="00F47A70" w:rsidRDefault="00F47A70" w:rsidP="00F47A70"/>
                          <w:p w14:paraId="620B9DC8" w14:textId="77777777" w:rsidR="00F47A70" w:rsidRDefault="00F47A70" w:rsidP="00F47A70"/>
                          <w:p w14:paraId="72B0F352" w14:textId="77777777" w:rsidR="00F47A70" w:rsidRDefault="00F47A70" w:rsidP="00F47A70"/>
                          <w:p w14:paraId="09737FB0" w14:textId="77777777" w:rsidR="00F47A70" w:rsidRDefault="00F47A70" w:rsidP="00F47A70"/>
                          <w:p w14:paraId="2EF62FD2" w14:textId="77777777" w:rsidR="00F47A70" w:rsidRDefault="00F47A70" w:rsidP="00F47A70"/>
                          <w:p w14:paraId="35955D90" w14:textId="77777777" w:rsidR="00F47A70" w:rsidRDefault="00F47A70" w:rsidP="00F47A70"/>
                          <w:p w14:paraId="3E3321B9" w14:textId="77777777" w:rsidR="00F47A70" w:rsidRDefault="00F47A70" w:rsidP="00F47A70"/>
                          <w:p w14:paraId="4AA189D4" w14:textId="77777777" w:rsidR="00F47A70" w:rsidRDefault="00F47A70" w:rsidP="00F47A70"/>
                          <w:p w14:paraId="323158C4" w14:textId="77777777" w:rsidR="00F47A70" w:rsidRDefault="00F47A70" w:rsidP="00F47A70"/>
                          <w:p w14:paraId="2A272D5F" w14:textId="77777777" w:rsidR="00F47A70" w:rsidRDefault="00F47A70" w:rsidP="00F47A70"/>
                          <w:p w14:paraId="3C046B01" w14:textId="77777777" w:rsidR="00F47A70" w:rsidRDefault="00F47A70" w:rsidP="00F47A70"/>
                          <w:p w14:paraId="1089E8DF" w14:textId="77777777" w:rsidR="00F47A70" w:rsidRDefault="00F47A70" w:rsidP="00F47A70"/>
                          <w:p w14:paraId="15B76EE2" w14:textId="77777777" w:rsidR="00F47A70" w:rsidRDefault="00F47A70" w:rsidP="00F47A70"/>
                          <w:p w14:paraId="39258C99" w14:textId="77777777" w:rsidR="00F47A70" w:rsidRDefault="00F47A70" w:rsidP="00F47A70"/>
                          <w:p w14:paraId="708FA1C5" w14:textId="77777777" w:rsidR="00F47A70" w:rsidRDefault="00F47A70" w:rsidP="00F47A70"/>
                          <w:p w14:paraId="513DFAC0" w14:textId="77777777" w:rsidR="00F47A70" w:rsidRDefault="00F47A70" w:rsidP="00F47A70"/>
                          <w:p w14:paraId="51C97F13" w14:textId="77777777" w:rsidR="00F47A70" w:rsidRDefault="00F47A70" w:rsidP="00F47A70"/>
                          <w:p w14:paraId="3A1CE840" w14:textId="77777777" w:rsidR="00F47A70" w:rsidRDefault="00F47A70" w:rsidP="00F47A70"/>
                          <w:p w14:paraId="0206ABC2" w14:textId="77777777" w:rsidR="00F47A70" w:rsidRDefault="00F47A70" w:rsidP="00F47A70"/>
                          <w:p w14:paraId="54F7D00C" w14:textId="77777777" w:rsidR="00F47A70" w:rsidRDefault="00F47A70" w:rsidP="00F47A70"/>
                          <w:p w14:paraId="41F53A66" w14:textId="77777777" w:rsidR="00F47A70" w:rsidRDefault="00F47A70" w:rsidP="00F47A70"/>
                          <w:p w14:paraId="77CE23F5" w14:textId="77777777" w:rsidR="00F47A70" w:rsidRDefault="00F47A70" w:rsidP="00F47A70"/>
                          <w:p w14:paraId="3A466417" w14:textId="77777777" w:rsidR="00F47A70" w:rsidRDefault="00F47A70" w:rsidP="00F47A70"/>
                          <w:p w14:paraId="397AAA63" w14:textId="77777777" w:rsidR="00F47A70" w:rsidRDefault="00F47A70" w:rsidP="00F47A70"/>
                          <w:p w14:paraId="31E75E40" w14:textId="77777777" w:rsidR="00F47A70" w:rsidRDefault="00F47A70" w:rsidP="00F47A70"/>
                          <w:p w14:paraId="14177F44" w14:textId="77777777" w:rsidR="00F47A70" w:rsidRDefault="00F47A70" w:rsidP="00F47A70"/>
                          <w:p w14:paraId="647A0827" w14:textId="77777777" w:rsidR="00F47A70" w:rsidRDefault="00F47A70" w:rsidP="00F47A70"/>
                          <w:p w14:paraId="38979FB4" w14:textId="77777777" w:rsidR="00F47A70" w:rsidRDefault="00F47A70" w:rsidP="00F47A70"/>
                          <w:p w14:paraId="2BD68692" w14:textId="77777777" w:rsidR="00F47A70" w:rsidRDefault="00F47A70" w:rsidP="00F47A70"/>
                          <w:p w14:paraId="5FF56222" w14:textId="77777777" w:rsidR="00F47A70" w:rsidRPr="00A154B3" w:rsidRDefault="00F47A70" w:rsidP="00F47A70"/>
                          <w:p w14:paraId="63C29D0C" w14:textId="77777777" w:rsidR="00F47A70" w:rsidRDefault="00F47A70" w:rsidP="00F47A70"/>
                          <w:p w14:paraId="3C0FC860" w14:textId="77777777" w:rsidR="00F47A70" w:rsidRDefault="00F47A70" w:rsidP="00F47A70"/>
                          <w:p w14:paraId="4486DDBF" w14:textId="77777777" w:rsidR="00F47A70" w:rsidRDefault="00F47A70" w:rsidP="00F47A70"/>
                          <w:p w14:paraId="04F5BE2F" w14:textId="77777777" w:rsidR="00F47A70" w:rsidRPr="004C7B03" w:rsidRDefault="00F47A70" w:rsidP="00F47A70">
                            <w:r>
                              <w:t>fdfdfdfdd</w:t>
                            </w:r>
                          </w:p>
                          <w:p w14:paraId="628DC3B9" w14:textId="77777777" w:rsidR="00F47A70" w:rsidRDefault="00F47A70" w:rsidP="00F47A70"/>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2C119A2" id="_x0000_t202" coordsize="21600,21600" o:spt="202" path="m,l,21600r21600,l21600,xe">
                <v:stroke joinstyle="miter"/>
                <v:path gradientshapeok="t" o:connecttype="rect"/>
              </v:shapetype>
              <v:shape id="Text Box 10" o:spid="_x0000_s1026" type="#_x0000_t202" style="position:absolute;left:0;text-align:left;margin-left:-10.2pt;margin-top:4.55pt;width:561.6pt;height:300.6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" fillcolor="white [3201]" stroked="f" strokeweight=".5pt">
                <v:textbox>
                  <w:txbxContent>
                    <w:p w14:paraId="600E6064" w14:textId="77777777" w:rsidR="00F47A70" w:rsidRDefault="00F47A70" w:rsidP="00F47A70">
                      <w:pPr>
                        <w:keepNext/>
                      </w:pPr>
                      <w:bookmarkStart w:id="14" w:name="_Hlk83759160"/>
                      <w:bookmarkEnd w:id="14"/>
                      <w:r>
                        <w:rPr>
                          <w:noProof/>
                          <w:szCs w:val="24"/>
                        </w:rPr>
                        <w:drawing>
                          <wp:inline distT="0" distB="0" distL="0" distR="0" wp14:anchorId="0A6C6BCA" wp14:editId="26481DE3">
                            <wp:extent cx="5974080" cy="3383280"/>
                            <wp:effectExtent l="0" t="0" r="7620" b="762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2">
                                      <a:extLst>
                                        <a:ext uri="{28A0092B-C50C-407E-A947-70E740481C1C}">
                                          <a14:useLocalDpi xmlns:a14="http://schemas.microsoft.com/office/drawing/2010/main" val="0"/>
                                        </a:ext>
                                      </a:extLst>
                                    </a:blip>
                                    <a:stretch>
                                      <a:fillRect/>
                                    </a:stretch>
                                  </pic:blipFill>
                                  <pic:spPr>
                                    <a:xfrm>
                                      <a:off x="0" y="0"/>
                                      <a:ext cx="6010782" cy="3404065"/>
                                    </a:xfrm>
                                    <a:prstGeom prst="rect">
                                      <a:avLst/>
                                    </a:prstGeom>
                                  </pic:spPr>
                                </pic:pic>
                              </a:graphicData>
                            </a:graphic>
                          </wp:inline>
                        </w:drawing>
                      </w:r>
                    </w:p>
                    <w:p w14:paraId="2294C36E" w14:textId="2DB46DBE" w:rsidR="00F47A70" w:rsidRPr="00693493" w:rsidRDefault="00F47A70" w:rsidP="00693493">
                      <w:pPr>
                        <w:pStyle w:val="Caption"/>
                        <w:ind w:left="2880" w:firstLine="720"/>
                        <w:jc w:val="left"/>
                        <w:rPr>
                          <w:sz w:val="20"/>
                          <w:szCs w:val="20"/>
                        </w:rPr>
                      </w:pPr>
                      <w:r w:rsidRPr="00693493">
                        <w:rPr>
                          <w:b/>
                          <w:bCs/>
                          <w:sz w:val="22"/>
                          <w:szCs w:val="22"/>
                        </w:rPr>
                        <w:t xml:space="preserve"> </w:t>
                      </w:r>
                      <w:r w:rsidRPr="00693493">
                        <w:rPr>
                          <w:sz w:val="20"/>
                          <w:szCs w:val="20"/>
                        </w:rPr>
                        <w:t xml:space="preserve">Figure </w:t>
                      </w:r>
                      <w:r w:rsidRPr="00693493">
                        <w:rPr>
                          <w:sz w:val="20"/>
                          <w:szCs w:val="20"/>
                        </w:rPr>
                        <w:fldChar w:fldCharType="begin"/>
                      </w:r>
                      <w:r w:rsidRPr="00693493">
                        <w:rPr>
                          <w:sz w:val="20"/>
                          <w:szCs w:val="20"/>
                        </w:rPr>
                        <w:instrText xml:space="preserve"> SEQ Figure \* ARABIC </w:instrText>
                      </w:r>
                      <w:r w:rsidRPr="00693493">
                        <w:rPr>
                          <w:sz w:val="20"/>
                          <w:szCs w:val="20"/>
                        </w:rPr>
                        <w:fldChar w:fldCharType="separate"/>
                      </w:r>
                      <w:r w:rsidR="009D6957">
                        <w:rPr>
                          <w:noProof/>
                          <w:sz w:val="20"/>
                          <w:szCs w:val="20"/>
                        </w:rPr>
                        <w:t>1</w:t>
                      </w:r>
                      <w:r w:rsidRPr="00693493">
                        <w:rPr>
                          <w:sz w:val="20"/>
                          <w:szCs w:val="20"/>
                        </w:rPr>
                        <w:fldChar w:fldCharType="end"/>
                      </w:r>
                      <w:r w:rsidRPr="00693493">
                        <w:rPr>
                          <w:sz w:val="20"/>
                          <w:szCs w:val="20"/>
                        </w:rPr>
                        <w:t xml:space="preserve">: Proteus </w:t>
                      </w:r>
                      <w:r w:rsidR="00693493">
                        <w:rPr>
                          <w:sz w:val="20"/>
                          <w:szCs w:val="20"/>
                        </w:rPr>
                        <w:t>UI</w:t>
                      </w:r>
                    </w:p>
                    <w:p w14:paraId="401A2A67" w14:textId="77777777" w:rsidR="00F47A70" w:rsidRDefault="00F47A70" w:rsidP="00F47A70"/>
                    <w:p w14:paraId="46D98A48" w14:textId="77777777" w:rsidR="00F47A70" w:rsidRDefault="00F47A70" w:rsidP="00F47A70"/>
                    <w:p w14:paraId="229AD655" w14:textId="77777777" w:rsidR="00F47A70" w:rsidRDefault="00F47A70" w:rsidP="00F47A70"/>
                    <w:p w14:paraId="291D3D1E" w14:textId="77777777" w:rsidR="00F47A70" w:rsidRDefault="00F47A70" w:rsidP="00F47A70"/>
                    <w:p w14:paraId="61BE7140" w14:textId="77777777" w:rsidR="00F47A70" w:rsidRDefault="00F47A70" w:rsidP="00F47A70"/>
                    <w:p w14:paraId="620B9DC8" w14:textId="77777777" w:rsidR="00F47A70" w:rsidRDefault="00F47A70" w:rsidP="00F47A70"/>
                    <w:p w14:paraId="72B0F352" w14:textId="77777777" w:rsidR="00F47A70" w:rsidRDefault="00F47A70" w:rsidP="00F47A70"/>
                    <w:p w14:paraId="09737FB0" w14:textId="77777777" w:rsidR="00F47A70" w:rsidRDefault="00F47A70" w:rsidP="00F47A70"/>
                    <w:p w14:paraId="2EF62FD2" w14:textId="77777777" w:rsidR="00F47A70" w:rsidRDefault="00F47A70" w:rsidP="00F47A70"/>
                    <w:p w14:paraId="35955D90" w14:textId="77777777" w:rsidR="00F47A70" w:rsidRDefault="00F47A70" w:rsidP="00F47A70"/>
                    <w:p w14:paraId="3E3321B9" w14:textId="77777777" w:rsidR="00F47A70" w:rsidRDefault="00F47A70" w:rsidP="00F47A70"/>
                    <w:p w14:paraId="4AA189D4" w14:textId="77777777" w:rsidR="00F47A70" w:rsidRDefault="00F47A70" w:rsidP="00F47A70"/>
                    <w:p w14:paraId="323158C4" w14:textId="77777777" w:rsidR="00F47A70" w:rsidRDefault="00F47A70" w:rsidP="00F47A70"/>
                    <w:p w14:paraId="2A272D5F" w14:textId="77777777" w:rsidR="00F47A70" w:rsidRDefault="00F47A70" w:rsidP="00F47A70"/>
                    <w:p w14:paraId="3C046B01" w14:textId="77777777" w:rsidR="00F47A70" w:rsidRDefault="00F47A70" w:rsidP="00F47A70"/>
                    <w:p w14:paraId="1089E8DF" w14:textId="77777777" w:rsidR="00F47A70" w:rsidRDefault="00F47A70" w:rsidP="00F47A70"/>
                    <w:p w14:paraId="15B76EE2" w14:textId="77777777" w:rsidR="00F47A70" w:rsidRDefault="00F47A70" w:rsidP="00F47A70"/>
                    <w:p w14:paraId="39258C99" w14:textId="77777777" w:rsidR="00F47A70" w:rsidRDefault="00F47A70" w:rsidP="00F47A70"/>
                    <w:p w14:paraId="708FA1C5" w14:textId="77777777" w:rsidR="00F47A70" w:rsidRDefault="00F47A70" w:rsidP="00F47A70"/>
                    <w:p w14:paraId="513DFAC0" w14:textId="77777777" w:rsidR="00F47A70" w:rsidRDefault="00F47A70" w:rsidP="00F47A70"/>
                    <w:p w14:paraId="51C97F13" w14:textId="77777777" w:rsidR="00F47A70" w:rsidRDefault="00F47A70" w:rsidP="00F47A70"/>
                    <w:p w14:paraId="3A1CE840" w14:textId="77777777" w:rsidR="00F47A70" w:rsidRDefault="00F47A70" w:rsidP="00F47A70"/>
                    <w:p w14:paraId="0206ABC2" w14:textId="77777777" w:rsidR="00F47A70" w:rsidRDefault="00F47A70" w:rsidP="00F47A70"/>
                    <w:p w14:paraId="54F7D00C" w14:textId="77777777" w:rsidR="00F47A70" w:rsidRDefault="00F47A70" w:rsidP="00F47A70"/>
                    <w:p w14:paraId="41F53A66" w14:textId="77777777" w:rsidR="00F47A70" w:rsidRDefault="00F47A70" w:rsidP="00F47A70"/>
                    <w:p w14:paraId="77CE23F5" w14:textId="77777777" w:rsidR="00F47A70" w:rsidRDefault="00F47A70" w:rsidP="00F47A70"/>
                    <w:p w14:paraId="3A466417" w14:textId="77777777" w:rsidR="00F47A70" w:rsidRDefault="00F47A70" w:rsidP="00F47A70"/>
                    <w:p w14:paraId="397AAA63" w14:textId="77777777" w:rsidR="00F47A70" w:rsidRDefault="00F47A70" w:rsidP="00F47A70"/>
                    <w:p w14:paraId="31E75E40" w14:textId="77777777" w:rsidR="00F47A70" w:rsidRDefault="00F47A70" w:rsidP="00F47A70"/>
                    <w:p w14:paraId="14177F44" w14:textId="77777777" w:rsidR="00F47A70" w:rsidRDefault="00F47A70" w:rsidP="00F47A70"/>
                    <w:p w14:paraId="647A0827" w14:textId="77777777" w:rsidR="00F47A70" w:rsidRDefault="00F47A70" w:rsidP="00F47A70"/>
                    <w:p w14:paraId="38979FB4" w14:textId="77777777" w:rsidR="00F47A70" w:rsidRDefault="00F47A70" w:rsidP="00F47A70"/>
                    <w:p w14:paraId="2BD68692" w14:textId="77777777" w:rsidR="00F47A70" w:rsidRDefault="00F47A70" w:rsidP="00F47A70"/>
                    <w:p w14:paraId="5FF56222" w14:textId="77777777" w:rsidR="00F47A70" w:rsidRPr="00A154B3" w:rsidRDefault="00F47A70" w:rsidP="00F47A70"/>
                    <w:p w14:paraId="63C29D0C" w14:textId="77777777" w:rsidR="00F47A70" w:rsidRDefault="00F47A70" w:rsidP="00F47A70"/>
                    <w:p w14:paraId="3C0FC860" w14:textId="77777777" w:rsidR="00F47A70" w:rsidRDefault="00F47A70" w:rsidP="00F47A70"/>
                    <w:p w14:paraId="4486DDBF" w14:textId="77777777" w:rsidR="00F47A70" w:rsidRDefault="00F47A70" w:rsidP="00F47A70"/>
                    <w:p w14:paraId="04F5BE2F" w14:textId="77777777" w:rsidR="00F47A70" w:rsidRPr="004C7B03" w:rsidRDefault="00F47A70" w:rsidP="00F47A70">
                      <w:r>
                        <w:t>fdfdfdfdd</w:t>
                      </w:r>
                    </w:p>
                    <w:p w14:paraId="628DC3B9" w14:textId="77777777" w:rsidR="00F47A70" w:rsidRDefault="00F47A70" w:rsidP="00F47A70"/>
                  </w:txbxContent>
                </v:textbox>
              </v:shape>
            </w:pict>
          </mc:Fallback>
        </mc:AlternateContent>
      </w:r>
    </w:p>
    <w:p w14:paraId="6C93789B" w14:textId="6C436717" w:rsidR="00F47A70" w:rsidRDefault="00F47A70" w:rsidP="006242B9">
      <w:pPr>
        <w:tabs>
          <w:tab w:val="left" w:pos="1200"/>
        </w:tabs>
        <w:rPr>
          <w:szCs w:val="24"/>
        </w:rPr>
      </w:pPr>
      <w:r>
        <w:rPr>
          <w:szCs w:val="24"/>
        </w:rPr>
        <w:tab/>
      </w:r>
    </w:p>
    <w:p w14:paraId="7086BB6E" w14:textId="255EE1FC" w:rsidR="00F47A70" w:rsidRPr="00085E44" w:rsidRDefault="00F47A70" w:rsidP="00F47A70">
      <w:pPr>
        <w:tabs>
          <w:tab w:val="left" w:pos="1200"/>
        </w:tabs>
        <w:rPr>
          <w:szCs w:val="24"/>
        </w:rPr>
      </w:pPr>
    </w:p>
    <w:p w14:paraId="7BD1652A" w14:textId="7F4DCB83" w:rsidR="00F47A70" w:rsidRDefault="00F47A70" w:rsidP="00F47A70">
      <w:pPr>
        <w:pStyle w:val="ListParagraph"/>
        <w:tabs>
          <w:tab w:val="left" w:pos="1200"/>
        </w:tabs>
        <w:ind w:left="1560"/>
        <w:rPr>
          <w:szCs w:val="24"/>
        </w:rPr>
      </w:pPr>
    </w:p>
    <w:p w14:paraId="2B23065A" w14:textId="77777777" w:rsidR="00F47A70" w:rsidRDefault="00F47A70" w:rsidP="00F47A70">
      <w:pPr>
        <w:pStyle w:val="ListParagraph"/>
        <w:tabs>
          <w:tab w:val="left" w:pos="1200"/>
        </w:tabs>
        <w:ind w:left="1560"/>
        <w:rPr>
          <w:szCs w:val="24"/>
        </w:rPr>
      </w:pPr>
    </w:p>
    <w:p w14:paraId="79B77B8A" w14:textId="64092B64" w:rsidR="00F47A70" w:rsidRDefault="00F47A70" w:rsidP="00F47A70">
      <w:pPr>
        <w:pStyle w:val="ListParagraph"/>
        <w:tabs>
          <w:tab w:val="left" w:pos="1200"/>
        </w:tabs>
        <w:ind w:left="1560"/>
        <w:rPr>
          <w:szCs w:val="24"/>
        </w:rPr>
      </w:pPr>
    </w:p>
    <w:p w14:paraId="0F0B5CF7" w14:textId="6D4C9BB7" w:rsidR="00F47A70" w:rsidRDefault="00F47A70" w:rsidP="00F47A70">
      <w:pPr>
        <w:pStyle w:val="ListParagraph"/>
        <w:tabs>
          <w:tab w:val="left" w:pos="1200"/>
        </w:tabs>
        <w:ind w:left="1560"/>
        <w:rPr>
          <w:szCs w:val="24"/>
        </w:rPr>
      </w:pPr>
    </w:p>
    <w:p w14:paraId="41FA1EB6" w14:textId="78CDBF9D" w:rsidR="00F47A70" w:rsidRPr="0033585D" w:rsidRDefault="00F47A70" w:rsidP="00F47A70"/>
    <w:p w14:paraId="337901B0" w14:textId="2E886D77" w:rsidR="00F47A70" w:rsidRPr="0033585D" w:rsidRDefault="00F47A70" w:rsidP="00F47A70"/>
    <w:p w14:paraId="4442810C" w14:textId="72FBC6E1" w:rsidR="00F47A70" w:rsidRPr="0033585D" w:rsidRDefault="00F47A70" w:rsidP="00F47A70"/>
    <w:p w14:paraId="465D8778" w14:textId="3B245CCA" w:rsidR="00F47A70" w:rsidRDefault="00F47A70" w:rsidP="00F47A70"/>
    <w:p w14:paraId="7D088BAB" w14:textId="4BE31A9A" w:rsidR="006A75FE" w:rsidRPr="006A75FE" w:rsidRDefault="006A75FE" w:rsidP="006A75FE"/>
    <w:p w14:paraId="62806CF8" w14:textId="73E15CED" w:rsidR="006A75FE" w:rsidRPr="006A75FE" w:rsidRDefault="006A75FE" w:rsidP="006A75FE"/>
    <w:p w14:paraId="27B6F373" w14:textId="30A6464A" w:rsidR="006A75FE" w:rsidRPr="006A75FE" w:rsidRDefault="006A75FE" w:rsidP="006A75FE"/>
    <w:p w14:paraId="75E3519B" w14:textId="2CBEA783" w:rsidR="006A75FE" w:rsidRPr="006A75FE" w:rsidRDefault="006A75FE" w:rsidP="006A75FE"/>
    <w:p w14:paraId="292D1E57" w14:textId="42F1A99A" w:rsidR="006A75FE" w:rsidRDefault="006A75FE" w:rsidP="006A75FE"/>
    <w:p w14:paraId="4C04430D" w14:textId="51890FB9" w:rsidR="006A75FE" w:rsidRDefault="006A75FE" w:rsidP="00CC4A38">
      <w:pPr>
        <w:tabs>
          <w:tab w:val="left" w:pos="864"/>
        </w:tabs>
        <w:ind w:firstLine="0"/>
      </w:pPr>
      <w:r w:rsidRPr="006A75FE">
        <w:t xml:space="preserve">We utilized Proteus </w:t>
      </w:r>
      <w:proofErr w:type="gramStart"/>
      <w:r w:rsidRPr="006A75FE">
        <w:t>8</w:t>
      </w:r>
      <w:r w:rsidR="00CC4A38">
        <w:t xml:space="preserve"> </w:t>
      </w:r>
      <w:r w:rsidRPr="006A75FE">
        <w:t xml:space="preserve"> Professional</w:t>
      </w:r>
      <w:proofErr w:type="gramEnd"/>
      <w:r w:rsidRPr="006A75FE">
        <w:t xml:space="preserve"> software to simulate this experiment. This is the software </w:t>
      </w:r>
      <w:r w:rsidR="00CC4A38">
        <w:t xml:space="preserve">user </w:t>
      </w:r>
      <w:r w:rsidRPr="006A75FE">
        <w:t>interface for Proteus 8.9.</w:t>
      </w:r>
    </w:p>
    <w:p w14:paraId="38B37D1A" w14:textId="77777777" w:rsidR="006A75FE" w:rsidRPr="006A75FE" w:rsidRDefault="006A75FE" w:rsidP="006A75FE">
      <w:pPr>
        <w:tabs>
          <w:tab w:val="left" w:pos="864"/>
        </w:tabs>
      </w:pPr>
    </w:p>
    <w:p w14:paraId="51071A63" w14:textId="398727D5" w:rsidR="00693493" w:rsidRDefault="0075041F" w:rsidP="006A75FE">
      <w:pPr>
        <w:pStyle w:val="Heading2"/>
        <w:numPr>
          <w:ilvl w:val="0"/>
          <w:numId w:val="13"/>
        </w:numPr>
      </w:pPr>
      <w:bookmarkStart w:id="15" w:name="_Toc83761288"/>
      <w:bookmarkStart w:id="16" w:name="_Toc83763798"/>
      <w:bookmarkStart w:id="17" w:name="_Toc83806953"/>
      <w:r w:rsidRPr="0075041F">
        <w:t>Simulation Results</w:t>
      </w:r>
      <w:bookmarkEnd w:id="15"/>
      <w:bookmarkEnd w:id="16"/>
      <w:bookmarkEnd w:id="17"/>
    </w:p>
    <w:p w14:paraId="6C14EFBF" w14:textId="7A3E652C" w:rsidR="009D6957" w:rsidRDefault="009D6957" w:rsidP="009D6957"/>
    <w:p w14:paraId="46BC53AD" w14:textId="542E0EFE" w:rsidR="009D6957" w:rsidRPr="009D6957" w:rsidRDefault="009D6957" w:rsidP="009D6957">
      <w:pPr>
        <w:jc w:val="center"/>
        <w:rPr>
          <w:b/>
          <w:bCs/>
          <w:color w:val="5B9BD5" w:themeColor="accent1"/>
          <w:sz w:val="32"/>
          <w:szCs w:val="32"/>
        </w:rPr>
      </w:pPr>
      <w:proofErr w:type="spellStart"/>
      <w:r w:rsidRPr="009D6957">
        <w:rPr>
          <w:b/>
          <w:bCs/>
          <w:color w:val="5B9BD5" w:themeColor="accent1"/>
          <w:sz w:val="32"/>
          <w:szCs w:val="32"/>
        </w:rPr>
        <w:t>Adruino</w:t>
      </w:r>
      <w:proofErr w:type="spellEnd"/>
      <w:r w:rsidRPr="009D6957">
        <w:rPr>
          <w:b/>
          <w:bCs/>
          <w:color w:val="5B9BD5" w:themeColor="accent1"/>
          <w:sz w:val="32"/>
          <w:szCs w:val="32"/>
        </w:rPr>
        <w:t xml:space="preserve"> Uno</w:t>
      </w:r>
    </w:p>
    <w:p w14:paraId="12258F37" w14:textId="77777777" w:rsidR="006A75FE" w:rsidRPr="006A75FE" w:rsidRDefault="006A75FE" w:rsidP="006A75FE">
      <w:pPr>
        <w:pStyle w:val="ListParagraph"/>
        <w:ind w:firstLine="0"/>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693493" w14:paraId="28B6A082" w14:textId="77777777" w:rsidTr="00693493">
        <w:tc>
          <w:tcPr>
            <w:tcW w:w="9350" w:type="dxa"/>
          </w:tcPr>
          <w:p w14:paraId="4237C443" w14:textId="77777777" w:rsidR="00693493" w:rsidRDefault="00693493" w:rsidP="00693493">
            <w:pPr>
              <w:keepNext/>
              <w:ind w:firstLine="0"/>
              <w:jc w:val="center"/>
            </w:pPr>
            <w:r>
              <w:rPr>
                <w:noProof/>
              </w:rPr>
              <w:lastRenderedPageBreak/>
              <w:drawing>
                <wp:inline distT="0" distB="0" distL="0" distR="0" wp14:anchorId="63589268" wp14:editId="42110607">
                  <wp:extent cx="5943600" cy="3343275"/>
                  <wp:effectExtent l="0" t="0" r="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545A5689" w14:textId="7447113D" w:rsidR="00693493" w:rsidRDefault="00693493" w:rsidP="00693493">
            <w:pPr>
              <w:pStyle w:val="Caption"/>
              <w:jc w:val="center"/>
            </w:pPr>
            <w:r>
              <w:t xml:space="preserve">Figure </w:t>
            </w:r>
            <w:r w:rsidR="00B25D21">
              <w:fldChar w:fldCharType="begin"/>
            </w:r>
            <w:r w:rsidR="00B25D21">
              <w:instrText xml:space="preserve"> SEQ Figure \* ARABIC </w:instrText>
            </w:r>
            <w:r w:rsidR="00B25D21">
              <w:fldChar w:fldCharType="separate"/>
            </w:r>
            <w:r w:rsidR="009D6957">
              <w:rPr>
                <w:noProof/>
              </w:rPr>
              <w:t>2</w:t>
            </w:r>
            <w:r w:rsidR="00B25D21">
              <w:rPr>
                <w:noProof/>
              </w:rPr>
              <w:fldChar w:fldCharType="end"/>
            </w:r>
            <w:r>
              <w:t>:Visual Designer</w:t>
            </w:r>
          </w:p>
        </w:tc>
      </w:tr>
      <w:tr w:rsidR="00693493" w14:paraId="6DBF010B" w14:textId="77777777" w:rsidTr="00693493">
        <w:tc>
          <w:tcPr>
            <w:tcW w:w="9350" w:type="dxa"/>
          </w:tcPr>
          <w:p w14:paraId="19F845EC" w14:textId="77777777" w:rsidR="006A75FE" w:rsidRDefault="00693493" w:rsidP="006A75FE">
            <w:pPr>
              <w:keepNext/>
              <w:ind w:firstLine="0"/>
            </w:pPr>
            <w:r>
              <w:rPr>
                <w:noProof/>
              </w:rPr>
              <w:drawing>
                <wp:inline distT="0" distB="0" distL="0" distR="0" wp14:anchorId="4C20D77B" wp14:editId="00E792C0">
                  <wp:extent cx="5943600" cy="3343275"/>
                  <wp:effectExtent l="0" t="0" r="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013873CC" w14:textId="3F1AF9BC" w:rsidR="00693493" w:rsidRDefault="006A75FE" w:rsidP="006A75FE">
            <w:pPr>
              <w:pStyle w:val="Caption"/>
              <w:jc w:val="center"/>
            </w:pPr>
            <w:r>
              <w:t xml:space="preserve">Figure </w:t>
            </w:r>
            <w:r w:rsidR="00B25D21">
              <w:fldChar w:fldCharType="begin"/>
            </w:r>
            <w:r w:rsidR="00B25D21">
              <w:instrText xml:space="preserve"> SEQ Figure \* ARABIC </w:instrText>
            </w:r>
            <w:r w:rsidR="00B25D21">
              <w:fldChar w:fldCharType="separate"/>
            </w:r>
            <w:r w:rsidR="009D6957">
              <w:rPr>
                <w:noProof/>
              </w:rPr>
              <w:t>3</w:t>
            </w:r>
            <w:r w:rsidR="00B25D21">
              <w:rPr>
                <w:noProof/>
              </w:rPr>
              <w:fldChar w:fldCharType="end"/>
            </w:r>
            <w:r>
              <w:t>: RED LED</w:t>
            </w:r>
          </w:p>
        </w:tc>
      </w:tr>
      <w:tr w:rsidR="00693493" w14:paraId="08AE8507" w14:textId="77777777" w:rsidTr="00693493">
        <w:tc>
          <w:tcPr>
            <w:tcW w:w="9350" w:type="dxa"/>
          </w:tcPr>
          <w:p w14:paraId="3DBA3481" w14:textId="77777777" w:rsidR="006A75FE" w:rsidRDefault="00693493" w:rsidP="006A75FE">
            <w:pPr>
              <w:keepNext/>
              <w:ind w:firstLine="0"/>
            </w:pPr>
            <w:r>
              <w:rPr>
                <w:noProof/>
              </w:rPr>
              <w:lastRenderedPageBreak/>
              <w:drawing>
                <wp:inline distT="0" distB="0" distL="0" distR="0" wp14:anchorId="00DCD494" wp14:editId="4DF10C07">
                  <wp:extent cx="5943600" cy="3343275"/>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5397FC15" w14:textId="33BDF40A" w:rsidR="00693493" w:rsidRDefault="006A75FE" w:rsidP="006A75FE">
            <w:pPr>
              <w:pStyle w:val="Caption"/>
              <w:jc w:val="center"/>
            </w:pPr>
            <w:r>
              <w:t xml:space="preserve">Figure </w:t>
            </w:r>
            <w:r w:rsidR="00B25D21">
              <w:fldChar w:fldCharType="begin"/>
            </w:r>
            <w:r w:rsidR="00B25D21">
              <w:instrText xml:space="preserve"> SEQ Figure \* ARABIC </w:instrText>
            </w:r>
            <w:r w:rsidR="00B25D21">
              <w:fldChar w:fldCharType="separate"/>
            </w:r>
            <w:r w:rsidR="009D6957">
              <w:rPr>
                <w:noProof/>
              </w:rPr>
              <w:t>4</w:t>
            </w:r>
            <w:r w:rsidR="00B25D21">
              <w:rPr>
                <w:noProof/>
              </w:rPr>
              <w:fldChar w:fldCharType="end"/>
            </w:r>
            <w:r>
              <w:t>:Yellow LED</w:t>
            </w:r>
          </w:p>
        </w:tc>
      </w:tr>
      <w:tr w:rsidR="00693493" w14:paraId="5EB8137E" w14:textId="77777777" w:rsidTr="00693493">
        <w:tc>
          <w:tcPr>
            <w:tcW w:w="9350" w:type="dxa"/>
          </w:tcPr>
          <w:p w14:paraId="57F13B1E" w14:textId="77777777" w:rsidR="006A75FE" w:rsidRDefault="00693493" w:rsidP="006A75FE">
            <w:pPr>
              <w:keepNext/>
              <w:ind w:firstLine="0"/>
            </w:pPr>
            <w:r>
              <w:rPr>
                <w:noProof/>
              </w:rPr>
              <w:drawing>
                <wp:inline distT="0" distB="0" distL="0" distR="0" wp14:anchorId="49B68066" wp14:editId="14666C82">
                  <wp:extent cx="5943600" cy="3343275"/>
                  <wp:effectExtent l="0" t="0" r="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2A321764" w14:textId="5C0FD9F8" w:rsidR="00693493" w:rsidRDefault="006A75FE" w:rsidP="006A75FE">
            <w:pPr>
              <w:pStyle w:val="Caption"/>
              <w:jc w:val="center"/>
            </w:pPr>
            <w:r>
              <w:t xml:space="preserve">Figure </w:t>
            </w:r>
            <w:r w:rsidR="00B25D21">
              <w:fldChar w:fldCharType="begin"/>
            </w:r>
            <w:r w:rsidR="00B25D21">
              <w:instrText xml:space="preserve"> SEQ Figure \* ARABIC </w:instrText>
            </w:r>
            <w:r w:rsidR="00B25D21">
              <w:fldChar w:fldCharType="separate"/>
            </w:r>
            <w:r w:rsidR="009D6957">
              <w:rPr>
                <w:noProof/>
              </w:rPr>
              <w:t>5</w:t>
            </w:r>
            <w:r w:rsidR="00B25D21">
              <w:rPr>
                <w:noProof/>
              </w:rPr>
              <w:fldChar w:fldCharType="end"/>
            </w:r>
            <w:r>
              <w:t>: Green LED</w:t>
            </w:r>
          </w:p>
        </w:tc>
      </w:tr>
      <w:tr w:rsidR="00693493" w14:paraId="21E919EF" w14:textId="77777777" w:rsidTr="00693493">
        <w:tc>
          <w:tcPr>
            <w:tcW w:w="9350" w:type="dxa"/>
          </w:tcPr>
          <w:p w14:paraId="52259BC6" w14:textId="77777777" w:rsidR="006A75FE" w:rsidRDefault="00693493" w:rsidP="006A75FE">
            <w:pPr>
              <w:keepNext/>
              <w:ind w:firstLine="0"/>
              <w:jc w:val="center"/>
            </w:pPr>
            <w:r>
              <w:rPr>
                <w:noProof/>
              </w:rPr>
              <w:lastRenderedPageBreak/>
              <w:drawing>
                <wp:inline distT="0" distB="0" distL="0" distR="0" wp14:anchorId="3EB592ED" wp14:editId="6D439C6E">
                  <wp:extent cx="5943600" cy="3343275"/>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56D0C381" w14:textId="1383CFEC" w:rsidR="00693493" w:rsidRDefault="006A75FE" w:rsidP="006A75FE">
            <w:pPr>
              <w:pStyle w:val="Caption"/>
              <w:jc w:val="center"/>
            </w:pPr>
            <w:r>
              <w:t xml:space="preserve">Figure </w:t>
            </w:r>
            <w:r w:rsidR="00B25D21">
              <w:fldChar w:fldCharType="begin"/>
            </w:r>
            <w:r w:rsidR="00B25D21">
              <w:instrText xml:space="preserve"> SEQ Figure \* ARABIC </w:instrText>
            </w:r>
            <w:r w:rsidR="00B25D21">
              <w:fldChar w:fldCharType="separate"/>
            </w:r>
            <w:r w:rsidR="009D6957">
              <w:rPr>
                <w:noProof/>
              </w:rPr>
              <w:t>6</w:t>
            </w:r>
            <w:r w:rsidR="00B25D21">
              <w:rPr>
                <w:noProof/>
              </w:rPr>
              <w:fldChar w:fldCharType="end"/>
            </w:r>
            <w:r>
              <w:t>: Red light on</w:t>
            </w:r>
          </w:p>
        </w:tc>
      </w:tr>
      <w:tr w:rsidR="00693493" w14:paraId="128F99AF" w14:textId="77777777" w:rsidTr="00693493">
        <w:tc>
          <w:tcPr>
            <w:tcW w:w="9350" w:type="dxa"/>
          </w:tcPr>
          <w:p w14:paraId="0C62F809" w14:textId="77777777" w:rsidR="006A75FE" w:rsidRDefault="00693493" w:rsidP="006A75FE">
            <w:pPr>
              <w:keepNext/>
              <w:ind w:firstLine="0"/>
            </w:pPr>
            <w:r>
              <w:rPr>
                <w:noProof/>
              </w:rPr>
              <w:drawing>
                <wp:inline distT="0" distB="0" distL="0" distR="0" wp14:anchorId="6CDF1F39" wp14:editId="49AE0765">
                  <wp:extent cx="5943600" cy="3343275"/>
                  <wp:effectExtent l="0" t="0" r="0"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0694B926" w14:textId="6380C724" w:rsidR="00693493" w:rsidRDefault="006A75FE" w:rsidP="006A75FE">
            <w:pPr>
              <w:pStyle w:val="Caption"/>
              <w:jc w:val="center"/>
            </w:pPr>
            <w:r>
              <w:t xml:space="preserve">Figure </w:t>
            </w:r>
            <w:r w:rsidR="00B25D21">
              <w:fldChar w:fldCharType="begin"/>
            </w:r>
            <w:r w:rsidR="00B25D21">
              <w:instrText xml:space="preserve"> SEQ Figure \* ARABIC </w:instrText>
            </w:r>
            <w:r w:rsidR="00B25D21">
              <w:fldChar w:fldCharType="separate"/>
            </w:r>
            <w:r w:rsidR="009D6957">
              <w:rPr>
                <w:noProof/>
              </w:rPr>
              <w:t>7</w:t>
            </w:r>
            <w:r w:rsidR="00B25D21">
              <w:rPr>
                <w:noProof/>
              </w:rPr>
              <w:fldChar w:fldCharType="end"/>
            </w:r>
            <w:r>
              <w:t>: Yellow Light On</w:t>
            </w:r>
          </w:p>
        </w:tc>
      </w:tr>
      <w:tr w:rsidR="00693493" w14:paraId="7F008847" w14:textId="77777777" w:rsidTr="00693493">
        <w:tc>
          <w:tcPr>
            <w:tcW w:w="9350" w:type="dxa"/>
          </w:tcPr>
          <w:p w14:paraId="0A1C52C0" w14:textId="77777777" w:rsidR="006A75FE" w:rsidRDefault="00693493" w:rsidP="006A75FE">
            <w:pPr>
              <w:keepNext/>
              <w:ind w:firstLine="0"/>
            </w:pPr>
            <w:r>
              <w:rPr>
                <w:noProof/>
              </w:rPr>
              <w:lastRenderedPageBreak/>
              <w:drawing>
                <wp:inline distT="0" distB="0" distL="0" distR="0" wp14:anchorId="673335F2" wp14:editId="02F0F767">
                  <wp:extent cx="5943600" cy="3343275"/>
                  <wp:effectExtent l="0" t="0" r="0" b="95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2A078EDD" w14:textId="00B40D61" w:rsidR="00693493" w:rsidRDefault="006A75FE" w:rsidP="006A75FE">
            <w:pPr>
              <w:pStyle w:val="Caption"/>
              <w:jc w:val="center"/>
            </w:pPr>
            <w:r>
              <w:t xml:space="preserve">Figure </w:t>
            </w:r>
            <w:r w:rsidR="00B25D21">
              <w:fldChar w:fldCharType="begin"/>
            </w:r>
            <w:r w:rsidR="00B25D21">
              <w:instrText xml:space="preserve"> SEQ Figure \* ARABIC </w:instrText>
            </w:r>
            <w:r w:rsidR="00B25D21">
              <w:fldChar w:fldCharType="separate"/>
            </w:r>
            <w:r w:rsidR="009D6957">
              <w:rPr>
                <w:noProof/>
              </w:rPr>
              <w:t>8</w:t>
            </w:r>
            <w:r w:rsidR="00B25D21">
              <w:rPr>
                <w:noProof/>
              </w:rPr>
              <w:fldChar w:fldCharType="end"/>
            </w:r>
            <w:r>
              <w:t>: Green Light On</w:t>
            </w:r>
          </w:p>
        </w:tc>
      </w:tr>
    </w:tbl>
    <w:p w14:paraId="0C4559A2" w14:textId="32F42587" w:rsidR="0075041F" w:rsidRDefault="0075041F" w:rsidP="006A75FE">
      <w:pPr>
        <w:ind w:firstLine="0"/>
      </w:pPr>
    </w:p>
    <w:p w14:paraId="17E27BF6" w14:textId="0F6C6FC5" w:rsidR="000E3FB6" w:rsidRDefault="009D6957" w:rsidP="009D6957">
      <w:pPr>
        <w:jc w:val="center"/>
        <w:rPr>
          <w:b/>
          <w:bCs/>
          <w:color w:val="5B9BD5" w:themeColor="accent1"/>
          <w:sz w:val="32"/>
          <w:szCs w:val="32"/>
        </w:rPr>
      </w:pPr>
      <w:r w:rsidRPr="009D6957">
        <w:rPr>
          <w:b/>
          <w:bCs/>
          <w:color w:val="5B9BD5" w:themeColor="accent1"/>
          <w:sz w:val="32"/>
          <w:szCs w:val="32"/>
        </w:rPr>
        <w:t>Raspberry Pi</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9D6957" w14:paraId="1CD66D6D" w14:textId="77777777" w:rsidTr="009D6957">
        <w:tc>
          <w:tcPr>
            <w:tcW w:w="9350" w:type="dxa"/>
          </w:tcPr>
          <w:p w14:paraId="5EE88FFC" w14:textId="77777777" w:rsidR="009D6957" w:rsidRDefault="009D6957" w:rsidP="009D6957">
            <w:pPr>
              <w:keepNext/>
              <w:ind w:firstLine="0"/>
            </w:pPr>
            <w:r>
              <w:rPr>
                <w:b/>
                <w:bCs/>
                <w:noProof/>
                <w:sz w:val="32"/>
                <w:szCs w:val="32"/>
              </w:rPr>
              <w:lastRenderedPageBreak/>
              <w:drawing>
                <wp:inline distT="0" distB="0" distL="0" distR="0" wp14:anchorId="68F4E45C" wp14:editId="629ACADB">
                  <wp:extent cx="5943600" cy="3343275"/>
                  <wp:effectExtent l="0" t="0" r="0"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2E1954C9" w14:textId="1AC4B776" w:rsidR="009D6957" w:rsidRDefault="009D6957" w:rsidP="009D6957">
            <w:pPr>
              <w:pStyle w:val="Caption"/>
              <w:jc w:val="center"/>
              <w:rPr>
                <w:b/>
                <w:bCs/>
                <w:sz w:val="32"/>
                <w:szCs w:val="32"/>
              </w:rPr>
            </w:pPr>
            <w:r>
              <w:t xml:space="preserve">Figure </w:t>
            </w:r>
            <w:r w:rsidR="00B25D21">
              <w:fldChar w:fldCharType="begin"/>
            </w:r>
            <w:r w:rsidR="00B25D21">
              <w:instrText xml:space="preserve"> SEQ Figure \* ARABIC </w:instrText>
            </w:r>
            <w:r w:rsidR="00B25D21">
              <w:fldChar w:fldCharType="separate"/>
            </w:r>
            <w:r>
              <w:rPr>
                <w:noProof/>
              </w:rPr>
              <w:t>9</w:t>
            </w:r>
            <w:r w:rsidR="00B25D21">
              <w:rPr>
                <w:noProof/>
              </w:rPr>
              <w:fldChar w:fldCharType="end"/>
            </w:r>
            <w:r>
              <w:t>:Visual Designer</w:t>
            </w:r>
          </w:p>
        </w:tc>
      </w:tr>
      <w:tr w:rsidR="009D6957" w14:paraId="0BE5CC23" w14:textId="77777777" w:rsidTr="009D6957">
        <w:tc>
          <w:tcPr>
            <w:tcW w:w="9350" w:type="dxa"/>
          </w:tcPr>
          <w:p w14:paraId="0AAE4B09" w14:textId="77777777" w:rsidR="009D6957" w:rsidRDefault="009D6957" w:rsidP="009D6957">
            <w:pPr>
              <w:keepNext/>
              <w:ind w:firstLine="0"/>
            </w:pPr>
            <w:r>
              <w:rPr>
                <w:b/>
                <w:bCs/>
                <w:noProof/>
                <w:sz w:val="32"/>
                <w:szCs w:val="32"/>
              </w:rPr>
              <w:drawing>
                <wp:inline distT="0" distB="0" distL="0" distR="0" wp14:anchorId="79E36929" wp14:editId="64437950">
                  <wp:extent cx="5943600" cy="3343275"/>
                  <wp:effectExtent l="0" t="0" r="0"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6930B03C" w14:textId="6675B670" w:rsidR="009D6957" w:rsidRDefault="009D6957" w:rsidP="009D6957">
            <w:pPr>
              <w:pStyle w:val="Caption"/>
              <w:jc w:val="center"/>
              <w:rPr>
                <w:b/>
                <w:bCs/>
                <w:sz w:val="32"/>
                <w:szCs w:val="32"/>
              </w:rPr>
            </w:pPr>
            <w:r>
              <w:t xml:space="preserve">Figure </w:t>
            </w:r>
            <w:r w:rsidR="00B25D21">
              <w:fldChar w:fldCharType="begin"/>
            </w:r>
            <w:r w:rsidR="00B25D21">
              <w:instrText xml:space="preserve"> SEQ Figure \* ARABIC </w:instrText>
            </w:r>
            <w:r w:rsidR="00B25D21">
              <w:fldChar w:fldCharType="separate"/>
            </w:r>
            <w:r>
              <w:rPr>
                <w:noProof/>
              </w:rPr>
              <w:t>10</w:t>
            </w:r>
            <w:r w:rsidR="00B25D21">
              <w:rPr>
                <w:noProof/>
              </w:rPr>
              <w:fldChar w:fldCharType="end"/>
            </w:r>
            <w:r>
              <w:t>:Red LED</w:t>
            </w:r>
          </w:p>
        </w:tc>
      </w:tr>
      <w:tr w:rsidR="009D6957" w14:paraId="4BBF744B" w14:textId="77777777" w:rsidTr="009D6957">
        <w:tc>
          <w:tcPr>
            <w:tcW w:w="9350" w:type="dxa"/>
          </w:tcPr>
          <w:p w14:paraId="5B3F383C" w14:textId="77777777" w:rsidR="009D6957" w:rsidRDefault="009D6957" w:rsidP="009D6957">
            <w:pPr>
              <w:keepNext/>
              <w:ind w:firstLine="0"/>
            </w:pPr>
            <w:r>
              <w:rPr>
                <w:b/>
                <w:bCs/>
                <w:noProof/>
                <w:sz w:val="32"/>
                <w:szCs w:val="32"/>
              </w:rPr>
              <w:lastRenderedPageBreak/>
              <w:drawing>
                <wp:inline distT="0" distB="0" distL="0" distR="0" wp14:anchorId="73C64AF4" wp14:editId="22E18D00">
                  <wp:extent cx="5943600" cy="3343275"/>
                  <wp:effectExtent l="0" t="0" r="0" b="952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09D50221" w14:textId="65E862D8" w:rsidR="009D6957" w:rsidRDefault="009D6957" w:rsidP="009D6957">
            <w:pPr>
              <w:pStyle w:val="Caption"/>
              <w:jc w:val="center"/>
              <w:rPr>
                <w:b/>
                <w:bCs/>
                <w:sz w:val="32"/>
                <w:szCs w:val="32"/>
              </w:rPr>
            </w:pPr>
            <w:r>
              <w:t xml:space="preserve">Figure </w:t>
            </w:r>
            <w:r w:rsidR="00B25D21">
              <w:fldChar w:fldCharType="begin"/>
            </w:r>
            <w:r w:rsidR="00B25D21">
              <w:instrText xml:space="preserve"> SEQ Figure \* ARABIC </w:instrText>
            </w:r>
            <w:r w:rsidR="00B25D21">
              <w:fldChar w:fldCharType="separate"/>
            </w:r>
            <w:r>
              <w:rPr>
                <w:noProof/>
              </w:rPr>
              <w:t>11</w:t>
            </w:r>
            <w:r w:rsidR="00B25D21">
              <w:rPr>
                <w:noProof/>
              </w:rPr>
              <w:fldChar w:fldCharType="end"/>
            </w:r>
            <w:r>
              <w:t>:Yellow LED</w:t>
            </w:r>
          </w:p>
        </w:tc>
      </w:tr>
      <w:tr w:rsidR="009D6957" w14:paraId="65D159E9" w14:textId="77777777" w:rsidTr="009D6957">
        <w:tc>
          <w:tcPr>
            <w:tcW w:w="9350" w:type="dxa"/>
          </w:tcPr>
          <w:p w14:paraId="0D1FC45D" w14:textId="77777777" w:rsidR="009D6957" w:rsidRDefault="009D6957" w:rsidP="009D6957">
            <w:pPr>
              <w:keepNext/>
              <w:ind w:firstLine="0"/>
            </w:pPr>
            <w:r>
              <w:rPr>
                <w:b/>
                <w:bCs/>
                <w:noProof/>
                <w:sz w:val="32"/>
                <w:szCs w:val="32"/>
              </w:rPr>
              <w:drawing>
                <wp:inline distT="0" distB="0" distL="0" distR="0" wp14:anchorId="07445AD7" wp14:editId="770159A6">
                  <wp:extent cx="5943600" cy="3343275"/>
                  <wp:effectExtent l="0" t="0" r="0"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0ADD45F4" w14:textId="157B88A3" w:rsidR="009D6957" w:rsidRDefault="009D6957" w:rsidP="009D6957">
            <w:pPr>
              <w:pStyle w:val="Caption"/>
              <w:jc w:val="center"/>
              <w:rPr>
                <w:b/>
                <w:bCs/>
                <w:sz w:val="32"/>
                <w:szCs w:val="32"/>
              </w:rPr>
            </w:pPr>
            <w:r>
              <w:t xml:space="preserve">Figure </w:t>
            </w:r>
            <w:r w:rsidR="00B25D21">
              <w:fldChar w:fldCharType="begin"/>
            </w:r>
            <w:r w:rsidR="00B25D21">
              <w:instrText xml:space="preserve"> SEQ Figure \* ARABIC </w:instrText>
            </w:r>
            <w:r w:rsidR="00B25D21">
              <w:fldChar w:fldCharType="separate"/>
            </w:r>
            <w:r>
              <w:rPr>
                <w:noProof/>
              </w:rPr>
              <w:t>12</w:t>
            </w:r>
            <w:r w:rsidR="00B25D21">
              <w:rPr>
                <w:noProof/>
              </w:rPr>
              <w:fldChar w:fldCharType="end"/>
            </w:r>
            <w:r>
              <w:t>:Green LED</w:t>
            </w:r>
          </w:p>
        </w:tc>
      </w:tr>
      <w:tr w:rsidR="009D6957" w14:paraId="7C04006D" w14:textId="77777777" w:rsidTr="009D6957">
        <w:tc>
          <w:tcPr>
            <w:tcW w:w="9350" w:type="dxa"/>
          </w:tcPr>
          <w:p w14:paraId="553BA4D4" w14:textId="77777777" w:rsidR="009D6957" w:rsidRDefault="009D6957" w:rsidP="009D6957">
            <w:pPr>
              <w:keepNext/>
              <w:ind w:firstLine="0"/>
              <w:jc w:val="center"/>
            </w:pPr>
            <w:r>
              <w:rPr>
                <w:b/>
                <w:bCs/>
                <w:noProof/>
                <w:sz w:val="32"/>
                <w:szCs w:val="32"/>
              </w:rPr>
              <w:lastRenderedPageBreak/>
              <w:drawing>
                <wp:inline distT="0" distB="0" distL="0" distR="0" wp14:anchorId="6C53E5F2" wp14:editId="6A1DDBCB">
                  <wp:extent cx="5943600" cy="3343275"/>
                  <wp:effectExtent l="0" t="0" r="0"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2B73294C" w14:textId="4083AD6F" w:rsidR="009D6957" w:rsidRDefault="009D6957" w:rsidP="009D6957">
            <w:pPr>
              <w:pStyle w:val="Caption"/>
              <w:jc w:val="center"/>
              <w:rPr>
                <w:b/>
                <w:bCs/>
                <w:sz w:val="32"/>
                <w:szCs w:val="32"/>
              </w:rPr>
            </w:pPr>
            <w:r>
              <w:t xml:space="preserve">Figure </w:t>
            </w:r>
            <w:r w:rsidR="00B25D21">
              <w:fldChar w:fldCharType="begin"/>
            </w:r>
            <w:r w:rsidR="00B25D21">
              <w:instrText xml:space="preserve"> SEQ Figure \* ARABIC </w:instrText>
            </w:r>
            <w:r w:rsidR="00B25D21">
              <w:fldChar w:fldCharType="separate"/>
            </w:r>
            <w:r>
              <w:rPr>
                <w:noProof/>
              </w:rPr>
              <w:t>13</w:t>
            </w:r>
            <w:r w:rsidR="00B25D21">
              <w:rPr>
                <w:noProof/>
              </w:rPr>
              <w:fldChar w:fldCharType="end"/>
            </w:r>
            <w:r>
              <w:t>:RED Light is on</w:t>
            </w:r>
          </w:p>
        </w:tc>
      </w:tr>
      <w:tr w:rsidR="009D6957" w14:paraId="246FB5CF" w14:textId="77777777" w:rsidTr="009D6957">
        <w:tc>
          <w:tcPr>
            <w:tcW w:w="9350" w:type="dxa"/>
          </w:tcPr>
          <w:p w14:paraId="42521ECD" w14:textId="77777777" w:rsidR="009D6957" w:rsidRDefault="009D6957" w:rsidP="009D6957">
            <w:pPr>
              <w:keepNext/>
              <w:ind w:firstLine="0"/>
            </w:pPr>
            <w:r>
              <w:rPr>
                <w:b/>
                <w:bCs/>
                <w:noProof/>
                <w:sz w:val="32"/>
                <w:szCs w:val="32"/>
              </w:rPr>
              <w:drawing>
                <wp:inline distT="0" distB="0" distL="0" distR="0" wp14:anchorId="7BAFEA18" wp14:editId="0329DBDB">
                  <wp:extent cx="5943600" cy="3343275"/>
                  <wp:effectExtent l="0" t="0" r="0"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4091622A" w14:textId="67859B8A" w:rsidR="009D6957" w:rsidRDefault="009D6957" w:rsidP="009D6957">
            <w:pPr>
              <w:pStyle w:val="Caption"/>
              <w:jc w:val="center"/>
              <w:rPr>
                <w:b/>
                <w:bCs/>
                <w:sz w:val="32"/>
                <w:szCs w:val="32"/>
              </w:rPr>
            </w:pPr>
            <w:r>
              <w:t xml:space="preserve">Figure </w:t>
            </w:r>
            <w:r w:rsidR="00B25D21">
              <w:fldChar w:fldCharType="begin"/>
            </w:r>
            <w:r w:rsidR="00B25D21">
              <w:instrText xml:space="preserve"> SEQ Figure \* ARABIC </w:instrText>
            </w:r>
            <w:r w:rsidR="00B25D21">
              <w:fldChar w:fldCharType="separate"/>
            </w:r>
            <w:r>
              <w:rPr>
                <w:noProof/>
              </w:rPr>
              <w:t>14</w:t>
            </w:r>
            <w:r w:rsidR="00B25D21">
              <w:rPr>
                <w:noProof/>
              </w:rPr>
              <w:fldChar w:fldCharType="end"/>
            </w:r>
            <w:r>
              <w:t>: YELLOW light is on</w:t>
            </w:r>
          </w:p>
        </w:tc>
      </w:tr>
      <w:tr w:rsidR="009D6957" w14:paraId="54D1B985" w14:textId="77777777" w:rsidTr="009D6957">
        <w:tc>
          <w:tcPr>
            <w:tcW w:w="9350" w:type="dxa"/>
          </w:tcPr>
          <w:p w14:paraId="02F80717" w14:textId="77777777" w:rsidR="009D6957" w:rsidRDefault="009D6957" w:rsidP="009D6957">
            <w:pPr>
              <w:keepNext/>
              <w:ind w:firstLine="0"/>
            </w:pPr>
            <w:r>
              <w:rPr>
                <w:b/>
                <w:bCs/>
                <w:noProof/>
                <w:sz w:val="32"/>
                <w:szCs w:val="32"/>
              </w:rPr>
              <w:lastRenderedPageBreak/>
              <w:drawing>
                <wp:inline distT="0" distB="0" distL="0" distR="0" wp14:anchorId="5F80B2CE" wp14:editId="49CD2F06">
                  <wp:extent cx="5943600" cy="3343275"/>
                  <wp:effectExtent l="0" t="0" r="0" b="952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04F56288" w14:textId="6CF71D65" w:rsidR="009D6957" w:rsidRDefault="009D6957" w:rsidP="009D6957">
            <w:pPr>
              <w:pStyle w:val="Caption"/>
              <w:jc w:val="center"/>
              <w:rPr>
                <w:b/>
                <w:bCs/>
                <w:noProof/>
                <w:sz w:val="32"/>
                <w:szCs w:val="32"/>
              </w:rPr>
            </w:pPr>
            <w:r>
              <w:t xml:space="preserve">Figure </w:t>
            </w:r>
            <w:r w:rsidR="00B25D21">
              <w:fldChar w:fldCharType="begin"/>
            </w:r>
            <w:r w:rsidR="00B25D21">
              <w:instrText xml:space="preserve"> SEQ Figure \* ARABIC </w:instrText>
            </w:r>
            <w:r w:rsidR="00B25D21">
              <w:fldChar w:fldCharType="separate"/>
            </w:r>
            <w:r>
              <w:rPr>
                <w:noProof/>
              </w:rPr>
              <w:t>15</w:t>
            </w:r>
            <w:r w:rsidR="00B25D21">
              <w:rPr>
                <w:noProof/>
              </w:rPr>
              <w:fldChar w:fldCharType="end"/>
            </w:r>
            <w:r>
              <w:t>: Green Light is on</w:t>
            </w:r>
          </w:p>
        </w:tc>
      </w:tr>
    </w:tbl>
    <w:p w14:paraId="4E0892EF" w14:textId="77777777" w:rsidR="009D6957" w:rsidRPr="009D6957" w:rsidRDefault="009D6957" w:rsidP="009D6957">
      <w:pPr>
        <w:rPr>
          <w:b/>
          <w:bCs/>
          <w:sz w:val="32"/>
          <w:szCs w:val="32"/>
        </w:rPr>
      </w:pPr>
    </w:p>
    <w:p w14:paraId="20732DDD" w14:textId="1FC72D93" w:rsidR="000E3FB6" w:rsidRPr="00856781" w:rsidRDefault="00856781" w:rsidP="00627E71">
      <w:pPr>
        <w:pStyle w:val="Heading2"/>
      </w:pPr>
      <w:bookmarkStart w:id="18" w:name="_Toc83761289"/>
      <w:bookmarkStart w:id="19" w:name="_Toc83763799"/>
      <w:bookmarkStart w:id="20" w:name="_Toc83806954"/>
      <w:r>
        <w:t xml:space="preserve">3) </w:t>
      </w:r>
      <w:r w:rsidR="000E3FB6" w:rsidRPr="00856781">
        <w:t>Discussion on Simulation Results:</w:t>
      </w:r>
      <w:bookmarkEnd w:id="18"/>
      <w:bookmarkEnd w:id="19"/>
      <w:bookmarkEnd w:id="20"/>
    </w:p>
    <w:p w14:paraId="437D8263" w14:textId="3B9247CF" w:rsidR="009D6957" w:rsidRPr="009D6957" w:rsidRDefault="000E3FB6" w:rsidP="009D6957">
      <w:r w:rsidRPr="002029C5">
        <w:t xml:space="preserve">The simulation results were done using </w:t>
      </w:r>
      <w:r w:rsidRPr="008D5BC8">
        <w:t>Proteus 8.9 Professional software</w:t>
      </w:r>
      <w:r w:rsidR="009D6957">
        <w:t xml:space="preserve"> by</w:t>
      </w:r>
      <w:r>
        <w:t xml:space="preserve"> implement</w:t>
      </w:r>
      <w:r w:rsidR="009D6957">
        <w:t>ing</w:t>
      </w:r>
      <w:r>
        <w:t xml:space="preserve"> </w:t>
      </w:r>
      <w:r w:rsidRPr="002029C5">
        <w:t>a</w:t>
      </w:r>
      <w:r>
        <w:t xml:space="preserve"> traffic </w:t>
      </w:r>
      <w:r w:rsidRPr="002029C5">
        <w:t>control system</w:t>
      </w:r>
      <w:r w:rsidR="009D6957">
        <w:t xml:space="preserve"> using Arduino UNO and Raspberry PI</w:t>
      </w:r>
      <w:r w:rsidRPr="002029C5">
        <w:t>.</w:t>
      </w:r>
      <w:r>
        <w:t xml:space="preserve"> At</w:t>
      </w:r>
      <w:r w:rsidRPr="002029C5">
        <w:t xml:space="preserve"> First, </w:t>
      </w:r>
      <w:r w:rsidR="006A75FE">
        <w:t xml:space="preserve">open the Visual designer and add three </w:t>
      </w:r>
      <w:proofErr w:type="spellStart"/>
      <w:proofErr w:type="gramStart"/>
      <w:r w:rsidR="006A75FE">
        <w:t>parapharels</w:t>
      </w:r>
      <w:proofErr w:type="spellEnd"/>
      <w:r w:rsidR="006A75FE">
        <w:t>(</w:t>
      </w:r>
      <w:proofErr w:type="gramEnd"/>
      <w:r w:rsidR="006A75FE">
        <w:t xml:space="preserve">RED, YELLOW, GREEN LED) and then draw the chart and build the designer. After building the designer we </w:t>
      </w:r>
      <w:r w:rsidR="009D6957">
        <w:t xml:space="preserve">compile the </w:t>
      </w:r>
      <w:proofErr w:type="spellStart"/>
      <w:r w:rsidR="009D6957">
        <w:t>schementhic</w:t>
      </w:r>
      <w:proofErr w:type="spellEnd"/>
      <w:r w:rsidR="009D6957">
        <w:t xml:space="preserve"> designer.</w:t>
      </w:r>
    </w:p>
    <w:p w14:paraId="0DD45117" w14:textId="23E2972B" w:rsidR="000E3FB6" w:rsidRDefault="000E3FB6" w:rsidP="00627E71">
      <w:pPr>
        <w:pStyle w:val="Heading1"/>
      </w:pPr>
      <w:r>
        <w:br/>
      </w:r>
    </w:p>
    <w:p w14:paraId="5E737949" w14:textId="13684639" w:rsidR="000E3FB6" w:rsidRPr="003D016E" w:rsidRDefault="000E3FB6" w:rsidP="003D016E">
      <w:pPr>
        <w:pStyle w:val="Heading1"/>
      </w:pPr>
      <w:bookmarkStart w:id="21" w:name="_Hlk83755189"/>
      <w:bookmarkStart w:id="22" w:name="_Toc83761290"/>
      <w:bookmarkStart w:id="23" w:name="_Toc83763800"/>
      <w:bookmarkStart w:id="24" w:name="_Toc83806955"/>
      <w:r w:rsidRPr="003D016E">
        <w:t>Lab Task Question:</w:t>
      </w:r>
      <w:bookmarkEnd w:id="21"/>
      <w:bookmarkEnd w:id="22"/>
      <w:bookmarkEnd w:id="23"/>
      <w:bookmarkEnd w:id="24"/>
    </w:p>
    <w:p w14:paraId="56BAF738" w14:textId="38BE4366" w:rsidR="006150E3" w:rsidRDefault="00547068" w:rsidP="00D31825">
      <w:r w:rsidRPr="00D95A32">
        <w:t>1)</w:t>
      </w:r>
      <w:r w:rsidR="00D95A32">
        <w:t xml:space="preserve"> </w:t>
      </w:r>
      <w:r w:rsidR="00D31825" w:rsidRPr="00D31825">
        <w:t>Modify the design for Two Way Traffic Light System</w:t>
      </w:r>
    </w:p>
    <w:p w14:paraId="55FCB540" w14:textId="5AC24C03" w:rsidR="00436B4D" w:rsidRDefault="00436B4D" w:rsidP="006150E3">
      <w:pPr>
        <w:rPr>
          <w:szCs w:val="24"/>
        </w:rPr>
      </w:pPr>
    </w:p>
    <w:p w14:paraId="2DDD31BE" w14:textId="2684E7B9" w:rsidR="00436B4D" w:rsidRDefault="00436B4D" w:rsidP="0032361B">
      <w:pPr>
        <w:pStyle w:val="Heading1"/>
        <w:rPr>
          <w:szCs w:val="24"/>
        </w:rPr>
      </w:pPr>
      <w:bookmarkStart w:id="25" w:name="_Toc83761291"/>
      <w:bookmarkStart w:id="26" w:name="_Toc83763801"/>
      <w:bookmarkStart w:id="27" w:name="_Toc83806956"/>
      <w:r w:rsidRPr="00436B4D">
        <w:t>Conclusion:</w:t>
      </w:r>
      <w:bookmarkEnd w:id="25"/>
      <w:bookmarkEnd w:id="26"/>
      <w:bookmarkEnd w:id="27"/>
      <w:r w:rsidRPr="00436B4D">
        <w:rPr>
          <w:szCs w:val="24"/>
        </w:rPr>
        <w:t xml:space="preserve"> </w:t>
      </w:r>
    </w:p>
    <w:p w14:paraId="7013C9EB" w14:textId="2C145B0A" w:rsidR="00E31B70" w:rsidRPr="00E31B70" w:rsidRDefault="00E31B70" w:rsidP="00E31B70">
      <w:r>
        <w:t xml:space="preserve">At first, we have </w:t>
      </w:r>
      <w:proofErr w:type="gramStart"/>
      <w:r>
        <w:t>design</w:t>
      </w:r>
      <w:proofErr w:type="gramEnd"/>
      <w:r>
        <w:t xml:space="preserve"> the circuit using Arduino Uno. In visual designer we have taken </w:t>
      </w:r>
      <w:proofErr w:type="gramStart"/>
      <w:r>
        <w:t>three(</w:t>
      </w:r>
      <w:proofErr w:type="spellStart"/>
      <w:proofErr w:type="gramEnd"/>
      <w:r>
        <w:t>Red,Yellow</w:t>
      </w:r>
      <w:proofErr w:type="spellEnd"/>
      <w:r>
        <w:t xml:space="preserve">, Green) LED. Red led will blink for 10 sec then off. Yellow Led will blink for 5 sec then dim at 60 brightness for 2 sec before turning off. Green led will blink for 12 sec then goes off. Three will on and off </w:t>
      </w:r>
      <w:r w:rsidRPr="00E31B70">
        <w:rPr>
          <w:rFonts w:cs="Times New Roman"/>
          <w:color w:val="262626"/>
          <w:szCs w:val="24"/>
        </w:rPr>
        <w:t>simultaneously</w:t>
      </w:r>
      <w:r>
        <w:rPr>
          <w:rFonts w:cs="Times New Roman"/>
          <w:color w:val="262626"/>
          <w:szCs w:val="24"/>
        </w:rPr>
        <w:t xml:space="preserve">. Then we will </w:t>
      </w:r>
      <w:r>
        <w:t>design the circuit using Raspberry PI. All the process will be repeated but we’ll exclude dim function from yellow led then compile the designer.</w:t>
      </w:r>
    </w:p>
    <w:p w14:paraId="7FA343D9" w14:textId="77777777" w:rsidR="00E31B70" w:rsidRPr="00E31B70" w:rsidRDefault="00E31B70" w:rsidP="00E31B70"/>
    <w:p w14:paraId="08C7A224" w14:textId="2DB136E8" w:rsidR="00436B4D" w:rsidRPr="00407B04" w:rsidRDefault="00436B4D" w:rsidP="006C0FA4">
      <w:pPr>
        <w:pStyle w:val="Heading1"/>
      </w:pPr>
      <w:bookmarkStart w:id="28" w:name="_Toc83761292"/>
      <w:bookmarkStart w:id="29" w:name="_Toc83763802"/>
      <w:bookmarkStart w:id="30" w:name="_Toc83806957"/>
      <w:r w:rsidRPr="00407B04">
        <w:t>Reference(s):</w:t>
      </w:r>
      <w:bookmarkEnd w:id="28"/>
      <w:bookmarkEnd w:id="29"/>
      <w:bookmarkEnd w:id="30"/>
    </w:p>
    <w:p w14:paraId="6C914147" w14:textId="21B131A8" w:rsidR="00D31825" w:rsidRDefault="00D31825" w:rsidP="006150E3">
      <w:pPr>
        <w:tabs>
          <w:tab w:val="left" w:pos="2244"/>
        </w:tabs>
        <w:rPr>
          <w:b/>
          <w:bCs/>
        </w:rPr>
      </w:pPr>
      <w:r w:rsidRPr="00D31825">
        <w:rPr>
          <w:b/>
          <w:bCs/>
        </w:rPr>
        <w:t>1)</w:t>
      </w:r>
      <w:hyperlink r:id="rId27" w:history="1">
        <w:r w:rsidRPr="00816CB6">
          <w:rPr>
            <w:rStyle w:val="Hyperlink"/>
            <w:b/>
            <w:bCs/>
          </w:rPr>
          <w:t>https://www.arduino.cc/</w:t>
        </w:r>
      </w:hyperlink>
      <w:r w:rsidRPr="00D31825">
        <w:rPr>
          <w:b/>
          <w:bCs/>
        </w:rPr>
        <w:t>.</w:t>
      </w:r>
    </w:p>
    <w:p w14:paraId="6DF308ED" w14:textId="43142234" w:rsidR="00D31825" w:rsidRDefault="00D31825" w:rsidP="006150E3">
      <w:pPr>
        <w:tabs>
          <w:tab w:val="left" w:pos="2244"/>
        </w:tabs>
        <w:rPr>
          <w:b/>
          <w:bCs/>
        </w:rPr>
      </w:pPr>
      <w:r w:rsidRPr="00D31825">
        <w:rPr>
          <w:b/>
          <w:bCs/>
        </w:rPr>
        <w:t xml:space="preserve">2) </w:t>
      </w:r>
      <w:hyperlink r:id="rId28" w:history="1">
        <w:r w:rsidRPr="00816CB6">
          <w:rPr>
            <w:rStyle w:val="Hyperlink"/>
            <w:b/>
            <w:bCs/>
          </w:rPr>
          <w:t>https://www.labcenter.com/visualdesigner/</w:t>
        </w:r>
      </w:hyperlink>
    </w:p>
    <w:p w14:paraId="5DAAF86F" w14:textId="3976EB6C" w:rsidR="006150E3" w:rsidRDefault="00D31825" w:rsidP="006150E3">
      <w:pPr>
        <w:tabs>
          <w:tab w:val="left" w:pos="2244"/>
        </w:tabs>
        <w:rPr>
          <w:b/>
          <w:bCs/>
        </w:rPr>
      </w:pPr>
      <w:r w:rsidRPr="00D31825">
        <w:rPr>
          <w:b/>
          <w:bCs/>
        </w:rPr>
        <w:t>3)</w:t>
      </w:r>
      <w:hyperlink r:id="rId29" w:history="1">
        <w:r w:rsidR="002D4802" w:rsidRPr="004E3163">
          <w:rPr>
            <w:rStyle w:val="Hyperlink"/>
            <w:b/>
            <w:bCs/>
          </w:rPr>
          <w:t>https://youtu.be/yHB5it0s2oU</w:t>
        </w:r>
      </w:hyperlink>
    </w:p>
    <w:p w14:paraId="32E773BC" w14:textId="665ECE7C" w:rsidR="002D4802" w:rsidRDefault="002D4802" w:rsidP="006150E3">
      <w:pPr>
        <w:tabs>
          <w:tab w:val="left" w:pos="2244"/>
        </w:tabs>
        <w:rPr>
          <w:b/>
          <w:bCs/>
        </w:rPr>
      </w:pPr>
      <w:r>
        <w:rPr>
          <w:b/>
          <w:bCs/>
        </w:rPr>
        <w:t>4)</w:t>
      </w:r>
      <w:r w:rsidRPr="002D4802">
        <w:t xml:space="preserve"> </w:t>
      </w:r>
      <w:r w:rsidRPr="002D4802">
        <w:rPr>
          <w:b/>
          <w:bCs/>
          <w:color w:val="2E74B5" w:themeColor="accent1" w:themeShade="BF"/>
          <w:u w:val="single"/>
        </w:rPr>
        <w:t>https://www.raspberrypi.org</w:t>
      </w:r>
    </w:p>
    <w:p w14:paraId="0833CC70" w14:textId="77777777" w:rsidR="00CB5A5A" w:rsidRPr="00CB5A5A" w:rsidRDefault="00CB5A5A" w:rsidP="009D6957">
      <w:pPr>
        <w:ind w:firstLine="0"/>
      </w:pPr>
    </w:p>
    <w:sectPr w:rsidR="00CB5A5A" w:rsidRPr="00CB5A5A" w:rsidSect="00F6600C">
      <w:headerReference w:type="default" r:id="rId30"/>
      <w:footerReference w:type="default" r:id="rId3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D5D08A" w14:textId="77777777" w:rsidR="00B25D21" w:rsidRDefault="00B25D21">
      <w:pPr>
        <w:spacing w:after="0" w:line="240" w:lineRule="auto"/>
      </w:pPr>
      <w:r>
        <w:separator/>
      </w:r>
    </w:p>
  </w:endnote>
  <w:endnote w:type="continuationSeparator" w:id="0">
    <w:p w14:paraId="1B5C855A" w14:textId="77777777" w:rsidR="00B25D21" w:rsidRDefault="00B25D2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073435" w14:textId="0B7868ED" w:rsidR="000C1470" w:rsidRPr="005200E0" w:rsidRDefault="002C4DC2" w:rsidP="002C4DC2">
    <w:pPr>
      <w:tabs>
        <w:tab w:val="left" w:pos="3864"/>
        <w:tab w:val="right" w:pos="9360"/>
      </w:tabs>
      <w:spacing w:after="0"/>
      <w:jc w:val="left"/>
      <w:rPr>
        <w:rFonts w:ascii="Trebuchet MS" w:hAnsi="Trebuchet MS" w:cs="Arial"/>
        <w:color w:val="808080" w:themeColor="background1" w:themeShade="80"/>
        <w:sz w:val="12"/>
        <w:szCs w:val="16"/>
      </w:rPr>
    </w:pPr>
    <w:r>
      <w:rPr>
        <w:rFonts w:ascii="Trebuchet MS" w:hAnsi="Trebuchet MS" w:cs="Arial"/>
        <w:color w:val="808080" w:themeColor="background1" w:themeShade="80"/>
        <w:sz w:val="12"/>
        <w:szCs w:val="16"/>
      </w:rPr>
      <w:tab/>
    </w:r>
    <w:r>
      <w:rPr>
        <w:rFonts w:ascii="Trebuchet MS" w:hAnsi="Trebuchet MS" w:cs="Arial"/>
        <w:color w:val="808080" w:themeColor="background1" w:themeShade="80"/>
        <w:sz w:val="12"/>
        <w:szCs w:val="16"/>
      </w:rPr>
      <w:tab/>
    </w:r>
    <w:r w:rsidR="000C1470" w:rsidRPr="005200E0">
      <w:rPr>
        <w:rFonts w:ascii="Trebuchet MS" w:hAnsi="Trebuchet MS" w:cs="Arial"/>
        <w:color w:val="808080" w:themeColor="background1" w:themeShade="80"/>
        <w:sz w:val="12"/>
        <w:szCs w:val="16"/>
      </w:rPr>
      <w:t xml:space="preserve">Assignment/Case-Study </w:t>
    </w:r>
    <w:r w:rsidR="000C1470">
      <w:rPr>
        <w:rFonts w:ascii="Trebuchet MS" w:hAnsi="Trebuchet MS" w:cs="Arial"/>
        <w:color w:val="808080" w:themeColor="background1" w:themeShade="80"/>
        <w:sz w:val="12"/>
        <w:szCs w:val="16"/>
      </w:rPr>
      <w:t>Cover</w:t>
    </w:r>
    <w:r w:rsidR="000C1470" w:rsidRPr="005200E0">
      <w:rPr>
        <w:rFonts w:ascii="Trebuchet MS" w:hAnsi="Trebuchet MS" w:cs="Arial"/>
        <w:color w:val="808080" w:themeColor="background1" w:themeShade="80"/>
        <w:sz w:val="12"/>
        <w:szCs w:val="16"/>
      </w:rPr>
      <w:t>; © AIUB-20</w:t>
    </w:r>
    <w:r w:rsidR="000C1470">
      <w:rPr>
        <w:rFonts w:ascii="Trebuchet MS" w:hAnsi="Trebuchet MS" w:cs="Arial"/>
        <w:color w:val="808080" w:themeColor="background1" w:themeShade="80"/>
        <w:sz w:val="12"/>
        <w:szCs w:val="16"/>
      </w:rPr>
      <w:t>20</w:t>
    </w:r>
  </w:p>
  <w:p w14:paraId="346AA9D9" w14:textId="77777777" w:rsidR="000C1470" w:rsidRDefault="000C147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D02E4D" w14:textId="77777777" w:rsidR="00B25D21" w:rsidRDefault="00B25D21">
      <w:pPr>
        <w:spacing w:after="0" w:line="240" w:lineRule="auto"/>
      </w:pPr>
      <w:r>
        <w:separator/>
      </w:r>
    </w:p>
  </w:footnote>
  <w:footnote w:type="continuationSeparator" w:id="0">
    <w:p w14:paraId="62937F4C" w14:textId="77777777" w:rsidR="00B25D21" w:rsidRDefault="00B25D2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FAF80D" w14:textId="4894D7FB" w:rsidR="002C4DC2" w:rsidRDefault="002C4DC2">
    <w:pPr>
      <w:pStyle w:val="Header"/>
    </w:pPr>
  </w:p>
  <w:p w14:paraId="112E99E5" w14:textId="43D29446" w:rsidR="00EE2C39" w:rsidRDefault="00EE2C39">
    <w:pPr>
      <w:pStyle w:val="Header"/>
    </w:pPr>
  </w:p>
  <w:p w14:paraId="008F101C" w14:textId="0B69AB03" w:rsidR="00EE2C39" w:rsidRDefault="00EE2C39">
    <w:pPr>
      <w:pStyle w:val="Header"/>
    </w:pPr>
  </w:p>
  <w:p w14:paraId="6FD24557" w14:textId="77777777" w:rsidR="00EE2C39" w:rsidRDefault="00EE2C3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5F5970"/>
    <w:multiLevelType w:val="hybridMultilevel"/>
    <w:tmpl w:val="BF62CA76"/>
    <w:lvl w:ilvl="0" w:tplc="AC141130">
      <w:start w:val="1"/>
      <w:numFmt w:val="bullet"/>
      <w:lvlText w:val=""/>
      <w:lvlJc w:val="left"/>
      <w:pPr>
        <w:ind w:left="1920" w:hanging="360"/>
      </w:pPr>
      <w:rPr>
        <w:rFonts w:ascii="Wingdings" w:eastAsia="Times New Roman" w:hAnsi="Wingdings" w:cs="Times New Roman" w:hint="default"/>
      </w:rPr>
    </w:lvl>
    <w:lvl w:ilvl="1" w:tplc="04090003" w:tentative="1">
      <w:start w:val="1"/>
      <w:numFmt w:val="bullet"/>
      <w:lvlText w:val="o"/>
      <w:lvlJc w:val="left"/>
      <w:pPr>
        <w:ind w:left="2640" w:hanging="360"/>
      </w:pPr>
      <w:rPr>
        <w:rFonts w:ascii="Courier New" w:hAnsi="Courier New" w:cs="Courier New" w:hint="default"/>
      </w:rPr>
    </w:lvl>
    <w:lvl w:ilvl="2" w:tplc="04090005" w:tentative="1">
      <w:start w:val="1"/>
      <w:numFmt w:val="bullet"/>
      <w:lvlText w:val=""/>
      <w:lvlJc w:val="left"/>
      <w:pPr>
        <w:ind w:left="3360" w:hanging="360"/>
      </w:pPr>
      <w:rPr>
        <w:rFonts w:ascii="Wingdings" w:hAnsi="Wingdings" w:hint="default"/>
      </w:rPr>
    </w:lvl>
    <w:lvl w:ilvl="3" w:tplc="04090001" w:tentative="1">
      <w:start w:val="1"/>
      <w:numFmt w:val="bullet"/>
      <w:lvlText w:val=""/>
      <w:lvlJc w:val="left"/>
      <w:pPr>
        <w:ind w:left="4080" w:hanging="360"/>
      </w:pPr>
      <w:rPr>
        <w:rFonts w:ascii="Symbol" w:hAnsi="Symbol" w:hint="default"/>
      </w:rPr>
    </w:lvl>
    <w:lvl w:ilvl="4" w:tplc="04090003" w:tentative="1">
      <w:start w:val="1"/>
      <w:numFmt w:val="bullet"/>
      <w:lvlText w:val="o"/>
      <w:lvlJc w:val="left"/>
      <w:pPr>
        <w:ind w:left="4800" w:hanging="360"/>
      </w:pPr>
      <w:rPr>
        <w:rFonts w:ascii="Courier New" w:hAnsi="Courier New" w:cs="Courier New" w:hint="default"/>
      </w:rPr>
    </w:lvl>
    <w:lvl w:ilvl="5" w:tplc="04090005" w:tentative="1">
      <w:start w:val="1"/>
      <w:numFmt w:val="bullet"/>
      <w:lvlText w:val=""/>
      <w:lvlJc w:val="left"/>
      <w:pPr>
        <w:ind w:left="5520" w:hanging="360"/>
      </w:pPr>
      <w:rPr>
        <w:rFonts w:ascii="Wingdings" w:hAnsi="Wingdings" w:hint="default"/>
      </w:rPr>
    </w:lvl>
    <w:lvl w:ilvl="6" w:tplc="04090001" w:tentative="1">
      <w:start w:val="1"/>
      <w:numFmt w:val="bullet"/>
      <w:lvlText w:val=""/>
      <w:lvlJc w:val="left"/>
      <w:pPr>
        <w:ind w:left="6240" w:hanging="360"/>
      </w:pPr>
      <w:rPr>
        <w:rFonts w:ascii="Symbol" w:hAnsi="Symbol" w:hint="default"/>
      </w:rPr>
    </w:lvl>
    <w:lvl w:ilvl="7" w:tplc="04090003" w:tentative="1">
      <w:start w:val="1"/>
      <w:numFmt w:val="bullet"/>
      <w:lvlText w:val="o"/>
      <w:lvlJc w:val="left"/>
      <w:pPr>
        <w:ind w:left="6960" w:hanging="360"/>
      </w:pPr>
      <w:rPr>
        <w:rFonts w:ascii="Courier New" w:hAnsi="Courier New" w:cs="Courier New" w:hint="default"/>
      </w:rPr>
    </w:lvl>
    <w:lvl w:ilvl="8" w:tplc="04090005" w:tentative="1">
      <w:start w:val="1"/>
      <w:numFmt w:val="bullet"/>
      <w:lvlText w:val=""/>
      <w:lvlJc w:val="left"/>
      <w:pPr>
        <w:ind w:left="7680" w:hanging="360"/>
      </w:pPr>
      <w:rPr>
        <w:rFonts w:ascii="Wingdings" w:hAnsi="Wingdings" w:hint="default"/>
      </w:rPr>
    </w:lvl>
  </w:abstractNum>
  <w:abstractNum w:abstractNumId="1" w15:restartNumberingAfterBreak="0">
    <w:nsid w:val="2032683D"/>
    <w:multiLevelType w:val="hybridMultilevel"/>
    <w:tmpl w:val="5C5222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A3B5D66"/>
    <w:multiLevelType w:val="hybridMultilevel"/>
    <w:tmpl w:val="CCA2FFA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2C2A0570"/>
    <w:multiLevelType w:val="hybridMultilevel"/>
    <w:tmpl w:val="32BCC96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F255C4F"/>
    <w:multiLevelType w:val="hybridMultilevel"/>
    <w:tmpl w:val="974CB0F4"/>
    <w:lvl w:ilvl="0" w:tplc="5DFC267A">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5341C4F"/>
    <w:multiLevelType w:val="hybridMultilevel"/>
    <w:tmpl w:val="8BA6E526"/>
    <w:lvl w:ilvl="0" w:tplc="7F320E36">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2F957B4"/>
    <w:multiLevelType w:val="hybridMultilevel"/>
    <w:tmpl w:val="A588C4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F5207D2"/>
    <w:multiLevelType w:val="hybridMultilevel"/>
    <w:tmpl w:val="6106A96A"/>
    <w:lvl w:ilvl="0" w:tplc="04090011">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28D6602"/>
    <w:multiLevelType w:val="hybridMultilevel"/>
    <w:tmpl w:val="499EAE1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32636BD"/>
    <w:multiLevelType w:val="hybridMultilevel"/>
    <w:tmpl w:val="B14C4E64"/>
    <w:lvl w:ilvl="0" w:tplc="35320928">
      <w:start w:val="1"/>
      <w:numFmt w:val="decimal"/>
      <w:lvlText w:val="%1)"/>
      <w:lvlJc w:val="left"/>
      <w:pPr>
        <w:ind w:left="1560" w:hanging="360"/>
      </w:pPr>
      <w:rPr>
        <w:rFonts w:hint="default"/>
      </w:rPr>
    </w:lvl>
    <w:lvl w:ilvl="1" w:tplc="04090019" w:tentative="1">
      <w:start w:val="1"/>
      <w:numFmt w:val="lowerLetter"/>
      <w:lvlText w:val="%2."/>
      <w:lvlJc w:val="left"/>
      <w:pPr>
        <w:ind w:left="2280" w:hanging="360"/>
      </w:pPr>
    </w:lvl>
    <w:lvl w:ilvl="2" w:tplc="0409001B" w:tentative="1">
      <w:start w:val="1"/>
      <w:numFmt w:val="lowerRoman"/>
      <w:lvlText w:val="%3."/>
      <w:lvlJc w:val="right"/>
      <w:pPr>
        <w:ind w:left="3000" w:hanging="180"/>
      </w:pPr>
    </w:lvl>
    <w:lvl w:ilvl="3" w:tplc="0409000F" w:tentative="1">
      <w:start w:val="1"/>
      <w:numFmt w:val="decimal"/>
      <w:lvlText w:val="%4."/>
      <w:lvlJc w:val="left"/>
      <w:pPr>
        <w:ind w:left="3720" w:hanging="360"/>
      </w:pPr>
    </w:lvl>
    <w:lvl w:ilvl="4" w:tplc="04090019" w:tentative="1">
      <w:start w:val="1"/>
      <w:numFmt w:val="lowerLetter"/>
      <w:lvlText w:val="%5."/>
      <w:lvlJc w:val="left"/>
      <w:pPr>
        <w:ind w:left="4440" w:hanging="360"/>
      </w:pPr>
    </w:lvl>
    <w:lvl w:ilvl="5" w:tplc="0409001B" w:tentative="1">
      <w:start w:val="1"/>
      <w:numFmt w:val="lowerRoman"/>
      <w:lvlText w:val="%6."/>
      <w:lvlJc w:val="right"/>
      <w:pPr>
        <w:ind w:left="5160" w:hanging="180"/>
      </w:pPr>
    </w:lvl>
    <w:lvl w:ilvl="6" w:tplc="0409000F" w:tentative="1">
      <w:start w:val="1"/>
      <w:numFmt w:val="decimal"/>
      <w:lvlText w:val="%7."/>
      <w:lvlJc w:val="left"/>
      <w:pPr>
        <w:ind w:left="5880" w:hanging="360"/>
      </w:pPr>
    </w:lvl>
    <w:lvl w:ilvl="7" w:tplc="04090019" w:tentative="1">
      <w:start w:val="1"/>
      <w:numFmt w:val="lowerLetter"/>
      <w:lvlText w:val="%8."/>
      <w:lvlJc w:val="left"/>
      <w:pPr>
        <w:ind w:left="6600" w:hanging="360"/>
      </w:pPr>
    </w:lvl>
    <w:lvl w:ilvl="8" w:tplc="0409001B" w:tentative="1">
      <w:start w:val="1"/>
      <w:numFmt w:val="lowerRoman"/>
      <w:lvlText w:val="%9."/>
      <w:lvlJc w:val="right"/>
      <w:pPr>
        <w:ind w:left="7320" w:hanging="180"/>
      </w:pPr>
    </w:lvl>
  </w:abstractNum>
  <w:abstractNum w:abstractNumId="10" w15:restartNumberingAfterBreak="0">
    <w:nsid w:val="7436052C"/>
    <w:multiLevelType w:val="hybridMultilevel"/>
    <w:tmpl w:val="AB50A7B2"/>
    <w:lvl w:ilvl="0" w:tplc="213EA32E">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53C461F"/>
    <w:multiLevelType w:val="hybridMultilevel"/>
    <w:tmpl w:val="47B65E7E"/>
    <w:lvl w:ilvl="0" w:tplc="2B5A7C12">
      <w:start w:val="1"/>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FFB24CD"/>
    <w:multiLevelType w:val="hybridMultilevel"/>
    <w:tmpl w:val="2168FB16"/>
    <w:lvl w:ilvl="0" w:tplc="35320928">
      <w:start w:val="1"/>
      <w:numFmt w:val="decimal"/>
      <w:lvlText w:val="%1)"/>
      <w:lvlJc w:val="left"/>
      <w:pPr>
        <w:ind w:left="1560" w:hanging="360"/>
      </w:pPr>
      <w:rPr>
        <w:rFonts w:hint="default"/>
      </w:rPr>
    </w:lvl>
    <w:lvl w:ilvl="1" w:tplc="04090019" w:tentative="1">
      <w:start w:val="1"/>
      <w:numFmt w:val="lowerLetter"/>
      <w:lvlText w:val="%2."/>
      <w:lvlJc w:val="left"/>
      <w:pPr>
        <w:ind w:left="2280" w:hanging="360"/>
      </w:pPr>
    </w:lvl>
    <w:lvl w:ilvl="2" w:tplc="0409001B" w:tentative="1">
      <w:start w:val="1"/>
      <w:numFmt w:val="lowerRoman"/>
      <w:lvlText w:val="%3."/>
      <w:lvlJc w:val="right"/>
      <w:pPr>
        <w:ind w:left="3000" w:hanging="180"/>
      </w:pPr>
    </w:lvl>
    <w:lvl w:ilvl="3" w:tplc="0409000F" w:tentative="1">
      <w:start w:val="1"/>
      <w:numFmt w:val="decimal"/>
      <w:lvlText w:val="%4."/>
      <w:lvlJc w:val="left"/>
      <w:pPr>
        <w:ind w:left="3720" w:hanging="360"/>
      </w:pPr>
    </w:lvl>
    <w:lvl w:ilvl="4" w:tplc="04090019" w:tentative="1">
      <w:start w:val="1"/>
      <w:numFmt w:val="lowerLetter"/>
      <w:lvlText w:val="%5."/>
      <w:lvlJc w:val="left"/>
      <w:pPr>
        <w:ind w:left="4440" w:hanging="360"/>
      </w:pPr>
    </w:lvl>
    <w:lvl w:ilvl="5" w:tplc="0409001B" w:tentative="1">
      <w:start w:val="1"/>
      <w:numFmt w:val="lowerRoman"/>
      <w:lvlText w:val="%6."/>
      <w:lvlJc w:val="right"/>
      <w:pPr>
        <w:ind w:left="5160" w:hanging="180"/>
      </w:pPr>
    </w:lvl>
    <w:lvl w:ilvl="6" w:tplc="0409000F" w:tentative="1">
      <w:start w:val="1"/>
      <w:numFmt w:val="decimal"/>
      <w:lvlText w:val="%7."/>
      <w:lvlJc w:val="left"/>
      <w:pPr>
        <w:ind w:left="5880" w:hanging="360"/>
      </w:pPr>
    </w:lvl>
    <w:lvl w:ilvl="7" w:tplc="04090019" w:tentative="1">
      <w:start w:val="1"/>
      <w:numFmt w:val="lowerLetter"/>
      <w:lvlText w:val="%8."/>
      <w:lvlJc w:val="left"/>
      <w:pPr>
        <w:ind w:left="6600" w:hanging="360"/>
      </w:pPr>
    </w:lvl>
    <w:lvl w:ilvl="8" w:tplc="0409001B" w:tentative="1">
      <w:start w:val="1"/>
      <w:numFmt w:val="lowerRoman"/>
      <w:lvlText w:val="%9."/>
      <w:lvlJc w:val="right"/>
      <w:pPr>
        <w:ind w:left="7320" w:hanging="180"/>
      </w:pPr>
    </w:lvl>
  </w:abstractNum>
  <w:num w:numId="1">
    <w:abstractNumId w:val="6"/>
  </w:num>
  <w:num w:numId="2">
    <w:abstractNumId w:val="1"/>
  </w:num>
  <w:num w:numId="3">
    <w:abstractNumId w:val="10"/>
  </w:num>
  <w:num w:numId="4">
    <w:abstractNumId w:val="2"/>
  </w:num>
  <w:num w:numId="5">
    <w:abstractNumId w:val="9"/>
  </w:num>
  <w:num w:numId="6">
    <w:abstractNumId w:val="3"/>
  </w:num>
  <w:num w:numId="7">
    <w:abstractNumId w:val="7"/>
  </w:num>
  <w:num w:numId="8">
    <w:abstractNumId w:val="5"/>
  </w:num>
  <w:num w:numId="9">
    <w:abstractNumId w:val="4"/>
  </w:num>
  <w:num w:numId="10">
    <w:abstractNumId w:val="12"/>
  </w:num>
  <w:num w:numId="11">
    <w:abstractNumId w:val="0"/>
  </w:num>
  <w:num w:numId="12">
    <w:abstractNumId w:val="11"/>
  </w:num>
  <w:num w:numId="13">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M1MDewMDexMDU0NTFU0lEKTi0uzszPAykwqgUABknrWSwAAAA="/>
  </w:docVars>
  <w:rsids>
    <w:rsidRoot w:val="009B6365"/>
    <w:rsid w:val="00004CD0"/>
    <w:rsid w:val="00007B33"/>
    <w:rsid w:val="0001079D"/>
    <w:rsid w:val="0001705C"/>
    <w:rsid w:val="00034899"/>
    <w:rsid w:val="000455F8"/>
    <w:rsid w:val="000627E9"/>
    <w:rsid w:val="00071A3D"/>
    <w:rsid w:val="00095744"/>
    <w:rsid w:val="000964C6"/>
    <w:rsid w:val="00097451"/>
    <w:rsid w:val="000A2942"/>
    <w:rsid w:val="000C1470"/>
    <w:rsid w:val="000E3FB6"/>
    <w:rsid w:val="00100D4E"/>
    <w:rsid w:val="00113F52"/>
    <w:rsid w:val="0011527E"/>
    <w:rsid w:val="0012223C"/>
    <w:rsid w:val="00125A14"/>
    <w:rsid w:val="0013799F"/>
    <w:rsid w:val="00143BE4"/>
    <w:rsid w:val="0014496D"/>
    <w:rsid w:val="001467F8"/>
    <w:rsid w:val="00147685"/>
    <w:rsid w:val="00162BAE"/>
    <w:rsid w:val="00181BE6"/>
    <w:rsid w:val="00195F25"/>
    <w:rsid w:val="001C1960"/>
    <w:rsid w:val="001C1E5A"/>
    <w:rsid w:val="001D1D57"/>
    <w:rsid w:val="001F00AC"/>
    <w:rsid w:val="00202E98"/>
    <w:rsid w:val="002308A6"/>
    <w:rsid w:val="00232B3B"/>
    <w:rsid w:val="00240260"/>
    <w:rsid w:val="0027405F"/>
    <w:rsid w:val="00280D5B"/>
    <w:rsid w:val="00282070"/>
    <w:rsid w:val="002A64C1"/>
    <w:rsid w:val="002C00BD"/>
    <w:rsid w:val="002C3A8C"/>
    <w:rsid w:val="002C4DC2"/>
    <w:rsid w:val="002C7B13"/>
    <w:rsid w:val="002D1985"/>
    <w:rsid w:val="002D1A57"/>
    <w:rsid w:val="002D46F4"/>
    <w:rsid w:val="002D4802"/>
    <w:rsid w:val="002D7A76"/>
    <w:rsid w:val="002E0EEA"/>
    <w:rsid w:val="002F28E5"/>
    <w:rsid w:val="0032361B"/>
    <w:rsid w:val="00323BF2"/>
    <w:rsid w:val="0032589F"/>
    <w:rsid w:val="0034078E"/>
    <w:rsid w:val="003434CF"/>
    <w:rsid w:val="00344094"/>
    <w:rsid w:val="00355A42"/>
    <w:rsid w:val="00366E12"/>
    <w:rsid w:val="00374C9C"/>
    <w:rsid w:val="00387147"/>
    <w:rsid w:val="00391FEB"/>
    <w:rsid w:val="003A3AF0"/>
    <w:rsid w:val="003B4825"/>
    <w:rsid w:val="003C698A"/>
    <w:rsid w:val="003D016E"/>
    <w:rsid w:val="003E28D3"/>
    <w:rsid w:val="003E558B"/>
    <w:rsid w:val="003F3B75"/>
    <w:rsid w:val="0040465D"/>
    <w:rsid w:val="00407B04"/>
    <w:rsid w:val="00436B4D"/>
    <w:rsid w:val="0048524C"/>
    <w:rsid w:val="004C50C0"/>
    <w:rsid w:val="004C7792"/>
    <w:rsid w:val="004E507B"/>
    <w:rsid w:val="004F20F3"/>
    <w:rsid w:val="004F6766"/>
    <w:rsid w:val="00502A23"/>
    <w:rsid w:val="00503721"/>
    <w:rsid w:val="00547068"/>
    <w:rsid w:val="00561FE6"/>
    <w:rsid w:val="00566953"/>
    <w:rsid w:val="0057721C"/>
    <w:rsid w:val="00577AC5"/>
    <w:rsid w:val="005843B3"/>
    <w:rsid w:val="0059478F"/>
    <w:rsid w:val="005A348D"/>
    <w:rsid w:val="005A39DE"/>
    <w:rsid w:val="005A546F"/>
    <w:rsid w:val="005B3EE2"/>
    <w:rsid w:val="005B6772"/>
    <w:rsid w:val="005D60C5"/>
    <w:rsid w:val="005E7555"/>
    <w:rsid w:val="005F0A4D"/>
    <w:rsid w:val="006002EF"/>
    <w:rsid w:val="00611EDA"/>
    <w:rsid w:val="006150E3"/>
    <w:rsid w:val="00623698"/>
    <w:rsid w:val="006242B9"/>
    <w:rsid w:val="00624E61"/>
    <w:rsid w:val="00627E71"/>
    <w:rsid w:val="006340EF"/>
    <w:rsid w:val="00637679"/>
    <w:rsid w:val="00644313"/>
    <w:rsid w:val="00650289"/>
    <w:rsid w:val="00664B9C"/>
    <w:rsid w:val="006724D2"/>
    <w:rsid w:val="00673A35"/>
    <w:rsid w:val="006853C7"/>
    <w:rsid w:val="00693493"/>
    <w:rsid w:val="0069654E"/>
    <w:rsid w:val="00697336"/>
    <w:rsid w:val="006A75FE"/>
    <w:rsid w:val="006B36C8"/>
    <w:rsid w:val="006B61A0"/>
    <w:rsid w:val="006C0FA4"/>
    <w:rsid w:val="006C3746"/>
    <w:rsid w:val="006C582D"/>
    <w:rsid w:val="006E31F3"/>
    <w:rsid w:val="00701ECF"/>
    <w:rsid w:val="007063B5"/>
    <w:rsid w:val="00723CC1"/>
    <w:rsid w:val="00735820"/>
    <w:rsid w:val="00747537"/>
    <w:rsid w:val="0075041F"/>
    <w:rsid w:val="0075106E"/>
    <w:rsid w:val="00767628"/>
    <w:rsid w:val="00795782"/>
    <w:rsid w:val="007B356B"/>
    <w:rsid w:val="007C225E"/>
    <w:rsid w:val="007E16F0"/>
    <w:rsid w:val="007E1EF8"/>
    <w:rsid w:val="007F0A5A"/>
    <w:rsid w:val="007F22BB"/>
    <w:rsid w:val="007F2CD3"/>
    <w:rsid w:val="00802CBF"/>
    <w:rsid w:val="00821541"/>
    <w:rsid w:val="00831AF4"/>
    <w:rsid w:val="00854941"/>
    <w:rsid w:val="00855E18"/>
    <w:rsid w:val="00856781"/>
    <w:rsid w:val="00860C2B"/>
    <w:rsid w:val="008620FA"/>
    <w:rsid w:val="00866B6F"/>
    <w:rsid w:val="00873606"/>
    <w:rsid w:val="00874083"/>
    <w:rsid w:val="00876911"/>
    <w:rsid w:val="008B5D02"/>
    <w:rsid w:val="008B63F8"/>
    <w:rsid w:val="008D7A1C"/>
    <w:rsid w:val="008F3C32"/>
    <w:rsid w:val="00900751"/>
    <w:rsid w:val="009229AF"/>
    <w:rsid w:val="00960EB9"/>
    <w:rsid w:val="0096224C"/>
    <w:rsid w:val="00962838"/>
    <w:rsid w:val="00971A2E"/>
    <w:rsid w:val="009B22DF"/>
    <w:rsid w:val="009B6365"/>
    <w:rsid w:val="009D4DE4"/>
    <w:rsid w:val="009D64D2"/>
    <w:rsid w:val="009D6957"/>
    <w:rsid w:val="009F7F4E"/>
    <w:rsid w:val="00A141B8"/>
    <w:rsid w:val="00A20E32"/>
    <w:rsid w:val="00A229DD"/>
    <w:rsid w:val="00A240AC"/>
    <w:rsid w:val="00A36EEA"/>
    <w:rsid w:val="00A37847"/>
    <w:rsid w:val="00A44B45"/>
    <w:rsid w:val="00A544EE"/>
    <w:rsid w:val="00A65287"/>
    <w:rsid w:val="00A66655"/>
    <w:rsid w:val="00A73749"/>
    <w:rsid w:val="00A76AA7"/>
    <w:rsid w:val="00A802C3"/>
    <w:rsid w:val="00A8088C"/>
    <w:rsid w:val="00AD1241"/>
    <w:rsid w:val="00AD4F97"/>
    <w:rsid w:val="00AD50FF"/>
    <w:rsid w:val="00AE1AE6"/>
    <w:rsid w:val="00AF07C0"/>
    <w:rsid w:val="00B05085"/>
    <w:rsid w:val="00B11739"/>
    <w:rsid w:val="00B11845"/>
    <w:rsid w:val="00B22422"/>
    <w:rsid w:val="00B25D21"/>
    <w:rsid w:val="00B57D3A"/>
    <w:rsid w:val="00B614B4"/>
    <w:rsid w:val="00B6525C"/>
    <w:rsid w:val="00B671BF"/>
    <w:rsid w:val="00B843FA"/>
    <w:rsid w:val="00BB5F00"/>
    <w:rsid w:val="00BB6BAA"/>
    <w:rsid w:val="00BC519C"/>
    <w:rsid w:val="00BD0757"/>
    <w:rsid w:val="00BE0C76"/>
    <w:rsid w:val="00BE4028"/>
    <w:rsid w:val="00BF1D78"/>
    <w:rsid w:val="00C4363C"/>
    <w:rsid w:val="00C45999"/>
    <w:rsid w:val="00C5040F"/>
    <w:rsid w:val="00C51902"/>
    <w:rsid w:val="00C90E7D"/>
    <w:rsid w:val="00CB5A5A"/>
    <w:rsid w:val="00CC44FA"/>
    <w:rsid w:val="00CC4A38"/>
    <w:rsid w:val="00CD3CF9"/>
    <w:rsid w:val="00CF00A5"/>
    <w:rsid w:val="00D05892"/>
    <w:rsid w:val="00D05F8A"/>
    <w:rsid w:val="00D0632D"/>
    <w:rsid w:val="00D131AD"/>
    <w:rsid w:val="00D23C71"/>
    <w:rsid w:val="00D31825"/>
    <w:rsid w:val="00D473B9"/>
    <w:rsid w:val="00D52A71"/>
    <w:rsid w:val="00D74350"/>
    <w:rsid w:val="00D820ED"/>
    <w:rsid w:val="00D95A32"/>
    <w:rsid w:val="00DA00A2"/>
    <w:rsid w:val="00DB0A0E"/>
    <w:rsid w:val="00DC0286"/>
    <w:rsid w:val="00DE6E2B"/>
    <w:rsid w:val="00DF014E"/>
    <w:rsid w:val="00DF680E"/>
    <w:rsid w:val="00E07917"/>
    <w:rsid w:val="00E215CD"/>
    <w:rsid w:val="00E31B70"/>
    <w:rsid w:val="00E3335E"/>
    <w:rsid w:val="00E5359C"/>
    <w:rsid w:val="00E7147B"/>
    <w:rsid w:val="00E86D4D"/>
    <w:rsid w:val="00E919DA"/>
    <w:rsid w:val="00EB406B"/>
    <w:rsid w:val="00ED027B"/>
    <w:rsid w:val="00ED768A"/>
    <w:rsid w:val="00EE0674"/>
    <w:rsid w:val="00EE2C39"/>
    <w:rsid w:val="00EE362E"/>
    <w:rsid w:val="00EF0B02"/>
    <w:rsid w:val="00EF4754"/>
    <w:rsid w:val="00F23C49"/>
    <w:rsid w:val="00F33C64"/>
    <w:rsid w:val="00F34AFB"/>
    <w:rsid w:val="00F44EEF"/>
    <w:rsid w:val="00F47A70"/>
    <w:rsid w:val="00F6600C"/>
    <w:rsid w:val="00F7131C"/>
    <w:rsid w:val="00F7206A"/>
    <w:rsid w:val="00F77AE2"/>
    <w:rsid w:val="00F8364D"/>
    <w:rsid w:val="00F84123"/>
    <w:rsid w:val="00FA41AB"/>
    <w:rsid w:val="00FB3E92"/>
    <w:rsid w:val="00FC1FA5"/>
    <w:rsid w:val="00FD0CAF"/>
    <w:rsid w:val="00FD1CE7"/>
    <w:rsid w:val="00FD58FC"/>
    <w:rsid w:val="00FE17D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E7E555"/>
  <w15:chartTrackingRefBased/>
  <w15:docId w15:val="{CBF5A01B-8289-4245-86EC-97AEE70D66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C50C0"/>
    <w:pPr>
      <w:spacing w:after="120" w:line="247" w:lineRule="auto"/>
      <w:ind w:firstLine="360"/>
      <w:jc w:val="both"/>
    </w:pPr>
    <w:rPr>
      <w:rFonts w:ascii="Times New Roman" w:hAnsi="Times New Roman"/>
      <w:sz w:val="24"/>
    </w:rPr>
  </w:style>
  <w:style w:type="paragraph" w:styleId="Heading1">
    <w:name w:val="heading 1"/>
    <w:basedOn w:val="Normal"/>
    <w:next w:val="Normal"/>
    <w:link w:val="Heading1Char"/>
    <w:uiPriority w:val="9"/>
    <w:qFormat/>
    <w:rsid w:val="00FE17D7"/>
    <w:pPr>
      <w:keepNext/>
      <w:keepLines/>
      <w:spacing w:before="240" w:after="0"/>
      <w:jc w:val="left"/>
      <w:outlineLvl w:val="0"/>
    </w:pPr>
    <w:rPr>
      <w:rFonts w:eastAsiaTheme="majorEastAsia"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627E71"/>
    <w:pPr>
      <w:keepNext/>
      <w:keepLines/>
      <w:spacing w:before="40" w:after="0"/>
      <w:jc w:val="left"/>
      <w:outlineLvl w:val="1"/>
    </w:pPr>
    <w:rPr>
      <w:rFonts w:eastAsiaTheme="majorEastAsia" w:cstheme="majorBidi"/>
      <w:color w:val="2E74B5" w:themeColor="accent1" w:themeShade="BF"/>
      <w:sz w:val="28"/>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11EDA"/>
    <w:rPr>
      <w:color w:val="808080"/>
    </w:rPr>
  </w:style>
  <w:style w:type="paragraph" w:styleId="ListParagraph">
    <w:name w:val="List Paragraph"/>
    <w:basedOn w:val="Normal"/>
    <w:uiPriority w:val="34"/>
    <w:qFormat/>
    <w:rsid w:val="00611EDA"/>
    <w:pPr>
      <w:spacing w:after="200" w:line="276" w:lineRule="auto"/>
      <w:ind w:left="720"/>
      <w:contextualSpacing/>
    </w:pPr>
  </w:style>
  <w:style w:type="table" w:styleId="TableGrid">
    <w:name w:val="Table Grid"/>
    <w:basedOn w:val="TableNormal"/>
    <w:uiPriority w:val="39"/>
    <w:rsid w:val="00611ED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rsid w:val="00611EDA"/>
    <w:pPr>
      <w:tabs>
        <w:tab w:val="center" w:pos="4680"/>
        <w:tab w:val="right" w:pos="9360"/>
      </w:tabs>
      <w:spacing w:after="0" w:line="240" w:lineRule="auto"/>
    </w:pPr>
  </w:style>
  <w:style w:type="character" w:customStyle="1" w:styleId="FooterChar">
    <w:name w:val="Footer Char"/>
    <w:basedOn w:val="DefaultParagraphFont"/>
    <w:link w:val="Footer"/>
    <w:uiPriority w:val="99"/>
    <w:rsid w:val="00611EDA"/>
  </w:style>
  <w:style w:type="paragraph" w:styleId="BodyText">
    <w:name w:val="Body Text"/>
    <w:basedOn w:val="Normal"/>
    <w:link w:val="BodyTextChar"/>
    <w:uiPriority w:val="1"/>
    <w:semiHidden/>
    <w:unhideWhenUsed/>
    <w:qFormat/>
    <w:rsid w:val="00611EDA"/>
    <w:pPr>
      <w:widowControl w:val="0"/>
      <w:autoSpaceDE w:val="0"/>
      <w:autoSpaceDN w:val="0"/>
      <w:spacing w:after="0" w:line="240" w:lineRule="auto"/>
    </w:pPr>
    <w:rPr>
      <w:rFonts w:eastAsia="Times New Roman" w:cs="Times New Roman"/>
      <w:szCs w:val="24"/>
    </w:rPr>
  </w:style>
  <w:style w:type="character" w:customStyle="1" w:styleId="BodyTextChar">
    <w:name w:val="Body Text Char"/>
    <w:basedOn w:val="DefaultParagraphFont"/>
    <w:link w:val="BodyText"/>
    <w:uiPriority w:val="1"/>
    <w:semiHidden/>
    <w:rsid w:val="00611EDA"/>
    <w:rPr>
      <w:rFonts w:ascii="Times New Roman" w:eastAsia="Times New Roman" w:hAnsi="Times New Roman" w:cs="Times New Roman"/>
      <w:sz w:val="24"/>
      <w:szCs w:val="24"/>
    </w:rPr>
  </w:style>
  <w:style w:type="paragraph" w:styleId="Caption">
    <w:name w:val="caption"/>
    <w:basedOn w:val="Normal"/>
    <w:next w:val="Normal"/>
    <w:uiPriority w:val="35"/>
    <w:unhideWhenUsed/>
    <w:qFormat/>
    <w:rsid w:val="00611EDA"/>
    <w:pPr>
      <w:spacing w:after="200" w:line="240" w:lineRule="auto"/>
    </w:pPr>
    <w:rPr>
      <w:i/>
      <w:iCs/>
      <w:color w:val="44546A" w:themeColor="text2"/>
      <w:sz w:val="18"/>
      <w:szCs w:val="18"/>
    </w:rPr>
  </w:style>
  <w:style w:type="paragraph" w:styleId="NormalWeb">
    <w:name w:val="Normal (Web)"/>
    <w:basedOn w:val="Normal"/>
    <w:uiPriority w:val="99"/>
    <w:semiHidden/>
    <w:unhideWhenUsed/>
    <w:rsid w:val="00280D5B"/>
    <w:pPr>
      <w:spacing w:before="100" w:beforeAutospacing="1" w:after="100" w:afterAutospacing="1" w:line="240" w:lineRule="auto"/>
    </w:pPr>
    <w:rPr>
      <w:rFonts w:eastAsia="Times New Roman" w:cs="Times New Roman"/>
      <w:szCs w:val="24"/>
    </w:rPr>
  </w:style>
  <w:style w:type="character" w:customStyle="1" w:styleId="Heading1Char">
    <w:name w:val="Heading 1 Char"/>
    <w:basedOn w:val="DefaultParagraphFont"/>
    <w:link w:val="Heading1"/>
    <w:uiPriority w:val="9"/>
    <w:rsid w:val="00FE17D7"/>
    <w:rPr>
      <w:rFonts w:ascii="Times New Roman" w:eastAsiaTheme="majorEastAsia" w:hAnsi="Times New Roman" w:cstheme="majorBidi"/>
      <w:color w:val="2E74B5" w:themeColor="accent1" w:themeShade="BF"/>
      <w:sz w:val="32"/>
      <w:szCs w:val="32"/>
    </w:rPr>
  </w:style>
  <w:style w:type="character" w:customStyle="1" w:styleId="Heading2Char">
    <w:name w:val="Heading 2 Char"/>
    <w:basedOn w:val="DefaultParagraphFont"/>
    <w:link w:val="Heading2"/>
    <w:uiPriority w:val="9"/>
    <w:rsid w:val="00627E71"/>
    <w:rPr>
      <w:rFonts w:ascii="Times New Roman" w:eastAsiaTheme="majorEastAsia" w:hAnsi="Times New Roman" w:cstheme="majorBidi"/>
      <w:color w:val="2E74B5" w:themeColor="accent1" w:themeShade="BF"/>
      <w:sz w:val="28"/>
      <w:szCs w:val="26"/>
    </w:rPr>
  </w:style>
  <w:style w:type="paragraph" w:styleId="TOCHeading">
    <w:name w:val="TOC Heading"/>
    <w:basedOn w:val="Heading1"/>
    <w:next w:val="Normal"/>
    <w:uiPriority w:val="39"/>
    <w:unhideWhenUsed/>
    <w:qFormat/>
    <w:rsid w:val="00CB5A5A"/>
    <w:pPr>
      <w:spacing w:line="259" w:lineRule="auto"/>
      <w:ind w:firstLine="0"/>
      <w:outlineLvl w:val="9"/>
    </w:pPr>
  </w:style>
  <w:style w:type="paragraph" w:styleId="TOC1">
    <w:name w:val="toc 1"/>
    <w:basedOn w:val="Normal"/>
    <w:next w:val="Normal"/>
    <w:autoRedefine/>
    <w:uiPriority w:val="39"/>
    <w:unhideWhenUsed/>
    <w:rsid w:val="00E31B70"/>
    <w:pPr>
      <w:tabs>
        <w:tab w:val="right" w:leader="dot" w:pos="9350"/>
      </w:tabs>
      <w:spacing w:after="100"/>
    </w:pPr>
    <w:rPr>
      <w:noProof/>
      <w:color w:val="5B9BD5" w:themeColor="accent1"/>
    </w:rPr>
  </w:style>
  <w:style w:type="paragraph" w:styleId="TOC2">
    <w:name w:val="toc 2"/>
    <w:basedOn w:val="Normal"/>
    <w:next w:val="Normal"/>
    <w:autoRedefine/>
    <w:uiPriority w:val="39"/>
    <w:unhideWhenUsed/>
    <w:rsid w:val="00CB5A5A"/>
    <w:pPr>
      <w:spacing w:after="100"/>
      <w:ind w:left="220"/>
    </w:pPr>
  </w:style>
  <w:style w:type="character" w:styleId="Hyperlink">
    <w:name w:val="Hyperlink"/>
    <w:basedOn w:val="DefaultParagraphFont"/>
    <w:uiPriority w:val="99"/>
    <w:unhideWhenUsed/>
    <w:rsid w:val="00CB5A5A"/>
    <w:rPr>
      <w:color w:val="0563C1" w:themeColor="hyperlink"/>
      <w:u w:val="single"/>
    </w:rPr>
  </w:style>
  <w:style w:type="paragraph" w:styleId="Header">
    <w:name w:val="header"/>
    <w:basedOn w:val="Normal"/>
    <w:link w:val="HeaderChar"/>
    <w:uiPriority w:val="99"/>
    <w:unhideWhenUsed/>
    <w:rsid w:val="002C4DC2"/>
    <w:pPr>
      <w:tabs>
        <w:tab w:val="center" w:pos="4680"/>
        <w:tab w:val="right" w:pos="9360"/>
      </w:tabs>
      <w:spacing w:after="0" w:line="240" w:lineRule="auto"/>
    </w:pPr>
  </w:style>
  <w:style w:type="character" w:customStyle="1" w:styleId="HeaderChar">
    <w:name w:val="Header Char"/>
    <w:basedOn w:val="DefaultParagraphFont"/>
    <w:link w:val="Header"/>
    <w:uiPriority w:val="99"/>
    <w:rsid w:val="002C4DC2"/>
    <w:rPr>
      <w:rFonts w:ascii="Times New Roman" w:hAnsi="Times New Roman"/>
      <w:sz w:val="24"/>
    </w:rPr>
  </w:style>
  <w:style w:type="character" w:styleId="UnresolvedMention">
    <w:name w:val="Unresolved Mention"/>
    <w:basedOn w:val="DefaultParagraphFont"/>
    <w:uiPriority w:val="99"/>
    <w:semiHidden/>
    <w:unhideWhenUsed/>
    <w:rsid w:val="00D3182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9518699">
      <w:bodyDiv w:val="1"/>
      <w:marLeft w:val="0"/>
      <w:marRight w:val="0"/>
      <w:marTop w:val="0"/>
      <w:marBottom w:val="0"/>
      <w:divBdr>
        <w:top w:val="none" w:sz="0" w:space="0" w:color="auto"/>
        <w:left w:val="none" w:sz="0" w:space="0" w:color="auto"/>
        <w:bottom w:val="none" w:sz="0" w:space="0" w:color="auto"/>
        <w:right w:val="none" w:sz="0" w:space="0" w:color="auto"/>
      </w:divBdr>
      <w:divsChild>
        <w:div w:id="1342272171">
          <w:marLeft w:val="0"/>
          <w:marRight w:val="0"/>
          <w:marTop w:val="0"/>
          <w:marBottom w:val="0"/>
          <w:divBdr>
            <w:top w:val="none" w:sz="0" w:space="0" w:color="auto"/>
            <w:left w:val="none" w:sz="0" w:space="0" w:color="auto"/>
            <w:bottom w:val="none" w:sz="0" w:space="0" w:color="auto"/>
            <w:right w:val="none" w:sz="0" w:space="0" w:color="auto"/>
          </w:divBdr>
          <w:divsChild>
            <w:div w:id="1290428295">
              <w:marLeft w:val="0"/>
              <w:marRight w:val="0"/>
              <w:marTop w:val="0"/>
              <w:marBottom w:val="0"/>
              <w:divBdr>
                <w:top w:val="none" w:sz="0" w:space="0" w:color="auto"/>
                <w:left w:val="none" w:sz="0" w:space="0" w:color="auto"/>
                <w:bottom w:val="none" w:sz="0" w:space="0" w:color="auto"/>
                <w:right w:val="none" w:sz="0" w:space="0" w:color="auto"/>
              </w:divBdr>
              <w:divsChild>
                <w:div w:id="1927955850">
                  <w:marLeft w:val="0"/>
                  <w:marRight w:val="0"/>
                  <w:marTop w:val="0"/>
                  <w:marBottom w:val="0"/>
                  <w:divBdr>
                    <w:top w:val="none" w:sz="0" w:space="0" w:color="auto"/>
                    <w:left w:val="none" w:sz="0" w:space="0" w:color="auto"/>
                    <w:bottom w:val="none" w:sz="0" w:space="0" w:color="auto"/>
                    <w:right w:val="none" w:sz="0" w:space="0" w:color="auto"/>
                  </w:divBdr>
                  <w:divsChild>
                    <w:div w:id="194392844">
                      <w:marLeft w:val="0"/>
                      <w:marRight w:val="0"/>
                      <w:marTop w:val="0"/>
                      <w:marBottom w:val="0"/>
                      <w:divBdr>
                        <w:top w:val="none" w:sz="0" w:space="0" w:color="auto"/>
                        <w:left w:val="none" w:sz="0" w:space="0" w:color="auto"/>
                        <w:bottom w:val="none" w:sz="0" w:space="0" w:color="auto"/>
                        <w:right w:val="none" w:sz="0" w:space="0" w:color="auto"/>
                      </w:divBdr>
                      <w:divsChild>
                        <w:div w:id="1184175416">
                          <w:marLeft w:val="0"/>
                          <w:marRight w:val="0"/>
                          <w:marTop w:val="0"/>
                          <w:marBottom w:val="0"/>
                          <w:divBdr>
                            <w:top w:val="none" w:sz="0" w:space="0" w:color="auto"/>
                            <w:left w:val="none" w:sz="0" w:space="0" w:color="auto"/>
                            <w:bottom w:val="none" w:sz="0" w:space="0" w:color="auto"/>
                            <w:right w:val="none" w:sz="0" w:space="0" w:color="auto"/>
                          </w:divBdr>
                          <w:divsChild>
                            <w:div w:id="2040473631">
                              <w:marLeft w:val="0"/>
                              <w:marRight w:val="0"/>
                              <w:marTop w:val="0"/>
                              <w:marBottom w:val="0"/>
                              <w:divBdr>
                                <w:top w:val="none" w:sz="0" w:space="0" w:color="auto"/>
                                <w:left w:val="none" w:sz="0" w:space="0" w:color="auto"/>
                                <w:bottom w:val="none" w:sz="0" w:space="0" w:color="auto"/>
                                <w:right w:val="none" w:sz="0" w:space="0" w:color="auto"/>
                              </w:divBdr>
                              <w:divsChild>
                                <w:div w:id="640115842">
                                  <w:marLeft w:val="0"/>
                                  <w:marRight w:val="0"/>
                                  <w:marTop w:val="0"/>
                                  <w:marBottom w:val="0"/>
                                  <w:divBdr>
                                    <w:top w:val="none" w:sz="0" w:space="0" w:color="auto"/>
                                    <w:left w:val="none" w:sz="0" w:space="0" w:color="auto"/>
                                    <w:bottom w:val="none" w:sz="0" w:space="0" w:color="auto"/>
                                    <w:right w:val="none" w:sz="0" w:space="0" w:color="auto"/>
                                  </w:divBdr>
                                  <w:divsChild>
                                    <w:div w:id="1444642666">
                                      <w:marLeft w:val="0"/>
                                      <w:marRight w:val="0"/>
                                      <w:marTop w:val="0"/>
                                      <w:marBottom w:val="0"/>
                                      <w:divBdr>
                                        <w:top w:val="none" w:sz="0" w:space="0" w:color="auto"/>
                                        <w:left w:val="none" w:sz="0" w:space="0" w:color="auto"/>
                                        <w:bottom w:val="none" w:sz="0" w:space="0" w:color="auto"/>
                                        <w:right w:val="none" w:sz="0" w:space="0" w:color="auto"/>
                                      </w:divBdr>
                                      <w:divsChild>
                                        <w:div w:id="467362201">
                                          <w:marLeft w:val="0"/>
                                          <w:marRight w:val="0"/>
                                          <w:marTop w:val="0"/>
                                          <w:marBottom w:val="0"/>
                                          <w:divBdr>
                                            <w:top w:val="none" w:sz="0" w:space="0" w:color="auto"/>
                                            <w:left w:val="none" w:sz="0" w:space="0" w:color="auto"/>
                                            <w:bottom w:val="none" w:sz="0" w:space="0" w:color="auto"/>
                                            <w:right w:val="none" w:sz="0" w:space="0" w:color="auto"/>
                                          </w:divBdr>
                                          <w:divsChild>
                                            <w:div w:id="2022777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553343198">
      <w:bodyDiv w:val="1"/>
      <w:marLeft w:val="0"/>
      <w:marRight w:val="0"/>
      <w:marTop w:val="0"/>
      <w:marBottom w:val="0"/>
      <w:divBdr>
        <w:top w:val="none" w:sz="0" w:space="0" w:color="auto"/>
        <w:left w:val="none" w:sz="0" w:space="0" w:color="auto"/>
        <w:bottom w:val="none" w:sz="0" w:space="0" w:color="auto"/>
        <w:right w:val="none" w:sz="0" w:space="0" w:color="auto"/>
      </w:divBdr>
      <w:divsChild>
        <w:div w:id="1269855292">
          <w:marLeft w:val="0"/>
          <w:marRight w:val="0"/>
          <w:marTop w:val="0"/>
          <w:marBottom w:val="0"/>
          <w:divBdr>
            <w:top w:val="none" w:sz="0" w:space="0" w:color="auto"/>
            <w:left w:val="none" w:sz="0" w:space="0" w:color="auto"/>
            <w:bottom w:val="none" w:sz="0" w:space="0" w:color="auto"/>
            <w:right w:val="none" w:sz="0" w:space="0" w:color="auto"/>
          </w:divBdr>
        </w:div>
      </w:divsChild>
    </w:div>
    <w:div w:id="2003896631">
      <w:bodyDiv w:val="1"/>
      <w:marLeft w:val="0"/>
      <w:marRight w:val="0"/>
      <w:marTop w:val="0"/>
      <w:marBottom w:val="0"/>
      <w:divBdr>
        <w:top w:val="none" w:sz="0" w:space="0" w:color="auto"/>
        <w:left w:val="none" w:sz="0" w:space="0" w:color="auto"/>
        <w:bottom w:val="none" w:sz="0" w:space="0" w:color="auto"/>
        <w:right w:val="none" w:sz="0" w:space="0" w:color="auto"/>
      </w:divBdr>
    </w:div>
    <w:div w:id="21284253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jpeg"/><Relationship Id="rId18" Type="http://schemas.openxmlformats.org/officeDocument/2006/relationships/image" Target="media/image8.jpeg"/><Relationship Id="rId26" Type="http://schemas.openxmlformats.org/officeDocument/2006/relationships/image" Target="media/image16.jpeg"/><Relationship Id="rId3" Type="http://schemas.openxmlformats.org/officeDocument/2006/relationships/customXml" Target="../customXml/item3.xml"/><Relationship Id="rId21" Type="http://schemas.openxmlformats.org/officeDocument/2006/relationships/image" Target="media/image11.jpeg"/><Relationship Id="rId34"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jpg"/><Relationship Id="rId17" Type="http://schemas.openxmlformats.org/officeDocument/2006/relationships/image" Target="media/image7.jpeg"/><Relationship Id="rId25" Type="http://schemas.openxmlformats.org/officeDocument/2006/relationships/image" Target="media/image15.jpeg"/><Relationship Id="rId33"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image" Target="media/image6.jpeg"/><Relationship Id="rId20" Type="http://schemas.openxmlformats.org/officeDocument/2006/relationships/image" Target="media/image10.jpeg"/><Relationship Id="rId29" Type="http://schemas.openxmlformats.org/officeDocument/2006/relationships/hyperlink" Target="https://youtu.be/yHB5it0s2oU"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4.jpeg"/><Relationship Id="rId32"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5.jpeg"/><Relationship Id="rId23" Type="http://schemas.openxmlformats.org/officeDocument/2006/relationships/image" Target="media/image13.jpeg"/><Relationship Id="rId28" Type="http://schemas.openxmlformats.org/officeDocument/2006/relationships/hyperlink" Target="https://www.labcenter.com/visualdesigner/" TargetMode="External"/><Relationship Id="rId10" Type="http://schemas.openxmlformats.org/officeDocument/2006/relationships/endnotes" Target="endnotes.xml"/><Relationship Id="rId19" Type="http://schemas.openxmlformats.org/officeDocument/2006/relationships/image" Target="media/image9.jpeg"/><Relationship Id="rId31"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eg"/><Relationship Id="rId22" Type="http://schemas.openxmlformats.org/officeDocument/2006/relationships/image" Target="media/image12.jpeg"/><Relationship Id="rId27" Type="http://schemas.openxmlformats.org/officeDocument/2006/relationships/hyperlink" Target="https://www.arduino.cc/" TargetMode="External"/><Relationship Id="rId30" Type="http://schemas.openxmlformats.org/officeDocument/2006/relationships/header" Target="header1.xml"/><Relationship Id="rId8" Type="http://schemas.openxmlformats.org/officeDocument/2006/relationships/webSettings" Target="webSetting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498B83D510E4430980BE37A4BE27CBDD"/>
        <w:category>
          <w:name w:val="General"/>
          <w:gallery w:val="placeholder"/>
        </w:category>
        <w:types>
          <w:type w:val="bbPlcHdr"/>
        </w:types>
        <w:behaviors>
          <w:behavior w:val="content"/>
        </w:behaviors>
        <w:guid w:val="{CF54208C-6B30-440C-B35E-42160F33DB1A}"/>
      </w:docPartPr>
      <w:docPartBody>
        <w:p w:rsidR="00A40914" w:rsidRDefault="009F465A" w:rsidP="009F465A">
          <w:pPr>
            <w:pStyle w:val="498B83D510E4430980BE37A4BE27CBDD"/>
          </w:pPr>
          <w:r w:rsidRPr="00B43927">
            <w:rPr>
              <w:rStyle w:val="PlaceholderText"/>
            </w:rPr>
            <w:t>Choose an item.</w:t>
          </w:r>
        </w:p>
      </w:docPartBody>
    </w:docPart>
    <w:docPart>
      <w:docPartPr>
        <w:name w:val="22049CFA50AC4D73B5A89F200EC1C9BD"/>
        <w:category>
          <w:name w:val="General"/>
          <w:gallery w:val="placeholder"/>
        </w:category>
        <w:types>
          <w:type w:val="bbPlcHdr"/>
        </w:types>
        <w:behaviors>
          <w:behavior w:val="content"/>
        </w:behaviors>
        <w:guid w:val="{156F2CD2-79F6-418A-B578-98ACB7410F12}"/>
      </w:docPartPr>
      <w:docPartBody>
        <w:p w:rsidR="00A40914" w:rsidRDefault="009F465A" w:rsidP="009F465A">
          <w:pPr>
            <w:pStyle w:val="22049CFA50AC4D73B5A89F200EC1C9BD"/>
          </w:pPr>
          <w:r w:rsidRPr="00651039">
            <w:rPr>
              <w:rStyle w:val="PlaceholderText"/>
              <w:b/>
            </w:rPr>
            <w:t>Click here to enter text.</w:t>
          </w:r>
        </w:p>
      </w:docPartBody>
    </w:docPart>
    <w:docPart>
      <w:docPartPr>
        <w:name w:val="FD9F0C865FC841ADA386C6CD159347B3"/>
        <w:category>
          <w:name w:val="General"/>
          <w:gallery w:val="placeholder"/>
        </w:category>
        <w:types>
          <w:type w:val="bbPlcHdr"/>
        </w:types>
        <w:behaviors>
          <w:behavior w:val="content"/>
        </w:behaviors>
        <w:guid w:val="{8DCEF68F-F244-44E3-9DE1-699B9C1E93EE}"/>
      </w:docPartPr>
      <w:docPartBody>
        <w:p w:rsidR="00A40914" w:rsidRDefault="009F465A" w:rsidP="009F465A">
          <w:pPr>
            <w:pStyle w:val="FD9F0C865FC841ADA386C6CD159347B3"/>
          </w:pPr>
          <w:r w:rsidRPr="00651039">
            <w:rPr>
              <w:rStyle w:val="PlaceholderText"/>
              <w:b/>
            </w:rPr>
            <w:t>Click here to enter text.</w:t>
          </w:r>
        </w:p>
      </w:docPartBody>
    </w:docPart>
    <w:docPart>
      <w:docPartPr>
        <w:name w:val="946DAF0267BC4A67B84B53777F483736"/>
        <w:category>
          <w:name w:val="General"/>
          <w:gallery w:val="placeholder"/>
        </w:category>
        <w:types>
          <w:type w:val="bbPlcHdr"/>
        </w:types>
        <w:behaviors>
          <w:behavior w:val="content"/>
        </w:behaviors>
        <w:guid w:val="{AB47553B-B7EE-4B82-8F11-24E83933DBD1}"/>
      </w:docPartPr>
      <w:docPartBody>
        <w:p w:rsidR="00A40914" w:rsidRDefault="009F465A" w:rsidP="009F465A">
          <w:pPr>
            <w:pStyle w:val="946DAF0267BC4A67B84B53777F483736"/>
          </w:pPr>
          <w:r w:rsidRPr="00651039">
            <w:rPr>
              <w:rStyle w:val="PlaceholderText"/>
              <w:b/>
            </w:rPr>
            <w:t>Click here to enter a date.</w:t>
          </w:r>
        </w:p>
      </w:docPartBody>
    </w:docPart>
    <w:docPart>
      <w:docPartPr>
        <w:name w:val="EE560F19280F4ADAA506597C028253BB"/>
        <w:category>
          <w:name w:val="General"/>
          <w:gallery w:val="placeholder"/>
        </w:category>
        <w:types>
          <w:type w:val="bbPlcHdr"/>
        </w:types>
        <w:behaviors>
          <w:behavior w:val="content"/>
        </w:behaviors>
        <w:guid w:val="{431475D2-2D7F-416E-A6B9-82B939CFDC3F}"/>
      </w:docPartPr>
      <w:docPartBody>
        <w:p w:rsidR="00A40914" w:rsidRDefault="009F465A" w:rsidP="009F465A">
          <w:pPr>
            <w:pStyle w:val="EE560F19280F4ADAA506597C028253BB"/>
          </w:pPr>
          <w:r w:rsidRPr="00651039">
            <w:rPr>
              <w:rStyle w:val="PlaceholderText"/>
              <w:b/>
            </w:rPr>
            <w:t>Click here to enter text.</w:t>
          </w:r>
        </w:p>
      </w:docPartBody>
    </w:docPart>
    <w:docPart>
      <w:docPartPr>
        <w:name w:val="ABE236995F484896A56C5510E20EF7CE"/>
        <w:category>
          <w:name w:val="General"/>
          <w:gallery w:val="placeholder"/>
        </w:category>
        <w:types>
          <w:type w:val="bbPlcHdr"/>
        </w:types>
        <w:behaviors>
          <w:behavior w:val="content"/>
        </w:behaviors>
        <w:guid w:val="{685289BC-D4D4-4EB5-BB9A-5430ECC4A700}"/>
      </w:docPartPr>
      <w:docPartBody>
        <w:p w:rsidR="00A40914" w:rsidRDefault="009F465A" w:rsidP="009F465A">
          <w:pPr>
            <w:pStyle w:val="ABE236995F484896A56C5510E20EF7CE"/>
          </w:pPr>
          <w:r w:rsidRPr="00651039">
            <w:rPr>
              <w:rStyle w:val="PlaceholderText"/>
              <w:b/>
            </w:rPr>
            <w:t>Click here to enter text.</w:t>
          </w:r>
        </w:p>
      </w:docPartBody>
    </w:docPart>
    <w:docPart>
      <w:docPartPr>
        <w:name w:val="E690DBAF6AB74F289F8AF73E659192FE"/>
        <w:category>
          <w:name w:val="General"/>
          <w:gallery w:val="placeholder"/>
        </w:category>
        <w:types>
          <w:type w:val="bbPlcHdr"/>
        </w:types>
        <w:behaviors>
          <w:behavior w:val="content"/>
        </w:behaviors>
        <w:guid w:val="{47E6BAB8-6ADF-4586-9E70-E70688FCF84A}"/>
      </w:docPartPr>
      <w:docPartBody>
        <w:p w:rsidR="00A40914" w:rsidRDefault="009F465A" w:rsidP="009F465A">
          <w:pPr>
            <w:pStyle w:val="E690DBAF6AB74F289F8AF73E659192FE"/>
          </w:pPr>
          <w:r w:rsidRPr="00651039">
            <w:rPr>
              <w:rStyle w:val="PlaceholderText"/>
              <w:b/>
            </w:rPr>
            <w:t>Click here to enter text.</w:t>
          </w:r>
        </w:p>
      </w:docPartBody>
    </w:docPart>
    <w:docPart>
      <w:docPartPr>
        <w:name w:val="93E4EB920B0E48EBB7A57CE50DBE5FF6"/>
        <w:category>
          <w:name w:val="General"/>
          <w:gallery w:val="placeholder"/>
        </w:category>
        <w:types>
          <w:type w:val="bbPlcHdr"/>
        </w:types>
        <w:behaviors>
          <w:behavior w:val="content"/>
        </w:behaviors>
        <w:guid w:val="{80930330-F5BE-4AFE-89F7-30F0D78D612D}"/>
      </w:docPartPr>
      <w:docPartBody>
        <w:p w:rsidR="00A40914" w:rsidRDefault="009F465A" w:rsidP="009F465A">
          <w:pPr>
            <w:pStyle w:val="93E4EB920B0E48EBB7A57CE50DBE5FF6"/>
          </w:pPr>
          <w:r w:rsidRPr="00B43927">
            <w:rPr>
              <w:rStyle w:val="PlaceholderText"/>
            </w:rPr>
            <w:t>Click here to enter text.</w:t>
          </w:r>
        </w:p>
      </w:docPartBody>
    </w:docPart>
    <w:docPart>
      <w:docPartPr>
        <w:name w:val="5BD67CF2D63B4DBE818A61ADBE0CDD52"/>
        <w:category>
          <w:name w:val="General"/>
          <w:gallery w:val="placeholder"/>
        </w:category>
        <w:types>
          <w:type w:val="bbPlcHdr"/>
        </w:types>
        <w:behaviors>
          <w:behavior w:val="content"/>
        </w:behaviors>
        <w:guid w:val="{A5F8BB34-B156-47CF-B821-F1900DD40F94}"/>
      </w:docPartPr>
      <w:docPartBody>
        <w:p w:rsidR="00A40914" w:rsidRDefault="009F465A" w:rsidP="009F465A">
          <w:pPr>
            <w:pStyle w:val="5BD67CF2D63B4DBE818A61ADBE0CDD52"/>
          </w:pPr>
          <w:r w:rsidRPr="00651039">
            <w:rPr>
              <w:rStyle w:val="PlaceholderText"/>
              <w:b/>
            </w:rPr>
            <w:t>Choose an item.</w:t>
          </w:r>
        </w:p>
      </w:docPartBody>
    </w:docPart>
    <w:docPart>
      <w:docPartPr>
        <w:name w:val="B7C05A0EFE0E4367A494949803781090"/>
        <w:category>
          <w:name w:val="General"/>
          <w:gallery w:val="placeholder"/>
        </w:category>
        <w:types>
          <w:type w:val="bbPlcHdr"/>
        </w:types>
        <w:behaviors>
          <w:behavior w:val="content"/>
        </w:behaviors>
        <w:guid w:val="{00C6CF3B-EAB3-4575-B9E3-08E716B6031E}"/>
      </w:docPartPr>
      <w:docPartBody>
        <w:p w:rsidR="00A40914" w:rsidRDefault="009F465A" w:rsidP="009F465A">
          <w:pPr>
            <w:pStyle w:val="B7C05A0EFE0E4367A494949803781090"/>
          </w:pPr>
          <w:r w:rsidRPr="00B43927">
            <w:rPr>
              <w:rStyle w:val="PlaceholderText"/>
            </w:rPr>
            <w:t>Choose an item.</w:t>
          </w:r>
        </w:p>
      </w:docPartBody>
    </w:docPart>
    <w:docPart>
      <w:docPartPr>
        <w:name w:val="577C3137EDF04B63AB3A904149197CCF"/>
        <w:category>
          <w:name w:val="General"/>
          <w:gallery w:val="placeholder"/>
        </w:category>
        <w:types>
          <w:type w:val="bbPlcHdr"/>
        </w:types>
        <w:behaviors>
          <w:behavior w:val="content"/>
        </w:behaviors>
        <w:guid w:val="{58E4AF97-7235-478A-9DAA-ED225DCF3654}"/>
      </w:docPartPr>
      <w:docPartBody>
        <w:p w:rsidR="00A40914" w:rsidRDefault="009F465A" w:rsidP="009F465A">
          <w:pPr>
            <w:pStyle w:val="577C3137EDF04B63AB3A904149197CCF"/>
          </w:pPr>
          <w:r w:rsidRPr="00651039">
            <w:rPr>
              <w:rStyle w:val="PlaceholderText"/>
              <w:b/>
            </w:rPr>
            <w:t>Click here to enter text.</w:t>
          </w:r>
        </w:p>
      </w:docPartBody>
    </w:docPart>
    <w:docPart>
      <w:docPartPr>
        <w:name w:val="B33C8C308DE34542BD498D49EF7CBA02"/>
        <w:category>
          <w:name w:val="General"/>
          <w:gallery w:val="placeholder"/>
        </w:category>
        <w:types>
          <w:type w:val="bbPlcHdr"/>
        </w:types>
        <w:behaviors>
          <w:behavior w:val="content"/>
        </w:behaviors>
        <w:guid w:val="{CB901EF0-486C-4130-98D4-6C2CE70B95CF}"/>
      </w:docPartPr>
      <w:docPartBody>
        <w:p w:rsidR="00A40914" w:rsidRDefault="009F465A" w:rsidP="009F465A">
          <w:pPr>
            <w:pStyle w:val="B33C8C308DE34542BD498D49EF7CBA02"/>
          </w:pPr>
          <w:r w:rsidRPr="00651039">
            <w:rPr>
              <w:rStyle w:val="PlaceholderText"/>
              <w:b/>
            </w:rPr>
            <w:t>Click here to enter text.</w:t>
          </w:r>
        </w:p>
      </w:docPartBody>
    </w:docPart>
    <w:docPart>
      <w:docPartPr>
        <w:name w:val="1F19A4377E7C4101A5D102E86CF5FC0D"/>
        <w:category>
          <w:name w:val="General"/>
          <w:gallery w:val="placeholder"/>
        </w:category>
        <w:types>
          <w:type w:val="bbPlcHdr"/>
        </w:types>
        <w:behaviors>
          <w:behavior w:val="content"/>
        </w:behaviors>
        <w:guid w:val="{1C833638-EDD2-428D-B828-08E5D361FE5A}"/>
      </w:docPartPr>
      <w:docPartBody>
        <w:p w:rsidR="00A40914" w:rsidRDefault="009F465A" w:rsidP="009F465A">
          <w:pPr>
            <w:pStyle w:val="1F19A4377E7C4101A5D102E86CF5FC0D"/>
          </w:pPr>
          <w:r w:rsidRPr="00B43927">
            <w:rPr>
              <w:rStyle w:val="PlaceholderText"/>
            </w:rPr>
            <w:t>Click here to enter text.</w:t>
          </w:r>
        </w:p>
      </w:docPartBody>
    </w:docPart>
    <w:docPart>
      <w:docPartPr>
        <w:name w:val="0279144D388346D6920C3D6CA9954AC1"/>
        <w:category>
          <w:name w:val="General"/>
          <w:gallery w:val="placeholder"/>
        </w:category>
        <w:types>
          <w:type w:val="bbPlcHdr"/>
        </w:types>
        <w:behaviors>
          <w:behavior w:val="content"/>
        </w:behaviors>
        <w:guid w:val="{F4E8A62A-D6EB-4AB7-8BBE-DC4ABD82EEAD}"/>
      </w:docPartPr>
      <w:docPartBody>
        <w:p w:rsidR="00A40914" w:rsidRDefault="009F465A" w:rsidP="009F465A">
          <w:pPr>
            <w:pStyle w:val="0279144D388346D6920C3D6CA9954AC1"/>
          </w:pPr>
          <w:r w:rsidRPr="00B43927">
            <w:rPr>
              <w:rStyle w:val="PlaceholderText"/>
            </w:rPr>
            <w:t>Click here to enter text.</w:t>
          </w:r>
        </w:p>
      </w:docPartBody>
    </w:docPart>
    <w:docPart>
      <w:docPartPr>
        <w:name w:val="1387A63BCB5A41BB9DD2C5D05831E6BA"/>
        <w:category>
          <w:name w:val="General"/>
          <w:gallery w:val="placeholder"/>
        </w:category>
        <w:types>
          <w:type w:val="bbPlcHdr"/>
        </w:types>
        <w:behaviors>
          <w:behavior w:val="content"/>
        </w:behaviors>
        <w:guid w:val="{C72056C9-EA2A-4A0E-95C1-C5E91B243534}"/>
      </w:docPartPr>
      <w:docPartBody>
        <w:p w:rsidR="00A40914" w:rsidRDefault="009F465A" w:rsidP="009F465A">
          <w:pPr>
            <w:pStyle w:val="1387A63BCB5A41BB9DD2C5D05831E6BA"/>
          </w:pPr>
          <w:r w:rsidRPr="00651039">
            <w:rPr>
              <w:rStyle w:val="PlaceholderText"/>
              <w:b/>
            </w:rPr>
            <w:t>Choose an item.</w:t>
          </w:r>
        </w:p>
      </w:docPartBody>
    </w:docPart>
    <w:docPart>
      <w:docPartPr>
        <w:name w:val="C28978919A8140E48FCE9DE228784036"/>
        <w:category>
          <w:name w:val="General"/>
          <w:gallery w:val="placeholder"/>
        </w:category>
        <w:types>
          <w:type w:val="bbPlcHdr"/>
        </w:types>
        <w:behaviors>
          <w:behavior w:val="content"/>
        </w:behaviors>
        <w:guid w:val="{76CBBA97-36CA-4DA4-9485-E9F69BB23791}"/>
      </w:docPartPr>
      <w:docPartBody>
        <w:p w:rsidR="00A40914" w:rsidRDefault="009F465A" w:rsidP="009F465A">
          <w:pPr>
            <w:pStyle w:val="C28978919A8140E48FCE9DE228784036"/>
          </w:pPr>
          <w:r w:rsidRPr="00B43927">
            <w:rPr>
              <w:rStyle w:val="PlaceholderText"/>
            </w:rPr>
            <w:t>Click here to enter text.</w:t>
          </w:r>
        </w:p>
      </w:docPartBody>
    </w:docPart>
    <w:docPart>
      <w:docPartPr>
        <w:name w:val="F4C7DEB2933647D5B0258EC3CE6CAF97"/>
        <w:category>
          <w:name w:val="General"/>
          <w:gallery w:val="placeholder"/>
        </w:category>
        <w:types>
          <w:type w:val="bbPlcHdr"/>
        </w:types>
        <w:behaviors>
          <w:behavior w:val="content"/>
        </w:behaviors>
        <w:guid w:val="{0D5776AD-2525-42C1-9FA1-9FECC6099E3D}"/>
      </w:docPartPr>
      <w:docPartBody>
        <w:p w:rsidR="00A40914" w:rsidRDefault="009F465A" w:rsidP="009F465A">
          <w:pPr>
            <w:pStyle w:val="F4C7DEB2933647D5B0258EC3CE6CAF97"/>
          </w:pPr>
          <w:r w:rsidRPr="00B43927">
            <w:rPr>
              <w:rStyle w:val="PlaceholderText"/>
            </w:rPr>
            <w:t>Click here to enter text.</w:t>
          </w:r>
        </w:p>
      </w:docPartBody>
    </w:docPart>
    <w:docPart>
      <w:docPartPr>
        <w:name w:val="5602D16BB67F46BBBE919CEA05EF1FE5"/>
        <w:category>
          <w:name w:val="General"/>
          <w:gallery w:val="placeholder"/>
        </w:category>
        <w:types>
          <w:type w:val="bbPlcHdr"/>
        </w:types>
        <w:behaviors>
          <w:behavior w:val="content"/>
        </w:behaviors>
        <w:guid w:val="{2A2C06F2-7E65-43C3-A1AE-05E84C03218E}"/>
      </w:docPartPr>
      <w:docPartBody>
        <w:p w:rsidR="00A40914" w:rsidRDefault="009F465A" w:rsidP="009F465A">
          <w:pPr>
            <w:pStyle w:val="5602D16BB67F46BBBE919CEA05EF1FE5"/>
          </w:pPr>
          <w:r w:rsidRPr="00651039">
            <w:rPr>
              <w:rStyle w:val="PlaceholderText"/>
              <w:b/>
            </w:rPr>
            <w:t>Choose an item.</w:t>
          </w:r>
        </w:p>
      </w:docPartBody>
    </w:docPart>
    <w:docPart>
      <w:docPartPr>
        <w:name w:val="53E32BE2993F427FB7F6C436C913C70A"/>
        <w:category>
          <w:name w:val="General"/>
          <w:gallery w:val="placeholder"/>
        </w:category>
        <w:types>
          <w:type w:val="bbPlcHdr"/>
        </w:types>
        <w:behaviors>
          <w:behavior w:val="content"/>
        </w:behaviors>
        <w:guid w:val="{70DAA577-0A8B-48E0-A16E-710AF2310D92}"/>
      </w:docPartPr>
      <w:docPartBody>
        <w:p w:rsidR="00A40914" w:rsidRDefault="009F465A" w:rsidP="009F465A">
          <w:pPr>
            <w:pStyle w:val="53E32BE2993F427FB7F6C436C913C70A"/>
          </w:pPr>
          <w:r w:rsidRPr="00B43927">
            <w:rPr>
              <w:rStyle w:val="PlaceholderText"/>
            </w:rPr>
            <w:t>Click here to enter text.</w:t>
          </w:r>
        </w:p>
      </w:docPartBody>
    </w:docPart>
    <w:docPart>
      <w:docPartPr>
        <w:name w:val="5D99FA3BC4954344BF1436EF01F2C8CD"/>
        <w:category>
          <w:name w:val="General"/>
          <w:gallery w:val="placeholder"/>
        </w:category>
        <w:types>
          <w:type w:val="bbPlcHdr"/>
        </w:types>
        <w:behaviors>
          <w:behavior w:val="content"/>
        </w:behaviors>
        <w:guid w:val="{D3295A00-FB00-4C1B-B7C2-80BF8F96EE99}"/>
      </w:docPartPr>
      <w:docPartBody>
        <w:p w:rsidR="00A40914" w:rsidRDefault="009F465A" w:rsidP="009F465A">
          <w:pPr>
            <w:pStyle w:val="5D99FA3BC4954344BF1436EF01F2C8CD"/>
          </w:pPr>
          <w:r w:rsidRPr="00D44FDA">
            <w:rPr>
              <w:rStyle w:val="PlaceholderText"/>
            </w:rPr>
            <w:t>Click here to enter text.</w:t>
          </w:r>
        </w:p>
      </w:docPartBody>
    </w:docPart>
    <w:docPart>
      <w:docPartPr>
        <w:name w:val="30894018F76245D397652FF567E79E8C"/>
        <w:category>
          <w:name w:val="General"/>
          <w:gallery w:val="placeholder"/>
        </w:category>
        <w:types>
          <w:type w:val="bbPlcHdr"/>
        </w:types>
        <w:behaviors>
          <w:behavior w:val="content"/>
        </w:behaviors>
        <w:guid w:val="{82D73D56-973C-4668-884F-75A1F657EBEA}"/>
      </w:docPartPr>
      <w:docPartBody>
        <w:p w:rsidR="00A40914" w:rsidRDefault="009F465A" w:rsidP="009F465A">
          <w:pPr>
            <w:pStyle w:val="30894018F76245D397652FF567E79E8C"/>
          </w:pPr>
          <w:r w:rsidRPr="00B43927">
            <w:rPr>
              <w:rStyle w:val="PlaceholderText"/>
            </w:rPr>
            <w:t>Click here to enter text.</w:t>
          </w:r>
        </w:p>
      </w:docPartBody>
    </w:docPart>
    <w:docPart>
      <w:docPartPr>
        <w:name w:val="A137495E5785447EA8B531D30114CB9C"/>
        <w:category>
          <w:name w:val="General"/>
          <w:gallery w:val="placeholder"/>
        </w:category>
        <w:types>
          <w:type w:val="bbPlcHdr"/>
        </w:types>
        <w:behaviors>
          <w:behavior w:val="content"/>
        </w:behaviors>
        <w:guid w:val="{A1495917-1091-4D4A-9E0D-B73AFE1006D6}"/>
      </w:docPartPr>
      <w:docPartBody>
        <w:p w:rsidR="00A40914" w:rsidRDefault="009F465A" w:rsidP="009F465A">
          <w:pPr>
            <w:pStyle w:val="A137495E5785447EA8B531D30114CB9C"/>
          </w:pPr>
          <w:r w:rsidRPr="00D44FDA">
            <w:rPr>
              <w:rStyle w:val="PlaceholderText"/>
            </w:rPr>
            <w:t>Click here to enter text.</w:t>
          </w:r>
        </w:p>
      </w:docPartBody>
    </w:docPart>
    <w:docPart>
      <w:docPartPr>
        <w:name w:val="C03C7B94965D415892862C08B31E5796"/>
        <w:category>
          <w:name w:val="General"/>
          <w:gallery w:val="placeholder"/>
        </w:category>
        <w:types>
          <w:type w:val="bbPlcHdr"/>
        </w:types>
        <w:behaviors>
          <w:behavior w:val="content"/>
        </w:behaviors>
        <w:guid w:val="{685FEA78-18BF-4B3D-9FB7-728754DECAB6}"/>
      </w:docPartPr>
      <w:docPartBody>
        <w:p w:rsidR="00A40914" w:rsidRDefault="009F465A" w:rsidP="009F465A">
          <w:pPr>
            <w:pStyle w:val="C03C7B94965D415892862C08B31E5796"/>
          </w:pPr>
          <w:r w:rsidRPr="00651039">
            <w:rPr>
              <w:rStyle w:val="PlaceholderText"/>
              <w:b/>
            </w:rPr>
            <w:t>Choose an item.</w:t>
          </w:r>
        </w:p>
      </w:docPartBody>
    </w:docPart>
    <w:docPart>
      <w:docPartPr>
        <w:name w:val="8E340744B32A44718EDD2EA306BB4D64"/>
        <w:category>
          <w:name w:val="General"/>
          <w:gallery w:val="placeholder"/>
        </w:category>
        <w:types>
          <w:type w:val="bbPlcHdr"/>
        </w:types>
        <w:behaviors>
          <w:behavior w:val="content"/>
        </w:behaviors>
        <w:guid w:val="{64DB5B20-4420-4C36-BF20-2C896B89C683}"/>
      </w:docPartPr>
      <w:docPartBody>
        <w:p w:rsidR="00A40914" w:rsidRDefault="009F465A" w:rsidP="009F465A">
          <w:pPr>
            <w:pStyle w:val="8E340744B32A44718EDD2EA306BB4D64"/>
          </w:pPr>
          <w:r w:rsidRPr="00B43927">
            <w:rPr>
              <w:rStyle w:val="PlaceholderText"/>
            </w:rPr>
            <w:t>Click here to enter text.</w:t>
          </w:r>
        </w:p>
      </w:docPartBody>
    </w:docPart>
    <w:docPart>
      <w:docPartPr>
        <w:name w:val="344572920B9D42018497457B14979F01"/>
        <w:category>
          <w:name w:val="General"/>
          <w:gallery w:val="placeholder"/>
        </w:category>
        <w:types>
          <w:type w:val="bbPlcHdr"/>
        </w:types>
        <w:behaviors>
          <w:behavior w:val="content"/>
        </w:behaviors>
        <w:guid w:val="{8760C64F-CE91-428B-AECC-A68B9F760948}"/>
      </w:docPartPr>
      <w:docPartBody>
        <w:p w:rsidR="00A40914" w:rsidRDefault="009F465A" w:rsidP="009F465A">
          <w:pPr>
            <w:pStyle w:val="344572920B9D42018497457B14979F01"/>
          </w:pPr>
          <w:r w:rsidRPr="00D44FDA">
            <w:rPr>
              <w:rStyle w:val="PlaceholderText"/>
            </w:rPr>
            <w:t>Click here to enter text.</w:t>
          </w:r>
        </w:p>
      </w:docPartBody>
    </w:docPart>
    <w:docPart>
      <w:docPartPr>
        <w:name w:val="7ADAC34F8FFF44F89B748A6C82AA4906"/>
        <w:category>
          <w:name w:val="General"/>
          <w:gallery w:val="placeholder"/>
        </w:category>
        <w:types>
          <w:type w:val="bbPlcHdr"/>
        </w:types>
        <w:behaviors>
          <w:behavior w:val="content"/>
        </w:behaviors>
        <w:guid w:val="{7B2AA820-D8DD-46C2-8629-3A6EBD84998F}"/>
      </w:docPartPr>
      <w:docPartBody>
        <w:p w:rsidR="00A40914" w:rsidRDefault="009F465A" w:rsidP="009F465A">
          <w:pPr>
            <w:pStyle w:val="7ADAC34F8FFF44F89B748A6C82AA4906"/>
          </w:pPr>
          <w:r w:rsidRPr="00B43927">
            <w:rPr>
              <w:rStyle w:val="PlaceholderText"/>
            </w:rPr>
            <w:t>Click here to enter text.</w:t>
          </w:r>
        </w:p>
      </w:docPartBody>
    </w:docPart>
    <w:docPart>
      <w:docPartPr>
        <w:name w:val="D6843A78AFDE47F783D8174D340E8175"/>
        <w:category>
          <w:name w:val="General"/>
          <w:gallery w:val="placeholder"/>
        </w:category>
        <w:types>
          <w:type w:val="bbPlcHdr"/>
        </w:types>
        <w:behaviors>
          <w:behavior w:val="content"/>
        </w:behaviors>
        <w:guid w:val="{6C523917-36EC-46E1-A588-9F250C2644F0}"/>
      </w:docPartPr>
      <w:docPartBody>
        <w:p w:rsidR="00A40914" w:rsidRDefault="009F465A" w:rsidP="009F465A">
          <w:pPr>
            <w:pStyle w:val="D6843A78AFDE47F783D8174D340E8175"/>
          </w:pPr>
          <w:r w:rsidRPr="00D44FDA">
            <w:rPr>
              <w:rStyle w:val="PlaceholderText"/>
            </w:rPr>
            <w:t>Click here to enter text.</w:t>
          </w:r>
        </w:p>
      </w:docPartBody>
    </w:docPart>
    <w:docPart>
      <w:docPartPr>
        <w:name w:val="AB0DF966659644BAACE37303E747D9E3"/>
        <w:category>
          <w:name w:val="General"/>
          <w:gallery w:val="placeholder"/>
        </w:category>
        <w:types>
          <w:type w:val="bbPlcHdr"/>
        </w:types>
        <w:behaviors>
          <w:behavior w:val="content"/>
        </w:behaviors>
        <w:guid w:val="{B9C9C4DB-D173-41CB-8388-8182E1C44A2A}"/>
      </w:docPartPr>
      <w:docPartBody>
        <w:p w:rsidR="00A40914" w:rsidRDefault="009F465A" w:rsidP="009F465A">
          <w:pPr>
            <w:pStyle w:val="AB0DF966659644BAACE37303E747D9E3"/>
          </w:pPr>
          <w:r w:rsidRPr="00651039">
            <w:rPr>
              <w:rStyle w:val="PlaceholderText"/>
              <w:b/>
            </w:rPr>
            <w:t>Choose an item.</w:t>
          </w:r>
        </w:p>
      </w:docPartBody>
    </w:docPart>
    <w:docPart>
      <w:docPartPr>
        <w:name w:val="E42585FF90654A3A833D64E1A025FA1F"/>
        <w:category>
          <w:name w:val="General"/>
          <w:gallery w:val="placeholder"/>
        </w:category>
        <w:types>
          <w:type w:val="bbPlcHdr"/>
        </w:types>
        <w:behaviors>
          <w:behavior w:val="content"/>
        </w:behaviors>
        <w:guid w:val="{A9F8380B-2439-445A-B573-1EE94DA618CD}"/>
      </w:docPartPr>
      <w:docPartBody>
        <w:p w:rsidR="0099750F" w:rsidRDefault="00282A29" w:rsidP="00282A29">
          <w:pPr>
            <w:pStyle w:val="E42585FF90654A3A833D64E1A025FA1F"/>
          </w:pPr>
          <w:r w:rsidRPr="00B43927">
            <w:rPr>
              <w:rStyle w:val="PlaceholderText"/>
            </w:rPr>
            <w:t>Click here to enter text.</w:t>
          </w:r>
        </w:p>
      </w:docPartBody>
    </w:docPart>
    <w:docPart>
      <w:docPartPr>
        <w:name w:val="93F704EC25E148358A12B80C49377B33"/>
        <w:category>
          <w:name w:val="General"/>
          <w:gallery w:val="placeholder"/>
        </w:category>
        <w:types>
          <w:type w:val="bbPlcHdr"/>
        </w:types>
        <w:behaviors>
          <w:behavior w:val="content"/>
        </w:behaviors>
        <w:guid w:val="{1B685205-B377-4673-817A-8E6D55459E3F}"/>
      </w:docPartPr>
      <w:docPartBody>
        <w:p w:rsidR="0099750F" w:rsidRDefault="00282A29" w:rsidP="00282A29">
          <w:pPr>
            <w:pStyle w:val="93F704EC25E148358A12B80C49377B33"/>
          </w:pPr>
          <w:r w:rsidRPr="00D44FDA">
            <w:rPr>
              <w:rStyle w:val="PlaceholderText"/>
            </w:rPr>
            <w:t>Click here to enter text.</w:t>
          </w:r>
        </w:p>
      </w:docPartBody>
    </w:docPart>
    <w:docPart>
      <w:docPartPr>
        <w:name w:val="5CCF894AC2544B17AD4FFB0F8B85222D"/>
        <w:category>
          <w:name w:val="General"/>
          <w:gallery w:val="placeholder"/>
        </w:category>
        <w:types>
          <w:type w:val="bbPlcHdr"/>
        </w:types>
        <w:behaviors>
          <w:behavior w:val="content"/>
        </w:behaviors>
        <w:guid w:val="{E75DB3FD-4A2F-41BA-823B-F1AFF25AFD14}"/>
      </w:docPartPr>
      <w:docPartBody>
        <w:p w:rsidR="0099750F" w:rsidRDefault="00282A29" w:rsidP="00282A29">
          <w:pPr>
            <w:pStyle w:val="5CCF894AC2544B17AD4FFB0F8B85222D"/>
          </w:pPr>
          <w:r w:rsidRPr="00B43927">
            <w:rPr>
              <w:rStyle w:val="PlaceholderText"/>
            </w:rPr>
            <w:t>Click here to enter text.</w:t>
          </w:r>
        </w:p>
      </w:docPartBody>
    </w:docPart>
    <w:docPart>
      <w:docPartPr>
        <w:name w:val="5BE012C502EF4CA0A75349C652063ADA"/>
        <w:category>
          <w:name w:val="General"/>
          <w:gallery w:val="placeholder"/>
        </w:category>
        <w:types>
          <w:type w:val="bbPlcHdr"/>
        </w:types>
        <w:behaviors>
          <w:behavior w:val="content"/>
        </w:behaviors>
        <w:guid w:val="{1231738F-F266-4DD5-AB6E-CDFD95A09FB1}"/>
      </w:docPartPr>
      <w:docPartBody>
        <w:p w:rsidR="0099750F" w:rsidRDefault="00282A29" w:rsidP="00282A29">
          <w:pPr>
            <w:pStyle w:val="5BE012C502EF4CA0A75349C652063ADA"/>
          </w:pPr>
          <w:r w:rsidRPr="00D44FDA">
            <w:rPr>
              <w:rStyle w:val="PlaceholderText"/>
            </w:rPr>
            <w:t>Click here to enter text.</w:t>
          </w:r>
        </w:p>
      </w:docPartBody>
    </w:docPart>
    <w:docPart>
      <w:docPartPr>
        <w:name w:val="A8705F5BA66B4CC393D81C454FFFA4E5"/>
        <w:category>
          <w:name w:val="General"/>
          <w:gallery w:val="placeholder"/>
        </w:category>
        <w:types>
          <w:type w:val="bbPlcHdr"/>
        </w:types>
        <w:behaviors>
          <w:behavior w:val="content"/>
        </w:behaviors>
        <w:guid w:val="{262D5463-5673-48CF-92DD-73D853FE439B}"/>
      </w:docPartPr>
      <w:docPartBody>
        <w:p w:rsidR="0099750F" w:rsidRDefault="00282A29" w:rsidP="00282A29">
          <w:pPr>
            <w:pStyle w:val="A8705F5BA66B4CC393D81C454FFFA4E5"/>
          </w:pPr>
          <w:r w:rsidRPr="00651039">
            <w:rPr>
              <w:rStyle w:val="PlaceholderText"/>
              <w:b/>
            </w:rPr>
            <w:t>Choose an item.</w:t>
          </w:r>
        </w:p>
      </w:docPartBody>
    </w:docPart>
    <w:docPart>
      <w:docPartPr>
        <w:name w:val="A94D0DC51C134FB08CDF3B12687108B1"/>
        <w:category>
          <w:name w:val="General"/>
          <w:gallery w:val="placeholder"/>
        </w:category>
        <w:types>
          <w:type w:val="bbPlcHdr"/>
        </w:types>
        <w:behaviors>
          <w:behavior w:val="content"/>
        </w:behaviors>
        <w:guid w:val="{C64C3CBC-048B-421C-84CB-272F16AE618C}"/>
      </w:docPartPr>
      <w:docPartBody>
        <w:p w:rsidR="0099750F" w:rsidRDefault="00282A29" w:rsidP="00282A29">
          <w:pPr>
            <w:pStyle w:val="A94D0DC51C134FB08CDF3B12687108B1"/>
          </w:pPr>
          <w:r w:rsidRPr="00B43927">
            <w:rPr>
              <w:rStyle w:val="PlaceholderText"/>
            </w:rPr>
            <w:t>Click here to enter text.</w:t>
          </w:r>
        </w:p>
      </w:docPartBody>
    </w:docPart>
    <w:docPart>
      <w:docPartPr>
        <w:name w:val="81C17BC6658B4EC3BF413964C2A010EC"/>
        <w:category>
          <w:name w:val="General"/>
          <w:gallery w:val="placeholder"/>
        </w:category>
        <w:types>
          <w:type w:val="bbPlcHdr"/>
        </w:types>
        <w:behaviors>
          <w:behavior w:val="content"/>
        </w:behaviors>
        <w:guid w:val="{EA3BA5B3-7537-4F07-AAAB-61BB2CE90AAB}"/>
      </w:docPartPr>
      <w:docPartBody>
        <w:p w:rsidR="0099750F" w:rsidRDefault="00282A29" w:rsidP="00282A29">
          <w:pPr>
            <w:pStyle w:val="81C17BC6658B4EC3BF413964C2A010EC"/>
          </w:pPr>
          <w:r w:rsidRPr="00D44FDA">
            <w:rPr>
              <w:rStyle w:val="PlaceholderText"/>
            </w:rPr>
            <w:t>Click here to enter text.</w:t>
          </w:r>
        </w:p>
      </w:docPartBody>
    </w:docPart>
    <w:docPart>
      <w:docPartPr>
        <w:name w:val="57FDA50645014D3EB2B506502A61EAD2"/>
        <w:category>
          <w:name w:val="General"/>
          <w:gallery w:val="placeholder"/>
        </w:category>
        <w:types>
          <w:type w:val="bbPlcHdr"/>
        </w:types>
        <w:behaviors>
          <w:behavior w:val="content"/>
        </w:behaviors>
        <w:guid w:val="{0104EC2E-3ECE-408C-A588-B80C50B88AAE}"/>
      </w:docPartPr>
      <w:docPartBody>
        <w:p w:rsidR="0099750F" w:rsidRDefault="00282A29" w:rsidP="00282A29">
          <w:pPr>
            <w:pStyle w:val="57FDA50645014D3EB2B506502A61EAD2"/>
          </w:pPr>
          <w:r w:rsidRPr="00B43927">
            <w:rPr>
              <w:rStyle w:val="PlaceholderText"/>
            </w:rPr>
            <w:t>Click here to enter text.</w:t>
          </w:r>
        </w:p>
      </w:docPartBody>
    </w:docPart>
    <w:docPart>
      <w:docPartPr>
        <w:name w:val="D8D9EF01AEBE4830A9ED1443BDB0BAE5"/>
        <w:category>
          <w:name w:val="General"/>
          <w:gallery w:val="placeholder"/>
        </w:category>
        <w:types>
          <w:type w:val="bbPlcHdr"/>
        </w:types>
        <w:behaviors>
          <w:behavior w:val="content"/>
        </w:behaviors>
        <w:guid w:val="{61C6E8A2-9797-46B2-A32D-F174BB41C434}"/>
      </w:docPartPr>
      <w:docPartBody>
        <w:p w:rsidR="0099750F" w:rsidRDefault="00282A29" w:rsidP="00282A29">
          <w:pPr>
            <w:pStyle w:val="D8D9EF01AEBE4830A9ED1443BDB0BAE5"/>
          </w:pPr>
          <w:r w:rsidRPr="00D44FDA">
            <w:rPr>
              <w:rStyle w:val="PlaceholderText"/>
            </w:rPr>
            <w:t>Click here to enter text.</w:t>
          </w:r>
        </w:p>
      </w:docPartBody>
    </w:docPart>
    <w:docPart>
      <w:docPartPr>
        <w:name w:val="F1344C932DEE4995B0C61D2A713ED333"/>
        <w:category>
          <w:name w:val="General"/>
          <w:gallery w:val="placeholder"/>
        </w:category>
        <w:types>
          <w:type w:val="bbPlcHdr"/>
        </w:types>
        <w:behaviors>
          <w:behavior w:val="content"/>
        </w:behaviors>
        <w:guid w:val="{03093B0B-B35D-465E-95F0-2217125850F5}"/>
      </w:docPartPr>
      <w:docPartBody>
        <w:p w:rsidR="0099750F" w:rsidRDefault="00282A29" w:rsidP="00282A29">
          <w:pPr>
            <w:pStyle w:val="F1344C932DEE4995B0C61D2A713ED333"/>
          </w:pPr>
          <w:r w:rsidRPr="00651039">
            <w:rPr>
              <w:rStyle w:val="PlaceholderText"/>
              <w:b/>
            </w:rPr>
            <w:t>Choose an item.</w:t>
          </w:r>
        </w:p>
      </w:docPartBody>
    </w:docPart>
    <w:docPart>
      <w:docPartPr>
        <w:name w:val="C45A6EEC4039439382202CC3EA1E6677"/>
        <w:category>
          <w:name w:val="General"/>
          <w:gallery w:val="placeholder"/>
        </w:category>
        <w:types>
          <w:type w:val="bbPlcHdr"/>
        </w:types>
        <w:behaviors>
          <w:behavior w:val="content"/>
        </w:behaviors>
        <w:guid w:val="{56258028-4487-4517-A1CF-96447DFB3C35}"/>
      </w:docPartPr>
      <w:docPartBody>
        <w:p w:rsidR="0099750F" w:rsidRDefault="00282A29" w:rsidP="00282A29">
          <w:pPr>
            <w:pStyle w:val="C45A6EEC4039439382202CC3EA1E6677"/>
          </w:pPr>
          <w:r w:rsidRPr="00B43927">
            <w:rPr>
              <w:rStyle w:val="PlaceholderText"/>
            </w:rPr>
            <w:t>Click here to enter text.</w:t>
          </w:r>
        </w:p>
      </w:docPartBody>
    </w:docPart>
    <w:docPart>
      <w:docPartPr>
        <w:name w:val="97420C79690C4438AD2CCE1479E44566"/>
        <w:category>
          <w:name w:val="General"/>
          <w:gallery w:val="placeholder"/>
        </w:category>
        <w:types>
          <w:type w:val="bbPlcHdr"/>
        </w:types>
        <w:behaviors>
          <w:behavior w:val="content"/>
        </w:behaviors>
        <w:guid w:val="{BFEF31DE-6E00-45C9-8375-0F2BABCFDC4B}"/>
      </w:docPartPr>
      <w:docPartBody>
        <w:p w:rsidR="0099750F" w:rsidRDefault="00282A29" w:rsidP="00282A29">
          <w:pPr>
            <w:pStyle w:val="97420C79690C4438AD2CCE1479E44566"/>
          </w:pPr>
          <w:r w:rsidRPr="00D44FDA">
            <w:rPr>
              <w:rStyle w:val="PlaceholderText"/>
            </w:rPr>
            <w:t>Click here to enter text.</w:t>
          </w:r>
        </w:p>
      </w:docPartBody>
    </w:docPart>
    <w:docPart>
      <w:docPartPr>
        <w:name w:val="0EB0C84FB30549A3A09DD9A7570ABE56"/>
        <w:category>
          <w:name w:val="General"/>
          <w:gallery w:val="placeholder"/>
        </w:category>
        <w:types>
          <w:type w:val="bbPlcHdr"/>
        </w:types>
        <w:behaviors>
          <w:behavior w:val="content"/>
        </w:behaviors>
        <w:guid w:val="{531A5969-E911-4DC5-900E-CAABE390EE93}"/>
      </w:docPartPr>
      <w:docPartBody>
        <w:p w:rsidR="0099750F" w:rsidRDefault="00282A29" w:rsidP="00282A29">
          <w:pPr>
            <w:pStyle w:val="0EB0C84FB30549A3A09DD9A7570ABE56"/>
          </w:pPr>
          <w:r w:rsidRPr="00B43927">
            <w:rPr>
              <w:rStyle w:val="PlaceholderText"/>
            </w:rPr>
            <w:t>Click here to enter text.</w:t>
          </w:r>
        </w:p>
      </w:docPartBody>
    </w:docPart>
    <w:docPart>
      <w:docPartPr>
        <w:name w:val="DE6ED888A3B543588949A88A5A395113"/>
        <w:category>
          <w:name w:val="General"/>
          <w:gallery w:val="placeholder"/>
        </w:category>
        <w:types>
          <w:type w:val="bbPlcHdr"/>
        </w:types>
        <w:behaviors>
          <w:behavior w:val="content"/>
        </w:behaviors>
        <w:guid w:val="{DD6B0953-3704-42AB-8E2E-697B3FBB94E3}"/>
      </w:docPartPr>
      <w:docPartBody>
        <w:p w:rsidR="0099750F" w:rsidRDefault="00282A29" w:rsidP="00282A29">
          <w:pPr>
            <w:pStyle w:val="DE6ED888A3B543588949A88A5A395113"/>
          </w:pPr>
          <w:r w:rsidRPr="00651039">
            <w:rPr>
              <w:rStyle w:val="PlaceholderText"/>
              <w:b/>
            </w:rPr>
            <w:t>Choose an item.</w:t>
          </w:r>
        </w:p>
      </w:docPartBody>
    </w:docPart>
    <w:docPart>
      <w:docPartPr>
        <w:name w:val="CA20235CE24E47A191C17420DBA06035"/>
        <w:category>
          <w:name w:val="General"/>
          <w:gallery w:val="placeholder"/>
        </w:category>
        <w:types>
          <w:type w:val="bbPlcHdr"/>
        </w:types>
        <w:behaviors>
          <w:behavior w:val="content"/>
        </w:behaviors>
        <w:guid w:val="{00F65389-920C-48D8-BB68-5E0021E21D29}"/>
      </w:docPartPr>
      <w:docPartBody>
        <w:p w:rsidR="0099750F" w:rsidRDefault="00282A29" w:rsidP="00282A29">
          <w:pPr>
            <w:pStyle w:val="CA20235CE24E47A191C17420DBA06035"/>
          </w:pPr>
          <w:r w:rsidRPr="00B43927">
            <w:rPr>
              <w:rStyle w:val="PlaceholderText"/>
            </w:rPr>
            <w:t>Click here to enter text.</w:t>
          </w:r>
        </w:p>
      </w:docPartBody>
    </w:docPart>
    <w:docPart>
      <w:docPartPr>
        <w:name w:val="1A2AC6EF088843728E95C303B20391E3"/>
        <w:category>
          <w:name w:val="General"/>
          <w:gallery w:val="placeholder"/>
        </w:category>
        <w:types>
          <w:type w:val="bbPlcHdr"/>
        </w:types>
        <w:behaviors>
          <w:behavior w:val="content"/>
        </w:behaviors>
        <w:guid w:val="{9EE51CFA-2EB9-48ED-A9F8-8E963CC48F77}"/>
      </w:docPartPr>
      <w:docPartBody>
        <w:p w:rsidR="0099750F" w:rsidRDefault="00282A29" w:rsidP="00282A29">
          <w:pPr>
            <w:pStyle w:val="1A2AC6EF088843728E95C303B20391E3"/>
          </w:pPr>
          <w:r w:rsidRPr="00B43927">
            <w:rPr>
              <w:rStyle w:val="PlaceholderText"/>
            </w:rPr>
            <w:t>Click here to enter text.</w:t>
          </w:r>
        </w:p>
      </w:docPartBody>
    </w:docPart>
    <w:docPart>
      <w:docPartPr>
        <w:name w:val="61255A1B86C54260B991316131681B46"/>
        <w:category>
          <w:name w:val="General"/>
          <w:gallery w:val="placeholder"/>
        </w:category>
        <w:types>
          <w:type w:val="bbPlcHdr"/>
        </w:types>
        <w:behaviors>
          <w:behavior w:val="content"/>
        </w:behaviors>
        <w:guid w:val="{43CAC9A0-9668-4912-B1BF-904B369AE584}"/>
      </w:docPartPr>
      <w:docPartBody>
        <w:p w:rsidR="0099750F" w:rsidRDefault="00282A29" w:rsidP="00282A29">
          <w:pPr>
            <w:pStyle w:val="61255A1B86C54260B991316131681B46"/>
          </w:pPr>
          <w:r w:rsidRPr="00D44FDA">
            <w:rPr>
              <w:rStyle w:val="PlaceholderText"/>
            </w:rPr>
            <w:t>Click here to enter text.</w:t>
          </w:r>
        </w:p>
      </w:docPartBody>
    </w:docPart>
    <w:docPart>
      <w:docPartPr>
        <w:name w:val="A9D4D6707B534E14A7EFE704662C061C"/>
        <w:category>
          <w:name w:val="General"/>
          <w:gallery w:val="placeholder"/>
        </w:category>
        <w:types>
          <w:type w:val="bbPlcHdr"/>
        </w:types>
        <w:behaviors>
          <w:behavior w:val="content"/>
        </w:behaviors>
        <w:guid w:val="{BDB5EB8D-9087-47FC-AB51-5359DDA179D2}"/>
      </w:docPartPr>
      <w:docPartBody>
        <w:p w:rsidR="0099750F" w:rsidRDefault="00282A29" w:rsidP="00282A29">
          <w:pPr>
            <w:pStyle w:val="A9D4D6707B534E14A7EFE704662C061C"/>
          </w:pPr>
          <w:r w:rsidRPr="00651039">
            <w:rPr>
              <w:rStyle w:val="PlaceholderText"/>
              <w:b/>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9F465A"/>
    <w:rsid w:val="00096E0D"/>
    <w:rsid w:val="000A4AC1"/>
    <w:rsid w:val="00197978"/>
    <w:rsid w:val="001C12F1"/>
    <w:rsid w:val="001C2C20"/>
    <w:rsid w:val="00256918"/>
    <w:rsid w:val="00282A29"/>
    <w:rsid w:val="002C54DB"/>
    <w:rsid w:val="00345B12"/>
    <w:rsid w:val="0034733E"/>
    <w:rsid w:val="00373D9A"/>
    <w:rsid w:val="003D7FDD"/>
    <w:rsid w:val="003F1B04"/>
    <w:rsid w:val="00410C19"/>
    <w:rsid w:val="004C4FF7"/>
    <w:rsid w:val="004D1B3E"/>
    <w:rsid w:val="004F53A6"/>
    <w:rsid w:val="005F0BE2"/>
    <w:rsid w:val="00600715"/>
    <w:rsid w:val="0063382F"/>
    <w:rsid w:val="00647FE9"/>
    <w:rsid w:val="0065412C"/>
    <w:rsid w:val="00676D5D"/>
    <w:rsid w:val="00710185"/>
    <w:rsid w:val="007259B3"/>
    <w:rsid w:val="007434AF"/>
    <w:rsid w:val="007B42D2"/>
    <w:rsid w:val="0099750F"/>
    <w:rsid w:val="009F465A"/>
    <w:rsid w:val="00A40914"/>
    <w:rsid w:val="00B450F4"/>
    <w:rsid w:val="00CA6E6C"/>
    <w:rsid w:val="00D24989"/>
    <w:rsid w:val="00D32155"/>
    <w:rsid w:val="00D55ECC"/>
    <w:rsid w:val="00D63519"/>
    <w:rsid w:val="00F57465"/>
    <w:rsid w:val="00FD2C0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D7FDD"/>
  </w:style>
  <w:style w:type="paragraph" w:customStyle="1" w:styleId="498B83D510E4430980BE37A4BE27CBDD">
    <w:name w:val="498B83D510E4430980BE37A4BE27CBDD"/>
    <w:rsid w:val="009F465A"/>
  </w:style>
  <w:style w:type="paragraph" w:customStyle="1" w:styleId="22049CFA50AC4D73B5A89F200EC1C9BD">
    <w:name w:val="22049CFA50AC4D73B5A89F200EC1C9BD"/>
    <w:rsid w:val="009F465A"/>
  </w:style>
  <w:style w:type="paragraph" w:customStyle="1" w:styleId="FD9F0C865FC841ADA386C6CD159347B3">
    <w:name w:val="FD9F0C865FC841ADA386C6CD159347B3"/>
    <w:rsid w:val="009F465A"/>
  </w:style>
  <w:style w:type="paragraph" w:customStyle="1" w:styleId="946DAF0267BC4A67B84B53777F483736">
    <w:name w:val="946DAF0267BC4A67B84B53777F483736"/>
    <w:rsid w:val="009F465A"/>
  </w:style>
  <w:style w:type="paragraph" w:customStyle="1" w:styleId="EE560F19280F4ADAA506597C028253BB">
    <w:name w:val="EE560F19280F4ADAA506597C028253BB"/>
    <w:rsid w:val="009F465A"/>
  </w:style>
  <w:style w:type="paragraph" w:customStyle="1" w:styleId="ABE236995F484896A56C5510E20EF7CE">
    <w:name w:val="ABE236995F484896A56C5510E20EF7CE"/>
    <w:rsid w:val="009F465A"/>
  </w:style>
  <w:style w:type="paragraph" w:customStyle="1" w:styleId="E690DBAF6AB74F289F8AF73E659192FE">
    <w:name w:val="E690DBAF6AB74F289F8AF73E659192FE"/>
    <w:rsid w:val="009F465A"/>
  </w:style>
  <w:style w:type="paragraph" w:customStyle="1" w:styleId="93E4EB920B0E48EBB7A57CE50DBE5FF6">
    <w:name w:val="93E4EB920B0E48EBB7A57CE50DBE5FF6"/>
    <w:rsid w:val="009F465A"/>
  </w:style>
  <w:style w:type="paragraph" w:customStyle="1" w:styleId="5BD67CF2D63B4DBE818A61ADBE0CDD52">
    <w:name w:val="5BD67CF2D63B4DBE818A61ADBE0CDD52"/>
    <w:rsid w:val="009F465A"/>
  </w:style>
  <w:style w:type="paragraph" w:customStyle="1" w:styleId="B7C05A0EFE0E4367A494949803781090">
    <w:name w:val="B7C05A0EFE0E4367A494949803781090"/>
    <w:rsid w:val="009F465A"/>
  </w:style>
  <w:style w:type="paragraph" w:customStyle="1" w:styleId="577C3137EDF04B63AB3A904149197CCF">
    <w:name w:val="577C3137EDF04B63AB3A904149197CCF"/>
    <w:rsid w:val="009F465A"/>
  </w:style>
  <w:style w:type="paragraph" w:customStyle="1" w:styleId="B33C8C308DE34542BD498D49EF7CBA02">
    <w:name w:val="B33C8C308DE34542BD498D49EF7CBA02"/>
    <w:rsid w:val="009F465A"/>
  </w:style>
  <w:style w:type="paragraph" w:customStyle="1" w:styleId="1F19A4377E7C4101A5D102E86CF5FC0D">
    <w:name w:val="1F19A4377E7C4101A5D102E86CF5FC0D"/>
    <w:rsid w:val="009F465A"/>
  </w:style>
  <w:style w:type="paragraph" w:customStyle="1" w:styleId="410EA0A0057743B3851633F4AB0AF5CF">
    <w:name w:val="410EA0A0057743B3851633F4AB0AF5CF"/>
    <w:rsid w:val="009F465A"/>
  </w:style>
  <w:style w:type="paragraph" w:customStyle="1" w:styleId="0279144D388346D6920C3D6CA9954AC1">
    <w:name w:val="0279144D388346D6920C3D6CA9954AC1"/>
    <w:rsid w:val="009F465A"/>
  </w:style>
  <w:style w:type="paragraph" w:customStyle="1" w:styleId="06660A169E3D47029050F9C7EEEA951E">
    <w:name w:val="06660A169E3D47029050F9C7EEEA951E"/>
    <w:rsid w:val="009F465A"/>
  </w:style>
  <w:style w:type="paragraph" w:customStyle="1" w:styleId="1387A63BCB5A41BB9DD2C5D05831E6BA">
    <w:name w:val="1387A63BCB5A41BB9DD2C5D05831E6BA"/>
    <w:rsid w:val="009F465A"/>
  </w:style>
  <w:style w:type="paragraph" w:customStyle="1" w:styleId="C28978919A8140E48FCE9DE228784036">
    <w:name w:val="C28978919A8140E48FCE9DE228784036"/>
    <w:rsid w:val="009F465A"/>
  </w:style>
  <w:style w:type="paragraph" w:customStyle="1" w:styleId="B333B6ADAEDA4169861DFFCE976B9620">
    <w:name w:val="B333B6ADAEDA4169861DFFCE976B9620"/>
    <w:rsid w:val="009F465A"/>
  </w:style>
  <w:style w:type="paragraph" w:customStyle="1" w:styleId="F4C7DEB2933647D5B0258EC3CE6CAF97">
    <w:name w:val="F4C7DEB2933647D5B0258EC3CE6CAF97"/>
    <w:rsid w:val="009F465A"/>
  </w:style>
  <w:style w:type="paragraph" w:customStyle="1" w:styleId="ADE05A3F94C94606A2E7BE738A3010C2">
    <w:name w:val="ADE05A3F94C94606A2E7BE738A3010C2"/>
    <w:rsid w:val="009F465A"/>
  </w:style>
  <w:style w:type="paragraph" w:customStyle="1" w:styleId="5602D16BB67F46BBBE919CEA05EF1FE5">
    <w:name w:val="5602D16BB67F46BBBE919CEA05EF1FE5"/>
    <w:rsid w:val="009F465A"/>
  </w:style>
  <w:style w:type="paragraph" w:customStyle="1" w:styleId="53E32BE2993F427FB7F6C436C913C70A">
    <w:name w:val="53E32BE2993F427FB7F6C436C913C70A"/>
    <w:rsid w:val="009F465A"/>
  </w:style>
  <w:style w:type="paragraph" w:customStyle="1" w:styleId="5D99FA3BC4954344BF1436EF01F2C8CD">
    <w:name w:val="5D99FA3BC4954344BF1436EF01F2C8CD"/>
    <w:rsid w:val="009F465A"/>
  </w:style>
  <w:style w:type="paragraph" w:customStyle="1" w:styleId="30894018F76245D397652FF567E79E8C">
    <w:name w:val="30894018F76245D397652FF567E79E8C"/>
    <w:rsid w:val="009F465A"/>
  </w:style>
  <w:style w:type="paragraph" w:customStyle="1" w:styleId="A137495E5785447EA8B531D30114CB9C">
    <w:name w:val="A137495E5785447EA8B531D30114CB9C"/>
    <w:rsid w:val="009F465A"/>
  </w:style>
  <w:style w:type="paragraph" w:customStyle="1" w:styleId="C03C7B94965D415892862C08B31E5796">
    <w:name w:val="C03C7B94965D415892862C08B31E5796"/>
    <w:rsid w:val="009F465A"/>
  </w:style>
  <w:style w:type="paragraph" w:customStyle="1" w:styleId="8E340744B32A44718EDD2EA306BB4D64">
    <w:name w:val="8E340744B32A44718EDD2EA306BB4D64"/>
    <w:rsid w:val="009F465A"/>
  </w:style>
  <w:style w:type="paragraph" w:customStyle="1" w:styleId="344572920B9D42018497457B14979F01">
    <w:name w:val="344572920B9D42018497457B14979F01"/>
    <w:rsid w:val="009F465A"/>
  </w:style>
  <w:style w:type="paragraph" w:customStyle="1" w:styleId="7ADAC34F8FFF44F89B748A6C82AA4906">
    <w:name w:val="7ADAC34F8FFF44F89B748A6C82AA4906"/>
    <w:rsid w:val="009F465A"/>
  </w:style>
  <w:style w:type="paragraph" w:customStyle="1" w:styleId="D6843A78AFDE47F783D8174D340E8175">
    <w:name w:val="D6843A78AFDE47F783D8174D340E8175"/>
    <w:rsid w:val="009F465A"/>
  </w:style>
  <w:style w:type="paragraph" w:customStyle="1" w:styleId="AB0DF966659644BAACE37303E747D9E3">
    <w:name w:val="AB0DF966659644BAACE37303E747D9E3"/>
    <w:rsid w:val="009F465A"/>
  </w:style>
  <w:style w:type="paragraph" w:customStyle="1" w:styleId="6A5F29C6206B45BEBD57D9635E5D9626">
    <w:name w:val="6A5F29C6206B45BEBD57D9635E5D9626"/>
    <w:rsid w:val="009F465A"/>
  </w:style>
  <w:style w:type="paragraph" w:customStyle="1" w:styleId="D8A5E4E5248A46028098846A9FFF5A5C">
    <w:name w:val="D8A5E4E5248A46028098846A9FFF5A5C"/>
    <w:rsid w:val="009F465A"/>
  </w:style>
  <w:style w:type="paragraph" w:customStyle="1" w:styleId="EFEF767F29574F13AF70F15BCA35ABAA">
    <w:name w:val="EFEF767F29574F13AF70F15BCA35ABAA"/>
    <w:rsid w:val="009F465A"/>
  </w:style>
  <w:style w:type="paragraph" w:customStyle="1" w:styleId="5FD784240BD74C328035A3732E6646D0">
    <w:name w:val="5FD784240BD74C328035A3732E6646D0"/>
    <w:rsid w:val="009F465A"/>
  </w:style>
  <w:style w:type="paragraph" w:customStyle="1" w:styleId="A1C23D36A8B7488CB0188DBF372E7F90">
    <w:name w:val="A1C23D36A8B7488CB0188DBF372E7F90"/>
    <w:rsid w:val="009F465A"/>
  </w:style>
  <w:style w:type="paragraph" w:customStyle="1" w:styleId="E64D1979AAE1456D8EC0077046CC9AE5">
    <w:name w:val="E64D1979AAE1456D8EC0077046CC9AE5"/>
    <w:rsid w:val="009F465A"/>
  </w:style>
  <w:style w:type="paragraph" w:customStyle="1" w:styleId="AE3860B75B374F02A4BA3408C0DF5E7C">
    <w:name w:val="AE3860B75B374F02A4BA3408C0DF5E7C"/>
    <w:rsid w:val="009F465A"/>
  </w:style>
  <w:style w:type="paragraph" w:customStyle="1" w:styleId="01CC5F2303A849EF9E4A92DA4312EA40">
    <w:name w:val="01CC5F2303A849EF9E4A92DA4312EA40"/>
    <w:rsid w:val="009F465A"/>
  </w:style>
  <w:style w:type="paragraph" w:customStyle="1" w:styleId="4745FAD914114513BC5A43CA934B2CC3">
    <w:name w:val="4745FAD914114513BC5A43CA934B2CC3"/>
    <w:rsid w:val="009F465A"/>
  </w:style>
  <w:style w:type="paragraph" w:customStyle="1" w:styleId="CCC9B8C831EC45FBBA87670348C07389">
    <w:name w:val="CCC9B8C831EC45FBBA87670348C07389"/>
    <w:rsid w:val="009F465A"/>
  </w:style>
  <w:style w:type="paragraph" w:customStyle="1" w:styleId="A563A07DAD7B4D14B5B44019A1ABD72D">
    <w:name w:val="A563A07DAD7B4D14B5B44019A1ABD72D"/>
    <w:rsid w:val="009F465A"/>
  </w:style>
  <w:style w:type="paragraph" w:customStyle="1" w:styleId="A4AFEE071FF14E4798178B77CA654024">
    <w:name w:val="A4AFEE071FF14E4798178B77CA654024"/>
    <w:rsid w:val="009F465A"/>
  </w:style>
  <w:style w:type="paragraph" w:customStyle="1" w:styleId="1889F164A99548099B3C506852EFB64F">
    <w:name w:val="1889F164A99548099B3C506852EFB64F"/>
    <w:rsid w:val="009F465A"/>
  </w:style>
  <w:style w:type="paragraph" w:customStyle="1" w:styleId="074E3C31C0BD4C40A96FA06C12E32729">
    <w:name w:val="074E3C31C0BD4C40A96FA06C12E32729"/>
    <w:rsid w:val="009F465A"/>
  </w:style>
  <w:style w:type="paragraph" w:customStyle="1" w:styleId="EAAD639F2B354E3D88FD14EB443D2E78">
    <w:name w:val="EAAD639F2B354E3D88FD14EB443D2E78"/>
    <w:rsid w:val="009F465A"/>
  </w:style>
  <w:style w:type="paragraph" w:customStyle="1" w:styleId="EB9FCBCDCF184CA4B1417B63EADB64AD">
    <w:name w:val="EB9FCBCDCF184CA4B1417B63EADB64AD"/>
    <w:rsid w:val="009F465A"/>
  </w:style>
  <w:style w:type="paragraph" w:customStyle="1" w:styleId="9B8532BEF4F549AA87817C2A9E3F94BA">
    <w:name w:val="9B8532BEF4F549AA87817C2A9E3F94BA"/>
    <w:rsid w:val="009F465A"/>
  </w:style>
  <w:style w:type="paragraph" w:customStyle="1" w:styleId="C949924B182E4A1BBFF9E778F769BAD0">
    <w:name w:val="C949924B182E4A1BBFF9E778F769BAD0"/>
    <w:rsid w:val="009F465A"/>
  </w:style>
  <w:style w:type="paragraph" w:customStyle="1" w:styleId="DD2E89E4F619489BA5C51CBE1597A85D">
    <w:name w:val="DD2E89E4F619489BA5C51CBE1597A85D"/>
    <w:rsid w:val="009F465A"/>
  </w:style>
  <w:style w:type="paragraph" w:customStyle="1" w:styleId="738E67B296E7489CBF85D515F115500E">
    <w:name w:val="738E67B296E7489CBF85D515F115500E"/>
    <w:rsid w:val="009F465A"/>
  </w:style>
  <w:style w:type="paragraph" w:customStyle="1" w:styleId="140120AEE1D346F3AFAF0A0D01E13116">
    <w:name w:val="140120AEE1D346F3AFAF0A0D01E13116"/>
    <w:rsid w:val="009F465A"/>
  </w:style>
  <w:style w:type="paragraph" w:customStyle="1" w:styleId="3DC8D297556040C9AE6BF30FA2D839E8">
    <w:name w:val="3DC8D297556040C9AE6BF30FA2D839E8"/>
    <w:rsid w:val="009F465A"/>
  </w:style>
  <w:style w:type="paragraph" w:customStyle="1" w:styleId="14DC5E93AEDA408EB4B723084C23BAD7">
    <w:name w:val="14DC5E93AEDA408EB4B723084C23BAD7"/>
    <w:rsid w:val="009F465A"/>
  </w:style>
  <w:style w:type="paragraph" w:customStyle="1" w:styleId="CAC0A9BBB3C64D31B2DB8D8B84180F72">
    <w:name w:val="CAC0A9BBB3C64D31B2DB8D8B84180F72"/>
    <w:rsid w:val="009F465A"/>
  </w:style>
  <w:style w:type="paragraph" w:customStyle="1" w:styleId="0FFB4B90E5704BCB802F6B259076A050">
    <w:name w:val="0FFB4B90E5704BCB802F6B259076A050"/>
    <w:rsid w:val="009F465A"/>
  </w:style>
  <w:style w:type="paragraph" w:customStyle="1" w:styleId="455FD5C152564CF199949B4CF6564126">
    <w:name w:val="455FD5C152564CF199949B4CF6564126"/>
    <w:rsid w:val="009F465A"/>
  </w:style>
  <w:style w:type="paragraph" w:customStyle="1" w:styleId="4C93AC11A71D4058A4EB1F8348320B91">
    <w:name w:val="4C93AC11A71D4058A4EB1F8348320B91"/>
    <w:rsid w:val="009F465A"/>
  </w:style>
  <w:style w:type="paragraph" w:customStyle="1" w:styleId="8EFD7DD410D54A018772E88DAC05821B">
    <w:name w:val="8EFD7DD410D54A018772E88DAC05821B"/>
    <w:rsid w:val="009F465A"/>
  </w:style>
  <w:style w:type="paragraph" w:customStyle="1" w:styleId="336F64FC99BC46C192A016A0DC1F6E0F">
    <w:name w:val="336F64FC99BC46C192A016A0DC1F6E0F"/>
    <w:rsid w:val="009F465A"/>
  </w:style>
  <w:style w:type="paragraph" w:customStyle="1" w:styleId="90191B90E5C549FC9DF0A2BDD713ACEC">
    <w:name w:val="90191B90E5C549FC9DF0A2BDD713ACEC"/>
    <w:rsid w:val="009F465A"/>
  </w:style>
  <w:style w:type="paragraph" w:customStyle="1" w:styleId="83F8D93AD5BC45E5899F751F6426B3EF">
    <w:name w:val="83F8D93AD5BC45E5899F751F6426B3EF"/>
    <w:rsid w:val="00282A29"/>
  </w:style>
  <w:style w:type="paragraph" w:customStyle="1" w:styleId="E42585FF90654A3A833D64E1A025FA1F">
    <w:name w:val="E42585FF90654A3A833D64E1A025FA1F"/>
    <w:rsid w:val="00282A29"/>
  </w:style>
  <w:style w:type="paragraph" w:customStyle="1" w:styleId="93F704EC25E148358A12B80C49377B33">
    <w:name w:val="93F704EC25E148358A12B80C49377B33"/>
    <w:rsid w:val="00282A29"/>
  </w:style>
  <w:style w:type="paragraph" w:customStyle="1" w:styleId="5CCF894AC2544B17AD4FFB0F8B85222D">
    <w:name w:val="5CCF894AC2544B17AD4FFB0F8B85222D"/>
    <w:rsid w:val="00282A29"/>
  </w:style>
  <w:style w:type="paragraph" w:customStyle="1" w:styleId="5BE012C502EF4CA0A75349C652063ADA">
    <w:name w:val="5BE012C502EF4CA0A75349C652063ADA"/>
    <w:rsid w:val="00282A29"/>
  </w:style>
  <w:style w:type="paragraph" w:customStyle="1" w:styleId="A8705F5BA66B4CC393D81C454FFFA4E5">
    <w:name w:val="A8705F5BA66B4CC393D81C454FFFA4E5"/>
    <w:rsid w:val="00282A29"/>
  </w:style>
  <w:style w:type="paragraph" w:customStyle="1" w:styleId="A94D0DC51C134FB08CDF3B12687108B1">
    <w:name w:val="A94D0DC51C134FB08CDF3B12687108B1"/>
    <w:rsid w:val="00282A29"/>
  </w:style>
  <w:style w:type="paragraph" w:customStyle="1" w:styleId="81C17BC6658B4EC3BF413964C2A010EC">
    <w:name w:val="81C17BC6658B4EC3BF413964C2A010EC"/>
    <w:rsid w:val="00282A29"/>
  </w:style>
  <w:style w:type="paragraph" w:customStyle="1" w:styleId="57FDA50645014D3EB2B506502A61EAD2">
    <w:name w:val="57FDA50645014D3EB2B506502A61EAD2"/>
    <w:rsid w:val="00282A29"/>
  </w:style>
  <w:style w:type="paragraph" w:customStyle="1" w:styleId="D8D9EF01AEBE4830A9ED1443BDB0BAE5">
    <w:name w:val="D8D9EF01AEBE4830A9ED1443BDB0BAE5"/>
    <w:rsid w:val="00282A29"/>
  </w:style>
  <w:style w:type="paragraph" w:customStyle="1" w:styleId="F1344C932DEE4995B0C61D2A713ED333">
    <w:name w:val="F1344C932DEE4995B0C61D2A713ED333"/>
    <w:rsid w:val="00282A29"/>
  </w:style>
  <w:style w:type="paragraph" w:customStyle="1" w:styleId="C45A6EEC4039439382202CC3EA1E6677">
    <w:name w:val="C45A6EEC4039439382202CC3EA1E6677"/>
    <w:rsid w:val="00282A29"/>
  </w:style>
  <w:style w:type="paragraph" w:customStyle="1" w:styleId="97420C79690C4438AD2CCE1479E44566">
    <w:name w:val="97420C79690C4438AD2CCE1479E44566"/>
    <w:rsid w:val="00282A29"/>
  </w:style>
  <w:style w:type="paragraph" w:customStyle="1" w:styleId="0EB0C84FB30549A3A09DD9A7570ABE56">
    <w:name w:val="0EB0C84FB30549A3A09DD9A7570ABE56"/>
    <w:rsid w:val="00282A29"/>
  </w:style>
  <w:style w:type="paragraph" w:customStyle="1" w:styleId="DE6ED888A3B543588949A88A5A395113">
    <w:name w:val="DE6ED888A3B543588949A88A5A395113"/>
    <w:rsid w:val="00282A29"/>
  </w:style>
  <w:style w:type="paragraph" w:customStyle="1" w:styleId="CA20235CE24E47A191C17420DBA06035">
    <w:name w:val="CA20235CE24E47A191C17420DBA06035"/>
    <w:rsid w:val="00282A29"/>
  </w:style>
  <w:style w:type="paragraph" w:customStyle="1" w:styleId="7CB7DFF5AA5D4578A82F92E547701036">
    <w:name w:val="7CB7DFF5AA5D4578A82F92E547701036"/>
    <w:rsid w:val="00282A29"/>
  </w:style>
  <w:style w:type="paragraph" w:customStyle="1" w:styleId="1A2AC6EF088843728E95C303B20391E3">
    <w:name w:val="1A2AC6EF088843728E95C303B20391E3"/>
    <w:rsid w:val="00282A29"/>
  </w:style>
  <w:style w:type="paragraph" w:customStyle="1" w:styleId="61255A1B86C54260B991316131681B46">
    <w:name w:val="61255A1B86C54260B991316131681B46"/>
    <w:rsid w:val="00282A29"/>
  </w:style>
  <w:style w:type="paragraph" w:customStyle="1" w:styleId="A9D4D6707B534E14A7EFE704662C061C">
    <w:name w:val="A9D4D6707B534E14A7EFE704662C061C"/>
    <w:rsid w:val="00282A29"/>
  </w:style>
  <w:style w:type="paragraph" w:customStyle="1" w:styleId="64AA2948BB5C4E51A8591ACE6345EA1B">
    <w:name w:val="64AA2948BB5C4E51A8591ACE6345EA1B"/>
    <w:rsid w:val="00282A29"/>
  </w:style>
  <w:style w:type="paragraph" w:customStyle="1" w:styleId="2343E25564A74862AB22A4B642D886A5">
    <w:name w:val="2343E25564A74862AB22A4B642D886A5"/>
    <w:rsid w:val="00282A29"/>
  </w:style>
  <w:style w:type="paragraph" w:customStyle="1" w:styleId="93323D6CAA7A4FAA97DCB9732C5E1CF4">
    <w:name w:val="93323D6CAA7A4FAA97DCB9732C5E1CF4"/>
    <w:rsid w:val="00282A29"/>
  </w:style>
  <w:style w:type="paragraph" w:customStyle="1" w:styleId="9A7A7A24FC964C459E541788F6661DA5">
    <w:name w:val="9A7A7A24FC964C459E541788F6661DA5"/>
    <w:rsid w:val="00282A29"/>
  </w:style>
  <w:style w:type="paragraph" w:customStyle="1" w:styleId="8506191A7C23496AADF22D862124BA23">
    <w:name w:val="8506191A7C23496AADF22D862124BA23"/>
    <w:rsid w:val="00282A29"/>
  </w:style>
  <w:style w:type="paragraph" w:customStyle="1" w:styleId="975973E5DEBA4ABBB39341C36FFBF0C6">
    <w:name w:val="975973E5DEBA4ABBB39341C36FFBF0C6"/>
    <w:rsid w:val="00282A29"/>
  </w:style>
  <w:style w:type="paragraph" w:customStyle="1" w:styleId="D2EA554B917C447C9238E3ECD6AA0862">
    <w:name w:val="D2EA554B917C447C9238E3ECD6AA0862"/>
    <w:rsid w:val="00282A29"/>
  </w:style>
  <w:style w:type="paragraph" w:customStyle="1" w:styleId="110DE589F9D74F1EABD353ED5DC0D98E">
    <w:name w:val="110DE589F9D74F1EABD353ED5DC0D98E"/>
    <w:rsid w:val="00282A29"/>
  </w:style>
  <w:style w:type="paragraph" w:customStyle="1" w:styleId="28D7BBCF3E304806B782308BC1618FAD">
    <w:name w:val="28D7BBCF3E304806B782308BC1618FAD"/>
    <w:rsid w:val="00282A29"/>
  </w:style>
  <w:style w:type="paragraph" w:customStyle="1" w:styleId="7C5949229E654BAC9E3B2CDF569A5E59">
    <w:name w:val="7C5949229E654BAC9E3B2CDF569A5E59"/>
    <w:rsid w:val="00282A29"/>
  </w:style>
  <w:style w:type="paragraph" w:customStyle="1" w:styleId="5174C7EE43E543FABF60FD759D1C8198">
    <w:name w:val="5174C7EE43E543FABF60FD759D1C8198"/>
    <w:rsid w:val="003D7FDD"/>
  </w:style>
  <w:style w:type="paragraph" w:customStyle="1" w:styleId="D35B4AE8EE244962A08345FCBED713BD">
    <w:name w:val="D35B4AE8EE244962A08345FCBED713BD"/>
    <w:rsid w:val="003D7FDD"/>
  </w:style>
  <w:style w:type="paragraph" w:customStyle="1" w:styleId="03691EE5A28E41ABB5D62881B8715315">
    <w:name w:val="03691EE5A28E41ABB5D62881B8715315"/>
    <w:rsid w:val="003D7FDD"/>
  </w:style>
  <w:style w:type="paragraph" w:customStyle="1" w:styleId="237AB5E1C5B64E33AFC746DA9DB00701">
    <w:name w:val="237AB5E1C5B64E33AFC746DA9DB00701"/>
    <w:rsid w:val="003D7FDD"/>
  </w:style>
  <w:style w:type="paragraph" w:customStyle="1" w:styleId="61D3A804C02D4073AB868E20488341DF">
    <w:name w:val="61D3A804C02D4073AB868E20488341DF"/>
    <w:rsid w:val="003D7FDD"/>
  </w:style>
  <w:style w:type="paragraph" w:customStyle="1" w:styleId="13B79E54D3FC463D8E6AB52B400DC393">
    <w:name w:val="13B79E54D3FC463D8E6AB52B400DC393"/>
    <w:rsid w:val="003D7FDD"/>
  </w:style>
  <w:style w:type="paragraph" w:customStyle="1" w:styleId="F5AE63644DE24DADB4D26B1F91B0C1C6">
    <w:name w:val="F5AE63644DE24DADB4D26B1F91B0C1C6"/>
    <w:rsid w:val="003D7FDD"/>
  </w:style>
  <w:style w:type="paragraph" w:customStyle="1" w:styleId="85196B2585DA4CBE8FE3135D68B11C98">
    <w:name w:val="85196B2585DA4CBE8FE3135D68B11C98"/>
    <w:rsid w:val="003D7FDD"/>
  </w:style>
  <w:style w:type="paragraph" w:customStyle="1" w:styleId="8FF5446B66294D0CBCCB18D4EC1F443F">
    <w:name w:val="8FF5446B66294D0CBCCB18D4EC1F443F"/>
    <w:rsid w:val="003D7FDD"/>
  </w:style>
  <w:style w:type="paragraph" w:customStyle="1" w:styleId="FE1640AB8A084D0990EC82A0F563EEE1">
    <w:name w:val="FE1640AB8A084D0990EC82A0F563EEE1"/>
    <w:rsid w:val="003D7FDD"/>
  </w:style>
  <w:style w:type="paragraph" w:customStyle="1" w:styleId="5DC9EEA2EDD34609931024C2881B2FAE">
    <w:name w:val="5DC9EEA2EDD34609931024C2881B2FAE"/>
    <w:rsid w:val="003D7FDD"/>
  </w:style>
  <w:style w:type="paragraph" w:customStyle="1" w:styleId="15A46D7BC1344BB8A77A0D8FEAD85384">
    <w:name w:val="15A46D7BC1344BB8A77A0D8FEAD85384"/>
    <w:rsid w:val="003D7FDD"/>
  </w:style>
  <w:style w:type="paragraph" w:customStyle="1" w:styleId="1F08A063F4C64127A47DD13D61C8CDF1">
    <w:name w:val="1F08A063F4C64127A47DD13D61C8CDF1"/>
    <w:rsid w:val="003D7FDD"/>
  </w:style>
  <w:style w:type="paragraph" w:customStyle="1" w:styleId="88C12CF5671047958ECF2902F2F47252">
    <w:name w:val="88C12CF5671047958ECF2902F2F47252"/>
    <w:rsid w:val="003D7FDD"/>
  </w:style>
  <w:style w:type="paragraph" w:customStyle="1" w:styleId="7DD4FADA1440445BB137B44A1F861C20">
    <w:name w:val="7DD4FADA1440445BB137B44A1F861C20"/>
    <w:rsid w:val="003D7FDD"/>
  </w:style>
  <w:style w:type="paragraph" w:customStyle="1" w:styleId="A0BB8A8523D34BACA66350E0248D04E1">
    <w:name w:val="A0BB8A8523D34BACA66350E0248D04E1"/>
    <w:rsid w:val="003D7FDD"/>
  </w:style>
  <w:style w:type="paragraph" w:customStyle="1" w:styleId="66108BD78E704F2EA36D31F8FFF40C19">
    <w:name w:val="66108BD78E704F2EA36D31F8FFF40C19"/>
    <w:rsid w:val="003D7FDD"/>
  </w:style>
  <w:style w:type="paragraph" w:customStyle="1" w:styleId="F1A760E1CBDA4265A667AC0098F6E0BD">
    <w:name w:val="F1A760E1CBDA4265A667AC0098F6E0BD"/>
    <w:rsid w:val="003D7FDD"/>
  </w:style>
  <w:style w:type="paragraph" w:customStyle="1" w:styleId="124B8408F0C74652B17F28CFBA5EDD8C">
    <w:name w:val="124B8408F0C74652B17F28CFBA5EDD8C"/>
    <w:rsid w:val="003D7FDD"/>
  </w:style>
  <w:style w:type="paragraph" w:customStyle="1" w:styleId="BCD9066509C04DC28899B429E4F2627C">
    <w:name w:val="BCD9066509C04DC28899B429E4F2627C"/>
    <w:rsid w:val="003D7FDD"/>
  </w:style>
  <w:style w:type="paragraph" w:customStyle="1" w:styleId="59C77E0A7353413281D7A8C98532D79F">
    <w:name w:val="59C77E0A7353413281D7A8C98532D79F"/>
    <w:rsid w:val="003D7FDD"/>
  </w:style>
  <w:style w:type="paragraph" w:customStyle="1" w:styleId="42A8778BE00C42F0B8BE02504849DD0D">
    <w:name w:val="42A8778BE00C42F0B8BE02504849DD0D"/>
    <w:rsid w:val="003D7FDD"/>
  </w:style>
  <w:style w:type="paragraph" w:customStyle="1" w:styleId="E66EBC3B86274C92A029EF0C14C7C7D3">
    <w:name w:val="E66EBC3B86274C92A029EF0C14C7C7D3"/>
    <w:rsid w:val="003D7FDD"/>
  </w:style>
  <w:style w:type="paragraph" w:customStyle="1" w:styleId="B410ECF2BC1D486FA6EB2AB0E3CBD064">
    <w:name w:val="B410ECF2BC1D486FA6EB2AB0E3CBD064"/>
    <w:rsid w:val="003D7FDD"/>
  </w:style>
  <w:style w:type="paragraph" w:customStyle="1" w:styleId="EC8F11AA47AC44EA896F31F8DA41FDFD">
    <w:name w:val="EC8F11AA47AC44EA896F31F8DA41FDFD"/>
    <w:rsid w:val="003D7FDD"/>
  </w:style>
  <w:style w:type="paragraph" w:customStyle="1" w:styleId="4EDD9CF672B340B482D9CAE39F12C5FF">
    <w:name w:val="4EDD9CF672B340B482D9CAE39F12C5FF"/>
    <w:rsid w:val="003D7FDD"/>
  </w:style>
  <w:style w:type="paragraph" w:customStyle="1" w:styleId="6732A02A248544DF844A360272EF0F6E">
    <w:name w:val="6732A02A248544DF844A360272EF0F6E"/>
    <w:rsid w:val="003D7FDD"/>
  </w:style>
  <w:style w:type="paragraph" w:customStyle="1" w:styleId="6A39E45385674CD2AA6C6B99CA9E7998">
    <w:name w:val="6A39E45385674CD2AA6C6B99CA9E7998"/>
    <w:rsid w:val="003D7FDD"/>
  </w:style>
  <w:style w:type="paragraph" w:customStyle="1" w:styleId="0A679D1BAE4145C49F2EA06CAE859D4F">
    <w:name w:val="0A679D1BAE4145C49F2EA06CAE859D4F"/>
    <w:rsid w:val="003D7FDD"/>
  </w:style>
  <w:style w:type="paragraph" w:customStyle="1" w:styleId="AD96D2A18DD24477B4A858F88A046873">
    <w:name w:val="AD96D2A18DD24477B4A858F88A046873"/>
    <w:rsid w:val="003D7FDD"/>
  </w:style>
  <w:style w:type="paragraph" w:customStyle="1" w:styleId="67B84637BBA841C08D7EAE06D8E54366">
    <w:name w:val="67B84637BBA841C08D7EAE06D8E54366"/>
    <w:rsid w:val="003D7FDD"/>
  </w:style>
  <w:style w:type="paragraph" w:customStyle="1" w:styleId="1E524B7F9E834AD0A90E2EB492313858">
    <w:name w:val="1E524B7F9E834AD0A90E2EB492313858"/>
    <w:rsid w:val="003D7FDD"/>
  </w:style>
  <w:style w:type="paragraph" w:customStyle="1" w:styleId="128486656A7143769931236776E4AF6B">
    <w:name w:val="128486656A7143769931236776E4AF6B"/>
    <w:rsid w:val="003D7FDD"/>
  </w:style>
  <w:style w:type="paragraph" w:customStyle="1" w:styleId="B17A9769BE3E48548C99F65AE9E764FF">
    <w:name w:val="B17A9769BE3E48548C99F65AE9E764FF"/>
    <w:rsid w:val="003D7FD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386DCD58A38264EA2006590E480489B" ma:contentTypeVersion="8" ma:contentTypeDescription="Create a new document." ma:contentTypeScope="" ma:versionID="18abd2a9629150a8f1066b5f19c792ce">
  <xsd:schema xmlns:xsd="http://www.w3.org/2001/XMLSchema" xmlns:xs="http://www.w3.org/2001/XMLSchema" xmlns:p="http://schemas.microsoft.com/office/2006/metadata/properties" xmlns:ns2="a12ddc03-b357-499c-864f-c6204d3dd0f9" targetNamespace="http://schemas.microsoft.com/office/2006/metadata/properties" ma:root="true" ma:fieldsID="2cb77641ac0bea989a820ca1b48bef0e" ns2:_="">
    <xsd:import namespace="a12ddc03-b357-499c-864f-c6204d3dd0f9"/>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12ddc03-b357-499c-864f-c6204d3dd0f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B1E3CC5-C47F-4D50-86D6-FDA3908DC24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12ddc03-b357-499c-864f-c6204d3dd0f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5FB5730-B942-444B-9EB1-ADCAB1BCFAE4}">
  <ds:schemaRefs>
    <ds:schemaRef ds:uri="http://schemas.openxmlformats.org/officeDocument/2006/bibliography"/>
  </ds:schemaRefs>
</ds:datastoreItem>
</file>

<file path=customXml/itemProps3.xml><?xml version="1.0" encoding="utf-8"?>
<ds:datastoreItem xmlns:ds="http://schemas.openxmlformats.org/officeDocument/2006/customXml" ds:itemID="{7BE145C2-F061-4679-A570-A6D9E36D7836}">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39E2DC91-0AC1-4F72-AA51-4B0F0C87D45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848</TotalTime>
  <Pages>14</Pages>
  <Words>1152</Words>
  <Characters>6567</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rtuja Saiham</dc:creator>
  <cp:keywords/>
  <dc:description/>
  <cp:lastModifiedBy>Rokon Bhuiyan</cp:lastModifiedBy>
  <cp:revision>445</cp:revision>
  <dcterms:created xsi:type="dcterms:W3CDTF">2021-09-16T18:01:00Z</dcterms:created>
  <dcterms:modified xsi:type="dcterms:W3CDTF">2021-10-14T02: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386DCD58A38264EA2006590E480489B</vt:lpwstr>
  </property>
</Properties>
</file>